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915" w:type="dxa"/>
        <w:tblInd w:w="142" w:type="dxa"/>
        <w:tblLook w:val="04A0" w:firstRow="1" w:lastRow="0" w:firstColumn="1" w:lastColumn="0" w:noHBand="0" w:noVBand="1"/>
      </w:tblPr>
      <w:tblGrid>
        <w:gridCol w:w="5812"/>
        <w:gridCol w:w="5103"/>
      </w:tblGrid>
      <w:tr w:rsidRPr="00BA03B3" w:rsidR="00CE6865" w:rsidTr="4584A912" w14:paraId="3C6BCB70" w14:textId="77777777">
        <w:tc>
          <w:tcPr>
            <w:tcW w:w="5812" w:type="dxa"/>
            <w:shd w:val="clear" w:color="auto" w:fill="auto"/>
            <w:tcMar/>
          </w:tcPr>
          <w:p w:rsidRPr="00C458D3" w:rsidR="00CE6865" w:rsidP="005605B6" w:rsidRDefault="005A562E" w14:paraId="686512AC" w14:textId="790CBB8F">
            <w:pPr>
              <w:rPr>
                <w:rFonts w:ascii="Calibri Light" w:hAnsi="Calibri Light" w:cs="Calibri Light"/>
              </w:rPr>
            </w:pPr>
            <w:proofErr w:type="spellStart"/>
            <w:r w:rsidRPr="00D95AD1">
              <w:rPr>
                <w:rFonts w:ascii="Calibri Light" w:hAnsi="Calibri Light" w:cs="Calibri Light"/>
                <w:b/>
                <w:bCs/>
              </w:rPr>
              <w:t>CTeSP</w:t>
            </w:r>
            <w:proofErr w:type="spellEnd"/>
            <w:r w:rsidRPr="00BA03B3">
              <w:rPr>
                <w:rFonts w:ascii="Calibri Light" w:hAnsi="Calibri Light" w:cs="Calibri Light"/>
              </w:rPr>
              <w:t xml:space="preserve"> em</w:t>
            </w:r>
            <w:r w:rsidR="00C458D3">
              <w:rPr>
                <w:rFonts w:ascii="Calibri Light" w:hAnsi="Calibri Light" w:cs="Calibri Light"/>
              </w:rPr>
              <w:t xml:space="preserve"> </w:t>
            </w:r>
            <w:r w:rsidRPr="00380A9D" w:rsidR="00380A9D">
              <w:rPr>
                <w:rFonts w:ascii="Calibri Light" w:hAnsi="Calibri Light" w:cs="Calibri Light"/>
                <w:b/>
                <w:bCs/>
              </w:rPr>
              <w:t>Tecnologias e Programação de Sistemas de Informação</w:t>
            </w:r>
          </w:p>
        </w:tc>
        <w:tc>
          <w:tcPr>
            <w:tcW w:w="5103" w:type="dxa"/>
            <w:shd w:val="clear" w:color="auto" w:fill="auto"/>
            <w:tcMar/>
          </w:tcPr>
          <w:p w:rsidRPr="00BA03B3" w:rsidR="00EC3EB7" w:rsidP="00EC3EB7" w:rsidRDefault="005A562E" w14:paraId="109D3CD3" w14:textId="5277D38D">
            <w:pPr>
              <w:ind w:left="1162" w:hanging="1162"/>
              <w:rPr>
                <w:rFonts w:ascii="Calibri Light" w:hAnsi="Calibri Light" w:cs="Calibri Light"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Ano letivo:</w:t>
            </w:r>
            <w:r w:rsidRPr="00BA03B3">
              <w:rPr>
                <w:rFonts w:ascii="Calibri Light" w:hAnsi="Calibri Light" w:cs="Calibri Light"/>
              </w:rPr>
              <w:t xml:space="preserve"> </w:t>
            </w:r>
            <w:r w:rsidRPr="00BA03B3" w:rsidR="00EC3EB7">
              <w:rPr>
                <w:rFonts w:ascii="Calibri Light" w:hAnsi="Calibri Light" w:cs="Calibri Light"/>
              </w:rPr>
              <w:t>202</w:t>
            </w:r>
            <w:r w:rsidR="00380A9D">
              <w:rPr>
                <w:rFonts w:ascii="Calibri Light" w:hAnsi="Calibri Light" w:cs="Calibri Light"/>
              </w:rPr>
              <w:t>3</w:t>
            </w:r>
            <w:r w:rsidRPr="00BA03B3" w:rsidR="00EC3EB7">
              <w:rPr>
                <w:rFonts w:ascii="Calibri Light" w:hAnsi="Calibri Light" w:cs="Calibri Light"/>
              </w:rPr>
              <w:t>/20</w:t>
            </w:r>
            <w:r w:rsidRPr="00BA03B3" w:rsidR="00BA03B3">
              <w:rPr>
                <w:rFonts w:ascii="Calibri Light" w:hAnsi="Calibri Light" w:cs="Calibri Light"/>
              </w:rPr>
              <w:t>2</w:t>
            </w:r>
            <w:r w:rsidR="00380A9D">
              <w:rPr>
                <w:rFonts w:ascii="Calibri Light" w:hAnsi="Calibri Light" w:cs="Calibri Light"/>
              </w:rPr>
              <w:t>4</w:t>
            </w:r>
          </w:p>
          <w:p w:rsidRPr="00BA03B3" w:rsidR="00CE6865" w:rsidP="00EC3EB7" w:rsidRDefault="00EC3EB7" w14:paraId="088A4AFF" w14:textId="71D198B6">
            <w:pPr>
              <w:rPr>
                <w:rFonts w:ascii="Calibri Light" w:hAnsi="Calibri Light" w:cs="Calibri Light"/>
              </w:rPr>
            </w:pPr>
            <w:r w:rsidRPr="4584A912" w:rsidR="00EC3EB7">
              <w:rPr>
                <w:rFonts w:ascii="Calibri Light" w:hAnsi="Calibri Light" w:cs="Calibri Light"/>
                <w:b w:val="1"/>
                <w:bCs w:val="1"/>
              </w:rPr>
              <w:t>Período:</w:t>
            </w:r>
            <w:r w:rsidRPr="4584A912" w:rsidR="00EC3EB7">
              <w:rPr>
                <w:rFonts w:ascii="Calibri Light" w:hAnsi="Calibri Light" w:cs="Calibri Light"/>
              </w:rPr>
              <w:t xml:space="preserve"> </w:t>
            </w:r>
            <w:r w:rsidRPr="4584A912" w:rsidR="55B6A9D2">
              <w:rPr>
                <w:rFonts w:ascii="Calibri Light" w:hAnsi="Calibri Light" w:cs="Calibri Light"/>
              </w:rPr>
              <w:t>14</w:t>
            </w:r>
            <w:r w:rsidRPr="4584A912" w:rsidR="00EC3EB7">
              <w:rPr>
                <w:rFonts w:ascii="Calibri Light" w:hAnsi="Calibri Light" w:cs="Calibri Light"/>
              </w:rPr>
              <w:t>/</w:t>
            </w:r>
            <w:r w:rsidRPr="4584A912" w:rsidR="662ED455">
              <w:rPr>
                <w:rFonts w:ascii="Calibri Light" w:hAnsi="Calibri Light" w:cs="Calibri Light"/>
              </w:rPr>
              <w:t>02</w:t>
            </w:r>
            <w:r w:rsidRPr="4584A912" w:rsidR="00EC3EB7">
              <w:rPr>
                <w:rFonts w:ascii="Calibri Light" w:hAnsi="Calibri Light" w:cs="Calibri Light"/>
              </w:rPr>
              <w:t>/</w:t>
            </w:r>
            <w:r w:rsidRPr="4584A912" w:rsidR="461F0C36">
              <w:rPr>
                <w:rFonts w:ascii="Calibri Light" w:hAnsi="Calibri Light" w:cs="Calibri Light"/>
              </w:rPr>
              <w:t>202</w:t>
            </w:r>
            <w:r w:rsidRPr="4584A912" w:rsidR="7A2135FD">
              <w:rPr>
                <w:rFonts w:ascii="Calibri Light" w:hAnsi="Calibri Light" w:cs="Calibri Light"/>
              </w:rPr>
              <w:t>4</w:t>
            </w:r>
            <w:r w:rsidRPr="4584A912" w:rsidR="00EC3EB7">
              <w:rPr>
                <w:rFonts w:ascii="Calibri Light" w:hAnsi="Calibri Light" w:cs="Calibri Light"/>
              </w:rPr>
              <w:t xml:space="preserve"> a </w:t>
            </w:r>
            <w:r w:rsidRPr="4584A912" w:rsidR="7AAEFAEE">
              <w:rPr>
                <w:rFonts w:ascii="Calibri Light" w:hAnsi="Calibri Light" w:cs="Calibri Light"/>
              </w:rPr>
              <w:t>29</w:t>
            </w:r>
            <w:r w:rsidRPr="4584A912" w:rsidR="00EC3EB7">
              <w:rPr>
                <w:rFonts w:ascii="Calibri Light" w:hAnsi="Calibri Light" w:cs="Calibri Light"/>
              </w:rPr>
              <w:t>/</w:t>
            </w:r>
            <w:r w:rsidRPr="4584A912" w:rsidR="244A7751">
              <w:rPr>
                <w:rFonts w:ascii="Calibri Light" w:hAnsi="Calibri Light" w:cs="Calibri Light"/>
              </w:rPr>
              <w:t>02</w:t>
            </w:r>
            <w:r w:rsidRPr="4584A912" w:rsidR="00EC3EB7">
              <w:rPr>
                <w:rFonts w:ascii="Calibri Light" w:hAnsi="Calibri Light" w:cs="Calibri Light"/>
              </w:rPr>
              <w:t>/</w:t>
            </w:r>
            <w:r w:rsidRPr="4584A912" w:rsidR="3446D808">
              <w:rPr>
                <w:rFonts w:ascii="Calibri Light" w:hAnsi="Calibri Light" w:cs="Calibri Light"/>
              </w:rPr>
              <w:t>2024</w:t>
            </w:r>
          </w:p>
        </w:tc>
      </w:tr>
    </w:tbl>
    <w:p w:rsidRPr="00BA03B3" w:rsidR="00CE6865" w:rsidP="0076572E" w:rsidRDefault="00CE6865" w14:paraId="0E686760" w14:textId="063E8EFD">
      <w:pPr>
        <w:rPr>
          <w:rFonts w:ascii="Calibri Light" w:hAnsi="Calibri Light" w:cs="Calibri Light"/>
        </w:rPr>
      </w:pPr>
    </w:p>
    <w:p w:rsidRPr="00BA03B3" w:rsidR="002C2EEE" w:rsidP="0076572E" w:rsidRDefault="002C2EEE" w14:paraId="290029CC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867"/>
        <w:gridCol w:w="6838"/>
        <w:gridCol w:w="470"/>
        <w:gridCol w:w="2031"/>
      </w:tblGrid>
      <w:tr w:rsidRPr="00BA03B3" w:rsidR="00CE6865" w:rsidTr="61497411" w14:paraId="7B87C5AF" w14:textId="77777777">
        <w:trPr>
          <w:trHeight w:val="300"/>
        </w:trPr>
        <w:tc>
          <w:tcPr>
            <w:tcW w:w="819" w:type="dxa"/>
            <w:shd w:val="clear" w:color="auto" w:fill="auto"/>
            <w:tcMar/>
            <w:vAlign w:val="bottom"/>
          </w:tcPr>
          <w:p w:rsidRPr="00D95AD1" w:rsidR="00CE6865" w:rsidP="0076572E" w:rsidRDefault="00CE6865" w14:paraId="56527FA0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ome:</w:t>
            </w:r>
          </w:p>
        </w:tc>
        <w:tc>
          <w:tcPr>
            <w:tcW w:w="7227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0076572E" w:rsidRDefault="00CE6865" w14:paraId="35F70E58" w14:textId="659DABB4">
            <w:pPr>
              <w:rPr>
                <w:rFonts w:ascii="Calibri Light" w:hAnsi="Calibri Light" w:cs="Calibri Light"/>
              </w:rPr>
            </w:pPr>
            <w:r w:rsidRPr="61497411" w:rsidR="060DA5B3">
              <w:rPr>
                <w:rFonts w:ascii="Calibri Light" w:hAnsi="Calibri Light" w:cs="Calibri Light"/>
              </w:rPr>
              <w:t>Alexandre Miguel Garcia Brito</w:t>
            </w:r>
          </w:p>
        </w:tc>
        <w:tc>
          <w:tcPr>
            <w:tcW w:w="451" w:type="dxa"/>
            <w:shd w:val="clear" w:color="auto" w:fill="auto"/>
            <w:tcMar/>
            <w:vAlign w:val="bottom"/>
          </w:tcPr>
          <w:p w:rsidRPr="00D95AD1" w:rsidR="00CE6865" w:rsidP="0076572E" w:rsidRDefault="00CE6865" w14:paraId="61EE0B0D" w14:textId="77777777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Nº</w:t>
            </w:r>
          </w:p>
        </w:tc>
        <w:tc>
          <w:tcPr>
            <w:tcW w:w="210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E6865" w:rsidP="4584A912" w:rsidRDefault="00CE6865" w14:paraId="042ADDB3" w14:textId="78F85E15">
            <w:pPr>
              <w:pStyle w:val="Normal"/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</w:pPr>
            <w:r w:rsidRPr="4584A912" w:rsidR="36E7E1A5">
              <w:rPr>
                <w:rFonts w:ascii="Calibri Light" w:hAnsi="Calibri Light" w:eastAsia="Calibri Light" w:cs="Calibri Light"/>
                <w:b w:val="0"/>
                <w:bCs w:val="0"/>
                <w:i w:val="0"/>
                <w:iCs w:val="0"/>
                <w:caps w:val="0"/>
                <w:smallCaps w:val="0"/>
                <w:noProof w:val="0"/>
                <w:sz w:val="18"/>
                <w:szCs w:val="18"/>
                <w:lang w:val="pt-PT"/>
              </w:rPr>
              <w:t>2022109306</w:t>
            </w:r>
          </w:p>
        </w:tc>
      </w:tr>
    </w:tbl>
    <w:p w:rsidRPr="00BA03B3" w:rsidR="00CE6865" w:rsidP="0076572E" w:rsidRDefault="00CE6865" w14:paraId="22B7CA7B" w14:textId="77777777">
      <w:pPr>
        <w:rPr>
          <w:rFonts w:ascii="Calibri Light" w:hAnsi="Calibri Light" w:cs="Calibri Light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489"/>
        <w:gridCol w:w="8717"/>
      </w:tblGrid>
      <w:tr w:rsidRPr="00BA03B3" w:rsidR="00C858EB" w:rsidTr="4584A912" w14:paraId="06BDBC1B" w14:textId="77777777">
        <w:tc>
          <w:tcPr>
            <w:tcW w:w="1157" w:type="dxa"/>
            <w:shd w:val="clear" w:color="auto" w:fill="auto"/>
            <w:tcMar/>
            <w:vAlign w:val="bottom"/>
          </w:tcPr>
          <w:p w:rsidRPr="00D95AD1" w:rsidR="00C858EB" w:rsidP="000D411B" w:rsidRDefault="00EC3EB7" w14:paraId="32971961" w14:textId="431F1A9F">
            <w:pPr>
              <w:rPr>
                <w:rFonts w:ascii="Calibri Light" w:hAnsi="Calibri Light" w:cs="Calibri Light"/>
                <w:b/>
                <w:bCs/>
              </w:rPr>
            </w:pPr>
            <w:r w:rsidRPr="00D95AD1">
              <w:rPr>
                <w:rFonts w:ascii="Calibri Light" w:hAnsi="Calibri Light" w:cs="Calibri Light"/>
                <w:b/>
                <w:bCs/>
              </w:rPr>
              <w:t>Entidade de acolhimento</w:t>
            </w:r>
            <w:r w:rsidRPr="00D95AD1" w:rsidR="00C858EB">
              <w:rPr>
                <w:rFonts w:ascii="Calibri Light" w:hAnsi="Calibri Light" w:cs="Calibri Light"/>
                <w:b/>
                <w:bCs/>
              </w:rPr>
              <w:t>:</w:t>
            </w:r>
          </w:p>
        </w:tc>
        <w:tc>
          <w:tcPr>
            <w:tcW w:w="9049" w:type="dxa"/>
            <w:tcBorders>
              <w:bottom w:val="single" w:color="auto" w:sz="4" w:space="0"/>
            </w:tcBorders>
            <w:shd w:val="clear" w:color="auto" w:fill="auto"/>
            <w:tcMar/>
            <w:vAlign w:val="bottom"/>
          </w:tcPr>
          <w:p w:rsidRPr="00BA03B3" w:rsidR="00C858EB" w:rsidP="000D411B" w:rsidRDefault="00C858EB" w14:paraId="69B56365" w14:textId="2F6B7E26">
            <w:pPr>
              <w:rPr>
                <w:rFonts w:ascii="Calibri Light" w:hAnsi="Calibri Light" w:cs="Calibri Light"/>
              </w:rPr>
            </w:pPr>
            <w:r w:rsidRPr="00BA03B3" w:rsidR="3DA8E6A8">
              <w:rPr>
                <w:rFonts w:ascii="Calibri Light" w:hAnsi="Calibri Light" w:cs="Calibri Light"/>
              </w:rPr>
              <w:t>Aquinos</w:t>
            </w:r>
            <w:r w:rsidRPr="00BA03B3" w:rsidR="3DA8E6A8">
              <w:rPr>
                <w:rFonts w:ascii="Calibri Light" w:hAnsi="Calibri Light" w:cs="Calibri Light"/>
              </w:rPr>
              <w:t>, S.A.</w:t>
            </w:r>
          </w:p>
        </w:tc>
      </w:tr>
    </w:tbl>
    <w:p w:rsidRPr="00BA03B3" w:rsidR="00CE6865" w:rsidP="0076572E" w:rsidRDefault="00CE6865" w14:paraId="3D39E66E" w14:textId="2F506523">
      <w:pPr>
        <w:rPr>
          <w:rFonts w:ascii="Calibri Light" w:hAnsi="Calibri Light" w:cs="Calibri Light"/>
        </w:rPr>
      </w:pPr>
    </w:p>
    <w:p w:rsidRPr="00BA03B3" w:rsidR="00EC3EB7" w:rsidP="0076572E" w:rsidRDefault="00EC3EB7" w14:paraId="10311DA7" w14:textId="77777777">
      <w:pPr>
        <w:rPr>
          <w:rFonts w:ascii="Calibri Light" w:hAnsi="Calibri Light" w:cs="Calibri Light"/>
        </w:rPr>
      </w:pPr>
    </w:p>
    <w:p w:rsidR="00EC3EB7" w:rsidP="4584A912" w:rsidRDefault="00EC3EB7" w14:paraId="0EA61DFF" w14:textId="5B57BE74">
      <w:pPr>
        <w:rPr>
          <w:rFonts w:ascii="Calibri Light" w:hAnsi="Calibri Light" w:cs="Calibri Light"/>
          <w:b w:val="1"/>
          <w:bCs w:val="1"/>
          <w:sz w:val="32"/>
          <w:szCs w:val="32"/>
        </w:rPr>
      </w:pPr>
      <w:r w:rsidRPr="4584A912" w:rsidR="00EC3EB7">
        <w:rPr>
          <w:rFonts w:ascii="Calibri Light" w:hAnsi="Calibri Light" w:cs="Calibri Light"/>
          <w:b w:val="1"/>
          <w:bCs w:val="1"/>
          <w:sz w:val="32"/>
          <w:szCs w:val="32"/>
        </w:rPr>
        <w:t>Atividades previstas</w:t>
      </w:r>
    </w:p>
    <w:p w:rsidRPr="00D95AD1" w:rsidR="00EC3EB7" w:rsidP="4584A912" w:rsidRDefault="00EC3EB7" w14:paraId="68876A12" w14:textId="7DE9876E">
      <w:pPr>
        <w:pStyle w:val="Normal"/>
        <w:rPr/>
      </w:pPr>
    </w:p>
    <w:p w:rsidR="54724717" w:rsidP="61497411" w:rsidRDefault="54724717" w14:paraId="7FE7FF50" w14:textId="63231622">
      <w:pPr>
        <w:pStyle w:val="Normal"/>
        <w:rPr>
          <w:rFonts w:ascii="Calibri Light" w:hAnsi="Calibri Light" w:cs="Calibri Light"/>
        </w:rPr>
      </w:pPr>
    </w:p>
    <w:p w:rsidRPr="00D95AD1" w:rsidR="00EC3EB7" w:rsidP="61497411" w:rsidRDefault="00EC3EB7" w14:paraId="65E28700" w14:textId="1EBE0BD5">
      <w:pPr>
        <w:pStyle w:val="PargrafodaLista"/>
        <w:numPr>
          <w:ilvl w:val="0"/>
          <w:numId w:val="47"/>
        </w:numPr>
        <w:ind/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</w:pPr>
      <w:r w:rsidRPr="61497411" w:rsidR="7BA74AB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Durante a</w:t>
      </w:r>
      <w:r w:rsidRPr="61497411" w:rsidR="540BD2DA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primeira semana estava previsto a continuação da pesquisa sobre o leitor de </w:t>
      </w:r>
      <w:r w:rsidRPr="61497411" w:rsidR="540BD2DA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tags</w:t>
      </w:r>
      <w:r w:rsidRPr="61497411" w:rsidR="540BD2DA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RFID realizada durante as duas </w:t>
      </w:r>
      <w:r w:rsidRPr="61497411" w:rsidR="7980351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primeiras semanas</w:t>
      </w:r>
      <w:r w:rsidRPr="61497411" w:rsidR="5578A8C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.</w:t>
      </w:r>
      <w:r w:rsidRPr="61497411" w:rsidR="229BD2A8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</w:t>
      </w:r>
    </w:p>
    <w:p w:rsidR="611B37DC" w:rsidP="61497411" w:rsidRDefault="611B37DC" w14:paraId="15F8BB5D" w14:textId="6DD36268">
      <w:pPr>
        <w:pStyle w:val="PargrafodaLista"/>
        <w:numPr>
          <w:ilvl w:val="0"/>
          <w:numId w:val="47"/>
        </w:numPr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</w:pPr>
      <w:r w:rsidRPr="61497411" w:rsidR="611B37DC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Durante </w:t>
      </w:r>
      <w:r w:rsidRPr="61497411" w:rsidR="611B37DC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a</w:t>
      </w:r>
      <w:r w:rsidRPr="61497411" w:rsidR="3E0F999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segunda</w:t>
      </w:r>
      <w:r w:rsidRPr="61497411" w:rsidR="3E0F999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semana estava previsto o primeiro contacto com o leitor de </w:t>
      </w:r>
      <w:r w:rsidRPr="61497411" w:rsidR="3E0F999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>tags</w:t>
      </w:r>
      <w:r w:rsidRPr="61497411" w:rsidR="3E0F999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pt-PT"/>
        </w:rPr>
        <w:t xml:space="preserve"> RFID (Zebra fx9600) com a sua respetiva configuração.</w:t>
      </w:r>
    </w:p>
    <w:p w:rsidRPr="00D95AD1" w:rsidR="00EC3EB7" w:rsidP="61497411" w:rsidRDefault="00EC3EB7" w14:paraId="6973522D" w14:textId="4C92A33B">
      <w:pPr>
        <w:pStyle w:val="PargrafodaLista"/>
        <w:numPr>
          <w:ilvl w:val="0"/>
          <w:numId w:val="47"/>
        </w:numPr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</w:pPr>
      <w:r w:rsidRPr="61497411" w:rsidR="5192B75F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Tambem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estava previsto a conexão do </w:t>
      </w:r>
      <w:r w:rsidRPr="61497411" w:rsidR="22DBC36E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leitor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com a nossa “APP” 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forms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no visual 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studio</w:t>
      </w:r>
      <w:r w:rsidRPr="61497411" w:rsidR="246A27AB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com a</w:t>
      </w:r>
      <w:r w:rsidRPr="61497411" w:rsidR="77739F9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receção de </w:t>
      </w:r>
      <w:r w:rsidRPr="61497411" w:rsidR="77739F9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tags</w:t>
      </w:r>
      <w:r w:rsidRPr="61497411" w:rsidR="77739F9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lidas e o seu envio para a base de dados.</w:t>
      </w:r>
    </w:p>
    <w:p w:rsidR="5578D06D" w:rsidP="61497411" w:rsidRDefault="5578D06D" w14:paraId="44210C1D" w14:textId="38DC0E38">
      <w:pPr>
        <w:pStyle w:val="PargrafodaLista"/>
        <w:numPr>
          <w:ilvl w:val="0"/>
          <w:numId w:val="47"/>
        </w:numPr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</w:pPr>
      <w:r w:rsidRPr="61497411" w:rsidR="5578D06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Previsto a entrega de trabalho realizado</w:t>
      </w:r>
      <w:r w:rsidRPr="61497411" w:rsidR="3CFC4499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ao supervisor</w:t>
      </w:r>
      <w:r w:rsidRPr="61497411" w:rsidR="5578D06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 no final da primeira semana (teste á base de dados com um programa realizado por n</w:t>
      </w:r>
      <w:r w:rsidRPr="61497411" w:rsidR="15027751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ó</w:t>
      </w:r>
      <w:r w:rsidRPr="61497411" w:rsidR="5578D06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 xml:space="preserve">s com diversas </w:t>
      </w:r>
      <w:r w:rsidRPr="61497411" w:rsidR="5578D06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querys</w:t>
      </w:r>
      <w:r w:rsidRPr="61497411" w:rsidR="5578D06D">
        <w:rPr>
          <w:rFonts w:ascii="Calibri Light" w:hAnsi="Calibri Light" w:eastAsia="Calibri Light" w:cs="Calibri Light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4"/>
          <w:szCs w:val="24"/>
          <w:lang w:val="pt-PT"/>
        </w:rPr>
        <w:t>)</w:t>
      </w:r>
    </w:p>
    <w:p w:rsidRPr="00D95AD1" w:rsidR="00EC3EB7" w:rsidP="0076572E" w:rsidRDefault="00EC3EB7" w14:paraId="78D74616" w14:textId="77777777">
      <w:pPr>
        <w:rPr>
          <w:rFonts w:ascii="Calibri Light" w:hAnsi="Calibri Light" w:cs="Calibri Light"/>
        </w:rPr>
      </w:pPr>
    </w:p>
    <w:p w:rsidRPr="00D95AD1" w:rsidR="00EC3EB7" w:rsidP="0076572E" w:rsidRDefault="00EC3EB7" w14:paraId="1BFEB50A" w14:textId="7781CDD4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Atividades desenvolvidas</w:t>
      </w:r>
    </w:p>
    <w:p w:rsidRPr="00D95AD1" w:rsidR="00EC3EB7" w:rsidP="0076572E" w:rsidRDefault="00EC3EB7" w14:paraId="49C23B4C" w14:textId="3B69A10F">
      <w:pPr>
        <w:rPr>
          <w:rFonts w:ascii="Calibri Light" w:hAnsi="Calibri Light" w:cs="Calibri Light"/>
        </w:rPr>
      </w:pPr>
    </w:p>
    <w:p w:rsidRPr="00D95AD1" w:rsidR="00EC3EB7" w:rsidP="4584A912" w:rsidRDefault="00EC3EB7" w14:paraId="1E83F4CE" w14:textId="14308A65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 w:rsidRPr="61497411" w:rsidR="1245F921">
        <w:rPr>
          <w:rFonts w:ascii="Calibri Light" w:hAnsi="Calibri Light" w:cs="Calibri Light"/>
        </w:rPr>
        <w:t>Durante estas semanas foi realizada mais uma vez a pesquisa de documentação sobre o leitor.</w:t>
      </w:r>
    </w:p>
    <w:p w:rsidRPr="00D95AD1" w:rsidR="00EC3EB7" w:rsidP="4584A912" w:rsidRDefault="00EC3EB7" w14:paraId="1F70D307" w14:textId="6EC4180E">
      <w:pPr>
        <w:pStyle w:val="PargrafodaLista"/>
        <w:numPr>
          <w:ilvl w:val="0"/>
          <w:numId w:val="47"/>
        </w:numPr>
        <w:rPr>
          <w:rFonts w:ascii="Calibri Light" w:hAnsi="Calibri Light" w:cs="Calibri Light"/>
        </w:rPr>
      </w:pPr>
      <w:r w:rsidRPr="61497411" w:rsidR="1EF6B3B5">
        <w:rPr>
          <w:rFonts w:ascii="Calibri Light" w:hAnsi="Calibri Light" w:cs="Calibri Light"/>
        </w:rPr>
        <w:t>Tamb</w:t>
      </w:r>
      <w:r w:rsidRPr="61497411" w:rsidR="1EF6B3B5">
        <w:rPr>
          <w:rFonts w:ascii="Calibri Light" w:hAnsi="Calibri Light" w:cs="Calibri Light"/>
        </w:rPr>
        <w:t>ém</w:t>
      </w:r>
      <w:r w:rsidRPr="61497411" w:rsidR="1245F921">
        <w:rPr>
          <w:rFonts w:ascii="Calibri Light" w:hAnsi="Calibri Light" w:cs="Calibri Light"/>
        </w:rPr>
        <w:t xml:space="preserve"> foi</w:t>
      </w:r>
      <w:r w:rsidRPr="61497411" w:rsidR="7AB537BA">
        <w:rPr>
          <w:rFonts w:ascii="Calibri Light" w:hAnsi="Calibri Light" w:cs="Calibri Light"/>
        </w:rPr>
        <w:t xml:space="preserve"> </w:t>
      </w:r>
      <w:r w:rsidRPr="61497411" w:rsidR="7AB537BA">
        <w:rPr>
          <w:rFonts w:ascii="Calibri Light" w:hAnsi="Calibri Light" w:cs="Calibri Light"/>
        </w:rPr>
        <w:t xml:space="preserve">conseguido a configuração do leitor de </w:t>
      </w:r>
      <w:r w:rsidRPr="61497411" w:rsidR="7AB537BA">
        <w:rPr>
          <w:rFonts w:ascii="Calibri Light" w:hAnsi="Calibri Light" w:cs="Calibri Light"/>
        </w:rPr>
        <w:t>tgas</w:t>
      </w:r>
      <w:r w:rsidRPr="61497411" w:rsidR="7AB537BA">
        <w:rPr>
          <w:rFonts w:ascii="Calibri Light" w:hAnsi="Calibri Light" w:cs="Calibri Light"/>
        </w:rPr>
        <w:t xml:space="preserve"> através do browser </w:t>
      </w:r>
      <w:r w:rsidRPr="61497411" w:rsidR="7D5D343D">
        <w:rPr>
          <w:rFonts w:ascii="Calibri Light" w:hAnsi="Calibri Light" w:cs="Calibri Light"/>
        </w:rPr>
        <w:t xml:space="preserve">sendo testado a leitura de </w:t>
      </w:r>
      <w:r w:rsidRPr="61497411" w:rsidR="7D5D343D">
        <w:rPr>
          <w:rFonts w:ascii="Calibri Light" w:hAnsi="Calibri Light" w:cs="Calibri Light"/>
        </w:rPr>
        <w:t>tags</w:t>
      </w:r>
      <w:r w:rsidRPr="61497411" w:rsidR="7D5D343D">
        <w:rPr>
          <w:rFonts w:ascii="Calibri Light" w:hAnsi="Calibri Light" w:cs="Calibri Light"/>
        </w:rPr>
        <w:t xml:space="preserve"> com sucesso</w:t>
      </w:r>
      <w:r w:rsidRPr="61497411" w:rsidR="1692DA34">
        <w:rPr>
          <w:rFonts w:ascii="Calibri Light" w:hAnsi="Calibri Light" w:cs="Calibri Light"/>
        </w:rPr>
        <w:t>.</w:t>
      </w:r>
    </w:p>
    <w:p w:rsidR="239A0F48" w:rsidP="61497411" w:rsidRDefault="239A0F48" w14:paraId="7C127D4A" w14:textId="35CB345D">
      <w:pPr>
        <w:pStyle w:val="PargrafodaLista"/>
        <w:numPr>
          <w:ilvl w:val="0"/>
          <w:numId w:val="47"/>
        </w:numPr>
        <w:rPr>
          <w:rFonts w:ascii="Calibri Light" w:hAnsi="Calibri Light" w:cs="Calibri Light"/>
          <w:sz w:val="24"/>
          <w:szCs w:val="24"/>
        </w:rPr>
      </w:pPr>
      <w:r w:rsidRPr="61497411" w:rsidR="239A0F48">
        <w:rPr>
          <w:rFonts w:ascii="Calibri Light" w:hAnsi="Calibri Light" w:cs="Calibri Light"/>
          <w:sz w:val="24"/>
          <w:szCs w:val="24"/>
        </w:rPr>
        <w:t xml:space="preserve">Infelizmente apenas foi possível verificar conexão entre o leitor e a nossa “APP” </w:t>
      </w:r>
      <w:r w:rsidRPr="61497411" w:rsidR="239A0F48">
        <w:rPr>
          <w:rFonts w:ascii="Calibri Light" w:hAnsi="Calibri Light" w:cs="Calibri Light"/>
          <w:sz w:val="24"/>
          <w:szCs w:val="24"/>
        </w:rPr>
        <w:t>forms</w:t>
      </w:r>
      <w:r w:rsidRPr="61497411" w:rsidR="239A0F48">
        <w:rPr>
          <w:rFonts w:ascii="Calibri Light" w:hAnsi="Calibri Light" w:cs="Calibri Light"/>
          <w:sz w:val="24"/>
          <w:szCs w:val="24"/>
        </w:rPr>
        <w:t xml:space="preserve"> através de </w:t>
      </w:r>
      <w:r w:rsidRPr="61497411" w:rsidR="239A0F48">
        <w:rPr>
          <w:rFonts w:ascii="Calibri Light" w:hAnsi="Calibri Light" w:cs="Calibri Light"/>
          <w:sz w:val="24"/>
          <w:szCs w:val="24"/>
        </w:rPr>
        <w:t>IP</w:t>
      </w:r>
      <w:r w:rsidRPr="61497411" w:rsidR="239A0F48">
        <w:rPr>
          <w:rFonts w:ascii="Calibri Light" w:hAnsi="Calibri Light" w:cs="Calibri Light"/>
          <w:sz w:val="24"/>
          <w:szCs w:val="24"/>
        </w:rPr>
        <w:t xml:space="preserve"> mas não conseguimos receber as </w:t>
      </w:r>
      <w:r w:rsidRPr="61497411" w:rsidR="239A0F48">
        <w:rPr>
          <w:rFonts w:ascii="Calibri Light" w:hAnsi="Calibri Light" w:cs="Calibri Light"/>
          <w:sz w:val="24"/>
          <w:szCs w:val="24"/>
        </w:rPr>
        <w:t>tags</w:t>
      </w:r>
      <w:r w:rsidRPr="61497411" w:rsidR="239A0F48">
        <w:rPr>
          <w:rFonts w:ascii="Calibri Light" w:hAnsi="Calibri Light" w:cs="Calibri Light"/>
          <w:sz w:val="24"/>
          <w:szCs w:val="24"/>
        </w:rPr>
        <w:t xml:space="preserve"> na nossa “APP” </w:t>
      </w:r>
      <w:r w:rsidRPr="61497411" w:rsidR="3781A045">
        <w:rPr>
          <w:rFonts w:ascii="Calibri Light" w:hAnsi="Calibri Light" w:cs="Calibri Light"/>
          <w:sz w:val="24"/>
          <w:szCs w:val="24"/>
        </w:rPr>
        <w:t xml:space="preserve">apesar de estamos a verificar a sua leitura </w:t>
      </w:r>
      <w:r w:rsidRPr="61497411" w:rsidR="3781A045">
        <w:rPr>
          <w:rFonts w:ascii="Calibri Light" w:hAnsi="Calibri Light" w:cs="Calibri Light"/>
          <w:sz w:val="24"/>
          <w:szCs w:val="24"/>
        </w:rPr>
        <w:t>através</w:t>
      </w:r>
      <w:r w:rsidRPr="61497411" w:rsidR="3781A045">
        <w:rPr>
          <w:rFonts w:ascii="Calibri Light" w:hAnsi="Calibri Light" w:cs="Calibri Light"/>
          <w:sz w:val="24"/>
          <w:szCs w:val="24"/>
        </w:rPr>
        <w:t xml:space="preserve"> do browser </w:t>
      </w:r>
    </w:p>
    <w:p w:rsidR="01838E0D" w:rsidP="61497411" w:rsidRDefault="01838E0D" w14:paraId="1C937784" w14:textId="2497BCF2">
      <w:pPr>
        <w:pStyle w:val="PargrafodaLista"/>
        <w:numPr>
          <w:ilvl w:val="0"/>
          <w:numId w:val="47"/>
        </w:numPr>
        <w:rPr>
          <w:rFonts w:ascii="Calibri Light" w:hAnsi="Calibri Light" w:cs="Calibri Light"/>
          <w:sz w:val="24"/>
          <w:szCs w:val="24"/>
        </w:rPr>
      </w:pPr>
      <w:r w:rsidRPr="61497411" w:rsidR="01838E0D">
        <w:rPr>
          <w:rFonts w:ascii="Calibri Light" w:hAnsi="Calibri Light" w:cs="Calibri Light"/>
          <w:sz w:val="24"/>
          <w:szCs w:val="24"/>
        </w:rPr>
        <w:t xml:space="preserve">Foi realizada com sucesso a entrega pedida da “APP de teste” para a nossa base de dados para </w:t>
      </w:r>
      <w:r w:rsidRPr="61497411" w:rsidR="19144F73">
        <w:rPr>
          <w:rFonts w:ascii="Calibri Light" w:hAnsi="Calibri Light" w:cs="Calibri Light"/>
          <w:sz w:val="24"/>
          <w:szCs w:val="24"/>
        </w:rPr>
        <w:t xml:space="preserve">o nosso supervisor na empresa de forma a garantirmos o esclarecimento de dúvidas sobre essa parte de conexão para a </w:t>
      </w:r>
      <w:r w:rsidRPr="61497411" w:rsidR="69E4938C">
        <w:rPr>
          <w:rFonts w:ascii="Calibri Light" w:hAnsi="Calibri Light" w:cs="Calibri Light"/>
          <w:sz w:val="24"/>
          <w:szCs w:val="24"/>
        </w:rPr>
        <w:t>base de dados.</w:t>
      </w:r>
    </w:p>
    <w:p w:rsidRPr="00D95AD1" w:rsidR="00EC3EB7" w:rsidP="00EC3EB7" w:rsidRDefault="00EC3EB7" w14:paraId="6049710B" w14:textId="77777777">
      <w:pPr>
        <w:rPr>
          <w:rFonts w:ascii="Calibri Light" w:hAnsi="Calibri Light" w:cs="Calibri Light"/>
        </w:rPr>
      </w:pPr>
    </w:p>
    <w:p w:rsidRPr="00D95AD1" w:rsidR="00EC3EB7" w:rsidP="0076572E" w:rsidRDefault="00EC3EB7" w14:paraId="654755B0" w14:textId="2DB4C197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rincipais problemas/limitações encontradas</w:t>
      </w:r>
    </w:p>
    <w:p w:rsidRPr="00D95AD1" w:rsidR="00EC3EB7" w:rsidP="0076572E" w:rsidRDefault="00EC3EB7" w14:paraId="0A73856A" w14:textId="67F5D570">
      <w:pPr>
        <w:rPr>
          <w:rFonts w:ascii="Calibri Light" w:hAnsi="Calibri Light" w:cs="Calibri Light"/>
        </w:rPr>
      </w:pPr>
    </w:p>
    <w:p w:rsidR="77FF021D" w:rsidP="61497411" w:rsidRDefault="77FF021D" w14:paraId="3CC70072" w14:textId="262C60C6">
      <w:pPr>
        <w:pStyle w:val="PargrafodaLista"/>
        <w:numPr>
          <w:ilvl w:val="0"/>
          <w:numId w:val="48"/>
        </w:numPr>
        <w:rPr>
          <w:rFonts w:ascii="Calibri Light" w:hAnsi="Calibri Light" w:cs="Calibri Light"/>
        </w:rPr>
      </w:pPr>
      <w:r w:rsidRPr="61497411" w:rsidR="77FF021D">
        <w:rPr>
          <w:rFonts w:ascii="Calibri Light" w:hAnsi="Calibri Light" w:cs="Calibri Light"/>
        </w:rPr>
        <w:t xml:space="preserve">Falta de documentação sobre o leitor e a respetiva comunicação entre ele e o visual </w:t>
      </w:r>
      <w:r w:rsidRPr="61497411" w:rsidR="77FF021D">
        <w:rPr>
          <w:rFonts w:ascii="Calibri Light" w:hAnsi="Calibri Light" w:cs="Calibri Light"/>
        </w:rPr>
        <w:t>studio</w:t>
      </w:r>
      <w:r w:rsidRPr="61497411" w:rsidR="77FF021D">
        <w:rPr>
          <w:rFonts w:ascii="Calibri Light" w:hAnsi="Calibri Light" w:cs="Calibri Light"/>
        </w:rPr>
        <w:t>.</w:t>
      </w:r>
    </w:p>
    <w:p w:rsidR="4B7742BA" w:rsidP="61497411" w:rsidRDefault="4B7742BA" w14:paraId="2FAF4A58" w14:textId="0E0370C5">
      <w:pPr>
        <w:pStyle w:val="PargrafodaLista"/>
        <w:numPr>
          <w:ilvl w:val="0"/>
          <w:numId w:val="48"/>
        </w:numPr>
        <w:rPr>
          <w:rFonts w:ascii="Calibri Light" w:hAnsi="Calibri Light" w:cs="Calibri Light"/>
          <w:sz w:val="24"/>
          <w:szCs w:val="24"/>
        </w:rPr>
      </w:pPr>
      <w:r w:rsidRPr="61497411" w:rsidR="4B7742BA">
        <w:rPr>
          <w:rFonts w:ascii="Calibri Light" w:hAnsi="Calibri Light" w:cs="Calibri Light"/>
          <w:sz w:val="24"/>
          <w:szCs w:val="24"/>
        </w:rPr>
        <w:t>Falta de tempo por parte dos nossos supervisores da empresa levando a adiamento de reuniões</w:t>
      </w:r>
      <w:r w:rsidRPr="61497411" w:rsidR="57B934A4">
        <w:rPr>
          <w:rFonts w:ascii="Calibri Light" w:hAnsi="Calibri Light" w:cs="Calibri Light"/>
          <w:sz w:val="24"/>
          <w:szCs w:val="24"/>
        </w:rPr>
        <w:t xml:space="preserve"> e levando também a uma falta de tempo para o esclarecimento de </w:t>
      </w:r>
      <w:r w:rsidRPr="61497411" w:rsidR="57B934A4">
        <w:rPr>
          <w:rFonts w:ascii="Calibri Light" w:hAnsi="Calibri Light" w:cs="Calibri Light"/>
          <w:sz w:val="24"/>
          <w:szCs w:val="24"/>
        </w:rPr>
        <w:t>dúvidas</w:t>
      </w:r>
      <w:r w:rsidRPr="61497411" w:rsidR="57B934A4">
        <w:rPr>
          <w:rFonts w:ascii="Calibri Light" w:hAnsi="Calibri Light" w:cs="Calibri Light"/>
          <w:sz w:val="24"/>
          <w:szCs w:val="24"/>
        </w:rPr>
        <w:t xml:space="preserve"> que tivemos ao longo do tempo</w:t>
      </w:r>
      <w:r w:rsidRPr="61497411" w:rsidR="4B7742BA">
        <w:rPr>
          <w:rFonts w:ascii="Calibri Light" w:hAnsi="Calibri Light" w:cs="Calibri Light"/>
          <w:sz w:val="24"/>
          <w:szCs w:val="24"/>
        </w:rPr>
        <w:t>.</w:t>
      </w:r>
    </w:p>
    <w:p w:rsidR="4354A1E3" w:rsidP="61497411" w:rsidRDefault="4354A1E3" w14:paraId="45F2A3D9" w14:textId="7B849202">
      <w:pPr>
        <w:pStyle w:val="PargrafodaLista"/>
        <w:numPr>
          <w:ilvl w:val="0"/>
          <w:numId w:val="48"/>
        </w:numPr>
        <w:rPr>
          <w:rFonts w:ascii="Calibri Light" w:hAnsi="Calibri Light" w:cs="Calibri Light"/>
          <w:sz w:val="24"/>
          <w:szCs w:val="24"/>
        </w:rPr>
      </w:pPr>
      <w:r w:rsidRPr="61497411" w:rsidR="4354A1E3">
        <w:rPr>
          <w:rFonts w:ascii="Calibri Light" w:hAnsi="Calibri Light" w:cs="Calibri Light"/>
          <w:sz w:val="24"/>
          <w:szCs w:val="24"/>
        </w:rPr>
        <w:t xml:space="preserve">Problema de comunicação entre nos estagiários e os nossos supervisores da empresa visto que não estamos perto deles e as </w:t>
      </w:r>
      <w:r w:rsidRPr="61497411" w:rsidR="6344A4A4">
        <w:rPr>
          <w:rFonts w:ascii="Calibri Light" w:hAnsi="Calibri Light" w:cs="Calibri Light"/>
          <w:sz w:val="24"/>
          <w:szCs w:val="24"/>
        </w:rPr>
        <w:t>dúvidas</w:t>
      </w:r>
      <w:r w:rsidRPr="61497411" w:rsidR="4354A1E3">
        <w:rPr>
          <w:rFonts w:ascii="Calibri Light" w:hAnsi="Calibri Light" w:cs="Calibri Light"/>
          <w:sz w:val="24"/>
          <w:szCs w:val="24"/>
        </w:rPr>
        <w:t xml:space="preserve"> e comunicação </w:t>
      </w:r>
      <w:r w:rsidRPr="61497411" w:rsidR="206B039A">
        <w:rPr>
          <w:rFonts w:ascii="Calibri Light" w:hAnsi="Calibri Light" w:cs="Calibri Light"/>
          <w:sz w:val="24"/>
          <w:szCs w:val="24"/>
        </w:rPr>
        <w:t xml:space="preserve">estão a ser todas feitas por </w:t>
      </w:r>
      <w:r w:rsidRPr="61497411" w:rsidR="206B039A">
        <w:rPr>
          <w:rFonts w:ascii="Calibri Light" w:hAnsi="Calibri Light" w:cs="Calibri Light"/>
          <w:sz w:val="24"/>
          <w:szCs w:val="24"/>
        </w:rPr>
        <w:t>email .</w:t>
      </w:r>
    </w:p>
    <w:p w:rsidR="7C0A8FDB" w:rsidP="61497411" w:rsidRDefault="7C0A8FDB" w14:paraId="5E1F02CC" w14:textId="60202760">
      <w:pPr>
        <w:pStyle w:val="PargrafodaLista"/>
        <w:numPr>
          <w:ilvl w:val="0"/>
          <w:numId w:val="48"/>
        </w:numPr>
        <w:rPr>
          <w:rFonts w:ascii="Calibri Light" w:hAnsi="Calibri Light" w:cs="Calibri Light"/>
          <w:sz w:val="24"/>
          <w:szCs w:val="24"/>
        </w:rPr>
      </w:pPr>
      <w:r w:rsidRPr="61497411" w:rsidR="7C0A8FDB">
        <w:rPr>
          <w:rFonts w:ascii="Calibri Light" w:hAnsi="Calibri Light" w:cs="Calibri Light"/>
          <w:sz w:val="24"/>
          <w:szCs w:val="24"/>
        </w:rPr>
        <w:t xml:space="preserve">A complexidade da documentação não esta muito </w:t>
      </w:r>
      <w:r w:rsidRPr="61497411" w:rsidR="7C1E5330">
        <w:rPr>
          <w:rFonts w:ascii="Calibri Light" w:hAnsi="Calibri Light" w:cs="Calibri Light"/>
          <w:sz w:val="24"/>
          <w:szCs w:val="24"/>
        </w:rPr>
        <w:t>amigável</w:t>
      </w:r>
      <w:r w:rsidRPr="61497411" w:rsidR="7C0A8FDB">
        <w:rPr>
          <w:rFonts w:ascii="Calibri Light" w:hAnsi="Calibri Light" w:cs="Calibri Light"/>
          <w:sz w:val="24"/>
          <w:szCs w:val="24"/>
        </w:rPr>
        <w:t xml:space="preserve"> para programadores </w:t>
      </w:r>
      <w:r w:rsidRPr="61497411" w:rsidR="5F814751">
        <w:rPr>
          <w:rFonts w:ascii="Calibri Light" w:hAnsi="Calibri Light" w:cs="Calibri Light"/>
          <w:sz w:val="24"/>
          <w:szCs w:val="24"/>
        </w:rPr>
        <w:t xml:space="preserve">juvenis </w:t>
      </w:r>
    </w:p>
    <w:p w:rsidR="4584A912" w:rsidP="4584A912" w:rsidRDefault="4584A912" w14:paraId="5034ED0D" w14:textId="39798ED9">
      <w:pPr>
        <w:pStyle w:val="Normal"/>
        <w:ind w:left="0"/>
        <w:rPr>
          <w:rFonts w:ascii="Calibri Light" w:hAnsi="Calibri Light" w:cs="Calibri Light"/>
          <w:sz w:val="24"/>
          <w:szCs w:val="24"/>
        </w:rPr>
      </w:pPr>
    </w:p>
    <w:p w:rsidRPr="00D95AD1" w:rsidR="00EC3EB7" w:rsidP="0076572E" w:rsidRDefault="00EC3EB7" w14:paraId="58AE7EFB" w14:textId="5500E7C3">
      <w:pPr>
        <w:rPr>
          <w:rFonts w:ascii="Calibri Light" w:hAnsi="Calibri Light" w:cs="Calibri Light"/>
          <w:b/>
          <w:bCs/>
          <w:sz w:val="32"/>
          <w:szCs w:val="32"/>
        </w:rPr>
      </w:pPr>
      <w:r w:rsidRPr="00D95AD1">
        <w:rPr>
          <w:rFonts w:ascii="Calibri Light" w:hAnsi="Calibri Light" w:cs="Calibri Light"/>
          <w:b/>
          <w:bCs/>
          <w:sz w:val="32"/>
          <w:szCs w:val="32"/>
        </w:rPr>
        <w:t>Plano para a quinzena seguinte</w:t>
      </w:r>
    </w:p>
    <w:p w:rsidRPr="00D95AD1" w:rsidR="00EC3EB7" w:rsidP="0076572E" w:rsidRDefault="00EC3EB7" w14:paraId="1EC80D91" w14:textId="7BBD3276">
      <w:pPr>
        <w:rPr>
          <w:rFonts w:ascii="Calibri Light" w:hAnsi="Calibri Light" w:cs="Calibri Light"/>
        </w:rPr>
      </w:pPr>
    </w:p>
    <w:p w:rsidR="4B87DA93" w:rsidP="4584A912" w:rsidRDefault="4B87DA93" w14:paraId="37189650" w14:textId="127DBFF4">
      <w:pPr>
        <w:pStyle w:val="PargrafodaLista"/>
        <w:numPr>
          <w:ilvl w:val="0"/>
          <w:numId w:val="52"/>
        </w:numPr>
        <w:rPr>
          <w:rFonts w:ascii="Calibri Light" w:hAnsi="Calibri Light" w:cs="Calibri Light"/>
          <w:sz w:val="24"/>
          <w:szCs w:val="24"/>
        </w:rPr>
      </w:pPr>
      <w:r w:rsidRPr="61497411" w:rsidR="4B87DA93">
        <w:rPr>
          <w:rFonts w:ascii="Calibri Light" w:hAnsi="Calibri Light" w:cs="Calibri Light"/>
          <w:sz w:val="24"/>
          <w:szCs w:val="24"/>
        </w:rPr>
        <w:t xml:space="preserve">Durantes a próxima quinzena está prevista a continuação das respetivas pesquisas sugeridas na </w:t>
      </w:r>
      <w:r w:rsidRPr="61497411" w:rsidR="26F880FC">
        <w:rPr>
          <w:rFonts w:ascii="Calibri Light" w:hAnsi="Calibri Light" w:cs="Calibri Light"/>
          <w:sz w:val="24"/>
          <w:szCs w:val="24"/>
        </w:rPr>
        <w:t xml:space="preserve">segunda </w:t>
      </w:r>
      <w:r w:rsidRPr="61497411" w:rsidR="4B87DA93">
        <w:rPr>
          <w:rFonts w:ascii="Calibri Light" w:hAnsi="Calibri Light" w:cs="Calibri Light"/>
          <w:sz w:val="24"/>
          <w:szCs w:val="24"/>
        </w:rPr>
        <w:t>quinzena</w:t>
      </w:r>
      <w:r w:rsidRPr="61497411" w:rsidR="09DE5177">
        <w:rPr>
          <w:rFonts w:ascii="Calibri Light" w:hAnsi="Calibri Light" w:cs="Calibri Light"/>
          <w:sz w:val="24"/>
          <w:szCs w:val="24"/>
        </w:rPr>
        <w:t xml:space="preserve"> e estabelecer a comunicação e receção de </w:t>
      </w:r>
      <w:r w:rsidRPr="61497411" w:rsidR="09DE5177">
        <w:rPr>
          <w:rFonts w:ascii="Calibri Light" w:hAnsi="Calibri Light" w:cs="Calibri Light"/>
          <w:sz w:val="24"/>
          <w:szCs w:val="24"/>
        </w:rPr>
        <w:t>tags</w:t>
      </w:r>
      <w:r w:rsidRPr="61497411" w:rsidR="09DE5177">
        <w:rPr>
          <w:rFonts w:ascii="Calibri Light" w:hAnsi="Calibri Light" w:cs="Calibri Light"/>
          <w:sz w:val="24"/>
          <w:szCs w:val="24"/>
        </w:rPr>
        <w:t xml:space="preserve"> na nossa “APP” forms</w:t>
      </w:r>
      <w:r w:rsidRPr="61497411" w:rsidR="7DA8A365">
        <w:rPr>
          <w:rFonts w:ascii="Calibri Light" w:hAnsi="Calibri Light" w:cs="Calibri Light"/>
          <w:sz w:val="24"/>
          <w:szCs w:val="24"/>
        </w:rPr>
        <w:t>.</w:t>
      </w:r>
      <w:r w:rsidRPr="61497411" w:rsidR="09DE5177">
        <w:rPr>
          <w:rFonts w:ascii="Calibri Light" w:hAnsi="Calibri Light" w:cs="Calibri Light"/>
          <w:sz w:val="24"/>
          <w:szCs w:val="24"/>
        </w:rPr>
        <w:t xml:space="preserve"> </w:t>
      </w:r>
    </w:p>
    <w:p w:rsidR="09DE5177" w:rsidP="61497411" w:rsidRDefault="09DE5177" w14:paraId="642A5000" w14:textId="50B1909D">
      <w:pPr>
        <w:pStyle w:val="PargrafodaLista"/>
        <w:numPr>
          <w:ilvl w:val="0"/>
          <w:numId w:val="52"/>
        </w:numPr>
        <w:rPr>
          <w:rFonts w:ascii="Calibri Light" w:hAnsi="Calibri Light" w:cs="Calibri Light"/>
          <w:sz w:val="24"/>
          <w:szCs w:val="24"/>
        </w:rPr>
      </w:pPr>
      <w:r w:rsidRPr="61497411" w:rsidR="09DE5177">
        <w:rPr>
          <w:rFonts w:ascii="Calibri Light" w:hAnsi="Calibri Light" w:cs="Calibri Light"/>
          <w:sz w:val="24"/>
          <w:szCs w:val="24"/>
        </w:rPr>
        <w:t xml:space="preserve">Também esta previsto acabar esta dita “primeira fase” com o envio dessas </w:t>
      </w:r>
      <w:r w:rsidRPr="61497411" w:rsidR="09DE5177">
        <w:rPr>
          <w:rFonts w:ascii="Calibri Light" w:hAnsi="Calibri Light" w:cs="Calibri Light"/>
          <w:sz w:val="24"/>
          <w:szCs w:val="24"/>
        </w:rPr>
        <w:t>tags</w:t>
      </w:r>
      <w:r w:rsidRPr="61497411" w:rsidR="09DE5177">
        <w:rPr>
          <w:rFonts w:ascii="Calibri Light" w:hAnsi="Calibri Light" w:cs="Calibri Light"/>
          <w:sz w:val="24"/>
          <w:szCs w:val="24"/>
        </w:rPr>
        <w:t xml:space="preserve"> lidas para a base de dados </w:t>
      </w:r>
    </w:p>
    <w:p w:rsidR="09DE5177" w:rsidP="61497411" w:rsidRDefault="09DE5177" w14:paraId="5968595A" w14:textId="6C31A3D2">
      <w:pPr>
        <w:pStyle w:val="PargrafodaLista"/>
        <w:numPr>
          <w:ilvl w:val="0"/>
          <w:numId w:val="52"/>
        </w:numPr>
        <w:rPr>
          <w:rFonts w:ascii="Calibri Light" w:hAnsi="Calibri Light" w:cs="Calibri Light"/>
          <w:sz w:val="24"/>
          <w:szCs w:val="24"/>
        </w:rPr>
      </w:pPr>
      <w:r w:rsidRPr="61497411" w:rsidR="09DE5177">
        <w:rPr>
          <w:rFonts w:ascii="Calibri Light" w:hAnsi="Calibri Light" w:cs="Calibri Light"/>
          <w:sz w:val="24"/>
          <w:szCs w:val="24"/>
        </w:rPr>
        <w:t xml:space="preserve">Planos para a “segunda fase” de desenvolvimento </w:t>
      </w:r>
      <w:r w:rsidRPr="61497411" w:rsidR="09DE5177">
        <w:rPr>
          <w:rFonts w:ascii="Calibri Light" w:hAnsi="Calibri Light" w:cs="Calibri Light"/>
          <w:sz w:val="24"/>
          <w:szCs w:val="24"/>
        </w:rPr>
        <w:t>Backend</w:t>
      </w:r>
      <w:r w:rsidRPr="61497411" w:rsidR="09DE5177">
        <w:rPr>
          <w:rFonts w:ascii="Calibri Light" w:hAnsi="Calibri Light" w:cs="Calibri Light"/>
          <w:sz w:val="24"/>
          <w:szCs w:val="24"/>
        </w:rPr>
        <w:t>.</w:t>
      </w:r>
    </w:p>
    <w:sectPr w:rsidRPr="00D95AD1" w:rsidR="00EC3EB7" w:rsidSect="00E36632">
      <w:headerReference w:type="default" r:id="rId8"/>
      <w:footerReference w:type="default" r:id="rId9"/>
      <w:type w:val="continuous"/>
      <w:pgSz w:w="11906" w:h="16838" w:orient="portrait" w:code="9"/>
      <w:pgMar w:top="2268" w:right="849" w:bottom="1418" w:left="851" w:header="426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5012A" w:rsidRDefault="00D5012A" w14:paraId="5C4BEF60" w14:textId="77777777">
      <w:r>
        <w:separator/>
      </w:r>
    </w:p>
  </w:endnote>
  <w:endnote w:type="continuationSeparator" w:id="0">
    <w:p w:rsidR="00D5012A" w:rsidRDefault="00D5012A" w14:paraId="56A7D56B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F">
    <w:altName w:val="Times New Roman"/>
    <w:panose1 w:val="020B0604020202020204"/>
    <w:charset w:val="00"/>
    <w:family w:val="auto"/>
    <w:pitch w:val="variable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sdt>
    <w:sdtPr>
      <w:id w:val="-978614820"/>
      <w:docPartObj>
        <w:docPartGallery w:val="Page Numbers (Bottom of Page)"/>
        <w:docPartUnique/>
      </w:docPartObj>
      <w:rPr>
        <w:rFonts w:ascii="Calibri" w:hAnsi="Calibri" w:asciiTheme="majorAscii" w:hAnsiTheme="majorAscii"/>
        <w:sz w:val="20"/>
        <w:szCs w:val="20"/>
      </w:rPr>
    </w:sdtPr>
    <w:sdtEndPr>
      <w:rPr>
        <w:rFonts w:ascii="Calibri" w:hAnsi="Calibri" w:asciiTheme="majorAscii" w:hAnsiTheme="majorAscii"/>
        <w:sz w:val="20"/>
        <w:szCs w:val="20"/>
      </w:rPr>
    </w:sdtEndPr>
    <w:sdtContent>
      <w:sdt>
        <w:sdtPr>
          <w:id w:val="-1402676075"/>
          <w:docPartObj>
            <w:docPartGallery w:val="Page Numbers (Top of Page)"/>
            <w:docPartUnique/>
          </w:docPartObj>
          <w:rPr>
            <w:rFonts w:ascii="Calibri" w:hAnsi="Calibri" w:asciiTheme="majorAscii" w:hAnsiTheme="majorAscii"/>
            <w:sz w:val="20"/>
            <w:szCs w:val="20"/>
          </w:rPr>
        </w:sdtPr>
        <w:sdtEndPr>
          <w:rPr>
            <w:rFonts w:ascii="Calibri" w:hAnsi="Calibri" w:asciiTheme="majorAscii" w:hAnsiTheme="majorAscii"/>
            <w:sz w:val="20"/>
            <w:szCs w:val="20"/>
          </w:rPr>
        </w:sdtEndPr>
        <w:sdtContent>
          <w:p w:rsidRPr="002C2EEE" w:rsidR="009B330E" w:rsidP="00257A37" w:rsidRDefault="00380A9D" w14:paraId="70CB4562" w14:textId="4391BC27">
            <w:pPr>
              <w:tabs>
                <w:tab w:val="center" w:pos="4252"/>
                <w:tab w:val="right" w:pos="8504"/>
              </w:tabs>
              <w:ind w:left="-142"/>
              <w:jc w:val="right"/>
              <w:rPr>
                <w:rFonts w:ascii="Calibri Light" w:hAnsi="Calibri Light"/>
                <w:sz w:val="16"/>
                <w:szCs w:val="16"/>
              </w:rPr>
            </w:pPr>
            <w:r w:rsidRPr="00702B04">
              <w:rPr>
                <w:noProof/>
              </w:rPr>
              <w:drawing>
                <wp:anchor distT="0" distB="0" distL="114300" distR="114300" simplePos="0" relativeHeight="251662336" behindDoc="1" locked="0" layoutInCell="1" allowOverlap="1" wp14:anchorId="48EC00B4" wp14:editId="11DF7D14">
                  <wp:simplePos x="0" y="0"/>
                  <wp:positionH relativeFrom="margin">
                    <wp:align>right</wp:align>
                  </wp:positionH>
                  <wp:positionV relativeFrom="paragraph">
                    <wp:posOffset>-313055</wp:posOffset>
                  </wp:positionV>
                  <wp:extent cx="3675600" cy="500400"/>
                  <wp:effectExtent l="0" t="0" r="0" b="0"/>
                  <wp:wrapThrough wrapText="bothSides">
                    <wp:wrapPolygon edited="0">
                      <wp:start x="0" y="0"/>
                      <wp:lineTo x="0" y="20832"/>
                      <wp:lineTo x="21496" y="20832"/>
                      <wp:lineTo x="21496" y="0"/>
                      <wp:lineTo x="0" y="0"/>
                    </wp:wrapPolygon>
                  </wp:wrapThrough>
                  <wp:docPr id="1" name="Imagem 1" descr="C:\Users\ana.simoes\AppData\Local\Packages\Microsoft.Windows.Photos_8wekyb3d8bbwe\TempState\ShareServiceTempFolder\logo_centro2030_UE_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1" descr="C:\Users\ana.simoes\AppData\Local\Packages\Microsoft.Windows.Photos_8wekyb3d8bbwe\TempState\ShareServiceTempFolder\logo_centro2030_UE_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75600" cy="5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5012A" w:rsidRDefault="00D5012A" w14:paraId="4FA3399F" w14:textId="77777777">
      <w:r>
        <w:separator/>
      </w:r>
    </w:p>
  </w:footnote>
  <w:footnote w:type="continuationSeparator" w:id="0">
    <w:p w:rsidR="00D5012A" w:rsidRDefault="00D5012A" w14:paraId="775916FA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mc:Ignorable="w14 w15 w16se w16cid w16 w16cex w16sdtdh wp14">
  <w:p w:rsidRPr="001F5992" w:rsidR="001F5992" w:rsidP="000223ED" w:rsidRDefault="00E36632" w14:paraId="71D722C0" w14:textId="177BB7CD">
    <w:pPr>
      <w:pStyle w:val="Cabealho"/>
      <w:jc w:val="left"/>
    </w:pPr>
    <w:r>
      <mc:AlternateContent>
        <mc:Choice Requires="wps">
          <w:drawing>
            <wp:anchor distT="0" distB="0" distL="114300" distR="114300" simplePos="0" relativeHeight="251660288" behindDoc="0" locked="0" layoutInCell="1" allowOverlap="1" wp14:anchorId="38C56137" wp14:editId="5289B967">
              <wp:simplePos x="0" y="0"/>
              <wp:positionH relativeFrom="column">
                <wp:posOffset>1850390</wp:posOffset>
              </wp:positionH>
              <wp:positionV relativeFrom="paragraph">
                <wp:posOffset>-52376</wp:posOffset>
              </wp:positionV>
              <wp:extent cx="4695825" cy="933450"/>
              <wp:effectExtent l="0" t="0" r="0" b="0"/>
              <wp:wrapThrough wrapText="bothSides">
                <wp:wrapPolygon edited="0">
                  <wp:start x="175" y="0"/>
                  <wp:lineTo x="175" y="21159"/>
                  <wp:lineTo x="21293" y="21159"/>
                  <wp:lineTo x="21293" y="0"/>
                  <wp:lineTo x="175" y="0"/>
                </wp:wrapPolygon>
              </wp:wrapThrough>
              <wp:docPr id="5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95825" cy="9334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:rsidRPr="00EA1E2E" w:rsidR="000921D7" w:rsidP="00316330" w:rsidRDefault="00EC3EB7" w14:paraId="5E4EC290" w14:textId="59FB7648">
                          <w:pPr>
                            <w:pStyle w:val="LegendaFiguras"/>
                            <w:tabs>
                              <w:tab w:val="left" w:pos="7655"/>
                            </w:tabs>
                            <w:spacing w:after="120"/>
                            <w:ind w:left="1276" w:right="18"/>
                            <w:jc w:val="right"/>
                            <w:rPr>
                              <w:sz w:val="31"/>
                              <w:szCs w:val="31"/>
                            </w:rPr>
                          </w:pPr>
                          <w:r>
                            <w:rPr>
                              <w:sz w:val="31"/>
                              <w:szCs w:val="31"/>
                            </w:rPr>
                            <w:t>RELATÓRIO QUINZENAL DE PROGRESSO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38C56137">
              <v:stroke joinstyle="miter"/>
              <v:path gradientshapeok="t" o:connecttype="rect"/>
            </v:shapetype>
            <v:shape id="Text Box 2" style="position:absolute;margin-left:145.7pt;margin-top:-4.1pt;width:369.75pt;height:73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">
              <v:textbox>
                <w:txbxContent>
                  <w:p w:rsidRPr="00EA1E2E" w:rsidR="000921D7" w:rsidP="00316330" w:rsidRDefault="00EC3EB7" w14:paraId="5E4EC290" w14:textId="59FB7648">
                    <w:pPr>
                      <w:pStyle w:val="LegendaFiguras"/>
                      <w:tabs>
                        <w:tab w:val="left" w:pos="7655"/>
                      </w:tabs>
                      <w:spacing w:after="120"/>
                      <w:ind w:left="1276" w:right="18"/>
                      <w:jc w:val="right"/>
                      <w:rPr>
                        <w:sz w:val="31"/>
                        <w:szCs w:val="31"/>
                      </w:rPr>
                    </w:pPr>
                    <w:r>
                      <w:rPr>
                        <w:sz w:val="31"/>
                        <w:szCs w:val="31"/>
                      </w:rPr>
                      <w:t>RELATÓRIO QUINZENAL DE PROGRESSO</w:t>
                    </w:r>
                  </w:p>
                </w:txbxContent>
              </v:textbox>
              <w10:wrap type="through"/>
            </v:shape>
          </w:pict>
        </mc:Fallback>
      </mc:AlternateContent>
    </w:r>
    <w:r>
      <mc:AlternateContent>
        <mc:Choice Requires="wpg">
          <w:drawing>
            <wp:inline distT="0" distB="0" distL="0" distR="0" wp14:anchorId="5818B81B" wp14:editId="2EBF9126">
              <wp:extent cx="1066800" cy="1047750"/>
              <wp:effectExtent l="0" t="0" r="0" b="0"/>
              <wp:docPr id="3990" name="Group 399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066800" cy="1047750"/>
                        <a:chOff x="0" y="0"/>
                        <a:chExt cx="1173861" cy="1180223"/>
                      </a:xfrm>
                    </wpg:grpSpPr>
                    <wps:wsp>
                      <wps:cNvPr id="108" name="Shape 108"/>
                      <wps:cNvSpPr/>
                      <wps:spPr>
                        <a:xfrm>
                          <a:off x="0" y="0"/>
                          <a:ext cx="516636" cy="47992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16636" h="479920">
                              <a:moveTo>
                                <a:pt x="248285" y="330"/>
                              </a:moveTo>
                              <a:cubicBezTo>
                                <a:pt x="255143" y="0"/>
                                <a:pt x="262128" y="13"/>
                                <a:pt x="268986" y="356"/>
                              </a:cubicBezTo>
                              <a:lnTo>
                                <a:pt x="271145" y="470"/>
                              </a:lnTo>
                              <a:cubicBezTo>
                                <a:pt x="274955" y="597"/>
                                <a:pt x="278638" y="952"/>
                                <a:pt x="282448" y="1257"/>
                              </a:cubicBezTo>
                              <a:cubicBezTo>
                                <a:pt x="286766" y="1613"/>
                                <a:pt x="291084" y="2197"/>
                                <a:pt x="295402" y="2794"/>
                              </a:cubicBezTo>
                              <a:cubicBezTo>
                                <a:pt x="299720" y="3391"/>
                                <a:pt x="304038" y="4140"/>
                                <a:pt x="308229" y="4991"/>
                              </a:cubicBezTo>
                              <a:cubicBezTo>
                                <a:pt x="317881" y="6871"/>
                                <a:pt x="327279" y="9322"/>
                                <a:pt x="336677" y="12281"/>
                              </a:cubicBezTo>
                              <a:cubicBezTo>
                                <a:pt x="353949" y="17780"/>
                                <a:pt x="370459" y="25006"/>
                                <a:pt x="386207" y="33972"/>
                              </a:cubicBezTo>
                              <a:cubicBezTo>
                                <a:pt x="397764" y="40551"/>
                                <a:pt x="408686" y="47981"/>
                                <a:pt x="419100" y="56261"/>
                              </a:cubicBezTo>
                              <a:cubicBezTo>
                                <a:pt x="427863" y="63259"/>
                                <a:pt x="436245" y="70828"/>
                                <a:pt x="444119" y="78918"/>
                              </a:cubicBezTo>
                              <a:cubicBezTo>
                                <a:pt x="452120" y="87274"/>
                                <a:pt x="459613" y="96139"/>
                                <a:pt x="466471" y="105499"/>
                              </a:cubicBezTo>
                              <a:cubicBezTo>
                                <a:pt x="474091" y="115735"/>
                                <a:pt x="480822" y="126492"/>
                                <a:pt x="486664" y="137719"/>
                              </a:cubicBezTo>
                              <a:cubicBezTo>
                                <a:pt x="493649" y="150952"/>
                                <a:pt x="499491" y="164694"/>
                                <a:pt x="504063" y="178930"/>
                              </a:cubicBezTo>
                              <a:cubicBezTo>
                                <a:pt x="506222" y="185610"/>
                                <a:pt x="508127" y="192380"/>
                                <a:pt x="509778" y="199225"/>
                              </a:cubicBezTo>
                              <a:cubicBezTo>
                                <a:pt x="511175" y="204876"/>
                                <a:pt x="512191" y="210553"/>
                                <a:pt x="513207" y="216281"/>
                              </a:cubicBezTo>
                              <a:cubicBezTo>
                                <a:pt x="513842" y="220218"/>
                                <a:pt x="514350" y="224168"/>
                                <a:pt x="514858" y="228117"/>
                              </a:cubicBezTo>
                              <a:cubicBezTo>
                                <a:pt x="515112" y="230200"/>
                                <a:pt x="515239" y="232296"/>
                                <a:pt x="515493" y="234391"/>
                              </a:cubicBezTo>
                              <a:cubicBezTo>
                                <a:pt x="515747" y="236995"/>
                                <a:pt x="516001" y="239598"/>
                                <a:pt x="516128" y="242202"/>
                              </a:cubicBezTo>
                              <a:lnTo>
                                <a:pt x="516255" y="243065"/>
                              </a:lnTo>
                              <a:cubicBezTo>
                                <a:pt x="516382" y="248285"/>
                                <a:pt x="516636" y="253492"/>
                                <a:pt x="516636" y="258724"/>
                              </a:cubicBezTo>
                              <a:lnTo>
                                <a:pt x="516636" y="476567"/>
                              </a:lnTo>
                              <a:lnTo>
                                <a:pt x="516636" y="478955"/>
                              </a:lnTo>
                              <a:lnTo>
                                <a:pt x="515747" y="479895"/>
                              </a:lnTo>
                              <a:lnTo>
                                <a:pt x="513715" y="479920"/>
                              </a:lnTo>
                              <a:lnTo>
                                <a:pt x="371729" y="479920"/>
                              </a:lnTo>
                              <a:lnTo>
                                <a:pt x="369570" y="479857"/>
                              </a:lnTo>
                              <a:lnTo>
                                <a:pt x="368935" y="479285"/>
                              </a:lnTo>
                              <a:lnTo>
                                <a:pt x="368808" y="478422"/>
                              </a:lnTo>
                              <a:lnTo>
                                <a:pt x="368808" y="476021"/>
                              </a:lnTo>
                              <a:lnTo>
                                <a:pt x="368808" y="264058"/>
                              </a:lnTo>
                              <a:lnTo>
                                <a:pt x="368808" y="257315"/>
                              </a:lnTo>
                              <a:cubicBezTo>
                                <a:pt x="368681" y="236106"/>
                                <a:pt x="362839" y="216535"/>
                                <a:pt x="351409" y="198730"/>
                              </a:cubicBezTo>
                              <a:cubicBezTo>
                                <a:pt x="338582" y="178930"/>
                                <a:pt x="321183" y="164617"/>
                                <a:pt x="299339" y="155740"/>
                              </a:cubicBezTo>
                              <a:cubicBezTo>
                                <a:pt x="291973" y="152692"/>
                                <a:pt x="284226" y="150584"/>
                                <a:pt x="276225" y="149276"/>
                              </a:cubicBezTo>
                              <a:cubicBezTo>
                                <a:pt x="269875" y="148247"/>
                                <a:pt x="263525" y="147752"/>
                                <a:pt x="257175" y="147828"/>
                              </a:cubicBezTo>
                              <a:cubicBezTo>
                                <a:pt x="227838" y="148158"/>
                                <a:pt x="200533" y="159893"/>
                                <a:pt x="180213" y="180086"/>
                              </a:cubicBezTo>
                              <a:cubicBezTo>
                                <a:pt x="167005" y="193357"/>
                                <a:pt x="157607" y="209017"/>
                                <a:pt x="152273" y="227025"/>
                              </a:cubicBezTo>
                              <a:cubicBezTo>
                                <a:pt x="150749" y="232029"/>
                                <a:pt x="149606" y="237122"/>
                                <a:pt x="148844" y="242291"/>
                              </a:cubicBezTo>
                              <a:cubicBezTo>
                                <a:pt x="148082" y="247980"/>
                                <a:pt x="147701" y="253682"/>
                                <a:pt x="147701" y="259423"/>
                              </a:cubicBezTo>
                              <a:lnTo>
                                <a:pt x="147701" y="371284"/>
                              </a:lnTo>
                              <a:lnTo>
                                <a:pt x="147701" y="476834"/>
                              </a:lnTo>
                              <a:lnTo>
                                <a:pt x="147574" y="479222"/>
                              </a:lnTo>
                              <a:lnTo>
                                <a:pt x="146939" y="479882"/>
                              </a:lnTo>
                              <a:lnTo>
                                <a:pt x="146050" y="479920"/>
                              </a:lnTo>
                              <a:lnTo>
                                <a:pt x="144526" y="479920"/>
                              </a:lnTo>
                              <a:lnTo>
                                <a:pt x="3048" y="479920"/>
                              </a:lnTo>
                              <a:lnTo>
                                <a:pt x="635" y="479869"/>
                              </a:lnTo>
                              <a:lnTo>
                                <a:pt x="0" y="479171"/>
                              </a:lnTo>
                              <a:lnTo>
                                <a:pt x="0" y="476783"/>
                              </a:lnTo>
                              <a:lnTo>
                                <a:pt x="0" y="397129"/>
                              </a:lnTo>
                              <a:lnTo>
                                <a:pt x="0" y="359042"/>
                              </a:lnTo>
                              <a:lnTo>
                                <a:pt x="0" y="262852"/>
                              </a:lnTo>
                              <a:cubicBezTo>
                                <a:pt x="0" y="258064"/>
                                <a:pt x="0" y="253276"/>
                                <a:pt x="127" y="248488"/>
                              </a:cubicBezTo>
                              <a:cubicBezTo>
                                <a:pt x="254" y="244869"/>
                                <a:pt x="635" y="241249"/>
                                <a:pt x="889" y="237642"/>
                              </a:cubicBezTo>
                              <a:cubicBezTo>
                                <a:pt x="1016" y="235534"/>
                                <a:pt x="1143" y="233451"/>
                                <a:pt x="1397" y="231356"/>
                              </a:cubicBezTo>
                              <a:cubicBezTo>
                                <a:pt x="1651" y="228244"/>
                                <a:pt x="2159" y="225158"/>
                                <a:pt x="2540" y="222072"/>
                              </a:cubicBezTo>
                              <a:cubicBezTo>
                                <a:pt x="2921" y="219138"/>
                                <a:pt x="3429" y="216205"/>
                                <a:pt x="3937" y="213271"/>
                              </a:cubicBezTo>
                              <a:cubicBezTo>
                                <a:pt x="4826" y="208699"/>
                                <a:pt x="5715" y="204152"/>
                                <a:pt x="6731" y="199644"/>
                              </a:cubicBezTo>
                              <a:cubicBezTo>
                                <a:pt x="8636" y="191732"/>
                                <a:pt x="10795" y="183934"/>
                                <a:pt x="13335" y="176238"/>
                              </a:cubicBezTo>
                              <a:cubicBezTo>
                                <a:pt x="17145" y="165087"/>
                                <a:pt x="21590" y="154241"/>
                                <a:pt x="26797" y="143713"/>
                              </a:cubicBezTo>
                              <a:cubicBezTo>
                                <a:pt x="34163" y="128841"/>
                                <a:pt x="42926" y="114833"/>
                                <a:pt x="52959" y="101651"/>
                              </a:cubicBezTo>
                              <a:cubicBezTo>
                                <a:pt x="60579" y="91719"/>
                                <a:pt x="68834" y="82410"/>
                                <a:pt x="77724" y="73660"/>
                              </a:cubicBezTo>
                              <a:cubicBezTo>
                                <a:pt x="90297" y="61404"/>
                                <a:pt x="104013" y="50546"/>
                                <a:pt x="118745" y="41046"/>
                              </a:cubicBezTo>
                              <a:cubicBezTo>
                                <a:pt x="130175" y="33693"/>
                                <a:pt x="142113" y="27318"/>
                                <a:pt x="154559" y="21869"/>
                              </a:cubicBezTo>
                              <a:cubicBezTo>
                                <a:pt x="165608" y="16993"/>
                                <a:pt x="177038" y="12929"/>
                                <a:pt x="188722" y="9677"/>
                              </a:cubicBezTo>
                              <a:cubicBezTo>
                                <a:pt x="197104" y="7328"/>
                                <a:pt x="205613" y="5423"/>
                                <a:pt x="214122" y="3937"/>
                              </a:cubicBezTo>
                              <a:cubicBezTo>
                                <a:pt x="218567" y="3162"/>
                                <a:pt x="223012" y="2502"/>
                                <a:pt x="227457" y="1956"/>
                              </a:cubicBezTo>
                              <a:cubicBezTo>
                                <a:pt x="231267" y="1486"/>
                                <a:pt x="234950" y="1168"/>
                                <a:pt x="238760" y="876"/>
                              </a:cubicBezTo>
                              <a:cubicBezTo>
                                <a:pt x="241935" y="622"/>
                                <a:pt x="245110" y="470"/>
                                <a:pt x="248285" y="33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09" name="Shape 109"/>
                      <wps:cNvSpPr/>
                      <wps:spPr>
                        <a:xfrm>
                          <a:off x="269240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42037" y="0"/>
                              </a:moveTo>
                              <a:lnTo>
                                <a:pt x="42037" y="19628"/>
                              </a:lnTo>
                              <a:lnTo>
                                <a:pt x="33909" y="22504"/>
                              </a:lnTo>
                              <a:cubicBezTo>
                                <a:pt x="31623" y="24447"/>
                                <a:pt x="29972" y="27153"/>
                                <a:pt x="28702" y="30620"/>
                              </a:cubicBezTo>
                              <a:cubicBezTo>
                                <a:pt x="27559" y="34087"/>
                                <a:pt x="27051" y="38125"/>
                                <a:pt x="27051" y="42735"/>
                              </a:cubicBezTo>
                              <a:cubicBezTo>
                                <a:pt x="27051" y="47282"/>
                                <a:pt x="27559" y="51283"/>
                                <a:pt x="28702" y="54750"/>
                              </a:cubicBezTo>
                              <a:cubicBezTo>
                                <a:pt x="29972" y="58204"/>
                                <a:pt x="31623" y="60909"/>
                                <a:pt x="33909" y="62852"/>
                              </a:cubicBezTo>
                              <a:lnTo>
                                <a:pt x="42037" y="65728"/>
                              </a:lnTo>
                              <a:lnTo>
                                <a:pt x="42037" y="85738"/>
                              </a:lnTo>
                              <a:cubicBezTo>
                                <a:pt x="33274" y="85738"/>
                                <a:pt x="25781" y="83947"/>
                                <a:pt x="19558" y="80353"/>
                              </a:cubicBezTo>
                              <a:cubicBezTo>
                                <a:pt x="13335" y="76771"/>
                                <a:pt x="8509" y="71755"/>
                                <a:pt x="5080" y="65316"/>
                              </a:cubicBezTo>
                              <a:cubicBezTo>
                                <a:pt x="1778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778" y="26860"/>
                                <a:pt x="5080" y="20422"/>
                              </a:cubicBezTo>
                              <a:cubicBezTo>
                                <a:pt x="8509" y="13983"/>
                                <a:pt x="13335" y="8979"/>
                                <a:pt x="19558" y="5385"/>
                              </a:cubicBezTo>
                              <a:cubicBezTo>
                                <a:pt x="25781" y="1791"/>
                                <a:pt x="33274" y="0"/>
                                <a:pt x="4203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0" name="Shape 110"/>
                      <wps:cNvSpPr/>
                      <wps:spPr>
                        <a:xfrm>
                          <a:off x="178435" y="599056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530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136" y="10871"/>
                                <a:pt x="75311" y="15938"/>
                              </a:cubicBezTo>
                              <a:cubicBezTo>
                                <a:pt x="78613" y="21006"/>
                                <a:pt x="80264" y="26937"/>
                                <a:pt x="80518" y="33757"/>
                              </a:cubicBezTo>
                              <a:lnTo>
                                <a:pt x="55753" y="33757"/>
                              </a:lnTo>
                              <a:cubicBezTo>
                                <a:pt x="55245" y="29502"/>
                                <a:pt x="53848" y="26162"/>
                                <a:pt x="51435" y="23749"/>
                              </a:cubicBezTo>
                              <a:cubicBezTo>
                                <a:pt x="49149" y="21336"/>
                                <a:pt x="45974" y="20129"/>
                                <a:pt x="42291" y="20129"/>
                              </a:cubicBezTo>
                              <a:cubicBezTo>
                                <a:pt x="39116" y="20129"/>
                                <a:pt x="36449" y="20980"/>
                                <a:pt x="34163" y="22695"/>
                              </a:cubicBezTo>
                              <a:cubicBezTo>
                                <a:pt x="31877" y="24409"/>
                                <a:pt x="30099" y="26937"/>
                                <a:pt x="28829" y="30264"/>
                              </a:cubicBezTo>
                              <a:cubicBezTo>
                                <a:pt x="27559" y="33604"/>
                                <a:pt x="26924" y="37719"/>
                                <a:pt x="26924" y="42634"/>
                              </a:cubicBezTo>
                              <a:cubicBezTo>
                                <a:pt x="26924" y="47536"/>
                                <a:pt x="27559" y="51664"/>
                                <a:pt x="28829" y="55042"/>
                              </a:cubicBezTo>
                              <a:cubicBezTo>
                                <a:pt x="30099" y="58420"/>
                                <a:pt x="31877" y="60960"/>
                                <a:pt x="34163" y="62674"/>
                              </a:cubicBezTo>
                              <a:cubicBezTo>
                                <a:pt x="36449" y="64376"/>
                                <a:pt x="39116" y="65240"/>
                                <a:pt x="42291" y="65240"/>
                              </a:cubicBezTo>
                              <a:cubicBezTo>
                                <a:pt x="45847" y="65240"/>
                                <a:pt x="48895" y="64071"/>
                                <a:pt x="51308" y="61722"/>
                              </a:cubicBezTo>
                              <a:cubicBezTo>
                                <a:pt x="53848" y="59372"/>
                                <a:pt x="55245" y="56007"/>
                                <a:pt x="55753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486" y="64440"/>
                                <a:pt x="75311" y="69571"/>
                              </a:cubicBezTo>
                              <a:cubicBezTo>
                                <a:pt x="72263" y="74689"/>
                                <a:pt x="67818" y="78664"/>
                                <a:pt x="62103" y="81496"/>
                              </a:cubicBezTo>
                              <a:cubicBezTo>
                                <a:pt x="56388" y="84328"/>
                                <a:pt x="49657" y="85738"/>
                                <a:pt x="41910" y="85738"/>
                              </a:cubicBezTo>
                              <a:cubicBezTo>
                                <a:pt x="33147" y="85738"/>
                                <a:pt x="25654" y="83934"/>
                                <a:pt x="19431" y="80327"/>
                              </a:cubicBezTo>
                              <a:cubicBezTo>
                                <a:pt x="13081" y="76721"/>
                                <a:pt x="8382" y="71704"/>
                                <a:pt x="4953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4953" y="20472"/>
                              </a:cubicBezTo>
                              <a:cubicBezTo>
                                <a:pt x="8382" y="14033"/>
                                <a:pt x="13208" y="9017"/>
                                <a:pt x="19431" y="5410"/>
                              </a:cubicBezTo>
                              <a:cubicBezTo>
                                <a:pt x="25654" y="1803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1" name="Shape 111"/>
                      <wps:cNvSpPr/>
                      <wps:spPr>
                        <a:xfrm>
                          <a:off x="90297" y="599056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165" y="0"/>
                                <a:pt x="58928" y="2362"/>
                                <a:pt x="65405" y="7061"/>
                              </a:cubicBezTo>
                              <a:cubicBezTo>
                                <a:pt x="72009" y="11773"/>
                                <a:pt x="75565" y="18237"/>
                                <a:pt x="76200" y="26454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73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64"/>
                              </a:cubicBezTo>
                              <a:cubicBezTo>
                                <a:pt x="29337" y="21184"/>
                                <a:pt x="28321" y="22847"/>
                                <a:pt x="28321" y="24943"/>
                              </a:cubicBezTo>
                              <a:cubicBezTo>
                                <a:pt x="28321" y="26568"/>
                                <a:pt x="28956" y="27965"/>
                                <a:pt x="30353" y="29159"/>
                              </a:cubicBezTo>
                              <a:cubicBezTo>
                                <a:pt x="31623" y="30353"/>
                                <a:pt x="34163" y="31305"/>
                                <a:pt x="37592" y="32029"/>
                              </a:cubicBezTo>
                              <a:lnTo>
                                <a:pt x="53594" y="35052"/>
                              </a:lnTo>
                              <a:cubicBezTo>
                                <a:pt x="61976" y="36639"/>
                                <a:pt x="68072" y="39268"/>
                                <a:pt x="72136" y="42951"/>
                              </a:cubicBezTo>
                              <a:cubicBezTo>
                                <a:pt x="76200" y="46634"/>
                                <a:pt x="78232" y="51499"/>
                                <a:pt x="78232" y="57556"/>
                              </a:cubicBezTo>
                              <a:cubicBezTo>
                                <a:pt x="78232" y="63259"/>
                                <a:pt x="76581" y="68212"/>
                                <a:pt x="73279" y="72428"/>
                              </a:cubicBezTo>
                              <a:cubicBezTo>
                                <a:pt x="69850" y="76657"/>
                                <a:pt x="65278" y="79921"/>
                                <a:pt x="59563" y="82245"/>
                              </a:cubicBezTo>
                              <a:cubicBezTo>
                                <a:pt x="53848" y="84582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99"/>
                                <a:pt x="11684" y="78410"/>
                              </a:cubicBezTo>
                              <a:cubicBezTo>
                                <a:pt x="4953" y="73520"/>
                                <a:pt x="1016" y="66967"/>
                                <a:pt x="0" y="58750"/>
                              </a:cubicBezTo>
                              <a:lnTo>
                                <a:pt x="26162" y="58102"/>
                              </a:lnTo>
                              <a:cubicBezTo>
                                <a:pt x="26670" y="61125"/>
                                <a:pt x="28194" y="63436"/>
                                <a:pt x="30607" y="65024"/>
                              </a:cubicBezTo>
                              <a:cubicBezTo>
                                <a:pt x="33020" y="66611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77"/>
                                <a:pt x="48133" y="65507"/>
                              </a:cubicBezTo>
                              <a:cubicBezTo>
                                <a:pt x="50292" y="64249"/>
                                <a:pt x="51308" y="62573"/>
                                <a:pt x="51435" y="60477"/>
                              </a:cubicBezTo>
                              <a:cubicBezTo>
                                <a:pt x="51308" y="56985"/>
                                <a:pt x="47879" y="54585"/>
                                <a:pt x="41275" y="53289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319" y="46203"/>
                                <a:pt x="8128" y="42113"/>
                              </a:cubicBezTo>
                              <a:cubicBezTo>
                                <a:pt x="4064" y="38024"/>
                                <a:pt x="2032" y="32804"/>
                                <a:pt x="2159" y="26454"/>
                              </a:cubicBezTo>
                              <a:cubicBezTo>
                                <a:pt x="2032" y="20904"/>
                                <a:pt x="3556" y="16154"/>
                                <a:pt x="6604" y="12205"/>
                              </a:cubicBezTo>
                              <a:cubicBezTo>
                                <a:pt x="9525" y="8255"/>
                                <a:pt x="13843" y="5232"/>
                                <a:pt x="19304" y="3137"/>
                              </a:cubicBezTo>
                              <a:cubicBezTo>
                                <a:pt x="24892" y="1054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2" name="Shape 112"/>
                      <wps:cNvSpPr/>
                      <wps:spPr>
                        <a:xfrm>
                          <a:off x="0" y="572450"/>
                          <a:ext cx="772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7216" h="110782">
                              <a:moveTo>
                                <a:pt x="0" y="0"/>
                              </a:moveTo>
                              <a:lnTo>
                                <a:pt x="77216" y="0"/>
                              </a:lnTo>
                              <a:lnTo>
                                <a:pt x="77216" y="21742"/>
                              </a:lnTo>
                              <a:lnTo>
                                <a:pt x="26797" y="21742"/>
                              </a:lnTo>
                              <a:lnTo>
                                <a:pt x="26797" y="44463"/>
                              </a:lnTo>
                              <a:lnTo>
                                <a:pt x="73279" y="44463"/>
                              </a:lnTo>
                              <a:lnTo>
                                <a:pt x="73279" y="66256"/>
                              </a:lnTo>
                              <a:lnTo>
                                <a:pt x="26797" y="66256"/>
                              </a:lnTo>
                              <a:lnTo>
                                <a:pt x="26797" y="89027"/>
                              </a:lnTo>
                              <a:lnTo>
                                <a:pt x="77216" y="89027"/>
                              </a:lnTo>
                              <a:lnTo>
                                <a:pt x="772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3" name="Shape 113"/>
                      <wps:cNvSpPr/>
                      <wps:spPr>
                        <a:xfrm>
                          <a:off x="406146" y="633313"/>
                          <a:ext cx="37910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910" h="51316">
                              <a:moveTo>
                                <a:pt x="37910" y="0"/>
                              </a:moveTo>
                              <a:lnTo>
                                <a:pt x="37910" y="15663"/>
                              </a:lnTo>
                              <a:lnTo>
                                <a:pt x="36830" y="15832"/>
                              </a:lnTo>
                              <a:cubicBezTo>
                                <a:pt x="34290" y="16238"/>
                                <a:pt x="32131" y="16848"/>
                                <a:pt x="30480" y="17673"/>
                              </a:cubicBezTo>
                              <a:cubicBezTo>
                                <a:pt x="28702" y="18499"/>
                                <a:pt x="27305" y="19578"/>
                                <a:pt x="26416" y="20886"/>
                              </a:cubicBezTo>
                              <a:cubicBezTo>
                                <a:pt x="25527" y="22207"/>
                                <a:pt x="25019" y="23769"/>
                                <a:pt x="25019" y="25573"/>
                              </a:cubicBezTo>
                              <a:cubicBezTo>
                                <a:pt x="25019" y="28316"/>
                                <a:pt x="26035" y="30399"/>
                                <a:pt x="27940" y="31847"/>
                              </a:cubicBezTo>
                              <a:cubicBezTo>
                                <a:pt x="29972" y="33294"/>
                                <a:pt x="32512" y="34006"/>
                                <a:pt x="35433" y="34006"/>
                              </a:cubicBezTo>
                              <a:lnTo>
                                <a:pt x="37910" y="33453"/>
                              </a:lnTo>
                              <a:lnTo>
                                <a:pt x="37910" y="49752"/>
                              </a:lnTo>
                              <a:lnTo>
                                <a:pt x="37719" y="49855"/>
                              </a:lnTo>
                              <a:cubicBezTo>
                                <a:pt x="34671" y="50833"/>
                                <a:pt x="31242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58"/>
                                <a:pt x="5969" y="44153"/>
                                <a:pt x="3556" y="40533"/>
                              </a:cubicBezTo>
                              <a:cubicBezTo>
                                <a:pt x="1143" y="36901"/>
                                <a:pt x="0" y="32355"/>
                                <a:pt x="0" y="26868"/>
                              </a:cubicBezTo>
                              <a:cubicBezTo>
                                <a:pt x="0" y="22258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350" y="9431"/>
                                <a:pt x="9144" y="7450"/>
                              </a:cubicBezTo>
                              <a:cubicBezTo>
                                <a:pt x="11938" y="5469"/>
                                <a:pt x="15240" y="3957"/>
                                <a:pt x="19050" y="2929"/>
                              </a:cubicBezTo>
                              <a:cubicBezTo>
                                <a:pt x="22733" y="1900"/>
                                <a:pt x="26670" y="1214"/>
                                <a:pt x="30861" y="846"/>
                              </a:cubicBezTo>
                              <a:lnTo>
                                <a:pt x="3791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4" name="Shape 114"/>
                      <wps:cNvSpPr/>
                      <wps:spPr>
                        <a:xfrm>
                          <a:off x="409194" y="599478"/>
                          <a:ext cx="34861" cy="268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861" h="26845">
                              <a:moveTo>
                                <a:pt x="34861" y="0"/>
                              </a:moveTo>
                              <a:lnTo>
                                <a:pt x="34861" y="18858"/>
                              </a:lnTo>
                              <a:lnTo>
                                <a:pt x="28448" y="20571"/>
                              </a:lnTo>
                              <a:cubicBezTo>
                                <a:pt x="26416" y="22083"/>
                                <a:pt x="25019" y="24178"/>
                                <a:pt x="24384" y="26845"/>
                              </a:cubicBezTo>
                              <a:lnTo>
                                <a:pt x="0" y="25982"/>
                              </a:lnTo>
                              <a:cubicBezTo>
                                <a:pt x="762" y="20927"/>
                                <a:pt x="2667" y="16418"/>
                                <a:pt x="5588" y="12431"/>
                              </a:cubicBezTo>
                              <a:cubicBezTo>
                                <a:pt x="8636" y="8443"/>
                                <a:pt x="12827" y="5306"/>
                                <a:pt x="18034" y="3020"/>
                              </a:cubicBezTo>
                              <a:lnTo>
                                <a:pt x="348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5" name="Shape 115"/>
                      <wps:cNvSpPr/>
                      <wps:spPr>
                        <a:xfrm>
                          <a:off x="311277" y="599056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85"/>
                              </a:cubicBezTo>
                              <a:cubicBezTo>
                                <a:pt x="28702" y="8979"/>
                                <a:pt x="33528" y="13983"/>
                                <a:pt x="36957" y="20422"/>
                              </a:cubicBezTo>
                              <a:cubicBezTo>
                                <a:pt x="40259" y="26860"/>
                                <a:pt x="42037" y="34353"/>
                                <a:pt x="42037" y="42901"/>
                              </a:cubicBezTo>
                              <a:cubicBezTo>
                                <a:pt x="42037" y="51410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71"/>
                                <a:pt x="22479" y="80353"/>
                              </a:cubicBezTo>
                              <a:cubicBezTo>
                                <a:pt x="16256" y="83947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808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50"/>
                              </a:cubicBezTo>
                              <a:cubicBezTo>
                                <a:pt x="14478" y="51283"/>
                                <a:pt x="14986" y="47282"/>
                                <a:pt x="14986" y="42735"/>
                              </a:cubicBezTo>
                              <a:cubicBezTo>
                                <a:pt x="14986" y="38125"/>
                                <a:pt x="14478" y="34087"/>
                                <a:pt x="13335" y="30620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61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0" name="Shape 4100"/>
                      <wps:cNvSpPr/>
                      <wps:spPr>
                        <a:xfrm>
                          <a:off x="366776" y="572450"/>
                          <a:ext cx="26543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543" h="110782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7" name="Shape 117"/>
                      <wps:cNvSpPr/>
                      <wps:spPr>
                        <a:xfrm>
                          <a:off x="729488" y="600136"/>
                          <a:ext cx="41148" cy="11424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4249">
                              <a:moveTo>
                                <a:pt x="0" y="0"/>
                              </a:moveTo>
                              <a:lnTo>
                                <a:pt x="26162" y="0"/>
                              </a:lnTo>
                              <a:lnTo>
                                <a:pt x="26162" y="14237"/>
                              </a:lnTo>
                              <a:lnTo>
                                <a:pt x="26924" y="14237"/>
                              </a:lnTo>
                              <a:cubicBezTo>
                                <a:pt x="28067" y="11709"/>
                                <a:pt x="29591" y="9271"/>
                                <a:pt x="31623" y="6934"/>
                              </a:cubicBezTo>
                              <a:cubicBezTo>
                                <a:pt x="33528" y="4585"/>
                                <a:pt x="36195" y="2667"/>
                                <a:pt x="39243" y="1168"/>
                              </a:cubicBezTo>
                              <a:lnTo>
                                <a:pt x="41148" y="790"/>
                              </a:lnTo>
                              <a:lnTo>
                                <a:pt x="41148" y="19583"/>
                              </a:lnTo>
                              <a:cubicBezTo>
                                <a:pt x="37973" y="19583"/>
                                <a:pt x="35179" y="20472"/>
                                <a:pt x="32893" y="22238"/>
                              </a:cubicBezTo>
                              <a:cubicBezTo>
                                <a:pt x="30607" y="24003"/>
                                <a:pt x="28956" y="26530"/>
                                <a:pt x="27686" y="29807"/>
                              </a:cubicBezTo>
                              <a:cubicBezTo>
                                <a:pt x="26543" y="33096"/>
                                <a:pt x="25908" y="37008"/>
                                <a:pt x="25908" y="41554"/>
                              </a:cubicBezTo>
                              <a:cubicBezTo>
                                <a:pt x="25908" y="46025"/>
                                <a:pt x="26543" y="49911"/>
                                <a:pt x="27686" y="53238"/>
                              </a:cubicBezTo>
                              <a:cubicBezTo>
                                <a:pt x="28956" y="56553"/>
                                <a:pt x="30607" y="59118"/>
                                <a:pt x="32893" y="60935"/>
                              </a:cubicBezTo>
                              <a:cubicBezTo>
                                <a:pt x="35179" y="62763"/>
                                <a:pt x="37973" y="63678"/>
                                <a:pt x="41148" y="63678"/>
                              </a:cubicBezTo>
                              <a:lnTo>
                                <a:pt x="41148" y="82534"/>
                              </a:lnTo>
                              <a:lnTo>
                                <a:pt x="39497" y="82220"/>
                              </a:lnTo>
                              <a:cubicBezTo>
                                <a:pt x="36449" y="80861"/>
                                <a:pt x="33782" y="79057"/>
                                <a:pt x="31750" y="76810"/>
                              </a:cubicBezTo>
                              <a:cubicBezTo>
                                <a:pt x="29718" y="74574"/>
                                <a:pt x="28067" y="72187"/>
                                <a:pt x="26924" y="69621"/>
                              </a:cubicBezTo>
                              <a:lnTo>
                                <a:pt x="26416" y="69621"/>
                              </a:lnTo>
                              <a:lnTo>
                                <a:pt x="26416" y="114249"/>
                              </a:lnTo>
                              <a:lnTo>
                                <a:pt x="0" y="114249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8" name="Shape 118"/>
                      <wps:cNvSpPr/>
                      <wps:spPr>
                        <a:xfrm>
                          <a:off x="632587" y="600136"/>
                          <a:ext cx="80010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010" h="84176">
                              <a:moveTo>
                                <a:pt x="0" y="0"/>
                              </a:moveTo>
                              <a:lnTo>
                                <a:pt x="26543" y="0"/>
                              </a:lnTo>
                              <a:lnTo>
                                <a:pt x="26543" y="47765"/>
                              </a:lnTo>
                              <a:cubicBezTo>
                                <a:pt x="26543" y="52273"/>
                                <a:pt x="27686" y="55829"/>
                                <a:pt x="30099" y="58420"/>
                              </a:cubicBezTo>
                              <a:cubicBezTo>
                                <a:pt x="32385" y="61024"/>
                                <a:pt x="35560" y="62319"/>
                                <a:pt x="39624" y="62319"/>
                              </a:cubicBezTo>
                              <a:cubicBezTo>
                                <a:pt x="42291" y="62319"/>
                                <a:pt x="44704" y="61735"/>
                                <a:pt x="46736" y="60566"/>
                              </a:cubicBezTo>
                              <a:cubicBezTo>
                                <a:pt x="48895" y="59385"/>
                                <a:pt x="50546" y="57671"/>
                                <a:pt x="51816" y="55423"/>
                              </a:cubicBezTo>
                              <a:cubicBezTo>
                                <a:pt x="53086" y="53175"/>
                                <a:pt x="53594" y="50432"/>
                                <a:pt x="53594" y="47231"/>
                              </a:cubicBezTo>
                              <a:lnTo>
                                <a:pt x="53594" y="0"/>
                              </a:lnTo>
                              <a:lnTo>
                                <a:pt x="80010" y="0"/>
                              </a:lnTo>
                              <a:lnTo>
                                <a:pt x="80010" y="83096"/>
                              </a:lnTo>
                              <a:lnTo>
                                <a:pt x="54864" y="83096"/>
                              </a:lnTo>
                              <a:lnTo>
                                <a:pt x="54864" y="67615"/>
                              </a:lnTo>
                              <a:lnTo>
                                <a:pt x="53975" y="67615"/>
                              </a:lnTo>
                              <a:cubicBezTo>
                                <a:pt x="52197" y="72707"/>
                                <a:pt x="49022" y="76733"/>
                                <a:pt x="44577" y="79705"/>
                              </a:cubicBezTo>
                              <a:cubicBezTo>
                                <a:pt x="40132" y="82690"/>
                                <a:pt x="34798" y="84176"/>
                                <a:pt x="28575" y="84176"/>
                              </a:cubicBezTo>
                              <a:cubicBezTo>
                                <a:pt x="22987" y="84176"/>
                                <a:pt x="17907" y="82880"/>
                                <a:pt x="13716" y="80277"/>
                              </a:cubicBezTo>
                              <a:cubicBezTo>
                                <a:pt x="9398" y="77686"/>
                                <a:pt x="6096" y="74054"/>
                                <a:pt x="3683" y="69380"/>
                              </a:cubicBezTo>
                              <a:cubicBezTo>
                                <a:pt x="1270" y="64707"/>
                                <a:pt x="127" y="59233"/>
                                <a:pt x="0" y="52959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19" name="Shape 119"/>
                      <wps:cNvSpPr/>
                      <wps:spPr>
                        <a:xfrm>
                          <a:off x="444056" y="599056"/>
                          <a:ext cx="39053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053" h="84176">
                              <a:moveTo>
                                <a:pt x="2350" y="0"/>
                              </a:moveTo>
                              <a:cubicBezTo>
                                <a:pt x="7557" y="0"/>
                                <a:pt x="12510" y="622"/>
                                <a:pt x="16955" y="1867"/>
                              </a:cubicBezTo>
                              <a:cubicBezTo>
                                <a:pt x="21400" y="3111"/>
                                <a:pt x="25337" y="4915"/>
                                <a:pt x="28639" y="7277"/>
                              </a:cubicBezTo>
                              <a:cubicBezTo>
                                <a:pt x="31940" y="9639"/>
                                <a:pt x="34481" y="12535"/>
                                <a:pt x="36386" y="15964"/>
                              </a:cubicBezTo>
                              <a:cubicBezTo>
                                <a:pt x="38164" y="19393"/>
                                <a:pt x="39053" y="23304"/>
                                <a:pt x="39053" y="27699"/>
                              </a:cubicBezTo>
                              <a:lnTo>
                                <a:pt x="39053" y="84176"/>
                              </a:lnTo>
                              <a:lnTo>
                                <a:pt x="14161" y="84176"/>
                              </a:lnTo>
                              <a:lnTo>
                                <a:pt x="14161" y="72593"/>
                              </a:lnTo>
                              <a:lnTo>
                                <a:pt x="13526" y="72593"/>
                              </a:lnTo>
                              <a:cubicBezTo>
                                <a:pt x="12001" y="75413"/>
                                <a:pt x="10224" y="77788"/>
                                <a:pt x="7938" y="79731"/>
                              </a:cubicBezTo>
                              <a:lnTo>
                                <a:pt x="0" y="84009"/>
                              </a:lnTo>
                              <a:lnTo>
                                <a:pt x="0" y="67710"/>
                              </a:lnTo>
                              <a:lnTo>
                                <a:pt x="5271" y="66535"/>
                              </a:lnTo>
                              <a:cubicBezTo>
                                <a:pt x="7557" y="65380"/>
                                <a:pt x="9462" y="63792"/>
                                <a:pt x="10732" y="61747"/>
                              </a:cubicBezTo>
                              <a:cubicBezTo>
                                <a:pt x="12129" y="59715"/>
                                <a:pt x="12890" y="57340"/>
                                <a:pt x="12890" y="54635"/>
                              </a:cubicBezTo>
                              <a:lnTo>
                                <a:pt x="12890" y="46736"/>
                              </a:lnTo>
                              <a:lnTo>
                                <a:pt x="10097" y="47815"/>
                              </a:lnTo>
                              <a:cubicBezTo>
                                <a:pt x="9081" y="48146"/>
                                <a:pt x="7938" y="48450"/>
                                <a:pt x="6668" y="48743"/>
                              </a:cubicBezTo>
                              <a:cubicBezTo>
                                <a:pt x="5398" y="49035"/>
                                <a:pt x="4001" y="49276"/>
                                <a:pt x="2731" y="49492"/>
                              </a:cubicBezTo>
                              <a:lnTo>
                                <a:pt x="0" y="49920"/>
                              </a:lnTo>
                              <a:lnTo>
                                <a:pt x="0" y="34257"/>
                              </a:lnTo>
                              <a:lnTo>
                                <a:pt x="4382" y="33731"/>
                              </a:lnTo>
                              <a:cubicBezTo>
                                <a:pt x="7303" y="33249"/>
                                <a:pt x="9335" y="32537"/>
                                <a:pt x="10732" y="31623"/>
                              </a:cubicBezTo>
                              <a:cubicBezTo>
                                <a:pt x="12001" y="30696"/>
                                <a:pt x="12637" y="29388"/>
                                <a:pt x="12637" y="27699"/>
                              </a:cubicBezTo>
                              <a:lnTo>
                                <a:pt x="12637" y="27432"/>
                              </a:lnTo>
                              <a:cubicBezTo>
                                <a:pt x="12637" y="24651"/>
                                <a:pt x="11748" y="22504"/>
                                <a:pt x="9843" y="20993"/>
                              </a:cubicBezTo>
                              <a:cubicBezTo>
                                <a:pt x="7938" y="19482"/>
                                <a:pt x="5271" y="18720"/>
                                <a:pt x="2096" y="18720"/>
                              </a:cubicBezTo>
                              <a:lnTo>
                                <a:pt x="0" y="19280"/>
                              </a:lnTo>
                              <a:lnTo>
                                <a:pt x="0" y="422"/>
                              </a:lnTo>
                              <a:lnTo>
                                <a:pt x="235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0" name="Shape 120"/>
                      <wps:cNvSpPr/>
                      <wps:spPr>
                        <a:xfrm>
                          <a:off x="528828" y="570926"/>
                          <a:ext cx="90170" cy="1137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0170" h="113703">
                              <a:moveTo>
                                <a:pt x="46228" y="0"/>
                              </a:moveTo>
                              <a:cubicBezTo>
                                <a:pt x="54864" y="0"/>
                                <a:pt x="62230" y="1461"/>
                                <a:pt x="68580" y="4356"/>
                              </a:cubicBezTo>
                              <a:cubicBezTo>
                                <a:pt x="74930" y="7264"/>
                                <a:pt x="79883" y="11328"/>
                                <a:pt x="83312" y="16561"/>
                              </a:cubicBezTo>
                              <a:cubicBezTo>
                                <a:pt x="86868" y="21793"/>
                                <a:pt x="88646" y="27838"/>
                                <a:pt x="88773" y="34735"/>
                              </a:cubicBezTo>
                              <a:lnTo>
                                <a:pt x="63119" y="34735"/>
                              </a:lnTo>
                              <a:cubicBezTo>
                                <a:pt x="62738" y="30772"/>
                                <a:pt x="61087" y="27673"/>
                                <a:pt x="58293" y="25451"/>
                              </a:cubicBezTo>
                              <a:cubicBezTo>
                                <a:pt x="55499" y="23241"/>
                                <a:pt x="51435" y="22123"/>
                                <a:pt x="46228" y="22123"/>
                              </a:cubicBezTo>
                              <a:cubicBezTo>
                                <a:pt x="42799" y="22123"/>
                                <a:pt x="39878" y="22581"/>
                                <a:pt x="37592" y="23482"/>
                              </a:cubicBezTo>
                              <a:cubicBezTo>
                                <a:pt x="35179" y="24384"/>
                                <a:pt x="33528" y="25616"/>
                                <a:pt x="32385" y="27191"/>
                              </a:cubicBezTo>
                              <a:cubicBezTo>
                                <a:pt x="31242" y="28753"/>
                                <a:pt x="30607" y="30556"/>
                                <a:pt x="30607" y="32563"/>
                              </a:cubicBezTo>
                              <a:cubicBezTo>
                                <a:pt x="30480" y="34773"/>
                                <a:pt x="31115" y="36640"/>
                                <a:pt x="32385" y="38164"/>
                              </a:cubicBezTo>
                              <a:cubicBezTo>
                                <a:pt x="33782" y="39700"/>
                                <a:pt x="35687" y="40996"/>
                                <a:pt x="38100" y="42037"/>
                              </a:cubicBezTo>
                              <a:cubicBezTo>
                                <a:pt x="40513" y="43078"/>
                                <a:pt x="43434" y="43967"/>
                                <a:pt x="46736" y="44691"/>
                              </a:cubicBezTo>
                              <a:lnTo>
                                <a:pt x="56261" y="46850"/>
                              </a:lnTo>
                              <a:cubicBezTo>
                                <a:pt x="61849" y="48044"/>
                                <a:pt x="66675" y="49632"/>
                                <a:pt x="70866" y="51613"/>
                              </a:cubicBezTo>
                              <a:cubicBezTo>
                                <a:pt x="75057" y="53594"/>
                                <a:pt x="78613" y="55956"/>
                                <a:pt x="81407" y="58699"/>
                              </a:cubicBezTo>
                              <a:cubicBezTo>
                                <a:pt x="84328" y="61443"/>
                                <a:pt x="86487" y="64592"/>
                                <a:pt x="88011" y="68161"/>
                              </a:cubicBezTo>
                              <a:cubicBezTo>
                                <a:pt x="89408" y="71730"/>
                                <a:pt x="90170" y="75730"/>
                                <a:pt x="90170" y="80175"/>
                              </a:cubicBezTo>
                              <a:cubicBezTo>
                                <a:pt x="90170" y="87173"/>
                                <a:pt x="88392" y="93167"/>
                                <a:pt x="84963" y="98184"/>
                              </a:cubicBezTo>
                              <a:cubicBezTo>
                                <a:pt x="81407" y="103200"/>
                                <a:pt x="76454" y="107036"/>
                                <a:pt x="69850" y="109703"/>
                              </a:cubicBezTo>
                              <a:cubicBezTo>
                                <a:pt x="63373" y="112370"/>
                                <a:pt x="55372" y="113703"/>
                                <a:pt x="46228" y="113703"/>
                              </a:cubicBezTo>
                              <a:cubicBezTo>
                                <a:pt x="36957" y="113703"/>
                                <a:pt x="28829" y="112319"/>
                                <a:pt x="21971" y="109538"/>
                              </a:cubicBezTo>
                              <a:cubicBezTo>
                                <a:pt x="15113" y="106769"/>
                                <a:pt x="9779" y="102553"/>
                                <a:pt x="5842" y="96888"/>
                              </a:cubicBezTo>
                              <a:cubicBezTo>
                                <a:pt x="2032" y="91224"/>
                                <a:pt x="127" y="84061"/>
                                <a:pt x="0" y="75413"/>
                              </a:cubicBezTo>
                              <a:lnTo>
                                <a:pt x="25654" y="75413"/>
                              </a:lnTo>
                              <a:cubicBezTo>
                                <a:pt x="25908" y="78981"/>
                                <a:pt x="26797" y="81953"/>
                                <a:pt x="28448" y="84341"/>
                              </a:cubicBezTo>
                              <a:cubicBezTo>
                                <a:pt x="30226" y="86716"/>
                                <a:pt x="32512" y="88519"/>
                                <a:pt x="35560" y="89751"/>
                              </a:cubicBezTo>
                              <a:cubicBezTo>
                                <a:pt x="38481" y="90970"/>
                                <a:pt x="41910" y="91580"/>
                                <a:pt x="45847" y="91580"/>
                              </a:cubicBezTo>
                              <a:cubicBezTo>
                                <a:pt x="49530" y="91580"/>
                                <a:pt x="52578" y="91097"/>
                                <a:pt x="55118" y="90119"/>
                              </a:cubicBezTo>
                              <a:cubicBezTo>
                                <a:pt x="57658" y="89154"/>
                                <a:pt x="59563" y="87795"/>
                                <a:pt x="60960" y="86068"/>
                              </a:cubicBezTo>
                              <a:cubicBezTo>
                                <a:pt x="62357" y="84341"/>
                                <a:pt x="62992" y="82347"/>
                                <a:pt x="63119" y="80112"/>
                              </a:cubicBezTo>
                              <a:cubicBezTo>
                                <a:pt x="62992" y="78029"/>
                                <a:pt x="62357" y="76225"/>
                                <a:pt x="61087" y="74740"/>
                              </a:cubicBezTo>
                              <a:cubicBezTo>
                                <a:pt x="59817" y="73241"/>
                                <a:pt x="57912" y="71946"/>
                                <a:pt x="55372" y="70841"/>
                              </a:cubicBezTo>
                              <a:cubicBezTo>
                                <a:pt x="52705" y="69736"/>
                                <a:pt x="49403" y="68720"/>
                                <a:pt x="45339" y="67780"/>
                              </a:cubicBezTo>
                              <a:lnTo>
                                <a:pt x="33782" y="65075"/>
                              </a:lnTo>
                              <a:cubicBezTo>
                                <a:pt x="24130" y="62878"/>
                                <a:pt x="16637" y="59322"/>
                                <a:pt x="11049" y="54394"/>
                              </a:cubicBezTo>
                              <a:cubicBezTo>
                                <a:pt x="5588" y="49467"/>
                                <a:pt x="2794" y="42812"/>
                                <a:pt x="2921" y="34404"/>
                              </a:cubicBezTo>
                              <a:cubicBezTo>
                                <a:pt x="2794" y="27559"/>
                                <a:pt x="4699" y="21552"/>
                                <a:pt x="8382" y="16396"/>
                              </a:cubicBezTo>
                              <a:cubicBezTo>
                                <a:pt x="12065" y="11240"/>
                                <a:pt x="17272" y="7214"/>
                                <a:pt x="23749" y="4331"/>
                              </a:cubicBezTo>
                              <a:cubicBezTo>
                                <a:pt x="30353" y="1448"/>
                                <a:pt x="37846" y="0"/>
                                <a:pt x="462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1" name="Shape 121"/>
                      <wps:cNvSpPr/>
                      <wps:spPr>
                        <a:xfrm>
                          <a:off x="823722" y="599056"/>
                          <a:ext cx="41528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8" h="85621">
                              <a:moveTo>
                                <a:pt x="41275" y="0"/>
                              </a:moveTo>
                              <a:lnTo>
                                <a:pt x="41528" y="43"/>
                              </a:lnTo>
                              <a:lnTo>
                                <a:pt x="41528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68"/>
                                <a:pt x="28194" y="26429"/>
                              </a:cubicBezTo>
                              <a:lnTo>
                                <a:pt x="26160" y="33642"/>
                              </a:lnTo>
                              <a:lnTo>
                                <a:pt x="41528" y="33642"/>
                              </a:lnTo>
                              <a:lnTo>
                                <a:pt x="41528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797" y="56070"/>
                                <a:pt x="28067" y="58610"/>
                              </a:cubicBezTo>
                              <a:cubicBezTo>
                                <a:pt x="29464" y="61150"/>
                                <a:pt x="31369" y="63132"/>
                                <a:pt x="33782" y="64529"/>
                              </a:cubicBezTo>
                              <a:lnTo>
                                <a:pt x="41528" y="66403"/>
                              </a:lnTo>
                              <a:lnTo>
                                <a:pt x="41528" y="85621"/>
                              </a:lnTo>
                              <a:lnTo>
                                <a:pt x="19558" y="80569"/>
                              </a:lnTo>
                              <a:cubicBezTo>
                                <a:pt x="13335" y="77127"/>
                                <a:pt x="8509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66"/>
                                <a:pt x="1651" y="26860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654" y="1791"/>
                                <a:pt x="32893" y="0"/>
                                <a:pt x="4127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2" name="Shape 122"/>
                      <wps:cNvSpPr/>
                      <wps:spPr>
                        <a:xfrm>
                          <a:off x="770636" y="599056"/>
                          <a:ext cx="42418" cy="853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57">
                              <a:moveTo>
                                <a:pt x="9398" y="0"/>
                              </a:moveTo>
                              <a:cubicBezTo>
                                <a:pt x="15113" y="0"/>
                                <a:pt x="20574" y="1511"/>
                                <a:pt x="25527" y="4547"/>
                              </a:cubicBezTo>
                              <a:cubicBezTo>
                                <a:pt x="30607" y="7582"/>
                                <a:pt x="34671" y="12243"/>
                                <a:pt x="37719" y="18555"/>
                              </a:cubicBezTo>
                              <a:cubicBezTo>
                                <a:pt x="40894" y="24867"/>
                                <a:pt x="42418" y="32906"/>
                                <a:pt x="42418" y="42685"/>
                              </a:cubicBezTo>
                              <a:cubicBezTo>
                                <a:pt x="42418" y="52095"/>
                                <a:pt x="40894" y="59969"/>
                                <a:pt x="37973" y="66319"/>
                              </a:cubicBezTo>
                              <a:cubicBezTo>
                                <a:pt x="34925" y="72669"/>
                                <a:pt x="30988" y="77432"/>
                                <a:pt x="25908" y="80607"/>
                              </a:cubicBezTo>
                              <a:cubicBezTo>
                                <a:pt x="20955" y="83769"/>
                                <a:pt x="15367" y="85357"/>
                                <a:pt x="9144" y="85357"/>
                              </a:cubicBezTo>
                              <a:lnTo>
                                <a:pt x="0" y="83614"/>
                              </a:lnTo>
                              <a:lnTo>
                                <a:pt x="0" y="64757"/>
                              </a:lnTo>
                              <a:cubicBezTo>
                                <a:pt x="3302" y="64757"/>
                                <a:pt x="6096" y="63843"/>
                                <a:pt x="8255" y="62014"/>
                              </a:cubicBezTo>
                              <a:cubicBezTo>
                                <a:pt x="10541" y="60198"/>
                                <a:pt x="12319" y="57633"/>
                                <a:pt x="13462" y="54318"/>
                              </a:cubicBezTo>
                              <a:cubicBezTo>
                                <a:pt x="14605" y="50990"/>
                                <a:pt x="15240" y="47104"/>
                                <a:pt x="15240" y="42634"/>
                              </a:cubicBezTo>
                              <a:cubicBezTo>
                                <a:pt x="15240" y="38151"/>
                                <a:pt x="14605" y="34277"/>
                                <a:pt x="13462" y="31001"/>
                              </a:cubicBezTo>
                              <a:cubicBezTo>
                                <a:pt x="12319" y="27711"/>
                                <a:pt x="10541" y="25171"/>
                                <a:pt x="8382" y="23368"/>
                              </a:cubicBezTo>
                              <a:cubicBezTo>
                                <a:pt x="6096" y="21565"/>
                                <a:pt x="3302" y="20663"/>
                                <a:pt x="0" y="20663"/>
                              </a:cubicBezTo>
                              <a:lnTo>
                                <a:pt x="0" y="1869"/>
                              </a:lnTo>
                              <a:lnTo>
                                <a:pt x="93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3" name="Shape 123"/>
                      <wps:cNvSpPr/>
                      <wps:spPr>
                        <a:xfrm>
                          <a:off x="865250" y="657210"/>
                          <a:ext cx="39625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5" h="27584">
                              <a:moveTo>
                                <a:pt x="15368" y="0"/>
                              </a:moveTo>
                              <a:lnTo>
                                <a:pt x="39625" y="699"/>
                              </a:lnTo>
                              <a:cubicBezTo>
                                <a:pt x="38609" y="6147"/>
                                <a:pt x="36450" y="10884"/>
                                <a:pt x="33021" y="14897"/>
                              </a:cubicBezTo>
                              <a:cubicBezTo>
                                <a:pt x="29592" y="18923"/>
                                <a:pt x="25147" y="22047"/>
                                <a:pt x="19686" y="24257"/>
                              </a:cubicBezTo>
                              <a:cubicBezTo>
                                <a:pt x="14098" y="26479"/>
                                <a:pt x="7748" y="27584"/>
                                <a:pt x="509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0"/>
                              </a:lnTo>
                              <a:lnTo>
                                <a:pt x="1017" y="8496"/>
                              </a:lnTo>
                              <a:cubicBezTo>
                                <a:pt x="3303" y="8496"/>
                                <a:pt x="5462" y="8166"/>
                                <a:pt x="7367" y="7518"/>
                              </a:cubicBezTo>
                              <a:cubicBezTo>
                                <a:pt x="9272" y="6871"/>
                                <a:pt x="10923" y="5918"/>
                                <a:pt x="12320" y="4648"/>
                              </a:cubicBezTo>
                              <a:cubicBezTo>
                                <a:pt x="13717" y="3391"/>
                                <a:pt x="14733" y="1842"/>
                                <a:pt x="1536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1" name="Shape 4101"/>
                      <wps:cNvSpPr/>
                      <wps:spPr>
                        <a:xfrm>
                          <a:off x="982980" y="600136"/>
                          <a:ext cx="26416" cy="8309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96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96"/>
                              </a:lnTo>
                              <a:lnTo>
                                <a:pt x="0" y="8309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5" name="Shape 125"/>
                      <wps:cNvSpPr/>
                      <wps:spPr>
                        <a:xfrm>
                          <a:off x="865250" y="599100"/>
                          <a:ext cx="40006" cy="4896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006" h="48966">
                              <a:moveTo>
                                <a:pt x="0" y="0"/>
                              </a:moveTo>
                              <a:lnTo>
                                <a:pt x="15876" y="2713"/>
                              </a:lnTo>
                              <a:cubicBezTo>
                                <a:pt x="20829" y="4554"/>
                                <a:pt x="25020" y="7285"/>
                                <a:pt x="28703" y="10891"/>
                              </a:cubicBezTo>
                              <a:cubicBezTo>
                                <a:pt x="32259" y="14498"/>
                                <a:pt x="35053" y="18943"/>
                                <a:pt x="36958" y="24214"/>
                              </a:cubicBezTo>
                              <a:cubicBezTo>
                                <a:pt x="38990" y="29497"/>
                                <a:pt x="40006" y="35555"/>
                                <a:pt x="40006" y="42362"/>
                              </a:cubicBezTo>
                              <a:lnTo>
                                <a:pt x="40006" y="48966"/>
                              </a:lnTo>
                              <a:lnTo>
                                <a:pt x="0" y="48966"/>
                              </a:lnTo>
                              <a:lnTo>
                                <a:pt x="0" y="33599"/>
                              </a:lnTo>
                              <a:lnTo>
                                <a:pt x="15368" y="33599"/>
                              </a:lnTo>
                              <a:cubicBezTo>
                                <a:pt x="15368" y="30792"/>
                                <a:pt x="14606" y="28290"/>
                                <a:pt x="13336" y="26081"/>
                              </a:cubicBezTo>
                              <a:cubicBezTo>
                                <a:pt x="12066" y="23884"/>
                                <a:pt x="10288" y="22169"/>
                                <a:pt x="8002" y="20924"/>
                              </a:cubicBezTo>
                              <a:cubicBezTo>
                                <a:pt x="5716" y="19680"/>
                                <a:pt x="3176" y="19058"/>
                                <a:pt x="255" y="19058"/>
                              </a:cubicBezTo>
                              <a:lnTo>
                                <a:pt x="0" y="1912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6" name="Shape 126"/>
                      <wps:cNvSpPr/>
                      <wps:spPr>
                        <a:xfrm>
                          <a:off x="1022985" y="599056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5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74" y="65707"/>
                              </a:lnTo>
                              <a:lnTo>
                                <a:pt x="41974" y="85722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53"/>
                              </a:cubicBezTo>
                              <a:cubicBezTo>
                                <a:pt x="13208" y="76771"/>
                                <a:pt x="8382" y="71755"/>
                                <a:pt x="5080" y="65316"/>
                              </a:cubicBezTo>
                              <a:cubicBezTo>
                                <a:pt x="1651" y="58877"/>
                                <a:pt x="0" y="51410"/>
                                <a:pt x="0" y="42901"/>
                              </a:cubicBezTo>
                              <a:cubicBezTo>
                                <a:pt x="0" y="34353"/>
                                <a:pt x="1651" y="26860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791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7" name="Shape 127"/>
                      <wps:cNvSpPr/>
                      <wps:spPr>
                        <a:xfrm>
                          <a:off x="918718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974" y="0"/>
                              </a:moveTo>
                              <a:cubicBezTo>
                                <a:pt x="47244" y="0"/>
                                <a:pt x="48514" y="76"/>
                                <a:pt x="49784" y="241"/>
                              </a:cubicBezTo>
                              <a:cubicBezTo>
                                <a:pt x="51054" y="406"/>
                                <a:pt x="52324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197" y="23533"/>
                                <a:pt x="50546" y="23190"/>
                                <a:pt x="48387" y="22936"/>
                              </a:cubicBezTo>
                              <a:cubicBezTo>
                                <a:pt x="46355" y="22682"/>
                                <a:pt x="44577" y="22555"/>
                                <a:pt x="43053" y="22555"/>
                              </a:cubicBezTo>
                              <a:cubicBezTo>
                                <a:pt x="39878" y="22555"/>
                                <a:pt x="37084" y="23254"/>
                                <a:pt x="34544" y="24638"/>
                              </a:cubicBezTo>
                              <a:cubicBezTo>
                                <a:pt x="32004" y="26022"/>
                                <a:pt x="30099" y="27953"/>
                                <a:pt x="28702" y="30429"/>
                              </a:cubicBezTo>
                              <a:cubicBezTo>
                                <a:pt x="27178" y="32893"/>
                                <a:pt x="26543" y="35789"/>
                                <a:pt x="26543" y="39103"/>
                              </a:cubicBezTo>
                              <a:lnTo>
                                <a:pt x="26543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781" y="1130"/>
                              </a:lnTo>
                              <a:lnTo>
                                <a:pt x="25781" y="16281"/>
                              </a:lnTo>
                              <a:lnTo>
                                <a:pt x="26670" y="16281"/>
                              </a:lnTo>
                              <a:cubicBezTo>
                                <a:pt x="28194" y="10795"/>
                                <a:pt x="30607" y="6718"/>
                                <a:pt x="34036" y="4026"/>
                              </a:cubicBezTo>
                              <a:cubicBezTo>
                                <a:pt x="37465" y="1346"/>
                                <a:pt x="41402" y="0"/>
                                <a:pt x="4597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8" name="Shape 128"/>
                      <wps:cNvSpPr/>
                      <wps:spPr>
                        <a:xfrm>
                          <a:off x="982599" y="565198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781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781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589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598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29" name="Shape 129"/>
                      <wps:cNvSpPr/>
                      <wps:spPr>
                        <a:xfrm>
                          <a:off x="1064959" y="599072"/>
                          <a:ext cx="41973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3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4" y="13967"/>
                                <a:pt x="36893" y="20406"/>
                              </a:cubicBezTo>
                              <a:cubicBezTo>
                                <a:pt x="40322" y="26845"/>
                                <a:pt x="41973" y="34338"/>
                                <a:pt x="41973" y="42885"/>
                              </a:cubicBezTo>
                              <a:cubicBezTo>
                                <a:pt x="41973" y="51394"/>
                                <a:pt x="40322" y="58862"/>
                                <a:pt x="36893" y="65301"/>
                              </a:cubicBezTo>
                              <a:cubicBezTo>
                                <a:pt x="33464" y="71740"/>
                                <a:pt x="28765" y="76756"/>
                                <a:pt x="22415" y="80338"/>
                              </a:cubicBezTo>
                              <a:lnTo>
                                <a:pt x="0" y="85707"/>
                              </a:lnTo>
                              <a:lnTo>
                                <a:pt x="0" y="65692"/>
                              </a:lnTo>
                              <a:lnTo>
                                <a:pt x="190" y="65758"/>
                              </a:lnTo>
                              <a:cubicBezTo>
                                <a:pt x="3365" y="65758"/>
                                <a:pt x="6032" y="64793"/>
                                <a:pt x="8191" y="62837"/>
                              </a:cubicBezTo>
                              <a:cubicBezTo>
                                <a:pt x="10350" y="60894"/>
                                <a:pt x="12128" y="58189"/>
                                <a:pt x="13271" y="54734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4"/>
                              </a:cubicBezTo>
                              <a:cubicBezTo>
                                <a:pt x="12128" y="27137"/>
                                <a:pt x="10350" y="24432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0" name="Shape 130"/>
                      <wps:cNvSpPr/>
                      <wps:spPr>
                        <a:xfrm>
                          <a:off x="1120521" y="599006"/>
                          <a:ext cx="53340" cy="842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340" h="84226">
                              <a:moveTo>
                                <a:pt x="45847" y="0"/>
                              </a:moveTo>
                              <a:cubicBezTo>
                                <a:pt x="47117" y="0"/>
                                <a:pt x="48387" y="76"/>
                                <a:pt x="49657" y="241"/>
                              </a:cubicBezTo>
                              <a:cubicBezTo>
                                <a:pt x="50927" y="406"/>
                                <a:pt x="52197" y="648"/>
                                <a:pt x="53340" y="978"/>
                              </a:cubicBezTo>
                              <a:lnTo>
                                <a:pt x="53340" y="23965"/>
                              </a:lnTo>
                              <a:cubicBezTo>
                                <a:pt x="52070" y="23533"/>
                                <a:pt x="50419" y="23190"/>
                                <a:pt x="48387" y="22936"/>
                              </a:cubicBezTo>
                              <a:cubicBezTo>
                                <a:pt x="46355" y="22682"/>
                                <a:pt x="44450" y="22555"/>
                                <a:pt x="42926" y="22555"/>
                              </a:cubicBezTo>
                              <a:cubicBezTo>
                                <a:pt x="39751" y="22555"/>
                                <a:pt x="36957" y="23254"/>
                                <a:pt x="34417" y="24638"/>
                              </a:cubicBezTo>
                              <a:cubicBezTo>
                                <a:pt x="32004" y="26022"/>
                                <a:pt x="29972" y="27953"/>
                                <a:pt x="28575" y="30429"/>
                              </a:cubicBezTo>
                              <a:cubicBezTo>
                                <a:pt x="27178" y="32893"/>
                                <a:pt x="26416" y="35789"/>
                                <a:pt x="26416" y="39103"/>
                              </a:cubicBezTo>
                              <a:lnTo>
                                <a:pt x="26416" y="84226"/>
                              </a:lnTo>
                              <a:lnTo>
                                <a:pt x="0" y="84226"/>
                              </a:lnTo>
                              <a:lnTo>
                                <a:pt x="0" y="1130"/>
                              </a:lnTo>
                              <a:lnTo>
                                <a:pt x="25654" y="1130"/>
                              </a:lnTo>
                              <a:lnTo>
                                <a:pt x="25654" y="16281"/>
                              </a:lnTo>
                              <a:lnTo>
                                <a:pt x="26543" y="16281"/>
                              </a:lnTo>
                              <a:cubicBezTo>
                                <a:pt x="28067" y="10795"/>
                                <a:pt x="30480" y="6718"/>
                                <a:pt x="33909" y="4026"/>
                              </a:cubicBezTo>
                              <a:cubicBezTo>
                                <a:pt x="37338" y="1346"/>
                                <a:pt x="41402" y="0"/>
                                <a:pt x="458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1" name="Shape 131"/>
                      <wps:cNvSpPr/>
                      <wps:spPr>
                        <a:xfrm>
                          <a:off x="4" y="783562"/>
                          <a:ext cx="42418" cy="8536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18" h="85369">
                              <a:moveTo>
                                <a:pt x="33020" y="0"/>
                              </a:moveTo>
                              <a:lnTo>
                                <a:pt x="42418" y="1869"/>
                              </a:lnTo>
                              <a:lnTo>
                                <a:pt x="42418" y="2066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036" y="23368"/>
                              </a:cubicBezTo>
                              <a:cubicBezTo>
                                <a:pt x="31750" y="25171"/>
                                <a:pt x="30099" y="27724"/>
                                <a:pt x="28829" y="31001"/>
                              </a:cubicBezTo>
                              <a:cubicBezTo>
                                <a:pt x="27686" y="34277"/>
                                <a:pt x="27178" y="38164"/>
                                <a:pt x="27178" y="42634"/>
                              </a:cubicBezTo>
                              <a:cubicBezTo>
                                <a:pt x="27178" y="47104"/>
                                <a:pt x="27686" y="51003"/>
                                <a:pt x="28956" y="54318"/>
                              </a:cubicBezTo>
                              <a:cubicBezTo>
                                <a:pt x="30099" y="57633"/>
                                <a:pt x="31877" y="60198"/>
                                <a:pt x="34036" y="62027"/>
                              </a:cubicBezTo>
                              <a:cubicBezTo>
                                <a:pt x="36322" y="63843"/>
                                <a:pt x="39116" y="64757"/>
                                <a:pt x="42418" y="64757"/>
                              </a:cubicBezTo>
                              <a:lnTo>
                                <a:pt x="42418" y="64757"/>
                              </a:lnTo>
                              <a:lnTo>
                                <a:pt x="42418" y="83623"/>
                              </a:lnTo>
                              <a:lnTo>
                                <a:pt x="33147" y="85369"/>
                              </a:lnTo>
                              <a:cubicBezTo>
                                <a:pt x="27051" y="85369"/>
                                <a:pt x="21463" y="83782"/>
                                <a:pt x="16510" y="80607"/>
                              </a:cubicBezTo>
                              <a:cubicBezTo>
                                <a:pt x="11430" y="77432"/>
                                <a:pt x="7493" y="72669"/>
                                <a:pt x="4445" y="66319"/>
                              </a:cubicBezTo>
                              <a:cubicBezTo>
                                <a:pt x="1524" y="59982"/>
                                <a:pt x="0" y="52095"/>
                                <a:pt x="0" y="42685"/>
                              </a:cubicBezTo>
                              <a:cubicBezTo>
                                <a:pt x="0" y="32918"/>
                                <a:pt x="1524" y="24867"/>
                                <a:pt x="4572" y="18555"/>
                              </a:cubicBezTo>
                              <a:cubicBezTo>
                                <a:pt x="7747" y="12255"/>
                                <a:pt x="11811" y="7582"/>
                                <a:pt x="16764" y="4547"/>
                              </a:cubicBezTo>
                              <a:cubicBezTo>
                                <a:pt x="21844" y="1524"/>
                                <a:pt x="27305" y="0"/>
                                <a:pt x="330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2" name="Shape 132"/>
                      <wps:cNvSpPr/>
                      <wps:spPr>
                        <a:xfrm>
                          <a:off x="97159" y="783562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4"/>
                              </a:lnTo>
                              <a:lnTo>
                                <a:pt x="41463" y="19180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463" y="33655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463" y="66389"/>
                              </a:lnTo>
                              <a:lnTo>
                                <a:pt x="41463" y="85606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3" name="Shape 133"/>
                      <wps:cNvSpPr/>
                      <wps:spPr>
                        <a:xfrm>
                          <a:off x="42422" y="756955"/>
                          <a:ext cx="41148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148" h="110782">
                              <a:moveTo>
                                <a:pt x="14732" y="0"/>
                              </a:moveTo>
                              <a:lnTo>
                                <a:pt x="41148" y="0"/>
                              </a:lnTo>
                              <a:lnTo>
                                <a:pt x="41148" y="110782"/>
                              </a:lnTo>
                              <a:lnTo>
                                <a:pt x="14986" y="110782"/>
                              </a:lnTo>
                              <a:lnTo>
                                <a:pt x="14986" y="97307"/>
                              </a:lnTo>
                              <a:lnTo>
                                <a:pt x="14097" y="97307"/>
                              </a:lnTo>
                              <a:cubicBezTo>
                                <a:pt x="13081" y="99873"/>
                                <a:pt x="11430" y="102273"/>
                                <a:pt x="9398" y="104508"/>
                              </a:cubicBezTo>
                              <a:cubicBezTo>
                                <a:pt x="7366" y="106743"/>
                                <a:pt x="4699" y="108547"/>
                                <a:pt x="1651" y="109918"/>
                              </a:cubicBezTo>
                              <a:lnTo>
                                <a:pt x="0" y="110230"/>
                              </a:lnTo>
                              <a:lnTo>
                                <a:pt x="0" y="91364"/>
                              </a:lnTo>
                              <a:lnTo>
                                <a:pt x="8128" y="88633"/>
                              </a:lnTo>
                              <a:cubicBezTo>
                                <a:pt x="10414" y="86805"/>
                                <a:pt x="12192" y="84239"/>
                                <a:pt x="13462" y="80924"/>
                              </a:cubicBezTo>
                              <a:cubicBezTo>
                                <a:pt x="14605" y="77610"/>
                                <a:pt x="15240" y="73711"/>
                                <a:pt x="15240" y="69240"/>
                              </a:cubicBezTo>
                              <a:cubicBezTo>
                                <a:pt x="15240" y="64694"/>
                                <a:pt x="14732" y="60782"/>
                                <a:pt x="13462" y="57506"/>
                              </a:cubicBezTo>
                              <a:cubicBezTo>
                                <a:pt x="12192" y="54216"/>
                                <a:pt x="10541" y="51689"/>
                                <a:pt x="8255" y="49924"/>
                              </a:cubicBezTo>
                              <a:lnTo>
                                <a:pt x="0" y="47269"/>
                              </a:lnTo>
                              <a:lnTo>
                                <a:pt x="0" y="28476"/>
                              </a:lnTo>
                              <a:lnTo>
                                <a:pt x="1905" y="28854"/>
                              </a:lnTo>
                              <a:cubicBezTo>
                                <a:pt x="4953" y="30353"/>
                                <a:pt x="7493" y="32271"/>
                                <a:pt x="9525" y="34620"/>
                              </a:cubicBezTo>
                              <a:cubicBezTo>
                                <a:pt x="11557" y="36957"/>
                                <a:pt x="13081" y="39395"/>
                                <a:pt x="14097" y="41923"/>
                              </a:cubicBezTo>
                              <a:lnTo>
                                <a:pt x="14732" y="41923"/>
                              </a:lnTo>
                              <a:lnTo>
                                <a:pt x="1473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4" name="Shape 134"/>
                      <wps:cNvSpPr/>
                      <wps:spPr>
                        <a:xfrm>
                          <a:off x="138622" y="841715"/>
                          <a:ext cx="39690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84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47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57"/>
                              </a:cubicBezTo>
                              <a:cubicBezTo>
                                <a:pt x="14163" y="26479"/>
                                <a:pt x="7813" y="27584"/>
                                <a:pt x="574" y="27584"/>
                              </a:cubicBezTo>
                              <a:lnTo>
                                <a:pt x="0" y="27453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66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48"/>
                              </a:cubicBezTo>
                              <a:cubicBezTo>
                                <a:pt x="13655" y="3391"/>
                                <a:pt x="14671" y="1841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5" name="Shape 135"/>
                      <wps:cNvSpPr/>
                      <wps:spPr>
                        <a:xfrm>
                          <a:off x="138622" y="783616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15"/>
                              </a:lnTo>
                              <a:cubicBezTo>
                                <a:pt x="20894" y="4557"/>
                                <a:pt x="25085" y="7274"/>
                                <a:pt x="28641" y="10881"/>
                              </a:cubicBezTo>
                              <a:cubicBezTo>
                                <a:pt x="32197" y="14488"/>
                                <a:pt x="34991" y="18933"/>
                                <a:pt x="37023" y="24216"/>
                              </a:cubicBezTo>
                              <a:cubicBezTo>
                                <a:pt x="38928" y="29499"/>
                                <a:pt x="39944" y="35545"/>
                                <a:pt x="39944" y="42364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601"/>
                              </a:lnTo>
                              <a:lnTo>
                                <a:pt x="15306" y="33601"/>
                              </a:lnTo>
                              <a:cubicBezTo>
                                <a:pt x="15306" y="30782"/>
                                <a:pt x="14671" y="28280"/>
                                <a:pt x="13401" y="26083"/>
                              </a:cubicBezTo>
                              <a:cubicBezTo>
                                <a:pt x="12004" y="23873"/>
                                <a:pt x="10226" y="22159"/>
                                <a:pt x="8067" y="20914"/>
                              </a:cubicBezTo>
                              <a:cubicBezTo>
                                <a:pt x="5781" y="19670"/>
                                <a:pt x="3241" y="19047"/>
                                <a:pt x="320" y="19047"/>
                              </a:cubicBezTo>
                              <a:lnTo>
                                <a:pt x="0" y="19126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6" name="Shape 136"/>
                      <wps:cNvSpPr/>
                      <wps:spPr>
                        <a:xfrm>
                          <a:off x="312805" y="783562"/>
                          <a:ext cx="41526" cy="85621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526" h="85621">
                              <a:moveTo>
                                <a:pt x="41148" y="0"/>
                              </a:moveTo>
                              <a:lnTo>
                                <a:pt x="41526" y="64"/>
                              </a:lnTo>
                              <a:lnTo>
                                <a:pt x="41526" y="19164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90"/>
                                <a:pt x="29591" y="24181"/>
                                <a:pt x="28194" y="26429"/>
                              </a:cubicBezTo>
                              <a:lnTo>
                                <a:pt x="26157" y="33655"/>
                              </a:lnTo>
                              <a:lnTo>
                                <a:pt x="41526" y="33655"/>
                              </a:lnTo>
                              <a:lnTo>
                                <a:pt x="41526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21"/>
                              </a:lnTo>
                              <a:cubicBezTo>
                                <a:pt x="26035" y="53111"/>
                                <a:pt x="26670" y="56071"/>
                                <a:pt x="28067" y="58611"/>
                              </a:cubicBezTo>
                              <a:cubicBezTo>
                                <a:pt x="29337" y="61163"/>
                                <a:pt x="31242" y="63132"/>
                                <a:pt x="33782" y="64541"/>
                              </a:cubicBezTo>
                              <a:lnTo>
                                <a:pt x="41526" y="66405"/>
                              </a:lnTo>
                              <a:lnTo>
                                <a:pt x="41526" y="85621"/>
                              </a:lnTo>
                              <a:lnTo>
                                <a:pt x="19558" y="80582"/>
                              </a:lnTo>
                              <a:cubicBezTo>
                                <a:pt x="13208" y="77140"/>
                                <a:pt x="8382" y="72212"/>
                                <a:pt x="5080" y="65811"/>
                              </a:cubicBezTo>
                              <a:cubicBezTo>
                                <a:pt x="1651" y="59411"/>
                                <a:pt x="0" y="51791"/>
                                <a:pt x="0" y="42951"/>
                              </a:cubicBezTo>
                              <a:cubicBezTo>
                                <a:pt x="0" y="34379"/>
                                <a:pt x="1651" y="26861"/>
                                <a:pt x="5080" y="20422"/>
                              </a:cubicBezTo>
                              <a:cubicBezTo>
                                <a:pt x="8509" y="13983"/>
                                <a:pt x="13208" y="8979"/>
                                <a:pt x="19431" y="5385"/>
                              </a:cubicBezTo>
                              <a:cubicBezTo>
                                <a:pt x="25527" y="1803"/>
                                <a:pt x="32893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7" name="Shape 137"/>
                      <wps:cNvSpPr/>
                      <wps:spPr>
                        <a:xfrm>
                          <a:off x="221365" y="756955"/>
                          <a:ext cx="93599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3599" h="110782">
                              <a:moveTo>
                                <a:pt x="0" y="0"/>
                              </a:moveTo>
                              <a:lnTo>
                                <a:pt x="93599" y="0"/>
                              </a:lnTo>
                              <a:lnTo>
                                <a:pt x="93599" y="21742"/>
                              </a:lnTo>
                              <a:lnTo>
                                <a:pt x="59944" y="21742"/>
                              </a:lnTo>
                              <a:lnTo>
                                <a:pt x="59944" y="110782"/>
                              </a:lnTo>
                              <a:lnTo>
                                <a:pt x="33655" y="110782"/>
                              </a:lnTo>
                              <a:lnTo>
                                <a:pt x="33655" y="21742"/>
                              </a:lnTo>
                              <a:lnTo>
                                <a:pt x="0" y="21742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8" name="Shape 138"/>
                      <wps:cNvSpPr/>
                      <wps:spPr>
                        <a:xfrm>
                          <a:off x="354331" y="841715"/>
                          <a:ext cx="39627" cy="2758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27" h="27584">
                              <a:moveTo>
                                <a:pt x="15370" y="0"/>
                              </a:moveTo>
                              <a:lnTo>
                                <a:pt x="39627" y="711"/>
                              </a:lnTo>
                              <a:cubicBezTo>
                                <a:pt x="38611" y="6147"/>
                                <a:pt x="36452" y="10884"/>
                                <a:pt x="33023" y="14910"/>
                              </a:cubicBezTo>
                              <a:cubicBezTo>
                                <a:pt x="29594" y="18923"/>
                                <a:pt x="25149" y="22047"/>
                                <a:pt x="19688" y="24257"/>
                              </a:cubicBezTo>
                              <a:cubicBezTo>
                                <a:pt x="14100" y="26479"/>
                                <a:pt x="7750" y="27584"/>
                                <a:pt x="511" y="27584"/>
                              </a:cubicBezTo>
                              <a:lnTo>
                                <a:pt x="0" y="27467"/>
                              </a:lnTo>
                              <a:lnTo>
                                <a:pt x="0" y="8251"/>
                              </a:lnTo>
                              <a:lnTo>
                                <a:pt x="1019" y="8496"/>
                              </a:lnTo>
                              <a:cubicBezTo>
                                <a:pt x="3305" y="8496"/>
                                <a:pt x="5464" y="8166"/>
                                <a:pt x="7369" y="7518"/>
                              </a:cubicBezTo>
                              <a:cubicBezTo>
                                <a:pt x="9274" y="6871"/>
                                <a:pt x="10925" y="5918"/>
                                <a:pt x="12322" y="4648"/>
                              </a:cubicBezTo>
                              <a:cubicBezTo>
                                <a:pt x="13719" y="3391"/>
                                <a:pt x="14735" y="1841"/>
                                <a:pt x="1537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39" name="Shape 139"/>
                      <wps:cNvSpPr/>
                      <wps:spPr>
                        <a:xfrm>
                          <a:off x="354331" y="783626"/>
                          <a:ext cx="39881" cy="4894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881" h="48945">
                              <a:moveTo>
                                <a:pt x="0" y="0"/>
                              </a:moveTo>
                              <a:lnTo>
                                <a:pt x="15878" y="2704"/>
                              </a:lnTo>
                              <a:cubicBezTo>
                                <a:pt x="20831" y="4546"/>
                                <a:pt x="25022" y="7263"/>
                                <a:pt x="28578" y="10870"/>
                              </a:cubicBezTo>
                              <a:cubicBezTo>
                                <a:pt x="32134" y="14477"/>
                                <a:pt x="34928" y="18922"/>
                                <a:pt x="36960" y="24205"/>
                              </a:cubicBezTo>
                              <a:cubicBezTo>
                                <a:pt x="38992" y="29489"/>
                                <a:pt x="39881" y="35534"/>
                                <a:pt x="39881" y="42354"/>
                              </a:cubicBezTo>
                              <a:lnTo>
                                <a:pt x="39881" y="48945"/>
                              </a:lnTo>
                              <a:lnTo>
                                <a:pt x="0" y="48945"/>
                              </a:lnTo>
                              <a:lnTo>
                                <a:pt x="0" y="33591"/>
                              </a:lnTo>
                              <a:lnTo>
                                <a:pt x="15370" y="33591"/>
                              </a:lnTo>
                              <a:cubicBezTo>
                                <a:pt x="15243" y="30771"/>
                                <a:pt x="14608" y="28269"/>
                                <a:pt x="13338" y="26072"/>
                              </a:cubicBezTo>
                              <a:cubicBezTo>
                                <a:pt x="12068" y="23862"/>
                                <a:pt x="10290" y="22148"/>
                                <a:pt x="8004" y="20903"/>
                              </a:cubicBezTo>
                              <a:cubicBezTo>
                                <a:pt x="5718" y="19659"/>
                                <a:pt x="3178" y="19036"/>
                                <a:pt x="257" y="19036"/>
                              </a:cubicBezTo>
                              <a:lnTo>
                                <a:pt x="0" y="1910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0" name="Shape 140"/>
                      <wps:cNvSpPr/>
                      <wps:spPr>
                        <a:xfrm>
                          <a:off x="592205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496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1" name="Shape 141"/>
                      <wps:cNvSpPr/>
                      <wps:spPr>
                        <a:xfrm>
                          <a:off x="498733" y="783562"/>
                          <a:ext cx="80264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264" h="84176">
                              <a:moveTo>
                                <a:pt x="51308" y="0"/>
                              </a:moveTo>
                              <a:cubicBezTo>
                                <a:pt x="57150" y="0"/>
                                <a:pt x="62230" y="1308"/>
                                <a:pt x="66548" y="3924"/>
                              </a:cubicBezTo>
                              <a:cubicBezTo>
                                <a:pt x="70866" y="6540"/>
                                <a:pt x="74295" y="10185"/>
                                <a:pt x="76708" y="14859"/>
                              </a:cubicBezTo>
                              <a:cubicBezTo>
                                <a:pt x="78994" y="19520"/>
                                <a:pt x="80264" y="24981"/>
                                <a:pt x="80137" y="31217"/>
                              </a:cubicBezTo>
                              <a:lnTo>
                                <a:pt x="80137" y="84176"/>
                              </a:lnTo>
                              <a:lnTo>
                                <a:pt x="53721" y="84176"/>
                              </a:lnTo>
                              <a:lnTo>
                                <a:pt x="53721" y="36411"/>
                              </a:lnTo>
                              <a:cubicBezTo>
                                <a:pt x="53721" y="31801"/>
                                <a:pt x="52578" y="28194"/>
                                <a:pt x="50292" y="25590"/>
                              </a:cubicBezTo>
                              <a:cubicBezTo>
                                <a:pt x="47879" y="23000"/>
                                <a:pt x="44577" y="21692"/>
                                <a:pt x="40386" y="21692"/>
                              </a:cubicBezTo>
                              <a:cubicBezTo>
                                <a:pt x="37719" y="21692"/>
                                <a:pt x="35179" y="22301"/>
                                <a:pt x="33147" y="23508"/>
                              </a:cubicBezTo>
                              <a:cubicBezTo>
                                <a:pt x="30988" y="24714"/>
                                <a:pt x="29337" y="26441"/>
                                <a:pt x="28194" y="28677"/>
                              </a:cubicBezTo>
                              <a:cubicBezTo>
                                <a:pt x="27051" y="30912"/>
                                <a:pt x="26543" y="33617"/>
                                <a:pt x="26543" y="36792"/>
                              </a:cubicBezTo>
                              <a:lnTo>
                                <a:pt x="26543" y="84176"/>
                              </a:lnTo>
                              <a:lnTo>
                                <a:pt x="0" y="84176"/>
                              </a:lnTo>
                              <a:lnTo>
                                <a:pt x="0" y="1092"/>
                              </a:lnTo>
                              <a:lnTo>
                                <a:pt x="25146" y="1092"/>
                              </a:lnTo>
                              <a:lnTo>
                                <a:pt x="25146" y="16345"/>
                              </a:lnTo>
                              <a:lnTo>
                                <a:pt x="26162" y="16345"/>
                              </a:lnTo>
                              <a:cubicBezTo>
                                <a:pt x="27940" y="11252"/>
                                <a:pt x="31115" y="7264"/>
                                <a:pt x="35560" y="4356"/>
                              </a:cubicBezTo>
                              <a:cubicBezTo>
                                <a:pt x="40005" y="1461"/>
                                <a:pt x="45212" y="0"/>
                                <a:pt x="5130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2" name="Shape 142"/>
                      <wps:cNvSpPr/>
                      <wps:spPr>
                        <a:xfrm>
                          <a:off x="404626" y="783562"/>
                          <a:ext cx="80518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80518" h="85738">
                              <a:moveTo>
                                <a:pt x="41910" y="0"/>
                              </a:moveTo>
                              <a:cubicBezTo>
                                <a:pt x="49657" y="0"/>
                                <a:pt x="56261" y="1397"/>
                                <a:pt x="61976" y="4166"/>
                              </a:cubicBezTo>
                              <a:cubicBezTo>
                                <a:pt x="67691" y="6947"/>
                                <a:pt x="72263" y="10871"/>
                                <a:pt x="75438" y="15939"/>
                              </a:cubicBezTo>
                              <a:cubicBezTo>
                                <a:pt x="78613" y="21006"/>
                                <a:pt x="80391" y="26949"/>
                                <a:pt x="80518" y="33757"/>
                              </a:cubicBezTo>
                              <a:lnTo>
                                <a:pt x="55880" y="33757"/>
                              </a:lnTo>
                              <a:cubicBezTo>
                                <a:pt x="55372" y="29502"/>
                                <a:pt x="53848" y="26175"/>
                                <a:pt x="51562" y="23749"/>
                              </a:cubicBezTo>
                              <a:cubicBezTo>
                                <a:pt x="49149" y="21336"/>
                                <a:pt x="46101" y="20130"/>
                                <a:pt x="42291" y="20130"/>
                              </a:cubicBezTo>
                              <a:cubicBezTo>
                                <a:pt x="39243" y="20130"/>
                                <a:pt x="36576" y="20980"/>
                                <a:pt x="34290" y="22695"/>
                              </a:cubicBezTo>
                              <a:cubicBezTo>
                                <a:pt x="32004" y="24409"/>
                                <a:pt x="30099" y="26937"/>
                                <a:pt x="28829" y="30277"/>
                              </a:cubicBezTo>
                              <a:cubicBezTo>
                                <a:pt x="27559" y="33604"/>
                                <a:pt x="26924" y="37732"/>
                                <a:pt x="26924" y="42634"/>
                              </a:cubicBezTo>
                              <a:cubicBezTo>
                                <a:pt x="26924" y="47536"/>
                                <a:pt x="27559" y="51676"/>
                                <a:pt x="28829" y="55042"/>
                              </a:cubicBezTo>
                              <a:cubicBezTo>
                                <a:pt x="30099" y="58420"/>
                                <a:pt x="32004" y="60960"/>
                                <a:pt x="34290" y="62674"/>
                              </a:cubicBezTo>
                              <a:cubicBezTo>
                                <a:pt x="36576" y="64389"/>
                                <a:pt x="39243" y="65240"/>
                                <a:pt x="42291" y="65240"/>
                              </a:cubicBezTo>
                              <a:cubicBezTo>
                                <a:pt x="45974" y="65240"/>
                                <a:pt x="49022" y="64071"/>
                                <a:pt x="51435" y="61722"/>
                              </a:cubicBezTo>
                              <a:cubicBezTo>
                                <a:pt x="53848" y="59385"/>
                                <a:pt x="55372" y="56007"/>
                                <a:pt x="55880" y="51613"/>
                              </a:cubicBezTo>
                              <a:lnTo>
                                <a:pt x="80518" y="51613"/>
                              </a:lnTo>
                              <a:cubicBezTo>
                                <a:pt x="80264" y="58458"/>
                                <a:pt x="78613" y="64452"/>
                                <a:pt x="75438" y="69571"/>
                              </a:cubicBezTo>
                              <a:cubicBezTo>
                                <a:pt x="72263" y="74689"/>
                                <a:pt x="67818" y="78664"/>
                                <a:pt x="62230" y="81496"/>
                              </a:cubicBezTo>
                              <a:cubicBezTo>
                                <a:pt x="56515" y="84328"/>
                                <a:pt x="49784" y="85738"/>
                                <a:pt x="42037" y="85738"/>
                              </a:cubicBezTo>
                              <a:cubicBezTo>
                                <a:pt x="33274" y="85738"/>
                                <a:pt x="25781" y="83934"/>
                                <a:pt x="19431" y="80327"/>
                              </a:cubicBezTo>
                              <a:cubicBezTo>
                                <a:pt x="13208" y="76733"/>
                                <a:pt x="8382" y="71704"/>
                                <a:pt x="5080" y="65265"/>
                              </a:cubicBezTo>
                              <a:cubicBezTo>
                                <a:pt x="1651" y="58826"/>
                                <a:pt x="0" y="51371"/>
                                <a:pt x="0" y="42901"/>
                              </a:cubicBezTo>
                              <a:cubicBezTo>
                                <a:pt x="0" y="34392"/>
                                <a:pt x="1651" y="26911"/>
                                <a:pt x="5080" y="20485"/>
                              </a:cubicBezTo>
                              <a:cubicBezTo>
                                <a:pt x="8509" y="14046"/>
                                <a:pt x="13208" y="9017"/>
                                <a:pt x="19558" y="5410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3" name="Shape 143"/>
                      <wps:cNvSpPr/>
                      <wps:spPr>
                        <a:xfrm>
                          <a:off x="634178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465" y="13967"/>
                                <a:pt x="36893" y="20406"/>
                              </a:cubicBezTo>
                              <a:cubicBezTo>
                                <a:pt x="40323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3" y="58875"/>
                                <a:pt x="36893" y="65314"/>
                              </a:cubicBezTo>
                              <a:cubicBezTo>
                                <a:pt x="33465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2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5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5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2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4" name="Shape 144"/>
                      <wps:cNvSpPr/>
                      <wps:spPr>
                        <a:xfrm>
                          <a:off x="729746" y="783562"/>
                          <a:ext cx="41974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38">
                              <a:moveTo>
                                <a:pt x="41910" y="0"/>
                              </a:moveTo>
                              <a:lnTo>
                                <a:pt x="41974" y="15"/>
                              </a:lnTo>
                              <a:lnTo>
                                <a:pt x="41974" y="19650"/>
                              </a:lnTo>
                              <a:lnTo>
                                <a:pt x="33782" y="22504"/>
                              </a:lnTo>
                              <a:cubicBezTo>
                                <a:pt x="31623" y="24460"/>
                                <a:pt x="29845" y="27165"/>
                                <a:pt x="28702" y="30620"/>
                              </a:cubicBezTo>
                              <a:cubicBezTo>
                                <a:pt x="27559" y="34087"/>
                                <a:pt x="26924" y="38125"/>
                                <a:pt x="26924" y="42736"/>
                              </a:cubicBezTo>
                              <a:cubicBezTo>
                                <a:pt x="26924" y="47282"/>
                                <a:pt x="27559" y="51283"/>
                                <a:pt x="28702" y="54750"/>
                              </a:cubicBezTo>
                              <a:cubicBezTo>
                                <a:pt x="29845" y="58204"/>
                                <a:pt x="31623" y="60909"/>
                                <a:pt x="33782" y="62865"/>
                              </a:cubicBezTo>
                              <a:lnTo>
                                <a:pt x="41974" y="65720"/>
                              </a:lnTo>
                              <a:lnTo>
                                <a:pt x="41974" y="85723"/>
                              </a:lnTo>
                              <a:lnTo>
                                <a:pt x="41910" y="85738"/>
                              </a:lnTo>
                              <a:cubicBezTo>
                                <a:pt x="33274" y="85738"/>
                                <a:pt x="25781" y="83947"/>
                                <a:pt x="19431" y="80366"/>
                              </a:cubicBezTo>
                              <a:cubicBezTo>
                                <a:pt x="13208" y="76771"/>
                                <a:pt x="8382" y="71755"/>
                                <a:pt x="5080" y="65329"/>
                              </a:cubicBezTo>
                              <a:cubicBezTo>
                                <a:pt x="1651" y="58890"/>
                                <a:pt x="0" y="51410"/>
                                <a:pt x="0" y="42901"/>
                              </a:cubicBezTo>
                              <a:cubicBezTo>
                                <a:pt x="0" y="34354"/>
                                <a:pt x="1651" y="26861"/>
                                <a:pt x="5080" y="20422"/>
                              </a:cubicBezTo>
                              <a:cubicBezTo>
                                <a:pt x="8382" y="13983"/>
                                <a:pt x="13208" y="8979"/>
                                <a:pt x="19431" y="5385"/>
                              </a:cubicBezTo>
                              <a:cubicBezTo>
                                <a:pt x="25781" y="1803"/>
                                <a:pt x="33274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2" name="Shape 4102"/>
                      <wps:cNvSpPr/>
                      <wps:spPr>
                        <a:xfrm>
                          <a:off x="689741" y="756955"/>
                          <a:ext cx="26416" cy="110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110782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110782"/>
                              </a:lnTo>
                              <a:lnTo>
                                <a:pt x="0" y="110782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6" name="Shape 146"/>
                      <wps:cNvSpPr/>
                      <wps:spPr>
                        <a:xfrm>
                          <a:off x="826647" y="873897"/>
                          <a:ext cx="40196" cy="2602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0196" h="26022">
                              <a:moveTo>
                                <a:pt x="25019" y="0"/>
                              </a:moveTo>
                              <a:cubicBezTo>
                                <a:pt x="25527" y="1486"/>
                                <a:pt x="26416" y="2794"/>
                                <a:pt x="27686" y="3950"/>
                              </a:cubicBezTo>
                              <a:cubicBezTo>
                                <a:pt x="28956" y="5105"/>
                                <a:pt x="30607" y="6020"/>
                                <a:pt x="32766" y="6680"/>
                              </a:cubicBezTo>
                              <a:cubicBezTo>
                                <a:pt x="34798" y="7353"/>
                                <a:pt x="37211" y="7683"/>
                                <a:pt x="40005" y="7683"/>
                              </a:cubicBezTo>
                              <a:lnTo>
                                <a:pt x="40196" y="7629"/>
                              </a:lnTo>
                              <a:lnTo>
                                <a:pt x="40196" y="25883"/>
                              </a:lnTo>
                              <a:lnTo>
                                <a:pt x="39370" y="26022"/>
                              </a:lnTo>
                              <a:cubicBezTo>
                                <a:pt x="31496" y="26022"/>
                                <a:pt x="24638" y="24943"/>
                                <a:pt x="19050" y="22784"/>
                              </a:cubicBezTo>
                              <a:cubicBezTo>
                                <a:pt x="13462" y="20612"/>
                                <a:pt x="9017" y="17666"/>
                                <a:pt x="5842" y="13932"/>
                              </a:cubicBezTo>
                              <a:cubicBezTo>
                                <a:pt x="2540" y="10198"/>
                                <a:pt x="635" y="6032"/>
                                <a:pt x="0" y="1410"/>
                              </a:cubicBezTo>
                              <a:lnTo>
                                <a:pt x="2501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7" name="Shape 147"/>
                      <wps:cNvSpPr/>
                      <wps:spPr>
                        <a:xfrm>
                          <a:off x="771719" y="783577"/>
                          <a:ext cx="41974" cy="8570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74" h="85707">
                              <a:moveTo>
                                <a:pt x="0" y="0"/>
                              </a:moveTo>
                              <a:lnTo>
                                <a:pt x="22415" y="5370"/>
                              </a:lnTo>
                              <a:cubicBezTo>
                                <a:pt x="28765" y="8964"/>
                                <a:pt x="33591" y="13967"/>
                                <a:pt x="36893" y="20406"/>
                              </a:cubicBezTo>
                              <a:cubicBezTo>
                                <a:pt x="40322" y="26845"/>
                                <a:pt x="41974" y="34338"/>
                                <a:pt x="41974" y="42885"/>
                              </a:cubicBezTo>
                              <a:cubicBezTo>
                                <a:pt x="41974" y="51394"/>
                                <a:pt x="40322" y="58875"/>
                                <a:pt x="36893" y="65314"/>
                              </a:cubicBezTo>
                              <a:cubicBezTo>
                                <a:pt x="33591" y="71740"/>
                                <a:pt x="28765" y="76756"/>
                                <a:pt x="22415" y="80350"/>
                              </a:cubicBezTo>
                              <a:lnTo>
                                <a:pt x="0" y="85707"/>
                              </a:lnTo>
                              <a:lnTo>
                                <a:pt x="0" y="65704"/>
                              </a:lnTo>
                              <a:lnTo>
                                <a:pt x="190" y="65771"/>
                              </a:lnTo>
                              <a:cubicBezTo>
                                <a:pt x="3365" y="65771"/>
                                <a:pt x="6032" y="64793"/>
                                <a:pt x="8191" y="62850"/>
                              </a:cubicBezTo>
                              <a:cubicBezTo>
                                <a:pt x="10351" y="60894"/>
                                <a:pt x="12129" y="58189"/>
                                <a:pt x="13271" y="54735"/>
                              </a:cubicBezTo>
                              <a:cubicBezTo>
                                <a:pt x="14414" y="51267"/>
                                <a:pt x="15049" y="47267"/>
                                <a:pt x="15049" y="42720"/>
                              </a:cubicBezTo>
                              <a:cubicBezTo>
                                <a:pt x="15049" y="38110"/>
                                <a:pt x="14414" y="34072"/>
                                <a:pt x="13271" y="30605"/>
                              </a:cubicBezTo>
                              <a:cubicBezTo>
                                <a:pt x="12129" y="27150"/>
                                <a:pt x="10351" y="24445"/>
                                <a:pt x="8191" y="22489"/>
                              </a:cubicBezTo>
                              <a:cubicBezTo>
                                <a:pt x="6032" y="20546"/>
                                <a:pt x="3365" y="19568"/>
                                <a:pt x="190" y="19568"/>
                              </a:cubicBezTo>
                              <a:lnTo>
                                <a:pt x="0" y="19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8" name="Shape 148"/>
                      <wps:cNvSpPr/>
                      <wps:spPr>
                        <a:xfrm>
                          <a:off x="824361" y="783562"/>
                          <a:ext cx="42482" cy="8303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482" h="83033">
                              <a:moveTo>
                                <a:pt x="33147" y="0"/>
                              </a:moveTo>
                              <a:lnTo>
                                <a:pt x="42482" y="1878"/>
                              </a:lnTo>
                              <a:lnTo>
                                <a:pt x="42482" y="20683"/>
                              </a:lnTo>
                              <a:lnTo>
                                <a:pt x="42418" y="20663"/>
                              </a:lnTo>
                              <a:cubicBezTo>
                                <a:pt x="39116" y="20663"/>
                                <a:pt x="36322" y="21577"/>
                                <a:pt x="34163" y="23368"/>
                              </a:cubicBezTo>
                              <a:cubicBezTo>
                                <a:pt x="31877" y="25171"/>
                                <a:pt x="30099" y="27711"/>
                                <a:pt x="28956" y="30975"/>
                              </a:cubicBezTo>
                              <a:cubicBezTo>
                                <a:pt x="27813" y="34239"/>
                                <a:pt x="27178" y="38087"/>
                                <a:pt x="27178" y="42520"/>
                              </a:cubicBezTo>
                              <a:cubicBezTo>
                                <a:pt x="27178" y="46952"/>
                                <a:pt x="27813" y="50762"/>
                                <a:pt x="28956" y="53937"/>
                              </a:cubicBezTo>
                              <a:cubicBezTo>
                                <a:pt x="30099" y="57112"/>
                                <a:pt x="31877" y="59550"/>
                                <a:pt x="34163" y="61239"/>
                              </a:cubicBezTo>
                              <a:cubicBezTo>
                                <a:pt x="36449" y="62929"/>
                                <a:pt x="39116" y="63779"/>
                                <a:pt x="42418" y="63779"/>
                              </a:cubicBezTo>
                              <a:lnTo>
                                <a:pt x="42482" y="63748"/>
                              </a:lnTo>
                              <a:lnTo>
                                <a:pt x="42482" y="81559"/>
                              </a:lnTo>
                              <a:lnTo>
                                <a:pt x="33274" y="83033"/>
                              </a:lnTo>
                              <a:cubicBezTo>
                                <a:pt x="27178" y="83033"/>
                                <a:pt x="21590" y="81623"/>
                                <a:pt x="16637" y="78791"/>
                              </a:cubicBezTo>
                              <a:cubicBezTo>
                                <a:pt x="11557" y="75959"/>
                                <a:pt x="7620" y="71565"/>
                                <a:pt x="4572" y="65596"/>
                              </a:cubicBezTo>
                              <a:cubicBezTo>
                                <a:pt x="1524" y="59627"/>
                                <a:pt x="0" y="51930"/>
                                <a:pt x="0" y="42520"/>
                              </a:cubicBezTo>
                              <a:cubicBezTo>
                                <a:pt x="0" y="32817"/>
                                <a:pt x="1524" y="24829"/>
                                <a:pt x="4699" y="18529"/>
                              </a:cubicBezTo>
                              <a:cubicBezTo>
                                <a:pt x="7747" y="12243"/>
                                <a:pt x="11811" y="7582"/>
                                <a:pt x="16891" y="4547"/>
                              </a:cubicBezTo>
                              <a:cubicBezTo>
                                <a:pt x="21971" y="1524"/>
                                <a:pt x="27305" y="0"/>
                                <a:pt x="3314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49" name="Shape 149"/>
                      <wps:cNvSpPr/>
                      <wps:spPr>
                        <a:xfrm>
                          <a:off x="964315" y="817832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61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400" y="22195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4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14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888"/>
                                <a:pt x="0" y="32342"/>
                                <a:pt x="0" y="26856"/>
                              </a:cubicBezTo>
                              <a:cubicBezTo>
                                <a:pt x="0" y="22245"/>
                                <a:pt x="762" y="18347"/>
                                <a:pt x="2413" y="15172"/>
                              </a:cubicBezTo>
                              <a:cubicBezTo>
                                <a:pt x="4064" y="12009"/>
                                <a:pt x="6223" y="9431"/>
                                <a:pt x="9144" y="7437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1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3" name="Shape 4103"/>
                      <wps:cNvSpPr/>
                      <wps:spPr>
                        <a:xfrm>
                          <a:off x="924945" y="784654"/>
                          <a:ext cx="26416" cy="8308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6416" h="83083">
                              <a:moveTo>
                                <a:pt x="0" y="0"/>
                              </a:moveTo>
                              <a:lnTo>
                                <a:pt x="26416" y="0"/>
                              </a:lnTo>
                              <a:lnTo>
                                <a:pt x="26416" y="83083"/>
                              </a:lnTo>
                              <a:lnTo>
                                <a:pt x="0" y="8308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1" name="Shape 151"/>
                      <wps:cNvSpPr/>
                      <wps:spPr>
                        <a:xfrm>
                          <a:off x="866842" y="784654"/>
                          <a:ext cx="41338" cy="1151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338" h="115126">
                              <a:moveTo>
                                <a:pt x="14923" y="0"/>
                              </a:moveTo>
                              <a:lnTo>
                                <a:pt x="41338" y="0"/>
                              </a:lnTo>
                              <a:lnTo>
                                <a:pt x="41338" y="83401"/>
                              </a:lnTo>
                              <a:cubicBezTo>
                                <a:pt x="41338" y="90221"/>
                                <a:pt x="39560" y="95999"/>
                                <a:pt x="36004" y="100749"/>
                              </a:cubicBezTo>
                              <a:cubicBezTo>
                                <a:pt x="32449" y="105486"/>
                                <a:pt x="27496" y="109093"/>
                                <a:pt x="21146" y="111557"/>
                              </a:cubicBezTo>
                              <a:lnTo>
                                <a:pt x="0" y="115126"/>
                              </a:lnTo>
                              <a:lnTo>
                                <a:pt x="0" y="96872"/>
                              </a:lnTo>
                              <a:lnTo>
                                <a:pt x="10859" y="93790"/>
                              </a:lnTo>
                              <a:cubicBezTo>
                                <a:pt x="13779" y="91694"/>
                                <a:pt x="15176" y="88163"/>
                                <a:pt x="15176" y="83185"/>
                              </a:cubicBezTo>
                              <a:lnTo>
                                <a:pt x="15176" y="68580"/>
                              </a:lnTo>
                              <a:lnTo>
                                <a:pt x="14288" y="68580"/>
                              </a:lnTo>
                              <a:cubicBezTo>
                                <a:pt x="13271" y="71145"/>
                                <a:pt x="11621" y="73431"/>
                                <a:pt x="9588" y="75451"/>
                              </a:cubicBezTo>
                              <a:cubicBezTo>
                                <a:pt x="7429" y="77470"/>
                                <a:pt x="4763" y="79058"/>
                                <a:pt x="1588" y="80213"/>
                              </a:cubicBezTo>
                              <a:lnTo>
                                <a:pt x="0" y="80467"/>
                              </a:lnTo>
                              <a:lnTo>
                                <a:pt x="0" y="62656"/>
                              </a:lnTo>
                              <a:lnTo>
                                <a:pt x="11240" y="57061"/>
                              </a:lnTo>
                              <a:cubicBezTo>
                                <a:pt x="13907" y="53315"/>
                                <a:pt x="15304" y="48108"/>
                                <a:pt x="15304" y="41428"/>
                              </a:cubicBezTo>
                              <a:cubicBezTo>
                                <a:pt x="15304" y="36919"/>
                                <a:pt x="14668" y="33033"/>
                                <a:pt x="13399" y="29769"/>
                              </a:cubicBezTo>
                              <a:cubicBezTo>
                                <a:pt x="12256" y="26505"/>
                                <a:pt x="10477" y="23990"/>
                                <a:pt x="8191" y="22225"/>
                              </a:cubicBezTo>
                              <a:lnTo>
                                <a:pt x="0" y="19591"/>
                              </a:lnTo>
                              <a:lnTo>
                                <a:pt x="0" y="785"/>
                              </a:lnTo>
                              <a:lnTo>
                                <a:pt x="1841" y="1156"/>
                              </a:lnTo>
                              <a:cubicBezTo>
                                <a:pt x="5016" y="2654"/>
                                <a:pt x="7557" y="4572"/>
                                <a:pt x="9588" y="6921"/>
                              </a:cubicBezTo>
                              <a:cubicBezTo>
                                <a:pt x="11621" y="9258"/>
                                <a:pt x="13144" y="11697"/>
                                <a:pt x="14160" y="14224"/>
                              </a:cubicBezTo>
                              <a:lnTo>
                                <a:pt x="14923" y="14224"/>
                              </a:lnTo>
                              <a:lnTo>
                                <a:pt x="1492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2" name="Shape 152"/>
                      <wps:cNvSpPr/>
                      <wps:spPr>
                        <a:xfrm>
                          <a:off x="967363" y="783975"/>
                          <a:ext cx="34798" cy="2685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54">
                              <a:moveTo>
                                <a:pt x="34798" y="0"/>
                              </a:moveTo>
                              <a:lnTo>
                                <a:pt x="34798" y="18858"/>
                              </a:lnTo>
                              <a:lnTo>
                                <a:pt x="28448" y="20580"/>
                              </a:lnTo>
                              <a:cubicBezTo>
                                <a:pt x="26289" y="22091"/>
                                <a:pt x="25019" y="24187"/>
                                <a:pt x="24384" y="26854"/>
                              </a:cubicBezTo>
                              <a:lnTo>
                                <a:pt x="0" y="25990"/>
                              </a:lnTo>
                              <a:cubicBezTo>
                                <a:pt x="762" y="20936"/>
                                <a:pt x="2540" y="16427"/>
                                <a:pt x="5588" y="12439"/>
                              </a:cubicBezTo>
                              <a:cubicBezTo>
                                <a:pt x="8636" y="8452"/>
                                <a:pt x="12700" y="5315"/>
                                <a:pt x="18034" y="3029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3" name="Shape 153"/>
                      <wps:cNvSpPr/>
                      <wps:spPr>
                        <a:xfrm>
                          <a:off x="924564" y="749704"/>
                          <a:ext cx="27178" cy="2526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7178" h="25260">
                              <a:moveTo>
                                <a:pt x="13589" y="0"/>
                              </a:moveTo>
                              <a:cubicBezTo>
                                <a:pt x="17399" y="0"/>
                                <a:pt x="20574" y="1232"/>
                                <a:pt x="23241" y="3708"/>
                              </a:cubicBezTo>
                              <a:cubicBezTo>
                                <a:pt x="25908" y="6172"/>
                                <a:pt x="27178" y="9157"/>
                                <a:pt x="27178" y="12662"/>
                              </a:cubicBezTo>
                              <a:cubicBezTo>
                                <a:pt x="27178" y="16116"/>
                                <a:pt x="25908" y="19088"/>
                                <a:pt x="23241" y="21552"/>
                              </a:cubicBezTo>
                              <a:cubicBezTo>
                                <a:pt x="20574" y="24028"/>
                                <a:pt x="17399" y="25260"/>
                                <a:pt x="13716" y="25260"/>
                              </a:cubicBezTo>
                              <a:cubicBezTo>
                                <a:pt x="9906" y="25260"/>
                                <a:pt x="6731" y="24028"/>
                                <a:pt x="4064" y="21552"/>
                              </a:cubicBezTo>
                              <a:cubicBezTo>
                                <a:pt x="1397" y="19088"/>
                                <a:pt x="0" y="16104"/>
                                <a:pt x="0" y="12611"/>
                              </a:cubicBezTo>
                              <a:cubicBezTo>
                                <a:pt x="0" y="9144"/>
                                <a:pt x="1397" y="6172"/>
                                <a:pt x="4064" y="3708"/>
                              </a:cubicBezTo>
                              <a:cubicBezTo>
                                <a:pt x="6731" y="1232"/>
                                <a:pt x="9906" y="0"/>
                                <a:pt x="1358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4" name="Shape 154"/>
                      <wps:cNvSpPr/>
                      <wps:spPr>
                        <a:xfrm>
                          <a:off x="1002161" y="783562"/>
                          <a:ext cx="39116" cy="8417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76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2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35"/>
                                <a:pt x="36322" y="15964"/>
                              </a:cubicBezTo>
                              <a:cubicBezTo>
                                <a:pt x="38227" y="19393"/>
                                <a:pt x="39116" y="23305"/>
                                <a:pt x="39116" y="27699"/>
                              </a:cubicBezTo>
                              <a:lnTo>
                                <a:pt x="39116" y="84176"/>
                              </a:lnTo>
                              <a:lnTo>
                                <a:pt x="14224" y="84176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13"/>
                                <a:pt x="10160" y="77788"/>
                                <a:pt x="7874" y="79743"/>
                              </a:cubicBezTo>
                              <a:lnTo>
                                <a:pt x="0" y="84055"/>
                              </a:lnTo>
                              <a:lnTo>
                                <a:pt x="0" y="67733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92"/>
                                <a:pt x="10795" y="61747"/>
                              </a:cubicBezTo>
                              <a:cubicBezTo>
                                <a:pt x="12192" y="59715"/>
                                <a:pt x="12827" y="57340"/>
                                <a:pt x="12827" y="54635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28"/>
                              </a:lnTo>
                              <a:cubicBezTo>
                                <a:pt x="9017" y="48146"/>
                                <a:pt x="7874" y="48451"/>
                                <a:pt x="6604" y="48743"/>
                              </a:cubicBezTo>
                              <a:cubicBezTo>
                                <a:pt x="5334" y="49035"/>
                                <a:pt x="4064" y="49289"/>
                                <a:pt x="2794" y="49505"/>
                              </a:cubicBezTo>
                              <a:lnTo>
                                <a:pt x="0" y="49928"/>
                              </a:lnTo>
                              <a:lnTo>
                                <a:pt x="0" y="34270"/>
                              </a:lnTo>
                              <a:lnTo>
                                <a:pt x="4445" y="33731"/>
                              </a:lnTo>
                              <a:cubicBezTo>
                                <a:pt x="7239" y="33249"/>
                                <a:pt x="9398" y="32537"/>
                                <a:pt x="10668" y="31623"/>
                              </a:cubicBezTo>
                              <a:cubicBezTo>
                                <a:pt x="12065" y="30709"/>
                                <a:pt x="12700" y="29401"/>
                                <a:pt x="12700" y="27699"/>
                              </a:cubicBezTo>
                              <a:lnTo>
                                <a:pt x="12700" y="27432"/>
                              </a:lnTo>
                              <a:cubicBezTo>
                                <a:pt x="12700" y="24651"/>
                                <a:pt x="11684" y="22504"/>
                                <a:pt x="9779" y="20993"/>
                              </a:cubicBezTo>
                              <a:cubicBezTo>
                                <a:pt x="7874" y="19482"/>
                                <a:pt x="5334" y="18720"/>
                                <a:pt x="2032" y="18720"/>
                              </a:cubicBezTo>
                              <a:lnTo>
                                <a:pt x="0" y="19271"/>
                              </a:lnTo>
                              <a:lnTo>
                                <a:pt x="0" y="413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5" name="Shape 155"/>
                      <wps:cNvSpPr/>
                      <wps:spPr>
                        <a:xfrm>
                          <a:off x="0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496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782" y="64529"/>
                              </a:cubicBezTo>
                              <a:lnTo>
                                <a:pt x="41463" y="6637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509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6" name="Shape 156"/>
                      <wps:cNvSpPr/>
                      <wps:spPr>
                        <a:xfrm>
                          <a:off x="41463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751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36"/>
                              </a:lnTo>
                              <a:lnTo>
                                <a:pt x="1082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385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7" name="Shape 157"/>
                      <wps:cNvSpPr/>
                      <wps:spPr>
                        <a:xfrm>
                          <a:off x="41463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8" name="Shape 158"/>
                      <wps:cNvSpPr/>
                      <wps:spPr>
                        <a:xfrm>
                          <a:off x="241427" y="968079"/>
                          <a:ext cx="41463" cy="8560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463" h="85606">
                              <a:moveTo>
                                <a:pt x="41148" y="0"/>
                              </a:moveTo>
                              <a:lnTo>
                                <a:pt x="41463" y="53"/>
                              </a:lnTo>
                              <a:lnTo>
                                <a:pt x="41463" y="19167"/>
                              </a:lnTo>
                              <a:lnTo>
                                <a:pt x="33782" y="21069"/>
                              </a:lnTo>
                              <a:cubicBezTo>
                                <a:pt x="31369" y="22377"/>
                                <a:pt x="29591" y="24168"/>
                                <a:pt x="28194" y="26416"/>
                              </a:cubicBezTo>
                              <a:lnTo>
                                <a:pt x="26157" y="33642"/>
                              </a:lnTo>
                              <a:lnTo>
                                <a:pt x="41463" y="33642"/>
                              </a:lnTo>
                              <a:lnTo>
                                <a:pt x="41463" y="49009"/>
                              </a:lnTo>
                              <a:lnTo>
                                <a:pt x="26035" y="49009"/>
                              </a:lnTo>
                              <a:lnTo>
                                <a:pt x="26035" y="49708"/>
                              </a:lnTo>
                              <a:cubicBezTo>
                                <a:pt x="26035" y="53099"/>
                                <a:pt x="26670" y="56058"/>
                                <a:pt x="28067" y="58610"/>
                              </a:cubicBezTo>
                              <a:cubicBezTo>
                                <a:pt x="29337" y="61150"/>
                                <a:pt x="31242" y="63119"/>
                                <a:pt x="33655" y="64529"/>
                              </a:cubicBezTo>
                              <a:lnTo>
                                <a:pt x="41463" y="66407"/>
                              </a:lnTo>
                              <a:lnTo>
                                <a:pt x="41463" y="85606"/>
                              </a:lnTo>
                              <a:lnTo>
                                <a:pt x="19558" y="80569"/>
                              </a:lnTo>
                              <a:cubicBezTo>
                                <a:pt x="13208" y="77127"/>
                                <a:pt x="8382" y="72199"/>
                                <a:pt x="5080" y="65799"/>
                              </a:cubicBezTo>
                              <a:cubicBezTo>
                                <a:pt x="1651" y="59398"/>
                                <a:pt x="0" y="51778"/>
                                <a:pt x="0" y="42939"/>
                              </a:cubicBezTo>
                              <a:cubicBezTo>
                                <a:pt x="0" y="34366"/>
                                <a:pt x="1651" y="26848"/>
                                <a:pt x="5080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527" y="1791"/>
                                <a:pt x="32766" y="0"/>
                                <a:pt x="4114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59" name="Shape 159"/>
                      <wps:cNvSpPr/>
                      <wps:spPr>
                        <a:xfrm>
                          <a:off x="126619" y="939949"/>
                          <a:ext cx="102108" cy="11380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02108" h="113805">
                              <a:moveTo>
                                <a:pt x="52959" y="0"/>
                              </a:moveTo>
                              <a:cubicBezTo>
                                <a:pt x="59309" y="0"/>
                                <a:pt x="65278" y="914"/>
                                <a:pt x="70866" y="2756"/>
                              </a:cubicBezTo>
                              <a:cubicBezTo>
                                <a:pt x="76454" y="4597"/>
                                <a:pt x="81280" y="7188"/>
                                <a:pt x="85598" y="10541"/>
                              </a:cubicBezTo>
                              <a:cubicBezTo>
                                <a:pt x="89916" y="13894"/>
                                <a:pt x="93345" y="17882"/>
                                <a:pt x="96012" y="22504"/>
                              </a:cubicBezTo>
                              <a:cubicBezTo>
                                <a:pt x="98679" y="27115"/>
                                <a:pt x="100330" y="32182"/>
                                <a:pt x="100965" y="37706"/>
                              </a:cubicBezTo>
                              <a:lnTo>
                                <a:pt x="73914" y="37706"/>
                              </a:lnTo>
                              <a:cubicBezTo>
                                <a:pt x="73279" y="35433"/>
                                <a:pt x="72390" y="33414"/>
                                <a:pt x="71120" y="31674"/>
                              </a:cubicBezTo>
                              <a:cubicBezTo>
                                <a:pt x="69977" y="29921"/>
                                <a:pt x="68580" y="28435"/>
                                <a:pt x="66802" y="27203"/>
                              </a:cubicBezTo>
                              <a:cubicBezTo>
                                <a:pt x="65024" y="25984"/>
                                <a:pt x="63119" y="25057"/>
                                <a:pt x="60833" y="24422"/>
                              </a:cubicBezTo>
                              <a:cubicBezTo>
                                <a:pt x="58547" y="23787"/>
                                <a:pt x="56134" y="23470"/>
                                <a:pt x="53467" y="23470"/>
                              </a:cubicBezTo>
                              <a:cubicBezTo>
                                <a:pt x="48133" y="23470"/>
                                <a:pt x="43434" y="24778"/>
                                <a:pt x="39497" y="27368"/>
                              </a:cubicBezTo>
                              <a:cubicBezTo>
                                <a:pt x="35687" y="29959"/>
                                <a:pt x="32639" y="33744"/>
                                <a:pt x="30480" y="38697"/>
                              </a:cubicBezTo>
                              <a:cubicBezTo>
                                <a:pt x="28321" y="43663"/>
                                <a:pt x="27305" y="49670"/>
                                <a:pt x="27305" y="56744"/>
                              </a:cubicBezTo>
                              <a:cubicBezTo>
                                <a:pt x="27305" y="63843"/>
                                <a:pt x="28321" y="69901"/>
                                <a:pt x="30353" y="74917"/>
                              </a:cubicBezTo>
                              <a:cubicBezTo>
                                <a:pt x="32385" y="79934"/>
                                <a:pt x="35433" y="83757"/>
                                <a:pt x="39370" y="86385"/>
                              </a:cubicBezTo>
                              <a:cubicBezTo>
                                <a:pt x="43180" y="89014"/>
                                <a:pt x="47879" y="90335"/>
                                <a:pt x="53467" y="90335"/>
                              </a:cubicBezTo>
                              <a:cubicBezTo>
                                <a:pt x="58420" y="90335"/>
                                <a:pt x="62484" y="89535"/>
                                <a:pt x="65913" y="87922"/>
                              </a:cubicBezTo>
                              <a:cubicBezTo>
                                <a:pt x="69342" y="86322"/>
                                <a:pt x="72009" y="84036"/>
                                <a:pt x="73660" y="81077"/>
                              </a:cubicBezTo>
                              <a:lnTo>
                                <a:pt x="76175" y="71234"/>
                              </a:lnTo>
                              <a:lnTo>
                                <a:pt x="54356" y="71234"/>
                              </a:lnTo>
                              <a:lnTo>
                                <a:pt x="54356" y="51714"/>
                              </a:lnTo>
                              <a:lnTo>
                                <a:pt x="102108" y="51714"/>
                              </a:lnTo>
                              <a:lnTo>
                                <a:pt x="102108" y="66370"/>
                              </a:lnTo>
                              <a:cubicBezTo>
                                <a:pt x="102108" y="76289"/>
                                <a:pt x="100076" y="84785"/>
                                <a:pt x="95885" y="91846"/>
                              </a:cubicBezTo>
                              <a:cubicBezTo>
                                <a:pt x="91694" y="98920"/>
                                <a:pt x="85852" y="104343"/>
                                <a:pt x="78613" y="108128"/>
                              </a:cubicBezTo>
                              <a:cubicBezTo>
                                <a:pt x="71247" y="111912"/>
                                <a:pt x="62738" y="113805"/>
                                <a:pt x="53213" y="113805"/>
                              </a:cubicBezTo>
                              <a:cubicBezTo>
                                <a:pt x="42672" y="113805"/>
                                <a:pt x="33401" y="111519"/>
                                <a:pt x="25400" y="106934"/>
                              </a:cubicBezTo>
                              <a:cubicBezTo>
                                <a:pt x="17399" y="102362"/>
                                <a:pt x="11176" y="95821"/>
                                <a:pt x="6731" y="87325"/>
                              </a:cubicBezTo>
                              <a:cubicBezTo>
                                <a:pt x="2286" y="78842"/>
                                <a:pt x="0" y="68745"/>
                                <a:pt x="0" y="57061"/>
                              </a:cubicBezTo>
                              <a:cubicBezTo>
                                <a:pt x="0" y="44983"/>
                                <a:pt x="2286" y="34696"/>
                                <a:pt x="7112" y="26175"/>
                              </a:cubicBezTo>
                              <a:cubicBezTo>
                                <a:pt x="11811" y="17666"/>
                                <a:pt x="18161" y="11176"/>
                                <a:pt x="26162" y="6706"/>
                              </a:cubicBezTo>
                              <a:cubicBezTo>
                                <a:pt x="34163" y="2235"/>
                                <a:pt x="43053" y="0"/>
                                <a:pt x="52959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0" name="Shape 160"/>
                      <wps:cNvSpPr/>
                      <wps:spPr>
                        <a:xfrm>
                          <a:off x="282890" y="1026220"/>
                          <a:ext cx="39690" cy="2759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690" h="27597">
                              <a:moveTo>
                                <a:pt x="15433" y="0"/>
                              </a:moveTo>
                              <a:lnTo>
                                <a:pt x="39690" y="711"/>
                              </a:lnTo>
                              <a:cubicBezTo>
                                <a:pt x="38674" y="6160"/>
                                <a:pt x="36515" y="10884"/>
                                <a:pt x="33086" y="14910"/>
                              </a:cubicBezTo>
                              <a:cubicBezTo>
                                <a:pt x="29657" y="18923"/>
                                <a:pt x="25212" y="22047"/>
                                <a:pt x="19624" y="24270"/>
                              </a:cubicBezTo>
                              <a:cubicBezTo>
                                <a:pt x="14163" y="26480"/>
                                <a:pt x="7813" y="27597"/>
                                <a:pt x="574" y="27597"/>
                              </a:cubicBezTo>
                              <a:lnTo>
                                <a:pt x="0" y="27465"/>
                              </a:lnTo>
                              <a:lnTo>
                                <a:pt x="0" y="8267"/>
                              </a:lnTo>
                              <a:lnTo>
                                <a:pt x="955" y="8496"/>
                              </a:lnTo>
                              <a:cubicBezTo>
                                <a:pt x="3368" y="8496"/>
                                <a:pt x="5527" y="8179"/>
                                <a:pt x="7432" y="7518"/>
                              </a:cubicBezTo>
                              <a:cubicBezTo>
                                <a:pt x="9337" y="6871"/>
                                <a:pt x="10988" y="5918"/>
                                <a:pt x="12258" y="4661"/>
                              </a:cubicBezTo>
                              <a:cubicBezTo>
                                <a:pt x="13655" y="3391"/>
                                <a:pt x="14671" y="1842"/>
                                <a:pt x="15433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1" name="Shape 161"/>
                      <wps:cNvSpPr/>
                      <wps:spPr>
                        <a:xfrm>
                          <a:off x="480568" y="1002336"/>
                          <a:ext cx="37846" cy="513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7846" h="51316">
                              <a:moveTo>
                                <a:pt x="37846" y="0"/>
                              </a:moveTo>
                              <a:lnTo>
                                <a:pt x="37846" y="15659"/>
                              </a:lnTo>
                              <a:lnTo>
                                <a:pt x="36703" y="15832"/>
                              </a:lnTo>
                              <a:cubicBezTo>
                                <a:pt x="34290" y="16226"/>
                                <a:pt x="32131" y="16835"/>
                                <a:pt x="30353" y="17673"/>
                              </a:cubicBezTo>
                              <a:cubicBezTo>
                                <a:pt x="28575" y="18499"/>
                                <a:pt x="27305" y="19566"/>
                                <a:pt x="26416" y="20887"/>
                              </a:cubicBezTo>
                              <a:cubicBezTo>
                                <a:pt x="25527" y="22207"/>
                                <a:pt x="25019" y="23757"/>
                                <a:pt x="25019" y="25560"/>
                              </a:cubicBezTo>
                              <a:cubicBezTo>
                                <a:pt x="25019" y="28303"/>
                                <a:pt x="26035" y="30399"/>
                                <a:pt x="27940" y="31834"/>
                              </a:cubicBezTo>
                              <a:cubicBezTo>
                                <a:pt x="29972" y="33282"/>
                                <a:pt x="32385" y="34006"/>
                                <a:pt x="35433" y="34006"/>
                              </a:cubicBezTo>
                              <a:lnTo>
                                <a:pt x="37846" y="33468"/>
                              </a:lnTo>
                              <a:lnTo>
                                <a:pt x="37846" y="49786"/>
                              </a:lnTo>
                              <a:lnTo>
                                <a:pt x="37719" y="49855"/>
                              </a:lnTo>
                              <a:cubicBezTo>
                                <a:pt x="34544" y="50820"/>
                                <a:pt x="31115" y="51316"/>
                                <a:pt x="27305" y="51316"/>
                              </a:cubicBezTo>
                              <a:cubicBezTo>
                                <a:pt x="21971" y="51316"/>
                                <a:pt x="17272" y="50427"/>
                                <a:pt x="13208" y="48636"/>
                              </a:cubicBezTo>
                              <a:cubicBezTo>
                                <a:pt x="9144" y="46845"/>
                                <a:pt x="5842" y="44140"/>
                                <a:pt x="3556" y="40521"/>
                              </a:cubicBezTo>
                              <a:cubicBezTo>
                                <a:pt x="1143" y="36901"/>
                                <a:pt x="0" y="32342"/>
                                <a:pt x="0" y="26868"/>
                              </a:cubicBezTo>
                              <a:cubicBezTo>
                                <a:pt x="0" y="22245"/>
                                <a:pt x="762" y="18359"/>
                                <a:pt x="2413" y="15184"/>
                              </a:cubicBezTo>
                              <a:cubicBezTo>
                                <a:pt x="4064" y="12009"/>
                                <a:pt x="6223" y="9431"/>
                                <a:pt x="9144" y="7450"/>
                              </a:cubicBezTo>
                              <a:cubicBezTo>
                                <a:pt x="11938" y="5456"/>
                                <a:pt x="15240" y="3957"/>
                                <a:pt x="18923" y="2929"/>
                              </a:cubicBezTo>
                              <a:cubicBezTo>
                                <a:pt x="22606" y="1900"/>
                                <a:pt x="26670" y="1202"/>
                                <a:pt x="30861" y="846"/>
                              </a:cubicBezTo>
                              <a:lnTo>
                                <a:pt x="3784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2" name="Shape 162"/>
                      <wps:cNvSpPr/>
                      <wps:spPr>
                        <a:xfrm>
                          <a:off x="483616" y="968491"/>
                          <a:ext cx="34798" cy="268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4798" h="26843">
                              <a:moveTo>
                                <a:pt x="34798" y="0"/>
                              </a:moveTo>
                              <a:lnTo>
                                <a:pt x="34798" y="18847"/>
                              </a:lnTo>
                              <a:lnTo>
                                <a:pt x="28448" y="20569"/>
                              </a:lnTo>
                              <a:cubicBezTo>
                                <a:pt x="26289" y="22093"/>
                                <a:pt x="25019" y="24176"/>
                                <a:pt x="24384" y="26843"/>
                              </a:cubicBezTo>
                              <a:lnTo>
                                <a:pt x="0" y="25979"/>
                              </a:lnTo>
                              <a:cubicBezTo>
                                <a:pt x="762" y="20937"/>
                                <a:pt x="2540" y="16416"/>
                                <a:pt x="5588" y="12428"/>
                              </a:cubicBezTo>
                              <a:cubicBezTo>
                                <a:pt x="8636" y="8453"/>
                                <a:pt x="12700" y="5303"/>
                                <a:pt x="18034" y="3017"/>
                              </a:cubicBezTo>
                              <a:lnTo>
                                <a:pt x="34798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3" name="Shape 163"/>
                      <wps:cNvSpPr/>
                      <wps:spPr>
                        <a:xfrm>
                          <a:off x="282890" y="968133"/>
                          <a:ext cx="39944" cy="4895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944" h="48956">
                              <a:moveTo>
                                <a:pt x="0" y="0"/>
                              </a:moveTo>
                              <a:lnTo>
                                <a:pt x="15941" y="2702"/>
                              </a:lnTo>
                              <a:cubicBezTo>
                                <a:pt x="20894" y="4544"/>
                                <a:pt x="25085" y="7262"/>
                                <a:pt x="28641" y="10869"/>
                              </a:cubicBezTo>
                              <a:cubicBezTo>
                                <a:pt x="32197" y="14475"/>
                                <a:pt x="34991" y="18920"/>
                                <a:pt x="37023" y="24204"/>
                              </a:cubicBezTo>
                              <a:cubicBezTo>
                                <a:pt x="38928" y="29487"/>
                                <a:pt x="39944" y="35532"/>
                                <a:pt x="39944" y="42352"/>
                              </a:cubicBezTo>
                              <a:lnTo>
                                <a:pt x="39944" y="48956"/>
                              </a:lnTo>
                              <a:lnTo>
                                <a:pt x="0" y="48956"/>
                              </a:lnTo>
                              <a:lnTo>
                                <a:pt x="0" y="33589"/>
                              </a:lnTo>
                              <a:lnTo>
                                <a:pt x="15306" y="33589"/>
                              </a:lnTo>
                              <a:cubicBezTo>
                                <a:pt x="15306" y="30769"/>
                                <a:pt x="14671" y="28268"/>
                                <a:pt x="13401" y="26071"/>
                              </a:cubicBezTo>
                              <a:cubicBezTo>
                                <a:pt x="12004" y="23873"/>
                                <a:pt x="10226" y="22146"/>
                                <a:pt x="8067" y="20902"/>
                              </a:cubicBezTo>
                              <a:cubicBezTo>
                                <a:pt x="5781" y="19657"/>
                                <a:pt x="3241" y="19035"/>
                                <a:pt x="320" y="19035"/>
                              </a:cubicBezTo>
                              <a:lnTo>
                                <a:pt x="0" y="19114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4" name="Shape 164"/>
                      <wps:cNvSpPr/>
                      <wps:spPr>
                        <a:xfrm>
                          <a:off x="332740" y="968079"/>
                          <a:ext cx="78232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78232" h="85738">
                              <a:moveTo>
                                <a:pt x="38862" y="0"/>
                              </a:moveTo>
                              <a:cubicBezTo>
                                <a:pt x="50038" y="0"/>
                                <a:pt x="58928" y="2349"/>
                                <a:pt x="65405" y="7061"/>
                              </a:cubicBezTo>
                              <a:cubicBezTo>
                                <a:pt x="72009" y="11760"/>
                                <a:pt x="75565" y="18224"/>
                                <a:pt x="76200" y="26441"/>
                              </a:cubicBezTo>
                              <a:lnTo>
                                <a:pt x="51943" y="27102"/>
                              </a:lnTo>
                              <a:cubicBezTo>
                                <a:pt x="51562" y="24460"/>
                                <a:pt x="50165" y="22314"/>
                                <a:pt x="48006" y="20638"/>
                              </a:cubicBezTo>
                              <a:cubicBezTo>
                                <a:pt x="45720" y="18961"/>
                                <a:pt x="42799" y="18123"/>
                                <a:pt x="39370" y="18123"/>
                              </a:cubicBezTo>
                              <a:cubicBezTo>
                                <a:pt x="36322" y="18123"/>
                                <a:pt x="33655" y="18732"/>
                                <a:pt x="31496" y="19952"/>
                              </a:cubicBezTo>
                              <a:cubicBezTo>
                                <a:pt x="29337" y="21184"/>
                                <a:pt x="28321" y="22847"/>
                                <a:pt x="28321" y="24930"/>
                              </a:cubicBezTo>
                              <a:cubicBezTo>
                                <a:pt x="28321" y="26556"/>
                                <a:pt x="28956" y="27965"/>
                                <a:pt x="30353" y="29146"/>
                              </a:cubicBezTo>
                              <a:cubicBezTo>
                                <a:pt x="31623" y="30340"/>
                                <a:pt x="34163" y="31293"/>
                                <a:pt x="37592" y="32017"/>
                              </a:cubicBezTo>
                              <a:lnTo>
                                <a:pt x="53594" y="35052"/>
                              </a:lnTo>
                              <a:cubicBezTo>
                                <a:pt x="61849" y="36640"/>
                                <a:pt x="68072" y="39268"/>
                                <a:pt x="72136" y="42939"/>
                              </a:cubicBezTo>
                              <a:cubicBezTo>
                                <a:pt x="76200" y="46622"/>
                                <a:pt x="78232" y="51486"/>
                                <a:pt x="78232" y="57556"/>
                              </a:cubicBezTo>
                              <a:cubicBezTo>
                                <a:pt x="78232" y="63246"/>
                                <a:pt x="76581" y="68212"/>
                                <a:pt x="73279" y="72428"/>
                              </a:cubicBezTo>
                              <a:cubicBezTo>
                                <a:pt x="69850" y="76644"/>
                                <a:pt x="65278" y="79921"/>
                                <a:pt x="59563" y="82245"/>
                              </a:cubicBezTo>
                              <a:cubicBezTo>
                                <a:pt x="53848" y="84569"/>
                                <a:pt x="47244" y="85738"/>
                                <a:pt x="39751" y="85738"/>
                              </a:cubicBezTo>
                              <a:cubicBezTo>
                                <a:pt x="27940" y="85738"/>
                                <a:pt x="18542" y="83287"/>
                                <a:pt x="11684" y="78397"/>
                              </a:cubicBezTo>
                              <a:cubicBezTo>
                                <a:pt x="4826" y="73520"/>
                                <a:pt x="1016" y="66967"/>
                                <a:pt x="0" y="58738"/>
                              </a:cubicBezTo>
                              <a:lnTo>
                                <a:pt x="26162" y="58090"/>
                              </a:lnTo>
                              <a:cubicBezTo>
                                <a:pt x="26670" y="61125"/>
                                <a:pt x="28194" y="63424"/>
                                <a:pt x="30607" y="65011"/>
                              </a:cubicBezTo>
                              <a:cubicBezTo>
                                <a:pt x="33020" y="66599"/>
                                <a:pt x="36068" y="67399"/>
                                <a:pt x="39878" y="67399"/>
                              </a:cubicBezTo>
                              <a:cubicBezTo>
                                <a:pt x="43307" y="67399"/>
                                <a:pt x="45974" y="66764"/>
                                <a:pt x="48133" y="65507"/>
                              </a:cubicBezTo>
                              <a:cubicBezTo>
                                <a:pt x="50292" y="64237"/>
                                <a:pt x="51308" y="62560"/>
                                <a:pt x="51435" y="60465"/>
                              </a:cubicBezTo>
                              <a:cubicBezTo>
                                <a:pt x="51308" y="56972"/>
                                <a:pt x="47879" y="54572"/>
                                <a:pt x="41275" y="53276"/>
                              </a:cubicBezTo>
                              <a:lnTo>
                                <a:pt x="26797" y="50521"/>
                              </a:lnTo>
                              <a:cubicBezTo>
                                <a:pt x="18415" y="49009"/>
                                <a:pt x="12192" y="46203"/>
                                <a:pt x="8128" y="42113"/>
                              </a:cubicBezTo>
                              <a:cubicBezTo>
                                <a:pt x="4064" y="38011"/>
                                <a:pt x="2032" y="32791"/>
                                <a:pt x="2159" y="26441"/>
                              </a:cubicBezTo>
                              <a:cubicBezTo>
                                <a:pt x="2032" y="20891"/>
                                <a:pt x="3556" y="16142"/>
                                <a:pt x="6604" y="12192"/>
                              </a:cubicBezTo>
                              <a:cubicBezTo>
                                <a:pt x="9525" y="8242"/>
                                <a:pt x="13843" y="5220"/>
                                <a:pt x="19304" y="3137"/>
                              </a:cubicBezTo>
                              <a:cubicBezTo>
                                <a:pt x="24892" y="1041"/>
                                <a:pt x="31369" y="0"/>
                                <a:pt x="3886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5" name="Shape 165"/>
                      <wps:cNvSpPr/>
                      <wps:spPr>
                        <a:xfrm>
                          <a:off x="418465" y="949245"/>
                          <a:ext cx="53975" cy="10447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3975" h="104470">
                              <a:moveTo>
                                <a:pt x="11049" y="0"/>
                              </a:moveTo>
                              <a:lnTo>
                                <a:pt x="37465" y="0"/>
                              </a:lnTo>
                              <a:lnTo>
                                <a:pt x="37465" y="19914"/>
                              </a:lnTo>
                              <a:lnTo>
                                <a:pt x="52451" y="19914"/>
                              </a:lnTo>
                              <a:lnTo>
                                <a:pt x="52451" y="39383"/>
                              </a:lnTo>
                              <a:lnTo>
                                <a:pt x="37465" y="39383"/>
                              </a:lnTo>
                              <a:lnTo>
                                <a:pt x="37465" y="76873"/>
                              </a:lnTo>
                              <a:cubicBezTo>
                                <a:pt x="37465" y="78499"/>
                                <a:pt x="37719" y="79807"/>
                                <a:pt x="38227" y="80797"/>
                              </a:cubicBezTo>
                              <a:lnTo>
                                <a:pt x="40513" y="82906"/>
                              </a:lnTo>
                              <a:cubicBezTo>
                                <a:pt x="41529" y="83312"/>
                                <a:pt x="42799" y="83528"/>
                                <a:pt x="44196" y="83528"/>
                              </a:cubicBezTo>
                              <a:lnTo>
                                <a:pt x="47371" y="83223"/>
                              </a:lnTo>
                              <a:lnTo>
                                <a:pt x="49911" y="82715"/>
                              </a:lnTo>
                              <a:lnTo>
                                <a:pt x="53975" y="101803"/>
                              </a:lnTo>
                              <a:cubicBezTo>
                                <a:pt x="52705" y="102171"/>
                                <a:pt x="50927" y="102616"/>
                                <a:pt x="48641" y="103162"/>
                              </a:cubicBezTo>
                              <a:cubicBezTo>
                                <a:pt x="46355" y="103696"/>
                                <a:pt x="43561" y="104038"/>
                                <a:pt x="40386" y="104191"/>
                              </a:cubicBezTo>
                              <a:cubicBezTo>
                                <a:pt x="34163" y="104470"/>
                                <a:pt x="28956" y="103746"/>
                                <a:pt x="24511" y="101994"/>
                              </a:cubicBezTo>
                              <a:cubicBezTo>
                                <a:pt x="20066" y="100254"/>
                                <a:pt x="16764" y="97511"/>
                                <a:pt x="14351" y="93802"/>
                              </a:cubicBezTo>
                              <a:cubicBezTo>
                                <a:pt x="12065" y="90094"/>
                                <a:pt x="10922" y="85420"/>
                                <a:pt x="11049" y="79794"/>
                              </a:cubicBezTo>
                              <a:lnTo>
                                <a:pt x="11049" y="39383"/>
                              </a:lnTo>
                              <a:lnTo>
                                <a:pt x="0" y="39383"/>
                              </a:lnTo>
                              <a:lnTo>
                                <a:pt x="0" y="19914"/>
                              </a:lnTo>
                              <a:lnTo>
                                <a:pt x="11049" y="19914"/>
                              </a:lnTo>
                              <a:lnTo>
                                <a:pt x="1104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6" name="Shape 166"/>
                      <wps:cNvSpPr/>
                      <wps:spPr>
                        <a:xfrm>
                          <a:off x="492760" y="936482"/>
                          <a:ext cx="25654" cy="224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5654" h="22403">
                              <a:moveTo>
                                <a:pt x="18034" y="0"/>
                              </a:moveTo>
                              <a:cubicBezTo>
                                <a:pt x="20574" y="0"/>
                                <a:pt x="22860" y="432"/>
                                <a:pt x="24765" y="1270"/>
                              </a:cubicBezTo>
                              <a:lnTo>
                                <a:pt x="25654" y="1792"/>
                              </a:lnTo>
                              <a:lnTo>
                                <a:pt x="25654" y="16774"/>
                              </a:lnTo>
                              <a:lnTo>
                                <a:pt x="23876" y="15443"/>
                              </a:lnTo>
                              <a:cubicBezTo>
                                <a:pt x="22606" y="14605"/>
                                <a:pt x="21209" y="14173"/>
                                <a:pt x="19685" y="14173"/>
                              </a:cubicBezTo>
                              <a:cubicBezTo>
                                <a:pt x="17907" y="14173"/>
                                <a:pt x="16383" y="14884"/>
                                <a:pt x="15367" y="16307"/>
                              </a:cubicBezTo>
                              <a:cubicBezTo>
                                <a:pt x="14224" y="17742"/>
                                <a:pt x="13716" y="19761"/>
                                <a:pt x="13716" y="22403"/>
                              </a:cubicBezTo>
                              <a:lnTo>
                                <a:pt x="0" y="22288"/>
                              </a:lnTo>
                              <a:cubicBezTo>
                                <a:pt x="0" y="14973"/>
                                <a:pt x="1778" y="9436"/>
                                <a:pt x="5207" y="5677"/>
                              </a:cubicBezTo>
                              <a:cubicBezTo>
                                <a:pt x="8636" y="1930"/>
                                <a:pt x="12954" y="38"/>
                                <a:pt x="1803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7" name="Shape 167"/>
                      <wps:cNvSpPr/>
                      <wps:spPr>
                        <a:xfrm>
                          <a:off x="570484" y="968079"/>
                          <a:ext cx="41910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1910" h="85738">
                              <a:moveTo>
                                <a:pt x="41910" y="0"/>
                              </a:moveTo>
                              <a:lnTo>
                                <a:pt x="41910" y="19628"/>
                              </a:lnTo>
                              <a:lnTo>
                                <a:pt x="33782" y="22504"/>
                              </a:lnTo>
                              <a:cubicBezTo>
                                <a:pt x="31496" y="24447"/>
                                <a:pt x="29845" y="27153"/>
                                <a:pt x="28702" y="30607"/>
                              </a:cubicBezTo>
                              <a:cubicBezTo>
                                <a:pt x="27432" y="34074"/>
                                <a:pt x="26924" y="38113"/>
                                <a:pt x="26924" y="42723"/>
                              </a:cubicBezTo>
                              <a:cubicBezTo>
                                <a:pt x="26924" y="47269"/>
                                <a:pt x="27432" y="51270"/>
                                <a:pt x="28702" y="54737"/>
                              </a:cubicBezTo>
                              <a:cubicBezTo>
                                <a:pt x="29845" y="58204"/>
                                <a:pt x="31496" y="60909"/>
                                <a:pt x="33782" y="62852"/>
                              </a:cubicBezTo>
                              <a:lnTo>
                                <a:pt x="41910" y="65728"/>
                              </a:lnTo>
                              <a:lnTo>
                                <a:pt x="41910" y="85738"/>
                              </a:lnTo>
                              <a:cubicBezTo>
                                <a:pt x="33147" y="85738"/>
                                <a:pt x="25654" y="83934"/>
                                <a:pt x="19431" y="80353"/>
                              </a:cubicBezTo>
                              <a:cubicBezTo>
                                <a:pt x="13208" y="76759"/>
                                <a:pt x="8382" y="71755"/>
                                <a:pt x="4953" y="65316"/>
                              </a:cubicBezTo>
                              <a:cubicBezTo>
                                <a:pt x="1651" y="58877"/>
                                <a:pt x="0" y="51397"/>
                                <a:pt x="0" y="42888"/>
                              </a:cubicBezTo>
                              <a:cubicBezTo>
                                <a:pt x="0" y="34341"/>
                                <a:pt x="1651" y="26848"/>
                                <a:pt x="4953" y="20422"/>
                              </a:cubicBezTo>
                              <a:cubicBezTo>
                                <a:pt x="8382" y="13983"/>
                                <a:pt x="13208" y="8966"/>
                                <a:pt x="19431" y="5372"/>
                              </a:cubicBezTo>
                              <a:cubicBezTo>
                                <a:pt x="25654" y="1791"/>
                                <a:pt x="33147" y="0"/>
                                <a:pt x="4191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8" name="Shape 168"/>
                      <wps:cNvSpPr/>
                      <wps:spPr>
                        <a:xfrm>
                          <a:off x="518414" y="968079"/>
                          <a:ext cx="39116" cy="841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9116" h="84163">
                              <a:moveTo>
                                <a:pt x="2286" y="0"/>
                              </a:moveTo>
                              <a:cubicBezTo>
                                <a:pt x="7620" y="0"/>
                                <a:pt x="12446" y="622"/>
                                <a:pt x="17018" y="1867"/>
                              </a:cubicBezTo>
                              <a:cubicBezTo>
                                <a:pt x="21463" y="3111"/>
                                <a:pt x="25273" y="4915"/>
                                <a:pt x="28702" y="7277"/>
                              </a:cubicBezTo>
                              <a:cubicBezTo>
                                <a:pt x="32004" y="9639"/>
                                <a:pt x="34544" y="12522"/>
                                <a:pt x="36322" y="15951"/>
                              </a:cubicBezTo>
                              <a:cubicBezTo>
                                <a:pt x="38227" y="19380"/>
                                <a:pt x="39116" y="23292"/>
                                <a:pt x="39116" y="27686"/>
                              </a:cubicBezTo>
                              <a:lnTo>
                                <a:pt x="39116" y="84163"/>
                              </a:lnTo>
                              <a:lnTo>
                                <a:pt x="14224" y="84163"/>
                              </a:lnTo>
                              <a:lnTo>
                                <a:pt x="14224" y="72593"/>
                              </a:lnTo>
                              <a:lnTo>
                                <a:pt x="13589" y="72593"/>
                              </a:lnTo>
                              <a:cubicBezTo>
                                <a:pt x="12065" y="75400"/>
                                <a:pt x="10160" y="77775"/>
                                <a:pt x="7874" y="79731"/>
                              </a:cubicBezTo>
                              <a:lnTo>
                                <a:pt x="0" y="84042"/>
                              </a:lnTo>
                              <a:lnTo>
                                <a:pt x="0" y="67725"/>
                              </a:lnTo>
                              <a:lnTo>
                                <a:pt x="5334" y="66535"/>
                              </a:lnTo>
                              <a:cubicBezTo>
                                <a:pt x="7620" y="65380"/>
                                <a:pt x="9398" y="63779"/>
                                <a:pt x="10795" y="61747"/>
                              </a:cubicBezTo>
                              <a:cubicBezTo>
                                <a:pt x="12192" y="59703"/>
                                <a:pt x="12827" y="57328"/>
                                <a:pt x="12827" y="54623"/>
                              </a:cubicBezTo>
                              <a:lnTo>
                                <a:pt x="12827" y="46736"/>
                              </a:lnTo>
                              <a:lnTo>
                                <a:pt x="10160" y="47815"/>
                              </a:lnTo>
                              <a:cubicBezTo>
                                <a:pt x="9017" y="48133"/>
                                <a:pt x="7874" y="48450"/>
                                <a:pt x="6604" y="48730"/>
                              </a:cubicBezTo>
                              <a:cubicBezTo>
                                <a:pt x="5334" y="49022"/>
                                <a:pt x="4064" y="49276"/>
                                <a:pt x="2794" y="49492"/>
                              </a:cubicBezTo>
                              <a:lnTo>
                                <a:pt x="0" y="49915"/>
                              </a:lnTo>
                              <a:lnTo>
                                <a:pt x="0" y="34257"/>
                              </a:lnTo>
                              <a:lnTo>
                                <a:pt x="4445" y="33718"/>
                              </a:lnTo>
                              <a:cubicBezTo>
                                <a:pt x="7239" y="33236"/>
                                <a:pt x="9398" y="32537"/>
                                <a:pt x="10668" y="31610"/>
                              </a:cubicBezTo>
                              <a:cubicBezTo>
                                <a:pt x="12065" y="30696"/>
                                <a:pt x="12700" y="29388"/>
                                <a:pt x="12700" y="27686"/>
                              </a:cubicBezTo>
                              <a:lnTo>
                                <a:pt x="12700" y="27419"/>
                              </a:lnTo>
                              <a:cubicBezTo>
                                <a:pt x="12700" y="24651"/>
                                <a:pt x="11684" y="22504"/>
                                <a:pt x="9779" y="20980"/>
                              </a:cubicBezTo>
                              <a:cubicBezTo>
                                <a:pt x="7874" y="19469"/>
                                <a:pt x="5334" y="18707"/>
                                <a:pt x="2032" y="18707"/>
                              </a:cubicBezTo>
                              <a:lnTo>
                                <a:pt x="0" y="19258"/>
                              </a:lnTo>
                              <a:lnTo>
                                <a:pt x="0" y="412"/>
                              </a:lnTo>
                              <a:lnTo>
                                <a:pt x="2286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69" name="Shape 169"/>
                      <wps:cNvSpPr/>
                      <wps:spPr>
                        <a:xfrm>
                          <a:off x="518414" y="936596"/>
                          <a:ext cx="32004" cy="2253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2004" h="22530">
                              <a:moveTo>
                                <a:pt x="18542" y="0"/>
                              </a:moveTo>
                              <a:lnTo>
                                <a:pt x="32004" y="165"/>
                              </a:lnTo>
                              <a:cubicBezTo>
                                <a:pt x="32004" y="7404"/>
                                <a:pt x="30226" y="12929"/>
                                <a:pt x="26670" y="16739"/>
                              </a:cubicBezTo>
                              <a:cubicBezTo>
                                <a:pt x="23241" y="20549"/>
                                <a:pt x="19050" y="22466"/>
                                <a:pt x="14097" y="22504"/>
                              </a:cubicBezTo>
                              <a:cubicBezTo>
                                <a:pt x="11303" y="22530"/>
                                <a:pt x="9017" y="22123"/>
                                <a:pt x="7112" y="21260"/>
                              </a:cubicBezTo>
                              <a:cubicBezTo>
                                <a:pt x="5207" y="20396"/>
                                <a:pt x="3556" y="19393"/>
                                <a:pt x="2159" y="18275"/>
                              </a:cubicBezTo>
                              <a:lnTo>
                                <a:pt x="0" y="16660"/>
                              </a:lnTo>
                              <a:lnTo>
                                <a:pt x="0" y="1678"/>
                              </a:lnTo>
                              <a:lnTo>
                                <a:pt x="4191" y="4140"/>
                              </a:lnTo>
                              <a:cubicBezTo>
                                <a:pt x="5715" y="5271"/>
                                <a:pt x="6985" y="6261"/>
                                <a:pt x="8255" y="7112"/>
                              </a:cubicBezTo>
                              <a:cubicBezTo>
                                <a:pt x="9525" y="7963"/>
                                <a:pt x="10922" y="8382"/>
                                <a:pt x="12319" y="8382"/>
                              </a:cubicBezTo>
                              <a:cubicBezTo>
                                <a:pt x="14478" y="8344"/>
                                <a:pt x="16002" y="7582"/>
                                <a:pt x="17018" y="6083"/>
                              </a:cubicBezTo>
                              <a:cubicBezTo>
                                <a:pt x="18034" y="4585"/>
                                <a:pt x="18542" y="2553"/>
                                <a:pt x="18542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0" name="Shape 170"/>
                      <wps:cNvSpPr/>
                      <wps:spPr>
                        <a:xfrm>
                          <a:off x="612394" y="968079"/>
                          <a:ext cx="42037" cy="8573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2037" h="85738">
                              <a:moveTo>
                                <a:pt x="0" y="0"/>
                              </a:moveTo>
                              <a:cubicBezTo>
                                <a:pt x="8763" y="0"/>
                                <a:pt x="16256" y="1791"/>
                                <a:pt x="22479" y="5372"/>
                              </a:cubicBezTo>
                              <a:cubicBezTo>
                                <a:pt x="28702" y="8966"/>
                                <a:pt x="33528" y="13983"/>
                                <a:pt x="36957" y="20422"/>
                              </a:cubicBezTo>
                              <a:cubicBezTo>
                                <a:pt x="40259" y="26848"/>
                                <a:pt x="42037" y="34341"/>
                                <a:pt x="42037" y="42888"/>
                              </a:cubicBezTo>
                              <a:cubicBezTo>
                                <a:pt x="42037" y="51397"/>
                                <a:pt x="40259" y="58877"/>
                                <a:pt x="36957" y="65316"/>
                              </a:cubicBezTo>
                              <a:cubicBezTo>
                                <a:pt x="33528" y="71755"/>
                                <a:pt x="28702" y="76759"/>
                                <a:pt x="22479" y="80353"/>
                              </a:cubicBezTo>
                              <a:cubicBezTo>
                                <a:pt x="16256" y="83934"/>
                                <a:pt x="8763" y="85738"/>
                                <a:pt x="0" y="85738"/>
                              </a:cubicBezTo>
                              <a:lnTo>
                                <a:pt x="0" y="65728"/>
                              </a:lnTo>
                              <a:lnTo>
                                <a:pt x="127" y="65773"/>
                              </a:lnTo>
                              <a:cubicBezTo>
                                <a:pt x="3302" y="65773"/>
                                <a:pt x="5969" y="64795"/>
                                <a:pt x="8255" y="62852"/>
                              </a:cubicBezTo>
                              <a:cubicBezTo>
                                <a:pt x="10414" y="60909"/>
                                <a:pt x="12065" y="58204"/>
                                <a:pt x="13335" y="54737"/>
                              </a:cubicBezTo>
                              <a:cubicBezTo>
                                <a:pt x="14478" y="51270"/>
                                <a:pt x="14986" y="47269"/>
                                <a:pt x="14986" y="42723"/>
                              </a:cubicBezTo>
                              <a:cubicBezTo>
                                <a:pt x="14986" y="38113"/>
                                <a:pt x="14478" y="34074"/>
                                <a:pt x="13335" y="30607"/>
                              </a:cubicBezTo>
                              <a:cubicBezTo>
                                <a:pt x="12065" y="27153"/>
                                <a:pt x="10414" y="24447"/>
                                <a:pt x="8255" y="22504"/>
                              </a:cubicBezTo>
                              <a:cubicBezTo>
                                <a:pt x="5969" y="20549"/>
                                <a:pt x="3302" y="19583"/>
                                <a:pt x="127" y="19583"/>
                              </a:cubicBezTo>
                              <a:lnTo>
                                <a:pt x="0" y="19628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1" name="Shape 171"/>
                      <wps:cNvSpPr/>
                      <wps:spPr>
                        <a:xfrm>
                          <a:off x="5" y="1125258"/>
                          <a:ext cx="19558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558" h="54153">
                              <a:moveTo>
                                <a:pt x="0" y="0"/>
                              </a:moveTo>
                              <a:lnTo>
                                <a:pt x="19558" y="0"/>
                              </a:lnTo>
                              <a:lnTo>
                                <a:pt x="19558" y="8360"/>
                              </a:lnTo>
                              <a:lnTo>
                                <a:pt x="18796" y="8204"/>
                              </a:lnTo>
                              <a:lnTo>
                                <a:pt x="9779" y="8204"/>
                              </a:lnTo>
                              <a:lnTo>
                                <a:pt x="9779" y="27788"/>
                              </a:lnTo>
                              <a:lnTo>
                                <a:pt x="18796" y="27788"/>
                              </a:lnTo>
                              <a:lnTo>
                                <a:pt x="19558" y="27625"/>
                              </a:lnTo>
                              <a:lnTo>
                                <a:pt x="19558" y="35852"/>
                              </a:lnTo>
                              <a:lnTo>
                                <a:pt x="9779" y="35852"/>
                              </a:lnTo>
                              <a:lnTo>
                                <a:pt x="9779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2" name="Shape 172"/>
                      <wps:cNvSpPr/>
                      <wps:spPr>
                        <a:xfrm>
                          <a:off x="45090" y="1138279"/>
                          <a:ext cx="19494" cy="4190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03">
                              <a:moveTo>
                                <a:pt x="19494" y="0"/>
                              </a:moveTo>
                              <a:lnTo>
                                <a:pt x="19494" y="7599"/>
                              </a:lnTo>
                              <a:lnTo>
                                <a:pt x="14097" y="9369"/>
                              </a:lnTo>
                              <a:cubicBezTo>
                                <a:pt x="12573" y="10576"/>
                                <a:pt x="11557" y="12176"/>
                                <a:pt x="10795" y="14195"/>
                              </a:cubicBezTo>
                              <a:cubicBezTo>
                                <a:pt x="10160" y="16215"/>
                                <a:pt x="9779" y="18475"/>
                                <a:pt x="9779" y="20952"/>
                              </a:cubicBezTo>
                              <a:cubicBezTo>
                                <a:pt x="9779" y="23428"/>
                                <a:pt x="10160" y="25663"/>
                                <a:pt x="10795" y="27670"/>
                              </a:cubicBezTo>
                              <a:cubicBezTo>
                                <a:pt x="11557" y="29677"/>
                                <a:pt x="12573" y="31277"/>
                                <a:pt x="14097" y="32471"/>
                              </a:cubicBezTo>
                              <a:lnTo>
                                <a:pt x="19494" y="34240"/>
                              </a:lnTo>
                              <a:lnTo>
                                <a:pt x="19494" y="41903"/>
                              </a:lnTo>
                              <a:lnTo>
                                <a:pt x="9144" y="39303"/>
                              </a:lnTo>
                              <a:cubicBezTo>
                                <a:pt x="6350" y="37563"/>
                                <a:pt x="4064" y="35125"/>
                                <a:pt x="2413" y="31988"/>
                              </a:cubicBezTo>
                              <a:cubicBezTo>
                                <a:pt x="889" y="28838"/>
                                <a:pt x="0" y="25181"/>
                                <a:pt x="0" y="20977"/>
                              </a:cubicBezTo>
                              <a:cubicBezTo>
                                <a:pt x="0" y="16786"/>
                                <a:pt x="889" y="13116"/>
                                <a:pt x="2413" y="9953"/>
                              </a:cubicBezTo>
                              <a:cubicBezTo>
                                <a:pt x="4064" y="6804"/>
                                <a:pt x="6350" y="4353"/>
                                <a:pt x="9144" y="2613"/>
                              </a:cubicBezTo>
                              <a:lnTo>
                                <a:pt x="1949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3" name="Shape 173"/>
                      <wps:cNvSpPr/>
                      <wps:spPr>
                        <a:xfrm>
                          <a:off x="19563" y="1125258"/>
                          <a:ext cx="19812" cy="35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812" h="35852">
                              <a:moveTo>
                                <a:pt x="0" y="0"/>
                              </a:moveTo>
                              <a:lnTo>
                                <a:pt x="762" y="0"/>
                              </a:lnTo>
                              <a:cubicBezTo>
                                <a:pt x="4826" y="0"/>
                                <a:pt x="8382" y="775"/>
                                <a:pt x="11163" y="2324"/>
                              </a:cubicBezTo>
                              <a:cubicBezTo>
                                <a:pt x="14097" y="3874"/>
                                <a:pt x="16129" y="6007"/>
                                <a:pt x="17653" y="8712"/>
                              </a:cubicBezTo>
                              <a:cubicBezTo>
                                <a:pt x="19050" y="11417"/>
                                <a:pt x="19812" y="14491"/>
                                <a:pt x="19812" y="17932"/>
                              </a:cubicBezTo>
                              <a:cubicBezTo>
                                <a:pt x="19812" y="21399"/>
                                <a:pt x="19050" y="24486"/>
                                <a:pt x="17653" y="27178"/>
                              </a:cubicBezTo>
                              <a:cubicBezTo>
                                <a:pt x="16129" y="29883"/>
                                <a:pt x="13970" y="32004"/>
                                <a:pt x="11163" y="33541"/>
                              </a:cubicBezTo>
                              <a:cubicBezTo>
                                <a:pt x="8255" y="35077"/>
                                <a:pt x="4826" y="35852"/>
                                <a:pt x="635" y="35852"/>
                              </a:cubicBezTo>
                              <a:lnTo>
                                <a:pt x="0" y="35852"/>
                              </a:lnTo>
                              <a:lnTo>
                                <a:pt x="0" y="27625"/>
                              </a:lnTo>
                              <a:lnTo>
                                <a:pt x="5207" y="26518"/>
                              </a:lnTo>
                              <a:cubicBezTo>
                                <a:pt x="6858" y="25679"/>
                                <a:pt x="8001" y="24511"/>
                                <a:pt x="8636" y="23025"/>
                              </a:cubicBezTo>
                              <a:cubicBezTo>
                                <a:pt x="9398" y="21552"/>
                                <a:pt x="9779" y="19850"/>
                                <a:pt x="9779" y="17932"/>
                              </a:cubicBezTo>
                              <a:cubicBezTo>
                                <a:pt x="9779" y="16002"/>
                                <a:pt x="9398" y="14313"/>
                                <a:pt x="8636" y="12852"/>
                              </a:cubicBezTo>
                              <a:cubicBezTo>
                                <a:pt x="8001" y="11392"/>
                                <a:pt x="6731" y="10249"/>
                                <a:pt x="5207" y="9423"/>
                              </a:cubicBezTo>
                              <a:lnTo>
                                <a:pt x="0" y="8360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4" name="Shape 4104"/>
                      <wps:cNvSpPr/>
                      <wps:spPr>
                        <a:xfrm>
                          <a:off x="111511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5" name="Shape 175"/>
                      <wps:cNvSpPr/>
                      <wps:spPr>
                        <a:xfrm>
                          <a:off x="157104" y="1138279"/>
                          <a:ext cx="19117" cy="4178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17" h="41782">
                              <a:moveTo>
                                <a:pt x="19117" y="0"/>
                              </a:moveTo>
                              <a:lnTo>
                                <a:pt x="19117" y="7504"/>
                              </a:lnTo>
                              <a:lnTo>
                                <a:pt x="14224" y="8861"/>
                              </a:lnTo>
                              <a:cubicBezTo>
                                <a:pt x="12700" y="9801"/>
                                <a:pt x="11557" y="11033"/>
                                <a:pt x="10668" y="12557"/>
                              </a:cubicBezTo>
                              <a:lnTo>
                                <a:pt x="9658" y="16989"/>
                              </a:lnTo>
                              <a:lnTo>
                                <a:pt x="19117" y="16989"/>
                              </a:lnTo>
                              <a:lnTo>
                                <a:pt x="19117" y="23441"/>
                              </a:lnTo>
                              <a:lnTo>
                                <a:pt x="9575" y="23441"/>
                              </a:lnTo>
                              <a:lnTo>
                                <a:pt x="10795" y="29270"/>
                              </a:lnTo>
                              <a:cubicBezTo>
                                <a:pt x="11684" y="30959"/>
                                <a:pt x="12827" y="32242"/>
                                <a:pt x="14351" y="33131"/>
                              </a:cubicBezTo>
                              <a:lnTo>
                                <a:pt x="19117" y="34295"/>
                              </a:lnTo>
                              <a:lnTo>
                                <a:pt x="19117" y="41782"/>
                              </a:lnTo>
                              <a:lnTo>
                                <a:pt x="9144" y="39367"/>
                              </a:lnTo>
                              <a:cubicBezTo>
                                <a:pt x="6223" y="37665"/>
                                <a:pt x="3937" y="35252"/>
                                <a:pt x="2413" y="32128"/>
                              </a:cubicBezTo>
                              <a:cubicBezTo>
                                <a:pt x="762" y="29004"/>
                                <a:pt x="0" y="25308"/>
                                <a:pt x="0" y="21066"/>
                              </a:cubicBezTo>
                              <a:cubicBezTo>
                                <a:pt x="0" y="16888"/>
                                <a:pt x="762" y="13218"/>
                                <a:pt x="2413" y="10055"/>
                              </a:cubicBezTo>
                              <a:cubicBezTo>
                                <a:pt x="3937" y="6880"/>
                                <a:pt x="6223" y="4416"/>
                                <a:pt x="9017" y="2651"/>
                              </a:cubicBezTo>
                              <a:lnTo>
                                <a:pt x="1911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6" name="Shape 176"/>
                      <wps:cNvSpPr/>
                      <wps:spPr>
                        <a:xfrm>
                          <a:off x="64585" y="1138263"/>
                          <a:ext cx="19494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94" h="41935">
                              <a:moveTo>
                                <a:pt x="64" y="0"/>
                              </a:moveTo>
                              <a:cubicBezTo>
                                <a:pt x="4000" y="0"/>
                                <a:pt x="7429" y="876"/>
                                <a:pt x="10350" y="2629"/>
                              </a:cubicBezTo>
                              <a:cubicBezTo>
                                <a:pt x="13271" y="4369"/>
                                <a:pt x="15431" y="6820"/>
                                <a:pt x="17082" y="9969"/>
                              </a:cubicBezTo>
                              <a:cubicBezTo>
                                <a:pt x="18732" y="13132"/>
                                <a:pt x="19494" y="16802"/>
                                <a:pt x="19494" y="20993"/>
                              </a:cubicBezTo>
                              <a:cubicBezTo>
                                <a:pt x="19494" y="25197"/>
                                <a:pt x="18732" y="28854"/>
                                <a:pt x="17082" y="32004"/>
                              </a:cubicBezTo>
                              <a:cubicBezTo>
                                <a:pt x="15431" y="35141"/>
                                <a:pt x="13271" y="37579"/>
                                <a:pt x="10350" y="39319"/>
                              </a:cubicBezTo>
                              <a:cubicBezTo>
                                <a:pt x="7429" y="41072"/>
                                <a:pt x="4000" y="41935"/>
                                <a:pt x="64" y="41935"/>
                              </a:cubicBezTo>
                              <a:lnTo>
                                <a:pt x="0" y="41919"/>
                              </a:lnTo>
                              <a:lnTo>
                                <a:pt x="0" y="34256"/>
                              </a:lnTo>
                              <a:lnTo>
                                <a:pt x="64" y="34277"/>
                              </a:lnTo>
                              <a:cubicBezTo>
                                <a:pt x="2222" y="34277"/>
                                <a:pt x="4000" y="33680"/>
                                <a:pt x="5525" y="32487"/>
                              </a:cubicBezTo>
                              <a:cubicBezTo>
                                <a:pt x="6921" y="31293"/>
                                <a:pt x="7938" y="29693"/>
                                <a:pt x="8700" y="27686"/>
                              </a:cubicBezTo>
                              <a:cubicBezTo>
                                <a:pt x="9461" y="25679"/>
                                <a:pt x="9715" y="23444"/>
                                <a:pt x="9715" y="20968"/>
                              </a:cubicBezTo>
                              <a:cubicBezTo>
                                <a:pt x="9715" y="18491"/>
                                <a:pt x="9461" y="16231"/>
                                <a:pt x="8700" y="14211"/>
                              </a:cubicBezTo>
                              <a:cubicBezTo>
                                <a:pt x="7938" y="12192"/>
                                <a:pt x="6921" y="10592"/>
                                <a:pt x="5525" y="9385"/>
                              </a:cubicBezTo>
                              <a:cubicBezTo>
                                <a:pt x="4000" y="8191"/>
                                <a:pt x="2222" y="7595"/>
                                <a:pt x="64" y="7595"/>
                              </a:cubicBezTo>
                              <a:lnTo>
                                <a:pt x="0" y="7615"/>
                              </a:lnTo>
                              <a:lnTo>
                                <a:pt x="0" y="16"/>
                              </a:lnTo>
                              <a:lnTo>
                                <a:pt x="6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7" name="Shape 177"/>
                      <wps:cNvSpPr/>
                      <wps:spPr>
                        <a:xfrm>
                          <a:off x="127894" y="1129068"/>
                          <a:ext cx="24130" cy="5096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4130" h="50965">
                              <a:moveTo>
                                <a:pt x="5715" y="0"/>
                              </a:moveTo>
                              <a:lnTo>
                                <a:pt x="15367" y="0"/>
                              </a:lnTo>
                              <a:lnTo>
                                <a:pt x="15367" y="9728"/>
                              </a:lnTo>
                              <a:lnTo>
                                <a:pt x="23368" y="9728"/>
                              </a:lnTo>
                              <a:lnTo>
                                <a:pt x="23368" y="17132"/>
                              </a:lnTo>
                              <a:lnTo>
                                <a:pt x="15367" y="17132"/>
                              </a:lnTo>
                              <a:lnTo>
                                <a:pt x="15367" y="38125"/>
                              </a:lnTo>
                              <a:cubicBezTo>
                                <a:pt x="15367" y="39408"/>
                                <a:pt x="15494" y="40399"/>
                                <a:pt x="15875" y="41072"/>
                              </a:cubicBezTo>
                              <a:lnTo>
                                <a:pt x="17526" y="42456"/>
                              </a:lnTo>
                              <a:lnTo>
                                <a:pt x="19685" y="42837"/>
                              </a:lnTo>
                              <a:lnTo>
                                <a:pt x="21336" y="42697"/>
                              </a:lnTo>
                              <a:lnTo>
                                <a:pt x="22479" y="42456"/>
                              </a:lnTo>
                              <a:lnTo>
                                <a:pt x="24130" y="49949"/>
                              </a:lnTo>
                              <a:lnTo>
                                <a:pt x="21971" y="50521"/>
                              </a:lnTo>
                              <a:cubicBezTo>
                                <a:pt x="20955" y="50737"/>
                                <a:pt x="19812" y="50864"/>
                                <a:pt x="18415" y="50902"/>
                              </a:cubicBezTo>
                              <a:cubicBezTo>
                                <a:pt x="16002" y="50965"/>
                                <a:pt x="13843" y="50597"/>
                                <a:pt x="11938" y="49797"/>
                              </a:cubicBezTo>
                              <a:cubicBezTo>
                                <a:pt x="10033" y="48997"/>
                                <a:pt x="8509" y="47752"/>
                                <a:pt x="7366" y="46063"/>
                              </a:cubicBezTo>
                              <a:cubicBezTo>
                                <a:pt x="6350" y="44361"/>
                                <a:pt x="5715" y="42253"/>
                                <a:pt x="5715" y="39713"/>
                              </a:cubicBezTo>
                              <a:lnTo>
                                <a:pt x="5715" y="17132"/>
                              </a:lnTo>
                              <a:lnTo>
                                <a:pt x="0" y="17132"/>
                              </a:lnTo>
                              <a:lnTo>
                                <a:pt x="0" y="9728"/>
                              </a:lnTo>
                              <a:lnTo>
                                <a:pt x="5715" y="9728"/>
                              </a:lnTo>
                              <a:lnTo>
                                <a:pt x="5715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78" name="Shape 178"/>
                      <wps:cNvSpPr/>
                      <wps:spPr>
                        <a:xfrm>
                          <a:off x="172344" y="1125610"/>
                          <a:ext cx="3877" cy="7852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877" h="7852">
                              <a:moveTo>
                                <a:pt x="3877" y="0"/>
                              </a:moveTo>
                              <a:lnTo>
                                <a:pt x="3877" y="7852"/>
                              </a:lnTo>
                              <a:lnTo>
                                <a:pt x="0" y="7852"/>
                              </a:lnTo>
                              <a:lnTo>
                                <a:pt x="3877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5" name="Shape 4105"/>
                      <wps:cNvSpPr/>
                      <wps:spPr>
                        <a:xfrm>
                          <a:off x="92207" y="1125258"/>
                          <a:ext cx="9525" cy="5415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5415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0" name="Shape 180"/>
                      <wps:cNvSpPr/>
                      <wps:spPr>
                        <a:xfrm>
                          <a:off x="110876" y="1122642"/>
                          <a:ext cx="11049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049" h="10389">
                              <a:moveTo>
                                <a:pt x="5461" y="0"/>
                              </a:moveTo>
                              <a:cubicBezTo>
                                <a:pt x="6985" y="0"/>
                                <a:pt x="8382" y="508"/>
                                <a:pt x="9398" y="1537"/>
                              </a:cubicBezTo>
                              <a:cubicBezTo>
                                <a:pt x="10541" y="2553"/>
                                <a:pt x="11049" y="3785"/>
                                <a:pt x="11049" y="5207"/>
                              </a:cubicBezTo>
                              <a:cubicBezTo>
                                <a:pt x="11049" y="6642"/>
                                <a:pt x="10541" y="7861"/>
                                <a:pt x="9398" y="8865"/>
                              </a:cubicBezTo>
                              <a:cubicBezTo>
                                <a:pt x="8382" y="9881"/>
                                <a:pt x="6985" y="10389"/>
                                <a:pt x="5461" y="10389"/>
                              </a:cubicBezTo>
                              <a:cubicBezTo>
                                <a:pt x="3937" y="10389"/>
                                <a:pt x="2667" y="9881"/>
                                <a:pt x="1524" y="8852"/>
                              </a:cubicBezTo>
                              <a:cubicBezTo>
                                <a:pt x="508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508" y="2540"/>
                                <a:pt x="1524" y="1524"/>
                              </a:cubicBezTo>
                              <a:cubicBezTo>
                                <a:pt x="2667" y="508"/>
                                <a:pt x="3937" y="0"/>
                                <a:pt x="546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1" name="Shape 181"/>
                      <wps:cNvSpPr/>
                      <wps:spPr>
                        <a:xfrm>
                          <a:off x="176221" y="1167511"/>
                          <a:ext cx="18221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21" h="12687">
                              <a:moveTo>
                                <a:pt x="9331" y="0"/>
                              </a:moveTo>
                              <a:lnTo>
                                <a:pt x="18221" y="1003"/>
                              </a:lnTo>
                              <a:cubicBezTo>
                                <a:pt x="17713" y="3365"/>
                                <a:pt x="16570" y="5423"/>
                                <a:pt x="15046" y="7175"/>
                              </a:cubicBezTo>
                              <a:cubicBezTo>
                                <a:pt x="13522" y="8928"/>
                                <a:pt x="11490" y="10287"/>
                                <a:pt x="8950" y="11252"/>
                              </a:cubicBezTo>
                              <a:cubicBezTo>
                                <a:pt x="6537" y="12205"/>
                                <a:pt x="3743" y="12687"/>
                                <a:pt x="568" y="12687"/>
                              </a:cubicBezTo>
                              <a:lnTo>
                                <a:pt x="0" y="12550"/>
                              </a:lnTo>
                              <a:lnTo>
                                <a:pt x="0" y="5062"/>
                              </a:lnTo>
                              <a:lnTo>
                                <a:pt x="695" y="5232"/>
                              </a:lnTo>
                              <a:cubicBezTo>
                                <a:pt x="2092" y="5232"/>
                                <a:pt x="3362" y="5042"/>
                                <a:pt x="4505" y="4635"/>
                              </a:cubicBezTo>
                              <a:lnTo>
                                <a:pt x="7426" y="2883"/>
                              </a:lnTo>
                              <a:cubicBezTo>
                                <a:pt x="8315" y="2108"/>
                                <a:pt x="8950" y="1143"/>
                                <a:pt x="93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6" name="Shape 4106"/>
                      <wps:cNvSpPr/>
                      <wps:spPr>
                        <a:xfrm>
                          <a:off x="291343" y="1138796"/>
                          <a:ext cx="9525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525" h="40615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3" name="Shape 183"/>
                      <wps:cNvSpPr/>
                      <wps:spPr>
                        <a:xfrm>
                          <a:off x="3520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595"/>
                              </a:lnTo>
                              <a:cubicBezTo>
                                <a:pt x="17272" y="7595"/>
                                <a:pt x="15494" y="8191"/>
                                <a:pt x="13970" y="9385"/>
                              </a:cubicBezTo>
                              <a:cubicBezTo>
                                <a:pt x="12573" y="10592"/>
                                <a:pt x="11430" y="12192"/>
                                <a:pt x="10668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668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cubicBezTo>
                                <a:pt x="15494" y="33680"/>
                                <a:pt x="17272" y="34277"/>
                                <a:pt x="19431" y="34277"/>
                              </a:cubicBez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286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286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4" name="Shape 184"/>
                      <wps:cNvSpPr/>
                      <wps:spPr>
                        <a:xfrm>
                          <a:off x="308996" y="1138263"/>
                          <a:ext cx="36830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830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830" y="14605"/>
                              </a:cubicBezTo>
                              <a:lnTo>
                                <a:pt x="27686" y="14605"/>
                              </a:lnTo>
                              <a:cubicBezTo>
                                <a:pt x="27305" y="12649"/>
                                <a:pt x="26416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351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684" y="29947"/>
                                <a:pt x="12827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590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686" y="27267"/>
                              </a:cubicBezTo>
                              <a:lnTo>
                                <a:pt x="36830" y="27267"/>
                              </a:lnTo>
                              <a:cubicBezTo>
                                <a:pt x="36703" y="30137"/>
                                <a:pt x="35814" y="32677"/>
                                <a:pt x="34290" y="34887"/>
                              </a:cubicBezTo>
                              <a:cubicBezTo>
                                <a:pt x="32893" y="37109"/>
                                <a:pt x="30861" y="38837"/>
                                <a:pt x="28321" y="40081"/>
                              </a:cubicBezTo>
                              <a:cubicBezTo>
                                <a:pt x="25781" y="41313"/>
                                <a:pt x="22860" y="41935"/>
                                <a:pt x="19431" y="41935"/>
                              </a:cubicBezTo>
                              <a:cubicBezTo>
                                <a:pt x="15367" y="41935"/>
                                <a:pt x="11938" y="41046"/>
                                <a:pt x="9017" y="39268"/>
                              </a:cubicBezTo>
                              <a:cubicBezTo>
                                <a:pt x="6096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762" y="13233"/>
                                <a:pt x="2413" y="10071"/>
                              </a:cubicBezTo>
                              <a:cubicBezTo>
                                <a:pt x="3937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5" name="Shape 185"/>
                      <wps:cNvSpPr/>
                      <wps:spPr>
                        <a:xfrm>
                          <a:off x="246004" y="1138263"/>
                          <a:ext cx="3556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5560" h="41148">
                              <a:moveTo>
                                <a:pt x="21717" y="0"/>
                              </a:moveTo>
                              <a:cubicBezTo>
                                <a:pt x="24511" y="0"/>
                                <a:pt x="26924" y="610"/>
                                <a:pt x="28956" y="1803"/>
                              </a:cubicBezTo>
                              <a:cubicBezTo>
                                <a:pt x="31115" y="2997"/>
                                <a:pt x="32766" y="4737"/>
                                <a:pt x="33909" y="7010"/>
                              </a:cubicBezTo>
                              <a:cubicBezTo>
                                <a:pt x="35052" y="9284"/>
                                <a:pt x="35560" y="12040"/>
                                <a:pt x="35560" y="15291"/>
                              </a:cubicBezTo>
                              <a:lnTo>
                                <a:pt x="35560" y="41148"/>
                              </a:lnTo>
                              <a:lnTo>
                                <a:pt x="26035" y="41148"/>
                              </a:lnTo>
                              <a:lnTo>
                                <a:pt x="26035" y="16764"/>
                              </a:lnTo>
                              <a:cubicBezTo>
                                <a:pt x="26035" y="14059"/>
                                <a:pt x="25273" y="11925"/>
                                <a:pt x="23876" y="10401"/>
                              </a:cubicBezTo>
                              <a:cubicBezTo>
                                <a:pt x="22479" y="8865"/>
                                <a:pt x="20574" y="8090"/>
                                <a:pt x="18161" y="8090"/>
                              </a:cubicBezTo>
                              <a:cubicBezTo>
                                <a:pt x="16383" y="8090"/>
                                <a:pt x="14986" y="8458"/>
                                <a:pt x="13716" y="9195"/>
                              </a:cubicBezTo>
                              <a:cubicBezTo>
                                <a:pt x="12319" y="9919"/>
                                <a:pt x="11303" y="10973"/>
                                <a:pt x="10668" y="12357"/>
                              </a:cubicBezTo>
                              <a:cubicBezTo>
                                <a:pt x="9906" y="13729"/>
                                <a:pt x="9525" y="15392"/>
                                <a:pt x="9525" y="17348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525" y="7429"/>
                              </a:lnTo>
                              <a:cubicBezTo>
                                <a:pt x="10541" y="5156"/>
                                <a:pt x="11938" y="3353"/>
                                <a:pt x="14097" y="2019"/>
                              </a:cubicBezTo>
                              <a:cubicBezTo>
                                <a:pt x="16129" y="673"/>
                                <a:pt x="18669" y="0"/>
                                <a:pt x="21717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6" name="Shape 186"/>
                      <wps:cNvSpPr/>
                      <wps:spPr>
                        <a:xfrm>
                          <a:off x="201173" y="1138263"/>
                          <a:ext cx="36957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36957" h="41935">
                              <a:moveTo>
                                <a:pt x="19431" y="0"/>
                              </a:moveTo>
                              <a:cubicBezTo>
                                <a:pt x="22733" y="0"/>
                                <a:pt x="25654" y="610"/>
                                <a:pt x="28194" y="1816"/>
                              </a:cubicBezTo>
                              <a:cubicBezTo>
                                <a:pt x="30734" y="3023"/>
                                <a:pt x="32766" y="4724"/>
                                <a:pt x="34290" y="6921"/>
                              </a:cubicBezTo>
                              <a:cubicBezTo>
                                <a:pt x="35814" y="9119"/>
                                <a:pt x="36703" y="11671"/>
                                <a:pt x="36957" y="14605"/>
                              </a:cubicBezTo>
                              <a:lnTo>
                                <a:pt x="27813" y="14605"/>
                              </a:lnTo>
                              <a:cubicBezTo>
                                <a:pt x="27432" y="12649"/>
                                <a:pt x="26543" y="11011"/>
                                <a:pt x="25146" y="9690"/>
                              </a:cubicBezTo>
                              <a:cubicBezTo>
                                <a:pt x="23749" y="8382"/>
                                <a:pt x="21844" y="7722"/>
                                <a:pt x="19558" y="7722"/>
                              </a:cubicBezTo>
                              <a:cubicBezTo>
                                <a:pt x="17653" y="7722"/>
                                <a:pt x="15875" y="8255"/>
                                <a:pt x="14478" y="9296"/>
                              </a:cubicBezTo>
                              <a:cubicBezTo>
                                <a:pt x="12954" y="10350"/>
                                <a:pt x="11811" y="11849"/>
                                <a:pt x="10922" y="13805"/>
                              </a:cubicBezTo>
                              <a:cubicBezTo>
                                <a:pt x="10160" y="15761"/>
                                <a:pt x="9779" y="18110"/>
                                <a:pt x="9779" y="20841"/>
                              </a:cubicBezTo>
                              <a:cubicBezTo>
                                <a:pt x="9779" y="23609"/>
                                <a:pt x="10160" y="25984"/>
                                <a:pt x="10922" y="27965"/>
                              </a:cubicBezTo>
                              <a:cubicBezTo>
                                <a:pt x="11811" y="29947"/>
                                <a:pt x="12954" y="31471"/>
                                <a:pt x="14351" y="32537"/>
                              </a:cubicBezTo>
                              <a:cubicBezTo>
                                <a:pt x="15875" y="33604"/>
                                <a:pt x="17526" y="34138"/>
                                <a:pt x="19558" y="34138"/>
                              </a:cubicBezTo>
                              <a:cubicBezTo>
                                <a:pt x="21717" y="34138"/>
                                <a:pt x="23495" y="33541"/>
                                <a:pt x="24892" y="32347"/>
                              </a:cubicBezTo>
                              <a:cubicBezTo>
                                <a:pt x="26416" y="31140"/>
                                <a:pt x="27305" y="29451"/>
                                <a:pt x="27813" y="27267"/>
                              </a:cubicBezTo>
                              <a:lnTo>
                                <a:pt x="36957" y="27267"/>
                              </a:lnTo>
                              <a:cubicBezTo>
                                <a:pt x="36703" y="30137"/>
                                <a:pt x="35814" y="32677"/>
                                <a:pt x="34417" y="34887"/>
                              </a:cubicBezTo>
                              <a:cubicBezTo>
                                <a:pt x="32893" y="37109"/>
                                <a:pt x="30861" y="38837"/>
                                <a:pt x="28448" y="40081"/>
                              </a:cubicBezTo>
                              <a:cubicBezTo>
                                <a:pt x="25908" y="41313"/>
                                <a:pt x="22860" y="41935"/>
                                <a:pt x="19558" y="41935"/>
                              </a:cubicBezTo>
                              <a:cubicBezTo>
                                <a:pt x="15494" y="41935"/>
                                <a:pt x="11938" y="41046"/>
                                <a:pt x="9017" y="39268"/>
                              </a:cubicBezTo>
                              <a:cubicBezTo>
                                <a:pt x="6223" y="37490"/>
                                <a:pt x="3937" y="35027"/>
                                <a:pt x="2413" y="31877"/>
                              </a:cubicBezTo>
                              <a:cubicBezTo>
                                <a:pt x="762" y="28727"/>
                                <a:pt x="0" y="25108"/>
                                <a:pt x="0" y="20993"/>
                              </a:cubicBezTo>
                              <a:cubicBezTo>
                                <a:pt x="0" y="16878"/>
                                <a:pt x="889" y="13233"/>
                                <a:pt x="2413" y="10071"/>
                              </a:cubicBezTo>
                              <a:cubicBezTo>
                                <a:pt x="4064" y="6896"/>
                                <a:pt x="6223" y="4432"/>
                                <a:pt x="9144" y="2667"/>
                              </a:cubicBezTo>
                              <a:cubicBezTo>
                                <a:pt x="12065" y="889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7" name="Shape 187"/>
                      <wps:cNvSpPr/>
                      <wps:spPr>
                        <a:xfrm>
                          <a:off x="176221" y="1138263"/>
                          <a:ext cx="1860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602" h="23457">
                              <a:moveTo>
                                <a:pt x="60" y="0"/>
                              </a:moveTo>
                              <a:cubicBezTo>
                                <a:pt x="2600" y="0"/>
                                <a:pt x="5013" y="406"/>
                                <a:pt x="7172" y="1206"/>
                              </a:cubicBezTo>
                              <a:cubicBezTo>
                                <a:pt x="9458" y="2007"/>
                                <a:pt x="11363" y="3251"/>
                                <a:pt x="13141" y="4928"/>
                              </a:cubicBezTo>
                              <a:cubicBezTo>
                                <a:pt x="14792" y="6604"/>
                                <a:pt x="16189" y="8725"/>
                                <a:pt x="17205" y="11303"/>
                              </a:cubicBezTo>
                              <a:cubicBezTo>
                                <a:pt x="18094" y="13894"/>
                                <a:pt x="18602" y="16967"/>
                                <a:pt x="18602" y="20523"/>
                              </a:cubicBezTo>
                              <a:lnTo>
                                <a:pt x="1860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8" y="17005"/>
                              </a:lnTo>
                              <a:cubicBezTo>
                                <a:pt x="9458" y="15176"/>
                                <a:pt x="9077" y="13538"/>
                                <a:pt x="8315" y="12103"/>
                              </a:cubicBezTo>
                              <a:cubicBezTo>
                                <a:pt x="7553" y="10668"/>
                                <a:pt x="6410" y="9538"/>
                                <a:pt x="5013" y="8699"/>
                              </a:cubicBezTo>
                              <a:cubicBezTo>
                                <a:pt x="3616" y="7874"/>
                                <a:pt x="2092" y="7468"/>
                                <a:pt x="187" y="7468"/>
                              </a:cubicBezTo>
                              <a:lnTo>
                                <a:pt x="0" y="7520"/>
                              </a:lnTo>
                              <a:lnTo>
                                <a:pt x="0" y="16"/>
                              </a:lnTo>
                              <a:lnTo>
                                <a:pt x="6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8" name="Shape 188"/>
                      <wps:cNvSpPr/>
                      <wps:spPr>
                        <a:xfrm>
                          <a:off x="290581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541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541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89" name="Shape 189"/>
                      <wps:cNvSpPr/>
                      <wps:spPr>
                        <a:xfrm>
                          <a:off x="176221" y="1121372"/>
                          <a:ext cx="11490" cy="12090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490" h="12090">
                              <a:moveTo>
                                <a:pt x="2092" y="0"/>
                              </a:moveTo>
                              <a:lnTo>
                                <a:pt x="11490" y="0"/>
                              </a:lnTo>
                              <a:lnTo>
                                <a:pt x="3362" y="12090"/>
                              </a:lnTo>
                              <a:lnTo>
                                <a:pt x="0" y="12090"/>
                              </a:lnTo>
                              <a:lnTo>
                                <a:pt x="0" y="4238"/>
                              </a:lnTo>
                              <a:lnTo>
                                <a:pt x="209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0" name="Shape 190"/>
                      <wps:cNvSpPr/>
                      <wps:spPr>
                        <a:xfrm>
                          <a:off x="415803" y="1138263"/>
                          <a:ext cx="19368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368" h="41859">
                              <a:moveTo>
                                <a:pt x="16764" y="0"/>
                              </a:moveTo>
                              <a:lnTo>
                                <a:pt x="19368" y="538"/>
                              </a:lnTo>
                              <a:lnTo>
                                <a:pt x="19368" y="7881"/>
                              </a:lnTo>
                              <a:lnTo>
                                <a:pt x="14097" y="9525"/>
                              </a:lnTo>
                              <a:cubicBezTo>
                                <a:pt x="12700" y="10630"/>
                                <a:pt x="11557" y="12167"/>
                                <a:pt x="10922" y="14122"/>
                              </a:cubicBezTo>
                              <a:cubicBezTo>
                                <a:pt x="10160" y="16078"/>
                                <a:pt x="9779" y="18313"/>
                                <a:pt x="9779" y="20841"/>
                              </a:cubicBezTo>
                              <a:cubicBezTo>
                                <a:pt x="9779" y="23381"/>
                                <a:pt x="10160" y="25641"/>
                                <a:pt x="10922" y="27622"/>
                              </a:cubicBezTo>
                              <a:cubicBezTo>
                                <a:pt x="11557" y="29604"/>
                                <a:pt x="12700" y="31166"/>
                                <a:pt x="14097" y="32296"/>
                              </a:cubicBezTo>
                              <a:lnTo>
                                <a:pt x="19368" y="33990"/>
                              </a:lnTo>
                              <a:lnTo>
                                <a:pt x="19368" y="41338"/>
                              </a:lnTo>
                              <a:lnTo>
                                <a:pt x="16764" y="41859"/>
                              </a:lnTo>
                              <a:cubicBezTo>
                                <a:pt x="13589" y="41859"/>
                                <a:pt x="10668" y="41034"/>
                                <a:pt x="8255" y="39395"/>
                              </a:cubicBezTo>
                              <a:cubicBezTo>
                                <a:pt x="5715" y="37757"/>
                                <a:pt x="3683" y="35382"/>
                                <a:pt x="2159" y="32258"/>
                              </a:cubicBezTo>
                              <a:cubicBezTo>
                                <a:pt x="762" y="29146"/>
                                <a:pt x="0" y="25349"/>
                                <a:pt x="0" y="20891"/>
                              </a:cubicBezTo>
                              <a:cubicBezTo>
                                <a:pt x="0" y="16383"/>
                                <a:pt x="762" y="12573"/>
                                <a:pt x="2286" y="9461"/>
                              </a:cubicBezTo>
                              <a:cubicBezTo>
                                <a:pt x="3683" y="6350"/>
                                <a:pt x="5715" y="3988"/>
                                <a:pt x="8255" y="2400"/>
                              </a:cubicBezTo>
                              <a:cubicBezTo>
                                <a:pt x="10795" y="800"/>
                                <a:pt x="13716" y="0"/>
                                <a:pt x="1676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1" name="Shape 191"/>
                      <wps:cNvSpPr/>
                      <wps:spPr>
                        <a:xfrm>
                          <a:off x="3714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366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018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018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366" y="41072"/>
                                <a:pt x="3937" y="41935"/>
                                <a:pt x="0" y="41935"/>
                              </a:cubicBezTo>
                              <a:lnTo>
                                <a:pt x="0" y="34277"/>
                              </a:lnTo>
                              <a:cubicBezTo>
                                <a:pt x="2146" y="34277"/>
                                <a:pt x="3937" y="33680"/>
                                <a:pt x="5461" y="32487"/>
                              </a:cubicBezTo>
                              <a:cubicBezTo>
                                <a:pt x="6858" y="31293"/>
                                <a:pt x="8001" y="29693"/>
                                <a:pt x="8636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636" y="14211"/>
                              </a:cubicBezTo>
                              <a:cubicBezTo>
                                <a:pt x="8001" y="12192"/>
                                <a:pt x="6858" y="10592"/>
                                <a:pt x="5461" y="9385"/>
                              </a:cubicBezTo>
                              <a:cubicBezTo>
                                <a:pt x="3937" y="8191"/>
                                <a:pt x="2146" y="7595"/>
                                <a:pt x="0" y="7595"/>
                              </a:cubicBez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2" name="Shape 192"/>
                      <wps:cNvSpPr/>
                      <wps:spPr>
                        <a:xfrm>
                          <a:off x="462666" y="1138277"/>
                          <a:ext cx="19124" cy="4178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124" h="41785">
                              <a:moveTo>
                                <a:pt x="19124" y="0"/>
                              </a:moveTo>
                              <a:lnTo>
                                <a:pt x="19124" y="7503"/>
                              </a:lnTo>
                              <a:lnTo>
                                <a:pt x="14224" y="8863"/>
                              </a:lnTo>
                              <a:cubicBezTo>
                                <a:pt x="12700" y="9803"/>
                                <a:pt x="11557" y="11035"/>
                                <a:pt x="10795" y="12559"/>
                              </a:cubicBezTo>
                              <a:lnTo>
                                <a:pt x="9673" y="16991"/>
                              </a:lnTo>
                              <a:lnTo>
                                <a:pt x="19124" y="16991"/>
                              </a:lnTo>
                              <a:lnTo>
                                <a:pt x="19124" y="23443"/>
                              </a:lnTo>
                              <a:lnTo>
                                <a:pt x="9575" y="23443"/>
                              </a:lnTo>
                              <a:lnTo>
                                <a:pt x="10795" y="29272"/>
                              </a:lnTo>
                              <a:cubicBezTo>
                                <a:pt x="11684" y="30961"/>
                                <a:pt x="12827" y="32244"/>
                                <a:pt x="14478" y="33133"/>
                              </a:cubicBezTo>
                              <a:lnTo>
                                <a:pt x="19124" y="34294"/>
                              </a:lnTo>
                              <a:lnTo>
                                <a:pt x="19124" y="41785"/>
                              </a:lnTo>
                              <a:lnTo>
                                <a:pt x="9144" y="39369"/>
                              </a:lnTo>
                              <a:cubicBezTo>
                                <a:pt x="6210" y="37667"/>
                                <a:pt x="3937" y="35254"/>
                                <a:pt x="2413" y="32130"/>
                              </a:cubicBezTo>
                              <a:cubicBezTo>
                                <a:pt x="762" y="29005"/>
                                <a:pt x="0" y="25310"/>
                                <a:pt x="0" y="21068"/>
                              </a:cubicBezTo>
                              <a:cubicBezTo>
                                <a:pt x="0" y="16890"/>
                                <a:pt x="762" y="13219"/>
                                <a:pt x="2413" y="10057"/>
                              </a:cubicBezTo>
                              <a:cubicBezTo>
                                <a:pt x="3937" y="6882"/>
                                <a:pt x="6210" y="4418"/>
                                <a:pt x="9144" y="2653"/>
                              </a:cubicBezTo>
                              <a:lnTo>
                                <a:pt x="19124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3" name="Shape 193"/>
                      <wps:cNvSpPr/>
                      <wps:spPr>
                        <a:xfrm>
                          <a:off x="435171" y="1125258"/>
                          <a:ext cx="18986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6" h="54343">
                              <a:moveTo>
                                <a:pt x="9461" y="0"/>
                              </a:moveTo>
                              <a:lnTo>
                                <a:pt x="18986" y="0"/>
                              </a:lnTo>
                              <a:lnTo>
                                <a:pt x="18986" y="54153"/>
                              </a:lnTo>
                              <a:lnTo>
                                <a:pt x="9588" y="54153"/>
                              </a:lnTo>
                              <a:lnTo>
                                <a:pt x="9588" y="47752"/>
                              </a:lnTo>
                              <a:lnTo>
                                <a:pt x="9081" y="47752"/>
                              </a:lnTo>
                              <a:lnTo>
                                <a:pt x="6921" y="50889"/>
                              </a:lnTo>
                              <a:cubicBezTo>
                                <a:pt x="5906" y="51994"/>
                                <a:pt x="4763" y="52921"/>
                                <a:pt x="3238" y="53696"/>
                              </a:cubicBezTo>
                              <a:lnTo>
                                <a:pt x="0" y="54343"/>
                              </a:lnTo>
                              <a:lnTo>
                                <a:pt x="0" y="46995"/>
                              </a:lnTo>
                              <a:lnTo>
                                <a:pt x="63" y="47015"/>
                              </a:lnTo>
                              <a:cubicBezTo>
                                <a:pt x="2096" y="47015"/>
                                <a:pt x="3874" y="46457"/>
                                <a:pt x="5271" y="45364"/>
                              </a:cubicBezTo>
                              <a:cubicBezTo>
                                <a:pt x="6668" y="44260"/>
                                <a:pt x="7810" y="42723"/>
                                <a:pt x="8446" y="40742"/>
                              </a:cubicBezTo>
                              <a:cubicBezTo>
                                <a:pt x="9207" y="38773"/>
                                <a:pt x="9588" y="36474"/>
                                <a:pt x="9588" y="33846"/>
                              </a:cubicBezTo>
                              <a:cubicBezTo>
                                <a:pt x="9588" y="31217"/>
                                <a:pt x="9207" y="28931"/>
                                <a:pt x="8572" y="27000"/>
                              </a:cubicBezTo>
                              <a:cubicBezTo>
                                <a:pt x="7810" y="25057"/>
                                <a:pt x="6668" y="23546"/>
                                <a:pt x="5271" y="22479"/>
                              </a:cubicBezTo>
                              <a:cubicBezTo>
                                <a:pt x="3874" y="21399"/>
                                <a:pt x="2096" y="20866"/>
                                <a:pt x="63" y="20866"/>
                              </a:cubicBezTo>
                              <a:lnTo>
                                <a:pt x="0" y="20886"/>
                              </a:lnTo>
                              <a:lnTo>
                                <a:pt x="0" y="13542"/>
                              </a:lnTo>
                              <a:lnTo>
                                <a:pt x="3238" y="14211"/>
                              </a:lnTo>
                              <a:cubicBezTo>
                                <a:pt x="4763" y="15011"/>
                                <a:pt x="6032" y="15977"/>
                                <a:pt x="6921" y="17094"/>
                              </a:cubicBezTo>
                              <a:lnTo>
                                <a:pt x="9081" y="20257"/>
                              </a:lnTo>
                              <a:lnTo>
                                <a:pt x="9461" y="20257"/>
                              </a:lnTo>
                              <a:lnTo>
                                <a:pt x="9461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4" name="Shape 194"/>
                      <wps:cNvSpPr/>
                      <wps:spPr>
                        <a:xfrm>
                          <a:off x="481790" y="1167511"/>
                          <a:ext cx="18214" cy="1268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214" h="12687">
                              <a:moveTo>
                                <a:pt x="9324" y="0"/>
                              </a:moveTo>
                              <a:lnTo>
                                <a:pt x="18214" y="1003"/>
                              </a:lnTo>
                              <a:cubicBezTo>
                                <a:pt x="17706" y="3365"/>
                                <a:pt x="16690" y="5423"/>
                                <a:pt x="15039" y="7175"/>
                              </a:cubicBezTo>
                              <a:cubicBezTo>
                                <a:pt x="13515" y="8928"/>
                                <a:pt x="11483" y="10287"/>
                                <a:pt x="9070" y="11252"/>
                              </a:cubicBezTo>
                              <a:cubicBezTo>
                                <a:pt x="6530" y="12205"/>
                                <a:pt x="3736" y="12687"/>
                                <a:pt x="561" y="12687"/>
                              </a:cubicBezTo>
                              <a:lnTo>
                                <a:pt x="0" y="12551"/>
                              </a:lnTo>
                              <a:lnTo>
                                <a:pt x="0" y="5060"/>
                              </a:lnTo>
                              <a:lnTo>
                                <a:pt x="688" y="5232"/>
                              </a:lnTo>
                              <a:cubicBezTo>
                                <a:pt x="2085" y="5232"/>
                                <a:pt x="3355" y="5042"/>
                                <a:pt x="4498" y="4635"/>
                              </a:cubicBezTo>
                              <a:lnTo>
                                <a:pt x="7419" y="2883"/>
                              </a:lnTo>
                              <a:cubicBezTo>
                                <a:pt x="8308" y="2108"/>
                                <a:pt x="8943" y="1143"/>
                                <a:pt x="932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5" name="Shape 195"/>
                      <wps:cNvSpPr/>
                      <wps:spPr>
                        <a:xfrm>
                          <a:off x="580649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19431" y="0"/>
                              </a:moveTo>
                              <a:lnTo>
                                <a:pt x="19431" y="7635"/>
                              </a:lnTo>
                              <a:lnTo>
                                <a:pt x="13970" y="9385"/>
                              </a:lnTo>
                              <a:cubicBezTo>
                                <a:pt x="12573" y="10592"/>
                                <a:pt x="11430" y="12192"/>
                                <a:pt x="10795" y="14211"/>
                              </a:cubicBezTo>
                              <a:cubicBezTo>
                                <a:pt x="10033" y="16231"/>
                                <a:pt x="9652" y="18491"/>
                                <a:pt x="9652" y="20968"/>
                              </a:cubicBezTo>
                              <a:cubicBezTo>
                                <a:pt x="9652" y="23444"/>
                                <a:pt x="10033" y="25679"/>
                                <a:pt x="10795" y="27686"/>
                              </a:cubicBezTo>
                              <a:cubicBezTo>
                                <a:pt x="11430" y="29693"/>
                                <a:pt x="12573" y="31293"/>
                                <a:pt x="13970" y="32487"/>
                              </a:cubicBezTo>
                              <a:lnTo>
                                <a:pt x="19431" y="34237"/>
                              </a:lnTo>
                              <a:lnTo>
                                <a:pt x="19431" y="41935"/>
                              </a:lnTo>
                              <a:cubicBezTo>
                                <a:pt x="15494" y="41935"/>
                                <a:pt x="12052" y="41072"/>
                                <a:pt x="9144" y="39319"/>
                              </a:cubicBezTo>
                              <a:cubicBezTo>
                                <a:pt x="6223" y="37579"/>
                                <a:pt x="3937" y="35141"/>
                                <a:pt x="2413" y="32004"/>
                              </a:cubicBezTo>
                              <a:cubicBezTo>
                                <a:pt x="762" y="28854"/>
                                <a:pt x="0" y="25197"/>
                                <a:pt x="0" y="20993"/>
                              </a:cubicBezTo>
                              <a:cubicBezTo>
                                <a:pt x="0" y="16802"/>
                                <a:pt x="762" y="13132"/>
                                <a:pt x="2413" y="9969"/>
                              </a:cubicBezTo>
                              <a:cubicBezTo>
                                <a:pt x="3937" y="6820"/>
                                <a:pt x="6223" y="4369"/>
                                <a:pt x="9144" y="2629"/>
                              </a:cubicBezTo>
                              <a:cubicBezTo>
                                <a:pt x="12052" y="876"/>
                                <a:pt x="15494" y="0"/>
                                <a:pt x="1943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6" name="Shape 196"/>
                      <wps:cNvSpPr/>
                      <wps:spPr>
                        <a:xfrm>
                          <a:off x="481790" y="1138263"/>
                          <a:ext cx="18722" cy="23457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722" h="23457">
                              <a:moveTo>
                                <a:pt x="53" y="0"/>
                              </a:moveTo>
                              <a:cubicBezTo>
                                <a:pt x="2593" y="0"/>
                                <a:pt x="5006" y="406"/>
                                <a:pt x="7165" y="1206"/>
                              </a:cubicBezTo>
                              <a:cubicBezTo>
                                <a:pt x="9451" y="2007"/>
                                <a:pt x="11356" y="3251"/>
                                <a:pt x="13134" y="4928"/>
                              </a:cubicBezTo>
                              <a:cubicBezTo>
                                <a:pt x="14912" y="6604"/>
                                <a:pt x="16182" y="8725"/>
                                <a:pt x="17198" y="11303"/>
                              </a:cubicBezTo>
                              <a:cubicBezTo>
                                <a:pt x="18214" y="13894"/>
                                <a:pt x="18722" y="16967"/>
                                <a:pt x="18722" y="20523"/>
                              </a:cubicBezTo>
                              <a:lnTo>
                                <a:pt x="18722" y="23457"/>
                              </a:lnTo>
                              <a:lnTo>
                                <a:pt x="0" y="23457"/>
                              </a:lnTo>
                              <a:lnTo>
                                <a:pt x="0" y="17005"/>
                              </a:lnTo>
                              <a:lnTo>
                                <a:pt x="9451" y="17005"/>
                              </a:lnTo>
                              <a:cubicBezTo>
                                <a:pt x="9451" y="15176"/>
                                <a:pt x="9070" y="13538"/>
                                <a:pt x="8308" y="12103"/>
                              </a:cubicBezTo>
                              <a:cubicBezTo>
                                <a:pt x="7546" y="10668"/>
                                <a:pt x="6403" y="9538"/>
                                <a:pt x="5006" y="8699"/>
                              </a:cubicBezTo>
                              <a:cubicBezTo>
                                <a:pt x="3736" y="7874"/>
                                <a:pt x="2085" y="7468"/>
                                <a:pt x="180" y="7468"/>
                              </a:cubicBezTo>
                              <a:lnTo>
                                <a:pt x="0" y="7518"/>
                              </a:lnTo>
                              <a:lnTo>
                                <a:pt x="0" y="14"/>
                              </a:lnTo>
                              <a:lnTo>
                                <a:pt x="5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7" name="Shape 197"/>
                      <wps:cNvSpPr/>
                      <wps:spPr>
                        <a:xfrm>
                          <a:off x="526026" y="1124522"/>
                          <a:ext cx="47765" cy="5562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47765" h="55626">
                              <a:moveTo>
                                <a:pt x="24905" y="0"/>
                              </a:moveTo>
                              <a:cubicBezTo>
                                <a:pt x="27826" y="0"/>
                                <a:pt x="30620" y="419"/>
                                <a:pt x="33287" y="1270"/>
                              </a:cubicBezTo>
                              <a:cubicBezTo>
                                <a:pt x="35827" y="2108"/>
                                <a:pt x="38100" y="3353"/>
                                <a:pt x="40145" y="4978"/>
                              </a:cubicBezTo>
                              <a:cubicBezTo>
                                <a:pt x="42177" y="6617"/>
                                <a:pt x="43828" y="8598"/>
                                <a:pt x="45225" y="10960"/>
                              </a:cubicBezTo>
                              <a:cubicBezTo>
                                <a:pt x="46495" y="13310"/>
                                <a:pt x="47384" y="15989"/>
                                <a:pt x="47765" y="19012"/>
                              </a:cubicBezTo>
                              <a:lnTo>
                                <a:pt x="37859" y="19012"/>
                              </a:lnTo>
                              <a:cubicBezTo>
                                <a:pt x="37605" y="17386"/>
                                <a:pt x="37097" y="15951"/>
                                <a:pt x="36335" y="14681"/>
                              </a:cubicBezTo>
                              <a:cubicBezTo>
                                <a:pt x="35573" y="13424"/>
                                <a:pt x="34684" y="12357"/>
                                <a:pt x="33541" y="11468"/>
                              </a:cubicBezTo>
                              <a:cubicBezTo>
                                <a:pt x="32398" y="10592"/>
                                <a:pt x="31128" y="9931"/>
                                <a:pt x="29604" y="9474"/>
                              </a:cubicBezTo>
                              <a:cubicBezTo>
                                <a:pt x="28207" y="9030"/>
                                <a:pt x="26683" y="8801"/>
                                <a:pt x="25032" y="8801"/>
                              </a:cubicBezTo>
                              <a:cubicBezTo>
                                <a:pt x="22111" y="8801"/>
                                <a:pt x="19444" y="9538"/>
                                <a:pt x="17158" y="11011"/>
                              </a:cubicBezTo>
                              <a:cubicBezTo>
                                <a:pt x="14872" y="12484"/>
                                <a:pt x="13094" y="14630"/>
                                <a:pt x="11824" y="17463"/>
                              </a:cubicBezTo>
                              <a:cubicBezTo>
                                <a:pt x="10554" y="20295"/>
                                <a:pt x="9919" y="23736"/>
                                <a:pt x="9919" y="27813"/>
                              </a:cubicBezTo>
                              <a:cubicBezTo>
                                <a:pt x="9919" y="31953"/>
                                <a:pt x="10554" y="35446"/>
                                <a:pt x="11824" y="38265"/>
                              </a:cubicBezTo>
                              <a:cubicBezTo>
                                <a:pt x="13094" y="41097"/>
                                <a:pt x="14999" y="43231"/>
                                <a:pt x="17158" y="44666"/>
                              </a:cubicBezTo>
                              <a:cubicBezTo>
                                <a:pt x="19444" y="46101"/>
                                <a:pt x="22111" y="46825"/>
                                <a:pt x="25032" y="46825"/>
                              </a:cubicBezTo>
                              <a:cubicBezTo>
                                <a:pt x="26556" y="46825"/>
                                <a:pt x="28080" y="46609"/>
                                <a:pt x="29604" y="46177"/>
                              </a:cubicBezTo>
                              <a:cubicBezTo>
                                <a:pt x="31001" y="45745"/>
                                <a:pt x="32271" y="45110"/>
                                <a:pt x="33414" y="44260"/>
                              </a:cubicBezTo>
                              <a:cubicBezTo>
                                <a:pt x="34557" y="43409"/>
                                <a:pt x="35446" y="42367"/>
                                <a:pt x="36208" y="41135"/>
                              </a:cubicBezTo>
                              <a:cubicBezTo>
                                <a:pt x="37097" y="39903"/>
                                <a:pt x="37605" y="38494"/>
                                <a:pt x="37859" y="36906"/>
                              </a:cubicBezTo>
                              <a:lnTo>
                                <a:pt x="47765" y="36957"/>
                              </a:lnTo>
                              <a:cubicBezTo>
                                <a:pt x="47384" y="39535"/>
                                <a:pt x="46622" y="41948"/>
                                <a:pt x="45352" y="44209"/>
                              </a:cubicBezTo>
                              <a:cubicBezTo>
                                <a:pt x="44209" y="46457"/>
                                <a:pt x="42558" y="48450"/>
                                <a:pt x="40526" y="50165"/>
                              </a:cubicBezTo>
                              <a:cubicBezTo>
                                <a:pt x="38621" y="51892"/>
                                <a:pt x="36335" y="53226"/>
                                <a:pt x="33668" y="54191"/>
                              </a:cubicBezTo>
                              <a:cubicBezTo>
                                <a:pt x="31001" y="55143"/>
                                <a:pt x="28080" y="55626"/>
                                <a:pt x="24905" y="55626"/>
                              </a:cubicBezTo>
                              <a:cubicBezTo>
                                <a:pt x="20079" y="55626"/>
                                <a:pt x="15888" y="54521"/>
                                <a:pt x="12078" y="52324"/>
                              </a:cubicBezTo>
                              <a:cubicBezTo>
                                <a:pt x="8395" y="50114"/>
                                <a:pt x="5474" y="46939"/>
                                <a:pt x="3315" y="42774"/>
                              </a:cubicBezTo>
                              <a:cubicBezTo>
                                <a:pt x="1156" y="38621"/>
                                <a:pt x="0" y="33630"/>
                                <a:pt x="0" y="27813"/>
                              </a:cubicBezTo>
                              <a:cubicBezTo>
                                <a:pt x="0" y="21984"/>
                                <a:pt x="1156" y="16980"/>
                                <a:pt x="3315" y="12840"/>
                              </a:cubicBezTo>
                              <a:cubicBezTo>
                                <a:pt x="5474" y="8687"/>
                                <a:pt x="8395" y="5512"/>
                                <a:pt x="12205" y="3302"/>
                              </a:cubicBezTo>
                              <a:cubicBezTo>
                                <a:pt x="15888" y="1105"/>
                                <a:pt x="20079" y="0"/>
                                <a:pt x="2490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4107" name="Shape 4107"/>
                      <wps:cNvSpPr/>
                      <wps:spPr>
                        <a:xfrm>
                          <a:off x="627639" y="1138796"/>
                          <a:ext cx="9652" cy="4061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652" h="40615">
                              <a:moveTo>
                                <a:pt x="0" y="0"/>
                              </a:moveTo>
                              <a:lnTo>
                                <a:pt x="9652" y="0"/>
                              </a:lnTo>
                              <a:lnTo>
                                <a:pt x="9652" y="40615"/>
                              </a:lnTo>
                              <a:lnTo>
                                <a:pt x="0" y="40615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199" name="Shape 199"/>
                      <wps:cNvSpPr/>
                      <wps:spPr>
                        <a:xfrm>
                          <a:off x="647070" y="1138263"/>
                          <a:ext cx="57150" cy="4114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7150" h="41148">
                              <a:moveTo>
                                <a:pt x="20828" y="0"/>
                              </a:moveTo>
                              <a:cubicBezTo>
                                <a:pt x="23622" y="0"/>
                                <a:pt x="25908" y="673"/>
                                <a:pt x="27813" y="2007"/>
                              </a:cubicBezTo>
                              <a:cubicBezTo>
                                <a:pt x="29718" y="3327"/>
                                <a:pt x="30988" y="5143"/>
                                <a:pt x="31750" y="7429"/>
                              </a:cubicBezTo>
                              <a:lnTo>
                                <a:pt x="32258" y="7429"/>
                              </a:lnTo>
                              <a:cubicBezTo>
                                <a:pt x="33147" y="5182"/>
                                <a:pt x="34671" y="3378"/>
                                <a:pt x="36830" y="2032"/>
                              </a:cubicBezTo>
                              <a:cubicBezTo>
                                <a:pt x="38989" y="686"/>
                                <a:pt x="41529" y="0"/>
                                <a:pt x="44450" y="0"/>
                              </a:cubicBezTo>
                              <a:cubicBezTo>
                                <a:pt x="48133" y="0"/>
                                <a:pt x="51181" y="1181"/>
                                <a:pt x="53594" y="3543"/>
                              </a:cubicBezTo>
                              <a:cubicBezTo>
                                <a:pt x="55880" y="5905"/>
                                <a:pt x="57150" y="9360"/>
                                <a:pt x="57150" y="13881"/>
                              </a:cubicBezTo>
                              <a:lnTo>
                                <a:pt x="57150" y="41148"/>
                              </a:lnTo>
                              <a:lnTo>
                                <a:pt x="47498" y="41148"/>
                              </a:lnTo>
                              <a:lnTo>
                                <a:pt x="47498" y="15367"/>
                              </a:lnTo>
                              <a:cubicBezTo>
                                <a:pt x="47498" y="12852"/>
                                <a:pt x="46863" y="10998"/>
                                <a:pt x="45466" y="9830"/>
                              </a:cubicBezTo>
                              <a:cubicBezTo>
                                <a:pt x="44196" y="8661"/>
                                <a:pt x="42545" y="8064"/>
                                <a:pt x="40640" y="8064"/>
                              </a:cubicBezTo>
                              <a:cubicBezTo>
                                <a:pt x="38227" y="8064"/>
                                <a:pt x="36449" y="8788"/>
                                <a:pt x="35179" y="10224"/>
                              </a:cubicBezTo>
                              <a:cubicBezTo>
                                <a:pt x="33909" y="11659"/>
                                <a:pt x="33274" y="13525"/>
                                <a:pt x="33274" y="15811"/>
                              </a:cubicBezTo>
                              <a:lnTo>
                                <a:pt x="33274" y="41148"/>
                              </a:lnTo>
                              <a:lnTo>
                                <a:pt x="23876" y="41148"/>
                              </a:lnTo>
                              <a:lnTo>
                                <a:pt x="23876" y="14973"/>
                              </a:lnTo>
                              <a:cubicBezTo>
                                <a:pt x="23876" y="12878"/>
                                <a:pt x="23241" y="11201"/>
                                <a:pt x="21971" y="9944"/>
                              </a:cubicBezTo>
                              <a:cubicBezTo>
                                <a:pt x="20701" y="8699"/>
                                <a:pt x="19050" y="8064"/>
                                <a:pt x="17018" y="8064"/>
                              </a:cubicBezTo>
                              <a:cubicBezTo>
                                <a:pt x="15621" y="8064"/>
                                <a:pt x="14351" y="8420"/>
                                <a:pt x="13335" y="9119"/>
                              </a:cubicBezTo>
                              <a:cubicBezTo>
                                <a:pt x="12192" y="9804"/>
                                <a:pt x="11303" y="10782"/>
                                <a:pt x="10541" y="12052"/>
                              </a:cubicBezTo>
                              <a:cubicBezTo>
                                <a:pt x="9906" y="13310"/>
                                <a:pt x="9525" y="14770"/>
                                <a:pt x="9525" y="16446"/>
                              </a:cubicBezTo>
                              <a:lnTo>
                                <a:pt x="9525" y="41148"/>
                              </a:lnTo>
                              <a:lnTo>
                                <a:pt x="0" y="41148"/>
                              </a:lnTo>
                              <a:lnTo>
                                <a:pt x="0" y="533"/>
                              </a:lnTo>
                              <a:lnTo>
                                <a:pt x="9144" y="533"/>
                              </a:lnTo>
                              <a:lnTo>
                                <a:pt x="9144" y="7429"/>
                              </a:lnTo>
                              <a:lnTo>
                                <a:pt x="9652" y="7429"/>
                              </a:lnTo>
                              <a:cubicBezTo>
                                <a:pt x="10414" y="5105"/>
                                <a:pt x="11811" y="3289"/>
                                <a:pt x="13843" y="1981"/>
                              </a:cubicBezTo>
                              <a:cubicBezTo>
                                <a:pt x="15748" y="660"/>
                                <a:pt x="18161" y="0"/>
                                <a:pt x="20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0" name="Shape 200"/>
                      <wps:cNvSpPr/>
                      <wps:spPr>
                        <a:xfrm>
                          <a:off x="600080" y="1138263"/>
                          <a:ext cx="19431" cy="41935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431" h="41935">
                              <a:moveTo>
                                <a:pt x="0" y="0"/>
                              </a:moveTo>
                              <a:cubicBezTo>
                                <a:pt x="3937" y="0"/>
                                <a:pt x="7493" y="876"/>
                                <a:pt x="10287" y="2629"/>
                              </a:cubicBezTo>
                              <a:cubicBezTo>
                                <a:pt x="13208" y="4369"/>
                                <a:pt x="15494" y="6820"/>
                                <a:pt x="17145" y="9969"/>
                              </a:cubicBezTo>
                              <a:cubicBezTo>
                                <a:pt x="18669" y="13132"/>
                                <a:pt x="19431" y="16802"/>
                                <a:pt x="19431" y="20993"/>
                              </a:cubicBezTo>
                              <a:cubicBezTo>
                                <a:pt x="19431" y="25197"/>
                                <a:pt x="18669" y="28854"/>
                                <a:pt x="17145" y="32004"/>
                              </a:cubicBezTo>
                              <a:cubicBezTo>
                                <a:pt x="15494" y="35141"/>
                                <a:pt x="13208" y="37579"/>
                                <a:pt x="10287" y="39319"/>
                              </a:cubicBezTo>
                              <a:cubicBezTo>
                                <a:pt x="7493" y="41072"/>
                                <a:pt x="3937" y="41935"/>
                                <a:pt x="0" y="41935"/>
                              </a:cubicBezTo>
                              <a:lnTo>
                                <a:pt x="0" y="34237"/>
                              </a:lnTo>
                              <a:lnTo>
                                <a:pt x="127" y="34277"/>
                              </a:lnTo>
                              <a:cubicBezTo>
                                <a:pt x="2286" y="34277"/>
                                <a:pt x="4064" y="33680"/>
                                <a:pt x="5461" y="32487"/>
                              </a:cubicBezTo>
                              <a:cubicBezTo>
                                <a:pt x="6985" y="31293"/>
                                <a:pt x="8001" y="29693"/>
                                <a:pt x="8763" y="27686"/>
                              </a:cubicBezTo>
                              <a:cubicBezTo>
                                <a:pt x="9398" y="25679"/>
                                <a:pt x="9779" y="23444"/>
                                <a:pt x="9779" y="20968"/>
                              </a:cubicBezTo>
                              <a:cubicBezTo>
                                <a:pt x="9779" y="18491"/>
                                <a:pt x="9398" y="16231"/>
                                <a:pt x="8763" y="14211"/>
                              </a:cubicBezTo>
                              <a:cubicBezTo>
                                <a:pt x="8001" y="12192"/>
                                <a:pt x="6985" y="10592"/>
                                <a:pt x="5461" y="9385"/>
                              </a:cubicBezTo>
                              <a:cubicBezTo>
                                <a:pt x="4064" y="8191"/>
                                <a:pt x="2286" y="7595"/>
                                <a:pt x="127" y="7595"/>
                              </a:cubicBezTo>
                              <a:lnTo>
                                <a:pt x="0" y="7635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1" name="Shape 201"/>
                      <wps:cNvSpPr/>
                      <wps:spPr>
                        <a:xfrm>
                          <a:off x="714380" y="1125258"/>
                          <a:ext cx="18987" cy="5434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8987" h="54343">
                              <a:moveTo>
                                <a:pt x="0" y="0"/>
                              </a:moveTo>
                              <a:lnTo>
                                <a:pt x="9525" y="0"/>
                              </a:lnTo>
                              <a:lnTo>
                                <a:pt x="9525" y="20257"/>
                              </a:lnTo>
                              <a:lnTo>
                                <a:pt x="9906" y="20257"/>
                              </a:lnTo>
                              <a:lnTo>
                                <a:pt x="12065" y="17094"/>
                              </a:lnTo>
                              <a:cubicBezTo>
                                <a:pt x="12954" y="15977"/>
                                <a:pt x="14097" y="15011"/>
                                <a:pt x="15621" y="14211"/>
                              </a:cubicBezTo>
                              <a:lnTo>
                                <a:pt x="18987" y="13531"/>
                              </a:lnTo>
                              <a:lnTo>
                                <a:pt x="18987" y="20886"/>
                              </a:lnTo>
                              <a:lnTo>
                                <a:pt x="18923" y="20866"/>
                              </a:lnTo>
                              <a:cubicBezTo>
                                <a:pt x="16891" y="20866"/>
                                <a:pt x="15113" y="21399"/>
                                <a:pt x="13716" y="22479"/>
                              </a:cubicBezTo>
                              <a:cubicBezTo>
                                <a:pt x="12192" y="23546"/>
                                <a:pt x="11176" y="25057"/>
                                <a:pt x="10414" y="27000"/>
                              </a:cubicBezTo>
                              <a:cubicBezTo>
                                <a:pt x="9652" y="28931"/>
                                <a:pt x="9398" y="31217"/>
                                <a:pt x="9398" y="33846"/>
                              </a:cubicBezTo>
                              <a:cubicBezTo>
                                <a:pt x="9398" y="36474"/>
                                <a:pt x="9652" y="38773"/>
                                <a:pt x="10414" y="40742"/>
                              </a:cubicBezTo>
                              <a:cubicBezTo>
                                <a:pt x="11176" y="42723"/>
                                <a:pt x="12319" y="44260"/>
                                <a:pt x="13716" y="45364"/>
                              </a:cubicBezTo>
                              <a:cubicBezTo>
                                <a:pt x="15113" y="46457"/>
                                <a:pt x="16891" y="47015"/>
                                <a:pt x="18923" y="47015"/>
                              </a:cubicBezTo>
                              <a:lnTo>
                                <a:pt x="18987" y="46995"/>
                              </a:lnTo>
                              <a:lnTo>
                                <a:pt x="18987" y="54343"/>
                              </a:lnTo>
                              <a:lnTo>
                                <a:pt x="15748" y="53696"/>
                              </a:lnTo>
                              <a:cubicBezTo>
                                <a:pt x="14224" y="52921"/>
                                <a:pt x="12954" y="51994"/>
                                <a:pt x="12065" y="50889"/>
                              </a:cubicBezTo>
                              <a:lnTo>
                                <a:pt x="9906" y="47752"/>
                              </a:lnTo>
                              <a:lnTo>
                                <a:pt x="9398" y="47752"/>
                              </a:lnTo>
                              <a:lnTo>
                                <a:pt x="9398" y="54153"/>
                              </a:lnTo>
                              <a:lnTo>
                                <a:pt x="0" y="54153"/>
                              </a:ln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2" name="Shape 202"/>
                      <wps:cNvSpPr/>
                      <wps:spPr>
                        <a:xfrm>
                          <a:off x="626877" y="1122642"/>
                          <a:ext cx="11176" cy="1038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1176" h="10389">
                              <a:moveTo>
                                <a:pt x="5588" y="0"/>
                              </a:moveTo>
                              <a:cubicBezTo>
                                <a:pt x="7112" y="0"/>
                                <a:pt x="8382" y="508"/>
                                <a:pt x="9525" y="1537"/>
                              </a:cubicBezTo>
                              <a:cubicBezTo>
                                <a:pt x="10668" y="2553"/>
                                <a:pt x="11176" y="3785"/>
                                <a:pt x="11176" y="5207"/>
                              </a:cubicBezTo>
                              <a:cubicBezTo>
                                <a:pt x="11176" y="6642"/>
                                <a:pt x="10668" y="7861"/>
                                <a:pt x="9525" y="8865"/>
                              </a:cubicBezTo>
                              <a:cubicBezTo>
                                <a:pt x="8382" y="9881"/>
                                <a:pt x="7112" y="10389"/>
                                <a:pt x="5588" y="10389"/>
                              </a:cubicBezTo>
                              <a:cubicBezTo>
                                <a:pt x="4064" y="10389"/>
                                <a:pt x="2794" y="9881"/>
                                <a:pt x="1651" y="8852"/>
                              </a:cubicBezTo>
                              <a:cubicBezTo>
                                <a:pt x="635" y="7836"/>
                                <a:pt x="0" y="6604"/>
                                <a:pt x="0" y="5182"/>
                              </a:cubicBezTo>
                              <a:cubicBezTo>
                                <a:pt x="0" y="3759"/>
                                <a:pt x="635" y="2540"/>
                                <a:pt x="1651" y="1524"/>
                              </a:cubicBezTo>
                              <a:cubicBezTo>
                                <a:pt x="2794" y="508"/>
                                <a:pt x="4064" y="0"/>
                                <a:pt x="558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3" name="Shape 203"/>
                      <wps:cNvSpPr/>
                      <wps:spPr>
                        <a:xfrm>
                          <a:off x="788421" y="1155437"/>
                          <a:ext cx="17399" cy="2478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399" h="24786">
                              <a:moveTo>
                                <a:pt x="17399" y="0"/>
                              </a:moveTo>
                              <a:lnTo>
                                <a:pt x="17399" y="6512"/>
                              </a:lnTo>
                              <a:lnTo>
                                <a:pt x="16764" y="6600"/>
                              </a:lnTo>
                              <a:cubicBezTo>
                                <a:pt x="15367" y="6790"/>
                                <a:pt x="14097" y="7108"/>
                                <a:pt x="12954" y="7552"/>
                              </a:cubicBezTo>
                              <a:lnTo>
                                <a:pt x="10287" y="9394"/>
                              </a:lnTo>
                              <a:cubicBezTo>
                                <a:pt x="9652" y="10169"/>
                                <a:pt x="9271" y="11184"/>
                                <a:pt x="9271" y="12416"/>
                              </a:cubicBezTo>
                              <a:cubicBezTo>
                                <a:pt x="9271" y="14182"/>
                                <a:pt x="9906" y="15515"/>
                                <a:pt x="11176" y="16404"/>
                              </a:cubicBezTo>
                              <a:cubicBezTo>
                                <a:pt x="12446" y="17306"/>
                                <a:pt x="14097" y="17763"/>
                                <a:pt x="16129" y="17763"/>
                              </a:cubicBezTo>
                              <a:lnTo>
                                <a:pt x="17399" y="17467"/>
                              </a:lnTo>
                              <a:lnTo>
                                <a:pt x="17399" y="24189"/>
                              </a:lnTo>
                              <a:lnTo>
                                <a:pt x="13589" y="24786"/>
                              </a:lnTo>
                              <a:cubicBezTo>
                                <a:pt x="11049" y="24786"/>
                                <a:pt x="8763" y="24329"/>
                                <a:pt x="6731" y="23402"/>
                              </a:cubicBezTo>
                              <a:cubicBezTo>
                                <a:pt x="4699" y="22475"/>
                                <a:pt x="3048" y="21103"/>
                                <a:pt x="1778" y="19287"/>
                              </a:cubicBezTo>
                              <a:cubicBezTo>
                                <a:pt x="635" y="17471"/>
                                <a:pt x="0" y="15236"/>
                                <a:pt x="0" y="12581"/>
                              </a:cubicBezTo>
                              <a:cubicBezTo>
                                <a:pt x="0" y="10283"/>
                                <a:pt x="508" y="8391"/>
                                <a:pt x="1270" y="6892"/>
                              </a:cubicBezTo>
                              <a:cubicBezTo>
                                <a:pt x="2159" y="5393"/>
                                <a:pt x="3302" y="4200"/>
                                <a:pt x="4826" y="3298"/>
                              </a:cubicBezTo>
                              <a:cubicBezTo>
                                <a:pt x="6223" y="2396"/>
                                <a:pt x="7874" y="1710"/>
                                <a:pt x="9779" y="1240"/>
                              </a:cubicBezTo>
                              <a:cubicBezTo>
                                <a:pt x="11557" y="783"/>
                                <a:pt x="13462" y="440"/>
                                <a:pt x="15494" y="224"/>
                              </a:cubicBezTo>
                              <a:lnTo>
                                <a:pt x="17399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4" name="Shape 204"/>
                      <wps:cNvSpPr/>
                      <wps:spPr>
                        <a:xfrm>
                          <a:off x="789818" y="1138448"/>
                          <a:ext cx="16002" cy="12298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6002" h="12298">
                              <a:moveTo>
                                <a:pt x="16002" y="0"/>
                              </a:moveTo>
                              <a:lnTo>
                                <a:pt x="16002" y="7492"/>
                              </a:lnTo>
                              <a:lnTo>
                                <a:pt x="11684" y="8679"/>
                              </a:lnTo>
                              <a:cubicBezTo>
                                <a:pt x="10287" y="9695"/>
                                <a:pt x="9398" y="10901"/>
                                <a:pt x="8890" y="12298"/>
                              </a:cubicBezTo>
                              <a:lnTo>
                                <a:pt x="0" y="11028"/>
                              </a:lnTo>
                              <a:cubicBezTo>
                                <a:pt x="635" y="8565"/>
                                <a:pt x="1905" y="6495"/>
                                <a:pt x="3429" y="4831"/>
                              </a:cubicBezTo>
                              <a:cubicBezTo>
                                <a:pt x="5080" y="3167"/>
                                <a:pt x="7112" y="1910"/>
                                <a:pt x="9398" y="1072"/>
                              </a:cubicBezTo>
                              <a:lnTo>
                                <a:pt x="16002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5" name="Shape 205"/>
                      <wps:cNvSpPr/>
                      <wps:spPr>
                        <a:xfrm>
                          <a:off x="733367" y="1138263"/>
                          <a:ext cx="19240" cy="4185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9240" h="41859">
                              <a:moveTo>
                                <a:pt x="2603" y="0"/>
                              </a:moveTo>
                              <a:cubicBezTo>
                                <a:pt x="5651" y="0"/>
                                <a:pt x="8572" y="800"/>
                                <a:pt x="10985" y="2400"/>
                              </a:cubicBezTo>
                              <a:cubicBezTo>
                                <a:pt x="13525" y="3988"/>
                                <a:pt x="15557" y="6350"/>
                                <a:pt x="17081" y="9461"/>
                              </a:cubicBezTo>
                              <a:cubicBezTo>
                                <a:pt x="18605" y="12573"/>
                                <a:pt x="19240" y="16383"/>
                                <a:pt x="19240" y="20891"/>
                              </a:cubicBezTo>
                              <a:cubicBezTo>
                                <a:pt x="19240" y="25349"/>
                                <a:pt x="18605" y="29146"/>
                                <a:pt x="17081" y="32258"/>
                              </a:cubicBezTo>
                              <a:cubicBezTo>
                                <a:pt x="15684" y="35382"/>
                                <a:pt x="13652" y="37757"/>
                                <a:pt x="11113" y="39395"/>
                              </a:cubicBezTo>
                              <a:cubicBezTo>
                                <a:pt x="8572" y="41034"/>
                                <a:pt x="5778" y="41859"/>
                                <a:pt x="2603" y="41859"/>
                              </a:cubicBezTo>
                              <a:lnTo>
                                <a:pt x="0" y="41338"/>
                              </a:lnTo>
                              <a:lnTo>
                                <a:pt x="0" y="33990"/>
                              </a:lnTo>
                              <a:lnTo>
                                <a:pt x="5270" y="32296"/>
                              </a:lnTo>
                              <a:cubicBezTo>
                                <a:pt x="6667" y="31166"/>
                                <a:pt x="7683" y="29604"/>
                                <a:pt x="8445" y="27622"/>
                              </a:cubicBezTo>
                              <a:cubicBezTo>
                                <a:pt x="9207" y="25641"/>
                                <a:pt x="9588" y="23381"/>
                                <a:pt x="9588" y="20841"/>
                              </a:cubicBezTo>
                              <a:cubicBezTo>
                                <a:pt x="9588" y="18313"/>
                                <a:pt x="9207" y="16078"/>
                                <a:pt x="8445" y="14122"/>
                              </a:cubicBezTo>
                              <a:cubicBezTo>
                                <a:pt x="7683" y="12167"/>
                                <a:pt x="6667" y="10630"/>
                                <a:pt x="5270" y="9525"/>
                              </a:cubicBezTo>
                              <a:lnTo>
                                <a:pt x="0" y="7881"/>
                              </a:lnTo>
                              <a:lnTo>
                                <a:pt x="0" y="526"/>
                              </a:lnTo>
                              <a:lnTo>
                                <a:pt x="260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6" name="Shape 206"/>
                      <wps:cNvSpPr/>
                      <wps:spPr>
                        <a:xfrm>
                          <a:off x="760862" y="1138212"/>
                          <a:ext cx="23114" cy="41199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23114" h="41199">
                              <a:moveTo>
                                <a:pt x="19685" y="0"/>
                              </a:moveTo>
                              <a:lnTo>
                                <a:pt x="21463" y="64"/>
                              </a:lnTo>
                              <a:lnTo>
                                <a:pt x="23114" y="267"/>
                              </a:lnTo>
                              <a:lnTo>
                                <a:pt x="23114" y="9068"/>
                              </a:lnTo>
                              <a:lnTo>
                                <a:pt x="21209" y="8687"/>
                              </a:lnTo>
                              <a:lnTo>
                                <a:pt x="18669" y="8522"/>
                              </a:lnTo>
                              <a:cubicBezTo>
                                <a:pt x="16891" y="8522"/>
                                <a:pt x="15367" y="8890"/>
                                <a:pt x="13970" y="9639"/>
                              </a:cubicBezTo>
                              <a:cubicBezTo>
                                <a:pt x="12573" y="10389"/>
                                <a:pt x="11557" y="11430"/>
                                <a:pt x="10795" y="12751"/>
                              </a:cubicBezTo>
                              <a:cubicBezTo>
                                <a:pt x="9906" y="14072"/>
                                <a:pt x="9525" y="15596"/>
                                <a:pt x="9525" y="17323"/>
                              </a:cubicBezTo>
                              <a:lnTo>
                                <a:pt x="9525" y="41199"/>
                              </a:lnTo>
                              <a:lnTo>
                                <a:pt x="0" y="41199"/>
                              </a:lnTo>
                              <a:lnTo>
                                <a:pt x="0" y="584"/>
                              </a:lnTo>
                              <a:lnTo>
                                <a:pt x="9271" y="584"/>
                              </a:lnTo>
                              <a:lnTo>
                                <a:pt x="9271" y="7353"/>
                              </a:lnTo>
                              <a:lnTo>
                                <a:pt x="9652" y="7353"/>
                              </a:lnTo>
                              <a:cubicBezTo>
                                <a:pt x="10414" y="5004"/>
                                <a:pt x="11684" y="3200"/>
                                <a:pt x="13462" y="1918"/>
                              </a:cubicBezTo>
                              <a:cubicBezTo>
                                <a:pt x="15367" y="648"/>
                                <a:pt x="17399" y="0"/>
                                <a:pt x="1968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  <wps:wsp>
                      <wps:cNvPr id="207" name="Shape 207"/>
                      <wps:cNvSpPr/>
                      <wps:spPr>
                        <a:xfrm>
                          <a:off x="805820" y="1138263"/>
                          <a:ext cx="17653" cy="41363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17653" h="41363">
                              <a:moveTo>
                                <a:pt x="1143" y="0"/>
                              </a:moveTo>
                              <a:cubicBezTo>
                                <a:pt x="3175" y="0"/>
                                <a:pt x="5080" y="229"/>
                                <a:pt x="6985" y="699"/>
                              </a:cubicBezTo>
                              <a:cubicBezTo>
                                <a:pt x="9017" y="1156"/>
                                <a:pt x="10795" y="1905"/>
                                <a:pt x="12319" y="2959"/>
                              </a:cubicBezTo>
                              <a:cubicBezTo>
                                <a:pt x="13970" y="4000"/>
                                <a:pt x="15240" y="5423"/>
                                <a:pt x="16256" y="7226"/>
                              </a:cubicBezTo>
                              <a:cubicBezTo>
                                <a:pt x="17145" y="9017"/>
                                <a:pt x="17653" y="11265"/>
                                <a:pt x="17653" y="13970"/>
                              </a:cubicBezTo>
                              <a:lnTo>
                                <a:pt x="17653" y="41148"/>
                              </a:lnTo>
                              <a:lnTo>
                                <a:pt x="8509" y="41148"/>
                              </a:lnTo>
                              <a:lnTo>
                                <a:pt x="8509" y="35573"/>
                              </a:lnTo>
                              <a:lnTo>
                                <a:pt x="8128" y="35573"/>
                              </a:lnTo>
                              <a:lnTo>
                                <a:pt x="5715" y="38722"/>
                              </a:lnTo>
                              <a:cubicBezTo>
                                <a:pt x="4699" y="39700"/>
                                <a:pt x="3302" y="40488"/>
                                <a:pt x="1778" y="41084"/>
                              </a:cubicBezTo>
                              <a:lnTo>
                                <a:pt x="0" y="41363"/>
                              </a:lnTo>
                              <a:lnTo>
                                <a:pt x="0" y="34641"/>
                              </a:lnTo>
                              <a:lnTo>
                                <a:pt x="3683" y="33782"/>
                              </a:lnTo>
                              <a:cubicBezTo>
                                <a:pt x="5080" y="33020"/>
                                <a:pt x="6223" y="32004"/>
                                <a:pt x="6985" y="30734"/>
                              </a:cubicBezTo>
                              <a:cubicBezTo>
                                <a:pt x="7747" y="29464"/>
                                <a:pt x="8128" y="28080"/>
                                <a:pt x="8128" y="26581"/>
                              </a:cubicBezTo>
                              <a:lnTo>
                                <a:pt x="8128" y="21793"/>
                              </a:lnTo>
                              <a:lnTo>
                                <a:pt x="6604" y="22479"/>
                              </a:lnTo>
                              <a:lnTo>
                                <a:pt x="4191" y="23038"/>
                              </a:lnTo>
                              <a:lnTo>
                                <a:pt x="1651" y="23457"/>
                              </a:lnTo>
                              <a:lnTo>
                                <a:pt x="0" y="23686"/>
                              </a:lnTo>
                              <a:lnTo>
                                <a:pt x="0" y="17175"/>
                              </a:lnTo>
                              <a:lnTo>
                                <a:pt x="3810" y="16726"/>
                              </a:lnTo>
                              <a:cubicBezTo>
                                <a:pt x="5334" y="16523"/>
                                <a:pt x="6477" y="16205"/>
                                <a:pt x="7112" y="15773"/>
                              </a:cubicBezTo>
                              <a:lnTo>
                                <a:pt x="8128" y="13754"/>
                              </a:lnTo>
                              <a:lnTo>
                                <a:pt x="8128" y="13589"/>
                              </a:lnTo>
                              <a:cubicBezTo>
                                <a:pt x="8128" y="11608"/>
                                <a:pt x="7493" y="10058"/>
                                <a:pt x="6350" y="8966"/>
                              </a:cubicBezTo>
                              <a:cubicBezTo>
                                <a:pt x="5207" y="7874"/>
                                <a:pt x="3429" y="7328"/>
                                <a:pt x="1270" y="7328"/>
                              </a:cubicBezTo>
                              <a:lnTo>
                                <a:pt x="0" y="7677"/>
                              </a:lnTo>
                              <a:lnTo>
                                <a:pt x="0" y="186"/>
                              </a:lnTo>
                              <a:lnTo>
                                <a:pt x="1143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72828"/>
                        </a:solidFill>
                        <a:ln w="0" cap="flat">
                          <a:noFill/>
                          <a:miter lim="127000"/>
                        </a:ln>
                        <a:effectLst/>
                      </wps:spPr>
                      <wps:bodyPr/>
                    </wps:wsp>
                  </wpg:wgp>
                </a:graphicData>
              </a:graphic>
            </wp:inline>
          </w:drawing>
        </mc:Choice>
        <mc:Fallback>
          <w:pict>
            <v:group id="Group 3990" style="width:84pt;height:82.5pt;mso-position-horizontal-relative:char;mso-position-vertical-relative:line" coordsize="11738,11802" o:spid="_x0000_s1026" w14:anchorId="576E1BB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">
              <v:shape id="Shape 108" style="position:absolute;width:5166;height:4799;visibility:visible;mso-wrap-style:square;v-text-anchor:top" coordsize="516636,479920" o:spid="_x0000_s1027" fillcolor="#272828" stroked="f" strokeweight="0" path="m248285,330c255143,,262128,13,268986,356r2159,114c274955,597,278638,952,282448,1257v4318,356,8636,940,12954,1537c299720,3391,304038,4140,308229,4991v9652,1880,19050,4331,28448,7290c353949,17780,370459,25006,386207,33972v11557,6579,22479,14009,32893,22289c427863,63259,436245,70828,444119,78918v8001,8356,15494,17221,22352,26581c474091,115735,480822,126492,486664,137719v6985,13233,12827,26975,17399,41211c506222,185610,508127,192380,509778,199225v1397,5651,2413,11328,3429,17056c513842,220218,514350,224168,514858,228117v254,2083,381,4179,635,6274c515747,236995,516001,239598,516128,242202r127,863c516382,248285,516636,253492,516636,258724r,217843l516636,478955r-889,940l513715,479920r-141986,l369570,479857r-635,-572l368808,478422r,-2401l368808,264058r,-6743c368681,236106,362839,216535,351409,198730,338582,178930,321183,164617,299339,155740v-7366,-3048,-15113,-5156,-23114,-6464c269875,148247,263525,147752,257175,147828v-29337,330,-56642,12065,-76962,32258c167005,193357,157607,209017,152273,227025v-1524,5004,-2667,10097,-3429,15266c148082,247980,147701,253682,147701,259423r,111861l147701,476834r-127,2388l146939,479882r-889,38l144526,479920r-141478,l635,479869,,479171r,-2388l,397129,,359042,,262852v,-4788,,-9576,127,-14364c254,244869,635,241249,889,237642v127,-2108,254,-4191,508,-6286c1651,228244,2159,225158,2540,222072v381,-2934,889,-5867,1397,-8801c4826,208699,5715,204152,6731,199644v1905,-7912,4064,-15710,6604,-23406c17145,165087,21590,154241,26797,143713v7366,-14872,16129,-28880,26162,-42062c60579,91719,68834,82410,77724,73660,90297,61404,104013,50546,118745,41046v11430,-7353,23368,-13728,35814,-19177c165608,16993,177038,12929,188722,9677v8382,-2349,16891,-4254,25400,-5740c218567,3162,223012,2502,227457,1956v3810,-470,7493,-788,11303,-1080c241935,622,245110,470,248285,330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">
                <v:stroke miterlimit="83231f" joinstyle="miter"/>
                <v:path textboxrect="0,0,516636,479920" arrowok="t"/>
              </v:shape>
              <v:shape id="Shape 109" style="position:absolute;left:2692;top:5990;width:420;height:857;visibility:visible;mso-wrap-style:square;v-text-anchor:top" coordsize="42037,85738" o:spid="_x0000_s1028" fillcolor="#272828" stroked="f" strokeweight="0" path="m42037,r,19628l33909,22504v-2286,1943,-3937,4649,-5207,8116c27559,34087,27051,38125,27051,42735v,4547,508,8548,1651,12015c29972,58204,31623,60909,33909,62852r8128,2876l42037,85738v-8763,,-16256,-1791,-22479,-5385c13335,76771,8509,71755,5080,65316,1778,58877,,51410,,42901,,34353,1778,26860,5080,20422,8509,13983,13335,8979,19558,5385,25781,1791,33274,,4203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">
                <v:stroke miterlimit="83231f" joinstyle="miter"/>
                <v:path textboxrect="0,0,42037,85738" arrowok="t"/>
              </v:shape>
              <v:shape id="Shape 110" style="position:absolute;left:1784;top:5990;width:805;height:857;visibility:visible;mso-wrap-style:square;v-text-anchor:top" coordsize="80518,85738" o:spid="_x0000_s1029" fillcolor="#272828" stroked="f" strokeweight="0" path="m41910,v7620,,14351,1397,20066,4166c67691,6947,72136,10871,75311,15938v3302,5068,4953,10999,5207,17819l55753,33757c55245,29502,53848,26162,51435,23749,49149,21336,45974,20129,42291,20129v-3175,,-5842,851,-8128,2566c31877,24409,30099,26937,28829,30264v-1270,3340,-1905,7455,-1905,12370c26924,47536,27559,51664,28829,55042v1270,3378,3048,5918,5334,7632c36449,64376,39116,65240,42291,65240v3556,,6604,-1169,9017,-3518c53848,59372,55245,56007,55753,51613r24765,c80264,58458,78486,64440,75311,69571v-3048,5118,-7493,9093,-13208,11925c56388,84328,49657,85738,41910,85738v-8763,,-16256,-1804,-22479,-5411c13081,76721,8382,71704,4953,65265,1651,58826,,51371,,42901,,34392,1651,26911,4953,20472,8382,14033,13208,9017,19431,5410,25654,1803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">
                <v:stroke miterlimit="83231f" joinstyle="miter"/>
                <v:path textboxrect="0,0,80518,85738" arrowok="t"/>
              </v:shape>
              <v:shape id="Shape 111" style="position:absolute;left:902;top:5990;width:783;height:857;visibility:visible;mso-wrap-style:square;v-text-anchor:top" coordsize="78232,85738" o:spid="_x0000_s1030" fillcolor="#272828" stroked="f" strokeweight="0" path="m38862,c50165,,58928,2362,65405,7061v6604,4712,10160,11176,10795,19393l51943,27102v-381,-2629,-1778,-4788,-3937,-6464c45720,18961,42799,18123,39370,18123v-3048,,-5715,609,-7874,1841c29337,21184,28321,22847,28321,24943v,1625,635,3022,2032,4216c31623,30353,34163,31305,37592,32029r16002,3023c61976,36639,68072,39268,72136,42951v4064,3683,6096,8548,6096,14605c78232,63259,76581,68212,73279,72428v-3429,4229,-8001,7493,-13716,9817c53848,84582,47244,85738,39751,85738v-11811,,-21209,-2439,-28067,-7328c4953,73520,1016,66967,,58750r26162,-648c26670,61125,28194,63436,30607,65024v2413,1587,5461,2375,9271,2375c43307,67399,45974,66777,48133,65507v2159,-1258,3175,-2934,3302,-5030c51308,56985,47879,54585,41275,53289l26797,50521c18415,49009,12319,46203,8128,42113,4064,38024,2032,32804,2159,26454,2032,20904,3556,16154,6604,12205,9525,8255,13843,5232,19304,3137,24892,1054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12" style="position:absolute;top:5724;width:772;height:1108;visibility:visible;mso-wrap-style:square;v-text-anchor:top" coordsize="77216,110782" o:spid="_x0000_s1031" fillcolor="#272828" stroked="f" strokeweight="0" path="m,l77216,r,21742l26797,21742r,22721l73279,44463r,21793l26797,66256r,22771l77216,89027r,21755l,11078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">
                <v:stroke miterlimit="83231f" joinstyle="miter"/>
                <v:path textboxrect="0,0,77216,110782" arrowok="t"/>
              </v:shape>
              <v:shape id="Shape 113" style="position:absolute;left:4061;top:6333;width:379;height:513;visibility:visible;mso-wrap-style:square;v-text-anchor:top" coordsize="37910,51316" o:spid="_x0000_s1032" fillcolor="#272828" stroked="f" strokeweight="0" path="m37910,r,15663l36830,15832v-2540,406,-4699,1016,-6350,1841c28702,18499,27305,19578,26416,20886v-889,1321,-1397,2883,-1397,4687c25019,28316,26035,30399,27940,31847v2032,1447,4572,2159,7493,2159l37910,33453r,16299l37719,49855v-3048,978,-6477,1461,-10414,1461c21971,51316,17272,50427,13208,48636,9144,46858,5969,44153,3556,40533,1143,36901,,32355,,26868,,22258,762,18359,2413,15184,4064,12009,6350,9431,9144,7450,11938,5469,15240,3957,19050,2929,22733,1900,26670,1214,30861,846l37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">
                <v:stroke miterlimit="83231f" joinstyle="miter"/>
                <v:path textboxrect="0,0,37910,51316" arrowok="t"/>
              </v:shape>
              <v:shape id="Shape 114" style="position:absolute;left:4091;top:5994;width:349;height:269;visibility:visible;mso-wrap-style:square;v-text-anchor:top" coordsize="34861,26845" o:spid="_x0000_s1033" fillcolor="#272828" stroked="f" strokeweight="0" path="m34861,r,18858l28448,20571v-2032,1512,-3429,3607,-4064,6274l,25982c762,20927,2667,16418,5588,12431,8636,8443,12827,5306,18034,3020l348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">
                <v:stroke miterlimit="83231f" joinstyle="miter"/>
                <v:path textboxrect="0,0,34861,26845" arrowok="t"/>
              </v:shape>
              <v:shape id="Shape 115" style="position:absolute;left:3112;top:5990;width:421;height:857;visibility:visible;mso-wrap-style:square;v-text-anchor:top" coordsize="42037,85738" o:spid="_x0000_s1034" fillcolor="#272828" stroked="f" strokeweight="0" path="m,c8763,,16256,1791,22479,5385v6223,3594,11049,8598,14478,15037c40259,26860,42037,34353,42037,42901v,8509,-1778,15976,-5080,22415c33528,71755,28702,76771,22479,80353,16256,83947,8763,85738,,85738l,65728r127,45c3302,65773,5969,64808,8255,62852v2159,-1943,3810,-4648,5080,-8102c14478,51283,14986,47282,14986,42735v,-4610,-508,-8648,-1651,-12115c12065,27153,10414,24447,8255,22504,5969,20561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">
                <v:stroke miterlimit="83231f" joinstyle="miter"/>
                <v:path textboxrect="0,0,42037,85738" arrowok="t"/>
              </v:shape>
              <v:shape id="Shape 4100" style="position:absolute;left:3667;top:5724;width:266;height:1108;visibility:visible;mso-wrap-style:square;v-text-anchor:top" coordsize="26543,110782" o:spid="_x0000_s1035" fillcolor="#272828" stroked="f" strokeweight="0" path="m,l26543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">
                <v:stroke miterlimit="83231f" joinstyle="miter"/>
                <v:path textboxrect="0,0,26543,110782" arrowok="t"/>
              </v:shape>
              <v:shape id="Shape 117" style="position:absolute;left:7294;top:6001;width:412;height:1142;visibility:visible;mso-wrap-style:square;v-text-anchor:top" coordsize="41148,114249" o:spid="_x0000_s1036" fillcolor="#272828" stroked="f" strokeweight="0" path="m,l26162,r,14237l26924,14237v1143,-2528,2667,-4966,4699,-7303c33528,4585,36195,2667,39243,1168l41148,790r,18793c37973,19583,35179,20472,32893,22238v-2286,1765,-3937,4292,-5207,7569c26543,33096,25908,37008,25908,41554v,4471,635,8357,1778,11684c28956,56553,30607,59118,32893,60935v2286,1828,5080,2743,8255,2743l41148,82534r-1651,-314c36449,80861,33782,79057,31750,76810,29718,74574,28067,72187,26924,69621r-508,l26416,114249,,114249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">
                <v:stroke miterlimit="83231f" joinstyle="miter"/>
                <v:path textboxrect="0,0,41148,114249" arrowok="t"/>
              </v:shape>
              <v:shape id="Shape 118" style="position:absolute;left:6325;top:6001;width:800;height:842;visibility:visible;mso-wrap-style:square;v-text-anchor:top" coordsize="80010,84176" o:spid="_x0000_s1037" fillcolor="#272828" stroked="f" strokeweight="0" path="m,l26543,r,47765c26543,52273,27686,55829,30099,58420v2286,2604,5461,3899,9525,3899c42291,62319,44704,61735,46736,60566v2159,-1181,3810,-2895,5080,-5143c53086,53175,53594,50432,53594,47231l53594,,80010,r,83096l54864,83096r,-15481l53975,67615v-1778,5092,-4953,9118,-9398,12090c40132,82690,34798,84176,28575,84176v-5588,,-10668,-1296,-14859,-3899c9398,77686,6096,74054,3683,69380,1270,64707,127,59233,,52959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">
                <v:stroke miterlimit="83231f" joinstyle="miter"/>
                <v:path textboxrect="0,0,80010,84176" arrowok="t"/>
              </v:shape>
              <v:shape id="Shape 119" style="position:absolute;left:4440;top:5990;width:391;height:842;visibility:visible;mso-wrap-style:square;v-text-anchor:top" coordsize="39053,84176" o:spid="_x0000_s1038" fillcolor="#272828" stroked="f" strokeweight="0" path="m2350,c7557,,12510,622,16955,1867v4445,1244,8382,3048,11684,5410c31940,9639,34481,12535,36386,15964v1778,3429,2667,7340,2667,11735l39053,84176r-24892,l14161,72593r-635,c12001,75413,10224,77788,7938,79731l,84009,,67710,5271,66535v2286,-1155,4191,-2743,5461,-4788c12129,59715,12890,57340,12890,54635r,-7899l10097,47815v-1016,331,-2159,635,-3429,928c5398,49035,4001,49276,2731,49492l,49920,,34257r4382,-526c7303,33249,9335,32537,10732,31623v1269,-927,1905,-2235,1905,-3924l12637,27432v,-2781,-889,-4928,-2794,-6439c7938,19482,5271,18720,2096,18720l,19280,,422,235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">
                <v:stroke miterlimit="83231f" joinstyle="miter"/>
                <v:path textboxrect="0,0,39053,84176" arrowok="t"/>
              </v:shape>
              <v:shape id="Shape 120" style="position:absolute;left:5288;top:5709;width:901;height:1137;visibility:visible;mso-wrap-style:square;v-text-anchor:top" coordsize="90170,113703" o:spid="_x0000_s1039" fillcolor="#272828" stroked="f" strokeweight="0" path="m46228,v8636,,16002,1461,22352,4356c74930,7264,79883,11328,83312,16561v3556,5232,5334,11277,5461,18174l63119,34735v-381,-3963,-2032,-7062,-4826,-9284c55499,23241,51435,22123,46228,22123v-3429,,-6350,458,-8636,1359c35179,24384,33528,25616,32385,27191v-1143,1562,-1778,3365,-1778,5372c30480,34773,31115,36640,32385,38164v1397,1536,3302,2832,5715,3873c40513,43078,43434,43967,46736,44691r9525,2159c61849,48044,66675,49632,70866,51613v4191,1981,7747,4343,10541,7086c84328,61443,86487,64592,88011,68161v1397,3569,2159,7569,2159,12014c90170,87173,88392,93167,84963,98184v-3556,5016,-8509,8852,-15113,11519c63373,112370,55372,113703,46228,113703v-9271,,-17399,-1384,-24257,-4165c15113,106769,9779,102553,5842,96888,2032,91224,127,84061,,75413r25654,c25908,78981,26797,81953,28448,84341v1778,2375,4064,4178,7112,5410c38481,90970,41910,91580,45847,91580v3683,,6731,-483,9271,-1461c57658,89154,59563,87795,60960,86068v1397,-1727,2032,-3721,2159,-5956c62992,78029,62357,76225,61087,74740,59817,73241,57912,71946,55372,70841,52705,69736,49403,68720,45339,67780l33782,65075c24130,62878,16637,59322,11049,54394,5588,49467,2794,42812,2921,34404,2794,27559,4699,21552,8382,16396,12065,11240,17272,7214,23749,4331,30353,1448,37846,,462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">
                <v:stroke miterlimit="83231f" joinstyle="miter"/>
                <v:path textboxrect="0,0,90170,113703" arrowok="t"/>
              </v:shape>
              <v:shape id="Shape 121" style="position:absolute;left:8237;top:5990;width:415;height:856;visibility:visible;mso-wrap-style:square;v-text-anchor:top" coordsize="41528,85621" o:spid="_x0000_s1040" fillcolor="#272828" stroked="f" strokeweight="0" path="m41275,r253,43l41528,19164r-7746,1905c31496,22390,29591,24168,28194,26429r-2034,7213l41528,33642r,15367l26035,49009r,699c26035,53099,26797,56070,28067,58610v1397,2540,3302,4522,5715,5919l41528,66403r,19218l19558,80569c13335,77127,8509,72212,5080,65811,1651,59411,,51791,,42951,,34366,1651,26860,5080,20422,8509,13983,13208,8979,19431,5385,25654,1791,32893,,4127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">
                <v:stroke miterlimit="83231f" joinstyle="miter"/>
                <v:path textboxrect="0,0,41528,85621" arrowok="t"/>
              </v:shape>
              <v:shape id="Shape 122" style="position:absolute;left:7706;top:5990;width:424;height:854;visibility:visible;mso-wrap-style:square;v-text-anchor:top" coordsize="42418,85357" o:spid="_x0000_s1041" fillcolor="#272828" stroked="f" strokeweight="0" path="m9398,v5715,,11176,1511,16129,4547c30607,7582,34671,12243,37719,18555v3175,6312,4699,14351,4699,24130c42418,52095,40894,59969,37973,66319,34925,72669,30988,77432,25908,80607,20955,83769,15367,85357,9144,85357l,83614,,64757v3302,,6096,-914,8255,-2743c10541,60198,12319,57633,13462,54318v1143,-3328,1778,-7214,1778,-11684c15240,38151,14605,34277,13462,31001,12319,27711,10541,25171,8382,23368,6096,21565,3302,20663,,20663l,1869,93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">
                <v:stroke miterlimit="83231f" joinstyle="miter"/>
                <v:path textboxrect="0,0,42418,85357" arrowok="t"/>
              </v:shape>
              <v:shape id="Shape 123" style="position:absolute;left:8652;top:6572;width:396;height:275;visibility:visible;mso-wrap-style:square;v-text-anchor:top" coordsize="39625,27584" o:spid="_x0000_s1042" fillcolor="#272828" stroked="f" strokeweight="0" path="m15368,l39625,699c38609,6147,36450,10884,33021,14897v-3429,4026,-7874,7150,-13335,9360c14098,26479,7748,27584,509,27584l,27467,,8250r1017,246c3303,8496,5462,8166,7367,7518,9272,6871,10923,5918,12320,4648,13717,3391,14733,1842,1536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">
                <v:stroke miterlimit="83231f" joinstyle="miter"/>
                <v:path textboxrect="0,0,39625,27584" arrowok="t"/>
              </v:shape>
              <v:shape id="Shape 4101" style="position:absolute;left:9829;top:6001;width:264;height:831;visibility:visible;mso-wrap-style:square;v-text-anchor:top" coordsize="26416,83096" o:spid="_x0000_s1043" fillcolor="#272828" stroked="f" strokeweight="0" path="m,l26416,r,83096l,83096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">
                <v:stroke miterlimit="83231f" joinstyle="miter"/>
                <v:path textboxrect="0,0,26416,83096" arrowok="t"/>
              </v:shape>
              <v:shape id="Shape 125" style="position:absolute;left:8652;top:5991;width:400;height:489;visibility:visible;mso-wrap-style:square;v-text-anchor:top" coordsize="40006,48966" o:spid="_x0000_s1044" fillcolor="#272828" stroked="f" strokeweight="0" path="m,l15876,2713v4953,1841,9144,4572,12827,8178c32259,14498,35053,18943,36958,24214v2032,5283,3048,11341,3048,18148l40006,48966,,48966,,33599r15368,c15368,30792,14606,28290,13336,26081,12066,23884,10288,22169,8002,20924,5716,19680,3176,19058,255,19058l,1912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">
                <v:stroke miterlimit="83231f" joinstyle="miter"/>
                <v:path textboxrect="0,0,40006,48966" arrowok="t"/>
              </v:shape>
              <v:shape id="Shape 126" style="position:absolute;left:10229;top:5990;width:420;height:857;visibility:visible;mso-wrap-style:square;v-text-anchor:top" coordsize="41974,85738" o:spid="_x0000_s1045" fillcolor="#272828" stroked="f" strokeweight="0" path="m41910,r64,15l41974,19650r-8192,2854c31496,24447,29845,27153,28702,30620v-1143,3467,-1778,7505,-1778,12115c26924,47282,27559,51283,28702,54750v1143,3454,2794,6159,5080,8102l41974,65707r,20015l41910,85738v-8636,,-16129,-1791,-22479,-5385c13208,76771,8382,71755,5080,65316,1651,58877,,51410,,42901,,34353,1651,26860,5080,20422,8382,13983,13208,8979,19431,5385,25781,1791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">
                <v:stroke miterlimit="83231f" joinstyle="miter"/>
                <v:path textboxrect="0,0,41974,85738" arrowok="t"/>
              </v:shape>
              <v:shape id="Shape 127" style="position:absolute;left:9187;top:5990;width:533;height:842;visibility:visible;mso-wrap-style:square;v-text-anchor:top" coordsize="53340,84226" o:spid="_x0000_s1046" fillcolor="#272828" stroked="f" strokeweight="0" path="m45974,v1270,,2540,76,3810,241c51054,406,52324,648,53340,978r,22987c52197,23533,50546,23190,48387,22936v-2032,-254,-3810,-381,-5334,-381c39878,22555,37084,23254,34544,24638v-2540,1384,-4445,3315,-5842,5791c27178,32893,26543,35789,26543,39103r,45123l,84226,,1130r25781,l25781,16281r889,c28194,10795,30607,6718,34036,4026,37465,1346,41402,,4597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">
                <v:stroke miterlimit="83231f" joinstyle="miter"/>
                <v:path textboxrect="0,0,53340,84226" arrowok="t"/>
              </v:shape>
              <v:shape id="Shape 128" style="position:absolute;left:9825;top:5651;width:272;height:253;visibility:visible;mso-wrap-style:square;v-text-anchor:top" coordsize="27178,25260" o:spid="_x0000_s1047" fillcolor="#272828" stroked="f" strokeweight="0" path="m13589,v3810,,6985,1232,9652,3708c25781,6172,27178,9157,27178,12662v,3454,-1397,6426,-3937,8890c20574,24028,17399,25260,13589,25260v-3683,,-6858,-1232,-9525,-3708c1397,19088,,16104,,12598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">
                <v:stroke miterlimit="83231f" joinstyle="miter"/>
                <v:path textboxrect="0,0,27178,25260" arrowok="t"/>
              </v:shape>
              <v:shape id="Shape 129" style="position:absolute;left:10649;top:5990;width:420;height:857;visibility:visible;mso-wrap-style:square;v-text-anchor:top" coordsize="41973,85707" o:spid="_x0000_s1048" fillcolor="#272828" stroked="f" strokeweight="0" path="m,l22415,5370v6350,3594,11049,8597,14478,15036c40322,26845,41973,34338,41973,42885v,8509,-1651,15977,-5080,22416c33464,71740,28765,76756,22415,80338l,85707,,65692r190,66c3365,65758,6032,64793,8191,62837v2159,-1943,3937,-4648,5080,-8103c14414,51267,15049,47267,15049,42720v,-4610,-635,-8648,-1778,-12116c12128,27137,10350,24432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">
                <v:stroke miterlimit="83231f" joinstyle="miter"/>
                <v:path textboxrect="0,0,41973,85707" arrowok="t"/>
              </v:shape>
              <v:shape id="Shape 130" style="position:absolute;left:11205;top:5990;width:533;height:842;visibility:visible;mso-wrap-style:square;v-text-anchor:top" coordsize="53340,84226" o:spid="_x0000_s1049" fillcolor="#272828" stroked="f" strokeweight="0" path="m45847,v1270,,2540,76,3810,241c50927,406,52197,648,53340,978r,22987c52070,23533,50419,23190,48387,22936v-2032,-254,-3937,-381,-5461,-381c39751,22555,36957,23254,34417,24638v-2413,1384,-4445,3315,-5842,5791c27178,32893,26416,35789,26416,39103r,45123l,84226,,1130r25654,l25654,16281r889,c28067,10795,30480,6718,33909,4026,37338,1346,41402,,458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">
                <v:stroke miterlimit="83231f" joinstyle="miter"/>
                <v:path textboxrect="0,0,53340,84226" arrowok="t"/>
              </v:shape>
              <v:shape id="Shape 131" style="position:absolute;top:7835;width:424;height:854;visibility:visible;mso-wrap-style:square;v-text-anchor:top" coordsize="42418,85369" o:spid="_x0000_s1050" fillcolor="#272828" stroked="f" strokeweight="0" path="m33020,r9398,1869l42418,20663r,c39116,20663,36322,21577,34036,23368v-2286,1803,-3937,4356,-5207,7633c27686,34277,27178,38164,27178,42634v,4470,508,8369,1778,11684c30099,57633,31877,60198,34036,62027v2286,1816,5080,2730,8382,2730l42418,64757r,18866l33147,85369v-6096,,-11684,-1587,-16637,-4762c11430,77432,7493,72669,4445,66319,1524,59982,,52095,,42685,,32918,1524,24867,4572,18555,7747,12255,11811,7582,16764,4547,21844,1524,27305,,3302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">
                <v:stroke miterlimit="83231f" joinstyle="miter"/>
                <v:path textboxrect="0,0,42418,85369" arrowok="t"/>
              </v:shape>
              <v:shape id="Shape 132" style="position:absolute;left:971;top:7835;width:415;height:856;visibility:visible;mso-wrap-style:square;v-text-anchor:top" coordsize="41463,85606" o:spid="_x0000_s1051" fillcolor="#272828" stroked="f" strokeweight="0" path="m41148,r315,54l41463,19180r-7681,1889c31496,22390,29591,24181,28194,26429r-2037,7226l41463,33655r,15354l26035,49009r,712c26035,53111,26670,56071,28067,58611v1270,2552,3175,4521,5715,5930l41463,66389r,19217l19558,80582c13208,77140,8382,72212,5080,65811,1651,59411,,51791,,42951,,34379,1651,26861,5080,20422,8382,13983,13208,8979,19431,5385,25527,1803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33" style="position:absolute;left:424;top:7569;width:411;height:1108;visibility:visible;mso-wrap-style:square;v-text-anchor:top" coordsize="41148,110782" o:spid="_x0000_s1052" fillcolor="#272828" stroked="f" strokeweight="0" path="m14732,l41148,r,110782l14986,110782r,-13475l14097,97307v-1016,2566,-2667,4966,-4699,7201c7366,106743,4699,108547,1651,109918l,110230,,91364,8128,88633v2286,-1828,4064,-4394,5334,-7709c14605,77610,15240,73711,15240,69240v,-4546,-508,-8458,-1778,-11734c12192,54216,10541,51689,8255,49924l,47269,,28476r1905,378c4953,30353,7493,32271,9525,34620v2032,2337,3556,4775,4572,7303l14732,41923,1473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">
                <v:stroke miterlimit="83231f" joinstyle="miter"/>
                <v:path textboxrect="0,0,41148,110782" arrowok="t"/>
              </v:shape>
              <v:shape id="Shape 134" style="position:absolute;left:1386;top:8417;width:397;height:275;visibility:visible;mso-wrap-style:square;v-text-anchor:top" coordsize="39690,27584" o:spid="_x0000_s1053" fillcolor="#272828" stroked="f" strokeweight="0" path="m15433,l39690,711c38674,6147,36515,10884,33086,14910v-3429,4013,-7874,7137,-13462,9347c14163,26479,7813,27584,574,27584l,27453,,8236r1082,260c3368,8496,5527,8166,7432,7518,9337,6871,10988,5918,12385,4648,13655,3391,14671,1841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">
                <v:stroke miterlimit="83231f" joinstyle="miter"/>
                <v:path textboxrect="0,0,39690,27584" arrowok="t"/>
              </v:shape>
              <v:shape id="Shape 135" style="position:absolute;left:1386;top:7836;width:399;height:489;visibility:visible;mso-wrap-style:square;v-text-anchor:top" coordsize="39944,48956" o:spid="_x0000_s1054" fillcolor="#272828" stroked="f" strokeweight="0" path="m,l15941,2715v4953,1842,9144,4559,12700,8166c32197,14488,34991,18933,37023,24216v1905,5283,2921,11329,2921,18148l39944,48956,,48956,,33601r15306,c15306,30782,14671,28280,13401,26083,12004,23873,10226,22159,8067,20914,5781,19670,3241,19047,320,19047l,19126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36" style="position:absolute;left:3128;top:7835;width:415;height:856;visibility:visible;mso-wrap-style:square;v-text-anchor:top" coordsize="41526,85621" o:spid="_x0000_s1055" fillcolor="#272828" stroked="f" strokeweight="0" path="m41148,r378,64l41526,19164r-7744,1905c31496,22390,29591,24181,28194,26429r-2037,7226l41526,33655r,15354l26035,49009r,712c26035,53111,26670,56071,28067,58611v1270,2552,3175,4521,5715,5930l41526,66405r,19216l19558,80582c13208,77140,8382,72212,5080,65811,1651,59411,,51791,,42951,,34379,1651,26861,5080,20422,8509,13983,13208,8979,19431,5385,25527,1803,32893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">
                <v:stroke miterlimit="83231f" joinstyle="miter"/>
                <v:path textboxrect="0,0,41526,85621" arrowok="t"/>
              </v:shape>
              <v:shape id="Shape 137" style="position:absolute;left:2213;top:7569;width:936;height:1108;visibility:visible;mso-wrap-style:square;v-text-anchor:top" coordsize="93599,110782" o:spid="_x0000_s1056" fillcolor="#272828" stroked="f" strokeweight="0" path="m,l93599,r,21742l59944,21742r,89040l33655,110782r,-89040l,21742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">
                <v:stroke miterlimit="83231f" joinstyle="miter"/>
                <v:path textboxrect="0,0,93599,110782" arrowok="t"/>
              </v:shape>
              <v:shape id="Shape 138" style="position:absolute;left:3543;top:8417;width:396;height:275;visibility:visible;mso-wrap-style:square;v-text-anchor:top" coordsize="39627,27584" o:spid="_x0000_s1057" fillcolor="#272828" stroked="f" strokeweight="0" path="m15370,l39627,711c38611,6147,36452,10884,33023,14910v-3429,4013,-7874,7137,-13335,9347c14100,26479,7750,27584,511,27584l,27467,,8251r1019,245c3305,8496,5464,8166,7369,7518,9274,6871,10925,5918,12322,4648,13719,3391,14735,1841,1537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">
                <v:stroke miterlimit="83231f" joinstyle="miter"/>
                <v:path textboxrect="0,0,39627,27584" arrowok="t"/>
              </v:shape>
              <v:shape id="Shape 139" style="position:absolute;left:3543;top:7836;width:399;height:489;visibility:visible;mso-wrap-style:square;v-text-anchor:top" coordsize="39881,48945" o:spid="_x0000_s1058" fillcolor="#272828" stroked="f" strokeweight="0" path="m,l15878,2704v4953,1842,9144,4559,12700,8166c32134,14477,34928,18922,36960,24205v2032,5284,2921,11329,2921,18149l39881,48945,,48945,,33591r15370,c15243,30771,14608,28269,13338,26072,12068,23862,10290,22148,8004,20903,5718,19659,3178,19036,257,19036l,1910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">
                <v:stroke miterlimit="83231f" joinstyle="miter"/>
                <v:path textboxrect="0,0,39881,48945" arrowok="t"/>
              </v:shape>
              <v:shape id="Shape 140" style="position:absolute;left:5922;top:7835;width:419;height:858;visibility:visible;mso-wrap-style:square;v-text-anchor:top" coordsize="41974,85738" o:spid="_x0000_s1059" fillcolor="#272828" stroked="f" strokeweight="0" path="m41910,r64,15l41974,19650r-8192,2854c31496,24460,29845,27165,28702,30620v-1143,3467,-1778,7505,-1778,12116c26924,47282,27559,51283,28702,54750v1143,3454,2794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">
                <v:stroke miterlimit="83231f" joinstyle="miter"/>
                <v:path textboxrect="0,0,41974,85738" arrowok="t"/>
              </v:shape>
              <v:shape id="Shape 141" style="position:absolute;left:4987;top:7835;width:802;height:842;visibility:visible;mso-wrap-style:square;v-text-anchor:top" coordsize="80264,84176" o:spid="_x0000_s1060" fillcolor="#272828" stroked="f" strokeweight="0" path="m51308,v5842,,10922,1308,15240,3924c70866,6540,74295,10185,76708,14859v2286,4661,3556,10122,3429,16358l80137,84176r-26416,l53721,36411v,-4610,-1143,-8217,-3429,-10821c47879,23000,44577,21692,40386,21692v-2667,,-5207,609,-7239,1816c30988,24714,29337,26441,28194,28677v-1143,2235,-1651,4940,-1651,8115l26543,84176,,84176,,1092r25146,l25146,16345r1016,c27940,11252,31115,7264,35560,4356,40005,1461,45212,,5130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">
                <v:stroke miterlimit="83231f" joinstyle="miter"/>
                <v:path textboxrect="0,0,80264,84176" arrowok="t"/>
              </v:shape>
              <v:shape id="Shape 142" style="position:absolute;left:4046;top:7835;width:805;height:858;visibility:visible;mso-wrap-style:square;v-text-anchor:top" coordsize="80518,85738" o:spid="_x0000_s1061" fillcolor="#272828" stroked="f" strokeweight="0" path="m41910,v7747,,14351,1397,20066,4166c67691,6947,72263,10871,75438,15939v3175,5067,4953,11010,5080,17818l55880,33757c55372,29502,53848,26175,51562,23749,49149,21336,46101,20130,42291,20130v-3048,,-5715,850,-8001,2565c32004,24409,30099,26937,28829,30277v-1270,3327,-1905,7455,-1905,12357c26924,47536,27559,51676,28829,55042v1270,3378,3175,5918,5461,7632c36576,64389,39243,65240,42291,65240v3683,,6731,-1169,9144,-3518c53848,59385,55372,56007,55880,51613r24638,c80264,58458,78613,64452,75438,69571v-3175,5118,-7620,9093,-13208,11925c56515,84328,49784,85738,42037,85738v-8763,,-16256,-1804,-22606,-5411c13208,76733,8382,71704,5080,65265,1651,58826,,51371,,42901,,34392,1651,26911,5080,20485,8509,14046,13208,9017,19558,5410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">
                <v:stroke miterlimit="83231f" joinstyle="miter"/>
                <v:path textboxrect="0,0,80518,85738" arrowok="t"/>
              </v:shape>
              <v:shape id="Shape 143" style="position:absolute;left:6341;top:7835;width:420;height:857;visibility:visible;mso-wrap-style:square;v-text-anchor:top" coordsize="41974,85707" o:spid="_x0000_s1062" fillcolor="#272828" stroked="f" strokeweight="0" path="m,l22415,5370v6350,3594,11050,8597,14478,15036c40323,26845,41974,34338,41974,42885v,8509,-1651,15990,-5081,22429c33465,71740,28765,76756,22415,80350l,85707,,65704r190,67c3365,65771,6032,64793,8192,62850v2159,-1956,3937,-4661,5079,-8115c14415,51267,15049,47267,15049,42720v,-4610,-634,-8648,-1778,-12115c12129,27150,10351,24445,8192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4" style="position:absolute;left:7297;top:7835;width:420;height:858;visibility:visible;mso-wrap-style:square;v-text-anchor:top" coordsize="41974,85738" o:spid="_x0000_s1063" fillcolor="#272828" stroked="f" strokeweight="0" path="m41910,r64,15l41974,19650r-8192,2854c31623,24460,29845,27165,28702,30620v-1143,3467,-1778,7505,-1778,12116c26924,47282,27559,51283,28702,54750v1143,3454,2921,6159,5080,8115l41974,65720r,20003l41910,85738v-8636,,-16129,-1791,-22479,-5372c13208,76771,8382,71755,5080,65329,1651,58890,,51410,,42901,,34354,1651,26861,5080,20422,8382,13983,13208,8979,19431,5385,25781,1803,33274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">
                <v:stroke miterlimit="83231f" joinstyle="miter"/>
                <v:path textboxrect="0,0,41974,85738" arrowok="t"/>
              </v:shape>
              <v:shape id="Shape 4102" style="position:absolute;left:6897;top:7569;width:264;height:1108;visibility:visible;mso-wrap-style:square;v-text-anchor:top" coordsize="26416,110782" o:spid="_x0000_s1064" fillcolor="#272828" stroked="f" strokeweight="0" path="m,l26416,r,110782l,110782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">
                <v:stroke miterlimit="83231f" joinstyle="miter"/>
                <v:path textboxrect="0,0,26416,110782" arrowok="t"/>
              </v:shape>
              <v:shape id="Shape 146" style="position:absolute;left:8266;top:8738;width:402;height:261;visibility:visible;mso-wrap-style:square;v-text-anchor:top" coordsize="40196,26022" o:spid="_x0000_s1065" fillcolor="#272828" stroked="f" strokeweight="0" path="m25019,v508,1486,1397,2794,2667,3950c28956,5105,30607,6020,32766,6680v2032,673,4445,1003,7239,1003l40196,7629r,18254l39370,26022v-7874,,-14732,-1079,-20320,-3238c13462,20612,9017,17666,5842,13932,2540,10198,635,6032,,1410l2501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">
                <v:stroke miterlimit="83231f" joinstyle="miter"/>
                <v:path textboxrect="0,0,40196,26022" arrowok="t"/>
              </v:shape>
              <v:shape id="Shape 147" style="position:absolute;left:7717;top:7835;width:419;height:857;visibility:visible;mso-wrap-style:square;v-text-anchor:top" coordsize="41974,85707" o:spid="_x0000_s1066" fillcolor="#272828" stroked="f" strokeweight="0" path="m,l22415,5370v6350,3594,11176,8597,14478,15036c40322,26845,41974,34338,41974,42885v,8509,-1652,15990,-5081,22429c33591,71740,28765,76756,22415,80350l,85707,,65704r190,67c3365,65771,6032,64793,8191,62850v2160,-1956,3938,-4661,5080,-8115c14414,51267,15049,47267,15049,42720v,-4610,-635,-8648,-1778,-12115c12129,27150,10351,24445,8191,22489,6032,20546,3365,19568,190,19568l,19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">
                <v:stroke miterlimit="83231f" joinstyle="miter"/>
                <v:path textboxrect="0,0,41974,85707" arrowok="t"/>
              </v:shape>
              <v:shape id="Shape 148" style="position:absolute;left:8243;top:7835;width:425;height:830;visibility:visible;mso-wrap-style:square;v-text-anchor:top" coordsize="42482,83033" o:spid="_x0000_s1067" fillcolor="#272828" stroked="f" strokeweight="0" path="m33147,r9335,1878l42482,20683r-64,-20c39116,20663,36322,21577,34163,23368v-2286,1803,-4064,4343,-5207,7607c27813,34239,27178,38087,27178,42520v,4432,635,8242,1778,11417c30099,57112,31877,59550,34163,61239v2286,1690,4953,2540,8255,2540l42482,63748r,17811l33274,83033v-6096,,-11684,-1410,-16637,-4242c11557,75959,7620,71565,4572,65596,1524,59627,,51930,,42520,,32817,1524,24829,4699,18529,7747,12243,11811,7582,16891,4547,21971,1524,27305,,3314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">
                <v:stroke miterlimit="83231f" joinstyle="miter"/>
                <v:path textboxrect="0,0,42482,83033" arrowok="t"/>
              </v:shape>
              <v:shape id="Shape 149" style="position:absolute;left:9643;top:8178;width:378;height:513;visibility:visible;mso-wrap-style:square;v-text-anchor:top" coordsize="37846,51316" o:spid="_x0000_s1068" fillcolor="#272828" stroked="f" strokeweight="0" path="m37846,r,15659l36703,15832v-2413,394,-4572,1003,-6350,1829c28575,18499,27305,19566,26416,20887v-1016,1308,-1397,2870,-1397,4673c25019,28303,26035,30399,27940,31834v2032,1448,4445,2172,7493,2172l37846,33464r,16322l37719,49855v-3175,965,-6604,1461,-10414,1461c21971,51316,17272,50414,13208,48636,9144,46845,5842,44140,3556,40521,1143,36888,,32342,,26856,,22245,762,18347,2413,15172,4064,12009,6223,9431,9144,7437,11938,5456,15240,3957,18923,2929,22606,1900,26670,1201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">
                <v:stroke miterlimit="83231f" joinstyle="miter"/>
                <v:path textboxrect="0,0,37846,51316" arrowok="t"/>
              </v:shape>
              <v:shape id="Shape 4103" style="position:absolute;left:9249;top:7846;width:264;height:831;visibility:visible;mso-wrap-style:square;v-text-anchor:top" coordsize="26416,83083" o:spid="_x0000_s1069" fillcolor="#272828" stroked="f" strokeweight="0" path="m,l26416,r,83083l,8308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">
                <v:stroke miterlimit="83231f" joinstyle="miter"/>
                <v:path textboxrect="0,0,26416,83083" arrowok="t"/>
              </v:shape>
              <v:shape id="Shape 151" style="position:absolute;left:8668;top:7846;width:413;height:1151;visibility:visible;mso-wrap-style:square;v-text-anchor:top" coordsize="41338,115126" o:spid="_x0000_s1070" fillcolor="#272828" stroked="f" strokeweight="0" path="m14923,l41338,r,83401c41338,90221,39560,95999,36004,100749v-3555,4737,-8508,8344,-14858,10808l,115126,,96872,10859,93790v2920,-2096,4317,-5627,4317,-10605l15176,68580r-888,c13271,71145,11621,73431,9588,75451,7429,77470,4763,79058,1588,80213l,80467,,62656,11240,57061v2667,-3746,4064,-8953,4064,-15633c15304,36919,14668,33033,13399,29769,12256,26505,10477,23990,8191,22225l,19591,,785r1841,371c5016,2654,7557,4572,9588,6921v2033,2337,3556,4776,4572,7303l14923,14224,1492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">
                <v:stroke miterlimit="83231f" joinstyle="miter"/>
                <v:path textboxrect="0,0,41338,115126" arrowok="t"/>
              </v:shape>
              <v:shape id="Shape 152" style="position:absolute;left:9673;top:7839;width:348;height:269;visibility:visible;mso-wrap-style:square;v-text-anchor:top" coordsize="34798,26854" o:spid="_x0000_s1071" fillcolor="#272828" stroked="f" strokeweight="0" path="m34798,r,18858l28448,20580v-2159,1511,-3429,3607,-4064,6274l,25990c762,20936,2540,16427,5588,12439,8636,8452,12700,5315,18034,3029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">
                <v:stroke miterlimit="83231f" joinstyle="miter"/>
                <v:path textboxrect="0,0,34798,26854" arrowok="t"/>
              </v:shape>
              <v:shape id="Shape 153" style="position:absolute;left:9245;top:7497;width:272;height:252;visibility:visible;mso-wrap-style:square;v-text-anchor:top" coordsize="27178,25260" o:spid="_x0000_s1072" fillcolor="#272828" stroked="f" strokeweight="0" path="m13589,v3810,,6985,1232,9652,3708c25908,6172,27178,9157,27178,12662v,3454,-1270,6426,-3937,8890c20574,24028,17399,25260,13716,25260v-3810,,-6985,-1232,-9652,-3708c1397,19088,,16104,,12611,,9144,1397,6172,4064,3708,6731,1232,9906,,1358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">
                <v:stroke miterlimit="83231f" joinstyle="miter"/>
                <v:path textboxrect="0,0,27178,25260" arrowok="t"/>
              </v:shape>
              <v:shape id="Shape 154" style="position:absolute;left:10021;top:7835;width:391;height:842;visibility:visible;mso-wrap-style:square;v-text-anchor:top" coordsize="39116,84176" o:spid="_x0000_s1073" fillcolor="#272828" stroked="f" strokeweight="0" path="m2286,c7620,,12446,622,17018,1867v4445,1245,8255,3048,11684,5410c32004,9639,34544,12535,36322,15964v1905,3429,2794,7341,2794,11735l39116,84176r-24892,l14224,72593r-635,c12065,75413,10160,77788,7874,79743l,84055,,67733,5334,66535v2286,-1155,4064,-2743,5461,-4788c12192,59715,12827,57340,12827,54635r,-7899l10160,47828v-1143,318,-2286,623,-3556,915c5334,49035,4064,49289,2794,49505l,49928,,34270r4445,-539c7239,33249,9398,32537,10668,31623v1397,-914,2032,-2222,2032,-3924l12700,27432v,-2781,-1016,-4928,-2921,-6439c7874,19482,5334,18720,2032,18720l,19271,,413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">
                <v:stroke miterlimit="83231f" joinstyle="miter"/>
                <v:path textboxrect="0,0,39116,84176" arrowok="t"/>
              </v:shape>
              <v:shape id="Shape 155" style="position:absolute;top:9680;width:414;height:856;visibility:visible;mso-wrap-style:square;v-text-anchor:top" coordsize="41463,85606" o:spid="_x0000_s1074" fillcolor="#272828" stroked="f" strokeweight="0" path="m41148,r315,53l41463,19167r-7681,1902c31496,22377,29591,24168,28194,26416r-2037,7226l41463,33642r,15367l26035,49009r,699c26035,53099,26670,56058,28067,58610v1270,2540,3175,4509,5715,5919l41463,66377r,19229l19558,80569c13208,77127,8382,72199,5080,65799,1651,59398,,51778,,42939,,34366,1651,26848,5080,20422,8509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">
                <v:stroke miterlimit="83231f" joinstyle="miter"/>
                <v:path textboxrect="0,0,41463,85606" arrowok="t"/>
              </v:shape>
              <v:shape id="Shape 156" style="position:absolute;left:414;top:10262;width:397;height:276;visibility:visible;mso-wrap-style:square;v-text-anchor:top" coordsize="39690,27597" o:spid="_x0000_s1075" fillcolor="#272828" stroked="f" strokeweight="0" path="m15433,l39690,711c38674,6160,36515,10884,33086,14910v-3429,4013,-7874,7137,-13335,9360c14163,26480,7813,27597,574,27597l,27465,,8236r1082,260c3368,8496,5527,8179,7432,7518,9337,6871,10988,5918,12385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57" style="position:absolute;left:414;top:9681;width:400;height:489;visibility:visible;mso-wrap-style:square;v-text-anchor:top" coordsize="39944,48956" o:spid="_x0000_s1076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58" style="position:absolute;left:2414;top:9680;width:414;height:856;visibility:visible;mso-wrap-style:square;v-text-anchor:top" coordsize="41463,85606" o:spid="_x0000_s1077" fillcolor="#272828" stroked="f" strokeweight="0" path="m41148,r315,53l41463,19167r-7681,1902c31369,22377,29591,24168,28194,26416r-2037,7226l41463,33642r,15367l26035,49009r,699c26035,53099,26670,56058,28067,58610v1270,2540,3175,4509,5588,5919l41463,66407r,19199l19558,80569c13208,77127,8382,72199,5080,65799,1651,59398,,51778,,42939,,34366,1651,26848,5080,20422,8382,13983,13208,8966,19431,5372,25527,1791,32766,,4114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">
                <v:stroke miterlimit="83231f" joinstyle="miter"/>
                <v:path textboxrect="0,0,41463,85606" arrowok="t"/>
              </v:shape>
              <v:shape id="Shape 159" style="position:absolute;left:1266;top:9399;width:1021;height:1138;visibility:visible;mso-wrap-style:square;v-text-anchor:top" coordsize="102108,113805" o:spid="_x0000_s1078" fillcolor="#272828" stroked="f" strokeweight="0" path="m52959,v6350,,12319,914,17907,2756c76454,4597,81280,7188,85598,10541v4318,3353,7747,7341,10414,11963c98679,27115,100330,32182,100965,37706r-27051,c73279,35433,72390,33414,71120,31674,69977,29921,68580,28435,66802,27203,65024,25984,63119,25057,60833,24422v-2286,-635,-4699,-952,-7366,-952c48133,23470,43434,24778,39497,27368v-3810,2591,-6858,6376,-9017,11329c28321,43663,27305,49670,27305,56744v,7099,1016,13157,3048,18173c32385,79934,35433,83757,39370,86385v3810,2629,8509,3950,14097,3950c58420,90335,62484,89535,65913,87922v3429,-1600,6096,-3886,7747,-6845l76175,71234r-21819,l54356,51714r47752,l102108,66370v,9919,-2032,18415,-6223,25476c91694,98920,85852,104343,78613,108128v-7366,3784,-15875,5677,-25400,5677c42672,113805,33401,111519,25400,106934,17399,102362,11176,95821,6731,87325,2286,78842,,68745,,57061,,44983,2286,34696,7112,26175,11811,17666,18161,11176,26162,6706,34163,2235,43053,,5295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">
                <v:stroke miterlimit="83231f" joinstyle="miter"/>
                <v:path textboxrect="0,0,102108,113805" arrowok="t"/>
              </v:shape>
              <v:shape id="Shape 160" style="position:absolute;left:2828;top:10262;width:397;height:276;visibility:visible;mso-wrap-style:square;v-text-anchor:top" coordsize="39690,27597" o:spid="_x0000_s1079" fillcolor="#272828" stroked="f" strokeweight="0" path="m15433,l39690,711c38674,6160,36515,10884,33086,14910v-3429,4013,-7874,7137,-13462,9360c14163,26480,7813,27597,574,27597l,27465,,8267r955,229c3368,8496,5527,8179,7432,7518,9337,6871,10988,5918,12258,4661,13655,3391,14671,1842,1543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">
                <v:stroke miterlimit="83231f" joinstyle="miter"/>
                <v:path textboxrect="0,0,39690,27597" arrowok="t"/>
              </v:shape>
              <v:shape id="Shape 161" style="position:absolute;left:4805;top:10023;width:379;height:513;visibility:visible;mso-wrap-style:square;v-text-anchor:top" coordsize="37846,51316" o:spid="_x0000_s1080" fillcolor="#272828" stroked="f" strokeweight="0" path="m37846,r,15659l36703,15832v-2413,394,-4572,1003,-6350,1841c28575,18499,27305,19566,26416,20887v-889,1320,-1397,2870,-1397,4673c25019,28303,26035,30399,27940,31834v2032,1448,4445,2172,7493,2172l37846,33468r,16318l37719,49855v-3175,965,-6604,1461,-10414,1461c21971,51316,17272,50427,13208,48636,9144,46845,5842,44140,3556,40521,1143,36901,,32342,,26868,,22245,762,18359,2413,15184,4064,12009,6223,9431,9144,7450,11938,5456,15240,3957,18923,2929,22606,1900,26670,1202,30861,846l3784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">
                <v:stroke miterlimit="83231f" joinstyle="miter"/>
                <v:path textboxrect="0,0,37846,51316" arrowok="t"/>
              </v:shape>
              <v:shape id="Shape 162" style="position:absolute;left:4836;top:9684;width:348;height:269;visibility:visible;mso-wrap-style:square;v-text-anchor:top" coordsize="34798,26843" o:spid="_x0000_s1081" fillcolor="#272828" stroked="f" strokeweight="0" path="m34798,r,18847l28448,20569v-2159,1524,-3429,3607,-4064,6274l,25979c762,20937,2540,16416,5588,12428,8636,8453,12700,5303,18034,3017l3479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">
                <v:stroke miterlimit="83231f" joinstyle="miter"/>
                <v:path textboxrect="0,0,34798,26843" arrowok="t"/>
              </v:shape>
              <v:shape id="Shape 163" style="position:absolute;left:2828;top:9681;width:400;height:489;visibility:visible;mso-wrap-style:square;v-text-anchor:top" coordsize="39944,48956" o:spid="_x0000_s1082" fillcolor="#272828" stroked="f" strokeweight="0" path="m,l15941,2702v4953,1842,9144,4560,12700,8167c32197,14475,34991,18920,37023,24204v1905,5283,2921,11328,2921,18148l39944,48956,,48956,,33589r15306,c15306,30769,14671,28268,13401,26071,12004,23873,10226,22146,8067,20902,5781,19657,3241,19035,320,19035l,19114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">
                <v:stroke miterlimit="83231f" joinstyle="miter"/>
                <v:path textboxrect="0,0,39944,48956" arrowok="t"/>
              </v:shape>
              <v:shape id="Shape 164" style="position:absolute;left:3327;top:9680;width:782;height:858;visibility:visible;mso-wrap-style:square;v-text-anchor:top" coordsize="78232,85738" o:spid="_x0000_s1083" fillcolor="#272828" stroked="f" strokeweight="0" path="m38862,c50038,,58928,2349,65405,7061v6604,4699,10160,11163,10795,19380l51943,27102v-381,-2642,-1778,-4788,-3937,-6464c45720,18961,42799,18123,39370,18123v-3048,,-5715,609,-7874,1829c29337,21184,28321,22847,28321,24930v,1626,635,3035,2032,4216c31623,30340,34163,31293,37592,32017r16002,3035c61849,36640,68072,39268,72136,42939v4064,3683,6096,8547,6096,14617c78232,63246,76581,68212,73279,72428v-3429,4216,-8001,7493,-13716,9817c53848,84569,47244,85738,39751,85738v-11811,,-21209,-2451,-28067,-7341c4826,73520,1016,66967,,58738r26162,-648c26670,61125,28194,63424,30607,65011v2413,1588,5461,2388,9271,2388c43307,67399,45974,66764,48133,65507v2159,-1270,3175,-2947,3302,-5042c51308,56972,47879,54572,41275,53276l26797,50521c18415,49009,12192,46203,8128,42113,4064,38011,2032,32791,2159,26441,2032,20891,3556,16142,6604,12192,9525,8242,13843,5220,19304,3137,24892,1041,31369,,3886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">
                <v:stroke miterlimit="83231f" joinstyle="miter"/>
                <v:path textboxrect="0,0,78232,85738" arrowok="t"/>
              </v:shape>
              <v:shape id="Shape 165" style="position:absolute;left:4184;top:9492;width:540;height:1045;visibility:visible;mso-wrap-style:square;v-text-anchor:top" coordsize="53975,104470" o:spid="_x0000_s1084" fillcolor="#272828" stroked="f" strokeweight="0" path="m11049,l37465,r,19914l52451,19914r,19469l37465,39383r,37490c37465,78499,37719,79807,38227,80797r2286,2109c41529,83312,42799,83528,44196,83528r3175,-305l49911,82715r4064,19088c52705,102171,50927,102616,48641,103162v-2286,534,-5080,876,-8255,1029c34163,104470,28956,103746,24511,101994,20066,100254,16764,97511,14351,93802,12065,90094,10922,85420,11049,79794r,-40411l,39383,,19914r11049,l1104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">
                <v:stroke miterlimit="83231f" joinstyle="miter"/>
                <v:path textboxrect="0,0,53975,104470" arrowok="t"/>
              </v:shape>
              <v:shape id="Shape 166" style="position:absolute;left:4927;top:9364;width:257;height:224;visibility:visible;mso-wrap-style:square;v-text-anchor:top" coordsize="25654,22403" o:spid="_x0000_s1085" fillcolor="#272828" stroked="f" strokeweight="0" path="m18034,v2540,,4826,432,6731,1270l25654,1792r,14982l23876,15443v-1270,-838,-2667,-1270,-4191,-1270c17907,14173,16383,14884,15367,16307v-1143,1435,-1651,3454,-1651,6096l,22288c,14973,1778,9436,5207,5677,8636,1930,12954,38,1803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">
                <v:stroke miterlimit="83231f" joinstyle="miter"/>
                <v:path textboxrect="0,0,25654,22403" arrowok="t"/>
              </v:shape>
              <v:shape id="Shape 167" style="position:absolute;left:5704;top:9680;width:419;height:858;visibility:visible;mso-wrap-style:square;v-text-anchor:top" coordsize="41910,85738" o:spid="_x0000_s1086" fillcolor="#272828" stroked="f" strokeweight="0" path="m41910,r,19628l33782,22504v-2286,1943,-3937,4649,-5080,8103c27432,34074,26924,38113,26924,42723v,4546,508,8547,1778,12014c29845,58204,31496,60909,33782,62852r8128,2876l41910,85738v-8763,,-16256,-1804,-22479,-5385c13208,76759,8382,71755,4953,65316,1651,58877,,51397,,42888,,34341,1651,26848,4953,20422,8382,13983,13208,8966,19431,5372,25654,1791,33147,,4191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">
                <v:stroke miterlimit="83231f" joinstyle="miter"/>
                <v:path textboxrect="0,0,41910,85738" arrowok="t"/>
              </v:shape>
              <v:shape id="Shape 168" style="position:absolute;left:5184;top:9680;width:391;height:842;visibility:visible;mso-wrap-style:square;v-text-anchor:top" coordsize="39116,84163" o:spid="_x0000_s1087" fillcolor="#272828" stroked="f" strokeweight="0" path="m2286,c7620,,12446,622,17018,1867v4445,1244,8255,3048,11684,5410c32004,9639,34544,12522,36322,15951v1905,3429,2794,7341,2794,11735l39116,84163r-24892,l14224,72593r-635,c12065,75400,10160,77775,7874,79731l,84042,,67725,5334,66535v2286,-1155,4064,-2756,5461,-4788c12192,59703,12827,57328,12827,54623r,-7887l10160,47815v-1143,318,-2286,635,-3556,915c5334,49022,4064,49276,2794,49492l,49915,,34257r4445,-539c7239,33236,9398,32537,10668,31610v1397,-914,2032,-2222,2032,-3924l12700,27419v,-2768,-1016,-4915,-2921,-6439c7874,19469,5334,18707,2032,18707l,19258,,412,2286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">
                <v:stroke miterlimit="83231f" joinstyle="miter"/>
                <v:path textboxrect="0,0,39116,84163" arrowok="t"/>
              </v:shape>
              <v:shape id="Shape 169" style="position:absolute;left:5184;top:9365;width:320;height:226;visibility:visible;mso-wrap-style:square;v-text-anchor:top" coordsize="32004,22530" o:spid="_x0000_s1088" fillcolor="#272828" stroked="f" strokeweight="0" path="m18542,l32004,165v,7239,-1778,12764,-5334,16574c23241,20549,19050,22466,14097,22504v-2794,26,-5080,-381,-6985,-1244c5207,20396,3556,19393,2159,18275l,16660,,1678,4191,4140c5715,5271,6985,6261,8255,7112v1270,851,2667,1270,4064,1270c14478,8344,16002,7582,17018,6083,18034,4585,18542,2553,1854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">
                <v:stroke miterlimit="83231f" joinstyle="miter"/>
                <v:path textboxrect="0,0,32004,22530" arrowok="t"/>
              </v:shape>
              <v:shape id="Shape 170" style="position:absolute;left:6123;top:9680;width:421;height:858;visibility:visible;mso-wrap-style:square;v-text-anchor:top" coordsize="42037,85738" o:spid="_x0000_s1089" fillcolor="#272828" stroked="f" strokeweight="0" path="m,c8763,,16256,1791,22479,5372v6223,3594,11049,8611,14478,15050c40259,26848,42037,34341,42037,42888v,8509,-1778,15989,-5080,22428c33528,71755,28702,76759,22479,80353,16256,83934,8763,85738,,85738l,65728r127,45c3302,65773,5969,64795,8255,62852v2159,-1943,3810,-4648,5080,-8115c14478,51270,14986,47269,14986,42723v,-4610,-508,-8649,-1651,-12116c12065,27153,10414,24447,8255,22504,5969,20549,3302,19583,127,19583l,19628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">
                <v:stroke miterlimit="83231f" joinstyle="miter"/>
                <v:path textboxrect="0,0,42037,85738" arrowok="t"/>
              </v:shape>
              <v:shape id="Shape 171" style="position:absolute;top:11252;width:195;height:542;visibility:visible;mso-wrap-style:square;v-text-anchor:top" coordsize="19558,54153" o:spid="_x0000_s1090" fillcolor="#272828" stroked="f" strokeweight="0" path="m,l19558,r,8360l18796,8204r-9017,l9779,27788r9017,l19558,27625r,8227l9779,35852r,18301l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">
                <v:stroke miterlimit="83231f" joinstyle="miter"/>
                <v:path textboxrect="0,0,19558,54153" arrowok="t"/>
              </v:shape>
              <v:shape id="Shape 172" style="position:absolute;left:450;top:11382;width:195;height:419;visibility:visible;mso-wrap-style:square;v-text-anchor:top" coordsize="19494,41903" o:spid="_x0000_s1091" fillcolor="#272828" stroked="f" strokeweight="0" path="m19494,r,7599l14097,9369v-1524,1207,-2540,2807,-3302,4826c10160,16215,9779,18475,9779,20952v,2476,381,4711,1016,6718c11557,29677,12573,31277,14097,32471r5397,1769l19494,41903,9144,39303c6350,37563,4064,35125,2413,31988,889,28838,,25181,,20977,,16786,889,13116,2413,9953,4064,6804,6350,4353,9144,2613l1949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">
                <v:stroke miterlimit="83231f" joinstyle="miter"/>
                <v:path textboxrect="0,0,19494,41903" arrowok="t"/>
              </v:shape>
              <v:shape id="Shape 173" style="position:absolute;left:195;top:11252;width:198;height:359;visibility:visible;mso-wrap-style:square;v-text-anchor:top" coordsize="19812,35852" o:spid="_x0000_s1092" fillcolor="#272828" stroked="f" strokeweight="0" path="m,l762,c4826,,8382,775,11163,2324v2934,1550,4966,3683,6490,6388c19050,11417,19812,14491,19812,17932v,3467,-762,6554,-2159,9246c16129,29883,13970,32004,11163,33541,8255,35077,4826,35852,635,35852r-635,l,27625,5207,26518v1651,-839,2794,-2007,3429,-3493c9398,21552,9779,19850,9779,17932v,-1930,-381,-3619,-1143,-5080c8001,11392,6731,10249,5207,9423l,8360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">
                <v:stroke miterlimit="83231f" joinstyle="miter"/>
                <v:path textboxrect="0,0,19812,35852" arrowok="t"/>
              </v:shape>
              <v:shape id="Shape 4104" style="position:absolute;left:1115;top:11387;width:96;height:407;visibility:visible;mso-wrap-style:square;v-text-anchor:top" coordsize="9652,40615" o:spid="_x0000_s1093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75" style="position:absolute;left:1571;top:11382;width:191;height:418;visibility:visible;mso-wrap-style:square;v-text-anchor:top" coordsize="19117,41782" o:spid="_x0000_s1094" fillcolor="#272828" stroked="f" strokeweight="0" path="m19117,r,7504l14224,8861v-1524,940,-2667,2172,-3556,3696l9658,16989r9459,l19117,23441r-9542,l10795,29270v889,1689,2032,2972,3556,3861l19117,34295r,7487l9144,39367c6223,37665,3937,35252,2413,32128,762,29004,,25308,,21066,,16888,762,13218,2413,10055,3937,6880,6223,4416,9017,2651l191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">
                <v:stroke miterlimit="83231f" joinstyle="miter"/>
                <v:path textboxrect="0,0,19117,41782" arrowok="t"/>
              </v:shape>
              <v:shape id="Shape 176" style="position:absolute;left:645;top:11382;width:195;height:419;visibility:visible;mso-wrap-style:square;v-text-anchor:top" coordsize="19494,41935" o:spid="_x0000_s1095" fillcolor="#272828" stroked="f" strokeweight="0" path="m64,c4000,,7429,876,10350,2629v2921,1740,5081,4191,6732,7340c18732,13132,19494,16802,19494,20993v,4204,-762,7861,-2412,11011c15431,35141,13271,37579,10350,39319,7429,41072,4000,41935,64,41935l,41919,,34256r64,21c2222,34277,4000,33680,5525,32487,6921,31293,7938,29693,8700,27686v761,-2007,1015,-4242,1015,-6718c9715,18491,9461,16231,8700,14211,7938,12192,6921,10592,5525,9385,4000,8191,2222,7595,64,7595l,7615,,16,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">
                <v:stroke miterlimit="83231f" joinstyle="miter"/>
                <v:path textboxrect="0,0,19494,41935" arrowok="t"/>
              </v:shape>
              <v:shape id="Shape 177" style="position:absolute;left:1278;top:11290;width:242;height:510;visibility:visible;mso-wrap-style:square;v-text-anchor:top" coordsize="24130,50965" o:spid="_x0000_s1096" fillcolor="#272828" stroked="f" strokeweight="0" path="m5715,r9652,l15367,9728r8001,l23368,17132r-8001,l15367,38125v,1283,127,2274,508,2947l17526,42456r2159,381l21336,42697r1143,-241l24130,49949r-2159,572c20955,50737,19812,50864,18415,50902v-2413,63,-4572,-305,-6477,-1105c10033,48997,8509,47752,7366,46063,6350,44361,5715,42253,5715,39713r,-22581l,17132,,9728r5715,l571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">
                <v:stroke miterlimit="83231f" joinstyle="miter"/>
                <v:path textboxrect="0,0,24130,50965" arrowok="t"/>
              </v:shape>
              <v:shape id="Shape 178" style="position:absolute;left:1723;top:11256;width:39;height:78;visibility:visible;mso-wrap-style:square;v-text-anchor:top" coordsize="3877,7852" o:spid="_x0000_s1097" fillcolor="#272828" stroked="f" strokeweight="0" path="m3877,r,7852l,7852,387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">
                <v:stroke miterlimit="83231f" joinstyle="miter"/>
                <v:path textboxrect="0,0,3877,7852" arrowok="t"/>
              </v:shape>
              <v:shape id="Shape 4105" style="position:absolute;left:922;top:11252;width:95;height:542;visibility:visible;mso-wrap-style:square;v-text-anchor:top" coordsize="9525,54153" o:spid="_x0000_s1098" fillcolor="#272828" stroked="f" strokeweight="0" path="m,l9525,r,54153l,54153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">
                <v:stroke miterlimit="83231f" joinstyle="miter"/>
                <v:path textboxrect="0,0,9525,54153" arrowok="t"/>
              </v:shape>
              <v:shape id="Shape 180" style="position:absolute;left:1108;top:11226;width:111;height:104;visibility:visible;mso-wrap-style:square;v-text-anchor:top" coordsize="11049,10389" o:spid="_x0000_s1099" fillcolor="#272828" stroked="f" strokeweight="0" path="m5461,c6985,,8382,508,9398,1537v1143,1016,1651,2248,1651,3670c11049,6642,10541,7861,9398,8865,8382,9881,6985,10389,5461,10389v-1524,,-2794,-508,-3937,-1537c508,7836,,6604,,5182,,3759,508,2540,1524,1524,2667,508,3937,,5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">
                <v:stroke miterlimit="83231f" joinstyle="miter"/>
                <v:path textboxrect="0,0,11049,10389" arrowok="t"/>
              </v:shape>
              <v:shape id="Shape 181" style="position:absolute;left:1762;top:11675;width:182;height:126;visibility:visible;mso-wrap-style:square;v-text-anchor:top" coordsize="18221,12687" o:spid="_x0000_s1100" fillcolor="#272828" stroked="f" strokeweight="0" path="m9331,r8890,1003c17713,3365,16570,5423,15046,7175v-1524,1753,-3556,3112,-6096,4077c6537,12205,3743,12687,568,12687l,12550,,5062r695,170c2092,5232,3362,5042,4505,4635l7426,2883c8315,2108,8950,1143,93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">
                <v:stroke miterlimit="83231f" joinstyle="miter"/>
                <v:path textboxrect="0,0,18221,12687" arrowok="t"/>
              </v:shape>
              <v:shape id="Shape 4106" style="position:absolute;left:2913;top:11387;width:95;height:407;visibility:visible;mso-wrap-style:square;v-text-anchor:top" coordsize="9525,40615" o:spid="_x0000_s1101" fillcolor="#272828" stroked="f" strokeweight="0" path="m,l9525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">
                <v:stroke miterlimit="83231f" joinstyle="miter"/>
                <v:path textboxrect="0,0,9525,40615" arrowok="t"/>
              </v:shape>
              <v:shape id="Shape 183" style="position:absolute;left:3520;top:11382;width:194;height:419;visibility:visible;mso-wrap-style:square;v-text-anchor:top" coordsize="19431,41935" o:spid="_x0000_s1102" fillcolor="#272828" stroked="f" strokeweight="0" path="m19431,r,7595c17272,7595,15494,8191,13970,9385v-1397,1207,-2540,2807,-3302,4826c10033,16231,9652,18491,9652,20968v,2476,381,4711,1016,6718c11430,29693,12573,31293,13970,32487v1524,1193,3302,1790,5461,1790l19431,41935v-3937,,-7379,-863,-10287,-2616c6223,37579,3937,35141,2286,32004,762,28854,,25197,,20993,,16802,762,13132,2286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84" style="position:absolute;left:3089;top:11382;width:369;height:419;visibility:visible;mso-wrap-style:square;v-text-anchor:top" coordsize="36830,41935" o:spid="_x0000_s1103" fillcolor="#272828" stroked="f" strokeweight="0" path="m19431,v3302,,6223,610,8763,1816c30734,3023,32766,4724,34290,6921v1524,2198,2413,4750,2540,7684l27686,14605c27305,12649,26416,11011,25146,9690,23749,8382,21844,7722,19558,7722v-1905,,-3683,533,-5207,1574c12954,10350,11811,11849,10922,13805v-762,1956,-1143,4305,-1143,7036c9779,23609,10160,25984,10922,27965v762,1982,1905,3506,3429,4572c15875,33604,17526,34138,19558,34138v2032,,3937,-597,5334,-1791c26416,31140,27305,29451,27686,27267r9144,c36703,30137,35814,32677,34290,34887v-1397,2222,-3429,3950,-5969,5194c25781,41313,22860,41935,19431,41935v-4064,,-7493,-889,-10414,-2667c6096,37490,3937,35027,2413,31877,762,28727,,25108,,20993,,16878,762,13233,2413,10071,3937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">
                <v:stroke miterlimit="83231f" joinstyle="miter"/>
                <v:path textboxrect="0,0,36830,41935" arrowok="t"/>
              </v:shape>
              <v:shape id="Shape 185" style="position:absolute;left:2460;top:11382;width:355;height:412;visibility:visible;mso-wrap-style:square;v-text-anchor:top" coordsize="35560,41148" o:spid="_x0000_s1104" fillcolor="#272828" stroked="f" strokeweight="0" path="m21717,v2794,,5207,610,7239,1803c31115,2997,32766,4737,33909,7010v1143,2274,1651,5030,1651,8281l35560,41148r-9525,l26035,16764v,-2705,-762,-4839,-2159,-6363c22479,8865,20574,8090,18161,8090v-1778,,-3175,368,-4445,1105c12319,9919,11303,10973,10668,12357v-762,1372,-1143,3035,-1143,4991l9525,41148,,41148,,533r9144,l9144,7429r381,c10541,5156,11938,3353,14097,2019,16129,673,18669,,21717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">
                <v:stroke miterlimit="83231f" joinstyle="miter"/>
                <v:path textboxrect="0,0,35560,41148" arrowok="t"/>
              </v:shape>
              <v:shape id="Shape 186" style="position:absolute;left:2011;top:11382;width:370;height:419;visibility:visible;mso-wrap-style:square;v-text-anchor:top" coordsize="36957,41935" o:spid="_x0000_s1105" fillcolor="#272828" stroked="f" strokeweight="0" path="m19431,v3302,,6223,610,8763,1816c30734,3023,32766,4724,34290,6921v1524,2198,2413,4750,2667,7684l27813,14605c27432,12649,26543,11011,25146,9690,23749,8382,21844,7722,19558,7722v-1905,,-3683,533,-5080,1574c12954,10350,11811,11849,10922,13805v-762,1956,-1143,4305,-1143,7036c9779,23609,10160,25984,10922,27965v889,1982,2032,3506,3429,4572c15875,33604,17526,34138,19558,34138v2159,,3937,-597,5334,-1791c26416,31140,27305,29451,27813,27267r9144,c36703,30137,35814,32677,34417,34887v-1524,2222,-3556,3950,-5969,5194c25908,41313,22860,41935,19558,41935v-4064,,-7620,-889,-10541,-2667c6223,37490,3937,35027,2413,31877,762,28727,,25108,,20993,,16878,889,13233,2413,10071,4064,6896,6223,4432,9144,2667,12065,889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">
                <v:stroke miterlimit="83231f" joinstyle="miter"/>
                <v:path textboxrect="0,0,36957,41935" arrowok="t"/>
              </v:shape>
              <v:shape id="Shape 187" style="position:absolute;left:1762;top:11382;width:186;height:235;visibility:visible;mso-wrap-style:square;v-text-anchor:top" coordsize="18602,23457" o:spid="_x0000_s1106" fillcolor="#272828" stroked="f" strokeweight="0" path="m60,c2600,,5013,406,7172,1206v2286,801,4191,2045,5969,3722c14792,6604,16189,8725,17205,11303v889,2591,1397,5664,1397,9220l18602,23457,,23457,,17005r9458,c9458,15176,9077,13538,8315,12103,7553,10668,6410,9538,5013,8699,3616,7874,2092,7468,187,7468l,7520,,16,60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">
                <v:stroke miterlimit="83231f" joinstyle="miter"/>
                <v:path textboxrect="0,0,18602,23457" arrowok="t"/>
              </v:shape>
              <v:shape id="Shape 188" style="position:absolute;left:2905;top:11226;width:112;height:104;visibility:visible;mso-wrap-style:square;v-text-anchor:top" coordsize="11176,10389" o:spid="_x0000_s1107" fillcolor="#272828" stroked="f" strokeweight="0" path="m5588,c7112,,8382,508,9525,1537v1016,1016,1651,2248,1651,3670c11176,6642,10541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189" style="position:absolute;left:1762;top:11213;width:115;height:121;visibility:visible;mso-wrap-style:square;v-text-anchor:top" coordsize="11490,12090" o:spid="_x0000_s1108" fillcolor="#272828" stroked="f" strokeweight="0" path="m2092,r9398,l3362,12090,,12090,,4238,209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">
                <v:stroke miterlimit="83231f" joinstyle="miter"/>
                <v:path textboxrect="0,0,11490,12090" arrowok="t"/>
              </v:shape>
              <v:shape id="Shape 190" style="position:absolute;left:4158;top:11382;width:193;height:419;visibility:visible;mso-wrap-style:square;v-text-anchor:top" coordsize="19368,41859" o:spid="_x0000_s1109" fillcolor="#272828" stroked="f" strokeweight="0" path="m16764,r2604,538l19368,7881,14097,9525v-1397,1105,-2540,2642,-3175,4597c10160,16078,9779,18313,9779,20841v,2540,381,4800,1143,6781c11557,29604,12700,31166,14097,32296r5271,1694l19368,41338r-2604,521c13589,41859,10668,41034,8255,39395,5715,37757,3683,35382,2159,32258,762,29146,,25349,,20891,,16383,762,12573,2286,9461,3683,6350,5715,3988,8255,2400,10795,800,13716,,1676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">
                <v:stroke miterlimit="83231f" joinstyle="miter"/>
                <v:path textboxrect="0,0,19368,41859" arrowok="t"/>
              </v:shape>
              <v:shape id="Shape 191" style="position:absolute;left:3714;top:11382;width:195;height:419;visibility:visible;mso-wrap-style:square;v-text-anchor:top" coordsize="19431,41935" o:spid="_x0000_s1110" fillcolor="#272828" stroked="f" strokeweight="0" path="m,c3937,,7366,876,10287,2629v2921,1740,5207,4191,6731,7340c18669,13132,19431,16802,19431,20993v,4204,-762,7861,-2413,11011c15494,35141,13208,37579,10287,39319,7366,41072,3937,41935,,41935l,34277v2146,,3937,-597,5461,-1790c6858,31293,8001,29693,8636,27686v762,-2007,1143,-4242,1143,-6718c9779,18491,9398,16231,8636,14211,8001,12192,6858,10592,5461,9385,3937,8191,2146,7595,,7595l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2" style="position:absolute;left:4626;top:11382;width:191;height:418;visibility:visible;mso-wrap-style:square;v-text-anchor:top" coordsize="19124,41785" o:spid="_x0000_s1111" fillcolor="#272828" stroked="f" strokeweight="0" path="m19124,r,7503l14224,8863v-1524,940,-2667,2172,-3429,3696l9673,16991r9451,l19124,23443r-9549,l10795,29272v889,1689,2032,2972,3683,3861l19124,34294r,7491l9144,39369c6210,37667,3937,35254,2413,32130,762,29005,,25310,,21068,,16890,762,13219,2413,10057,3937,6882,6210,4418,9144,2653l191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">
                <v:stroke miterlimit="83231f" joinstyle="miter"/>
                <v:path textboxrect="0,0,19124,41785" arrowok="t"/>
              </v:shape>
              <v:shape id="Shape 193" style="position:absolute;left:4351;top:11252;width:190;height:544;visibility:visible;mso-wrap-style:square;v-text-anchor:top" coordsize="18986,54343" o:spid="_x0000_s1112" fillcolor="#272828" stroked="f" strokeweight="0" path="m9461,r9525,l18986,54153r-9398,l9588,47752r-507,l6921,50889c5906,51994,4763,52921,3238,53696l,54343,,46995r63,20c2096,47015,3874,46457,5271,45364,6668,44260,7810,42723,8446,40742v761,-1969,1142,-4268,1142,-6896c9588,31217,9207,28931,8572,27000,7810,25057,6668,23546,5271,22479,3874,21399,2096,20866,63,20866l,20886,,13542r3238,669c4763,15011,6032,15977,6921,17094r2160,3163l9461,20257,946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">
                <v:stroke miterlimit="83231f" joinstyle="miter"/>
                <v:path textboxrect="0,0,18986,54343" arrowok="t"/>
              </v:shape>
              <v:shape id="Shape 194" style="position:absolute;left:4817;top:11675;width:183;height:126;visibility:visible;mso-wrap-style:square;v-text-anchor:top" coordsize="18214,12687" o:spid="_x0000_s1113" fillcolor="#272828" stroked="f" strokeweight="0" path="m9324,r8890,1003c17706,3365,16690,5423,15039,7175v-1524,1753,-3556,3112,-5969,4077c6530,12205,3736,12687,561,12687l,12551,,5060r688,172c2085,5232,3355,5042,4498,4635l7419,2883c8308,2108,8943,1143,9324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">
                <v:stroke miterlimit="83231f" joinstyle="miter"/>
                <v:path textboxrect="0,0,18214,12687" arrowok="t"/>
              </v:shape>
              <v:shape id="Shape 195" style="position:absolute;left:5806;top:11382;width:194;height:419;visibility:visible;mso-wrap-style:square;v-text-anchor:top" coordsize="19431,41935" o:spid="_x0000_s1114" fillcolor="#272828" stroked="f" strokeweight="0" path="m19431,r,7635l13970,9385v-1397,1207,-2540,2807,-3175,4826c10033,16231,9652,18491,9652,20968v,2476,381,4711,1143,6718c11430,29693,12573,31293,13970,32487r5461,1750l19431,41935v-3937,,-7379,-863,-10287,-2616c6223,37579,3937,35141,2413,32004,762,28854,,25197,,20993,,16802,762,13132,2413,9969,3937,6820,6223,4369,9144,2629,12052,876,15494,,19431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196" style="position:absolute;left:4817;top:11382;width:188;height:235;visibility:visible;mso-wrap-style:square;v-text-anchor:top" coordsize="18722,23457" o:spid="_x0000_s1115" fillcolor="#272828" stroked="f" strokeweight="0" path="m53,c2593,,5006,406,7165,1206v2286,801,4191,2045,5969,3722c14912,6604,16182,8725,17198,11303v1016,2591,1524,5664,1524,9220l18722,23457,,23457,,17005r9451,c9451,15176,9070,13538,8308,12103,7546,10668,6403,9538,5006,8699,3736,7874,2085,7468,180,7468l,7518,,14,5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">
                <v:stroke miterlimit="83231f" joinstyle="miter"/>
                <v:path textboxrect="0,0,18722,23457" arrowok="t"/>
              </v:shape>
              <v:shape id="Shape 197" style="position:absolute;left:5260;top:11245;width:477;height:556;visibility:visible;mso-wrap-style:square;v-text-anchor:top" coordsize="47765,55626" o:spid="_x0000_s1116" fillcolor="#272828" stroked="f" strokeweight="0" path="m24905,v2921,,5715,419,8382,1270c35827,2108,38100,3353,40145,4978v2032,1639,3683,3620,5080,5982c46495,13310,47384,15989,47765,19012r-9906,c37605,17386,37097,15951,36335,14681v-762,-1257,-1651,-2324,-2794,-3213c32398,10592,31128,9931,29604,9474,28207,9030,26683,8801,25032,8801v-2921,,-5588,737,-7874,2210c14872,12484,13094,14630,11824,17463,10554,20295,9919,23736,9919,27813v,4140,635,7633,1905,10452c13094,41097,14999,43231,17158,44666v2286,1435,4953,2159,7874,2159c26556,46825,28080,46609,29604,46177v1397,-432,2667,-1067,3810,-1917c34557,43409,35446,42367,36208,41135v889,-1232,1397,-2641,1651,-4229l47765,36957v-381,2578,-1143,4991,-2413,7252c44209,46457,42558,48450,40526,50165v-1905,1727,-4191,3061,-6858,4026c31001,55143,28080,55626,24905,55626v-4826,,-9017,-1105,-12827,-3302c8395,50114,5474,46939,3315,42774,1156,38621,,33630,,27813,,21984,1156,16980,3315,12840,5474,8687,8395,5512,12205,3302,15888,1105,20079,,2490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">
                <v:stroke miterlimit="83231f" joinstyle="miter"/>
                <v:path textboxrect="0,0,47765,55626" arrowok="t"/>
              </v:shape>
              <v:shape id="Shape 4107" style="position:absolute;left:6276;top:11387;width:96;height:407;visibility:visible;mso-wrap-style:square;v-text-anchor:top" coordsize="9652,40615" o:spid="_x0000_s1117" fillcolor="#272828" stroked="f" strokeweight="0" path="m,l9652,r,40615l,40615,,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">
                <v:stroke miterlimit="83231f" joinstyle="miter"/>
                <v:path textboxrect="0,0,9652,40615" arrowok="t"/>
              </v:shape>
              <v:shape id="Shape 199" style="position:absolute;left:6470;top:11382;width:572;height:412;visibility:visible;mso-wrap-style:square;v-text-anchor:top" coordsize="57150,41148" o:spid="_x0000_s1118" fillcolor="#272828" stroked="f" strokeweight="0" path="m20828,v2794,,5080,673,6985,2007c29718,3327,30988,5143,31750,7429r508,c33147,5182,34671,3378,36830,2032,38989,686,41529,,44450,v3683,,6731,1181,9144,3543c55880,5905,57150,9360,57150,13881r,27267l47498,41148r,-25781c47498,12852,46863,10998,45466,9830,44196,8661,42545,8064,40640,8064v-2413,,-4191,724,-5461,2160c33909,11659,33274,13525,33274,15811r,25337l23876,41148r,-26175c23876,12878,23241,11201,21971,9944,20701,8699,19050,8064,17018,8064v-1397,,-2667,356,-3683,1055c12192,9804,11303,10782,10541,12052v-635,1258,-1016,2718,-1016,4394l9525,41148,,41148,,533r9144,l9144,7429r508,c10414,5105,11811,3289,13843,1981,15748,660,18161,,2082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">
                <v:stroke miterlimit="83231f" joinstyle="miter"/>
                <v:path textboxrect="0,0,57150,41148" arrowok="t"/>
              </v:shape>
              <v:shape id="Shape 200" style="position:absolute;left:6000;top:11382;width:195;height:419;visibility:visible;mso-wrap-style:square;v-text-anchor:top" coordsize="19431,41935" o:spid="_x0000_s1119" fillcolor="#272828" stroked="f" strokeweight="0" path="m,c3937,,7493,876,10287,2629v2921,1740,5207,4191,6858,7340c18669,13132,19431,16802,19431,20993v,4204,-762,7861,-2286,11011c15494,35141,13208,37579,10287,39319,7493,41072,3937,41935,,41935l,34237r127,40c2286,34277,4064,33680,5461,32487,6985,31293,8001,29693,8763,27686v635,-2007,1016,-4242,1016,-6718c9779,18491,9398,16231,8763,14211,8001,12192,6985,10592,5461,9385,4064,8191,2286,7595,127,7595l,7635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">
                <v:stroke miterlimit="83231f" joinstyle="miter"/>
                <v:path textboxrect="0,0,19431,41935" arrowok="t"/>
              </v:shape>
              <v:shape id="Shape 201" style="position:absolute;left:7143;top:11252;width:190;height:544;visibility:visible;mso-wrap-style:square;v-text-anchor:top" coordsize="18987,54343" o:spid="_x0000_s1120" fillcolor="#272828" stroked="f" strokeweight="0" path="m,l9525,r,20257l9906,20257r2159,-3163c12954,15977,14097,15011,15621,14211r3366,-680l18987,20886r-64,-20c16891,20866,15113,21399,13716,22479v-1524,1067,-2540,2578,-3302,4521c9652,28931,9398,31217,9398,33846v,2628,254,4927,1016,6896c11176,42723,12319,44260,13716,45364v1397,1093,3175,1651,5207,1651l18987,46995r,7348l15748,53696v-1524,-775,-2794,-1702,-3683,-2807l9906,47752r-508,l9398,54153,,54153,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">
                <v:stroke miterlimit="83231f" joinstyle="miter"/>
                <v:path textboxrect="0,0,18987,54343" arrowok="t"/>
              </v:shape>
              <v:shape id="Shape 202" style="position:absolute;left:6268;top:11226;width:112;height:104;visibility:visible;mso-wrap-style:square;v-text-anchor:top" coordsize="11176,10389" o:spid="_x0000_s1121" fillcolor="#272828" stroked="f" strokeweight="0" path="m5588,c7112,,8382,508,9525,1537v1143,1016,1651,2248,1651,3670c11176,6642,10668,7861,9525,8865,8382,9881,7112,10389,5588,10389v-1524,,-2794,-508,-3937,-1537c635,7836,,6604,,5182,,3759,635,2540,1651,1524,2794,508,4064,,5588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">
                <v:stroke miterlimit="83231f" joinstyle="miter"/>
                <v:path textboxrect="0,0,11176,10389" arrowok="t"/>
              </v:shape>
              <v:shape id="Shape 203" style="position:absolute;left:7884;top:11554;width:174;height:248;visibility:visible;mso-wrap-style:square;v-text-anchor:top" coordsize="17399,24786" o:spid="_x0000_s1122" fillcolor="#272828" stroked="f" strokeweight="0" path="m17399,r,6512l16764,6600v-1397,190,-2667,508,-3810,952l10287,9394v-635,775,-1016,1790,-1016,3022c9271,14182,9906,15515,11176,16404v1270,902,2921,1359,4953,1359l17399,17467r,6722l13589,24786v-2540,,-4826,-457,-6858,-1384c4699,22475,3048,21103,1778,19287,635,17471,,15236,,12581,,10283,508,8391,1270,6892,2159,5393,3302,4200,4826,3298,6223,2396,7874,1710,9779,1240,11557,783,13462,440,15494,224l17399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">
                <v:stroke miterlimit="83231f" joinstyle="miter"/>
                <v:path textboxrect="0,0,17399,24786" arrowok="t"/>
              </v:shape>
              <v:shape id="Shape 204" style="position:absolute;left:7898;top:11384;width:160;height:123;visibility:visible;mso-wrap-style:square;v-text-anchor:top" coordsize="16002,12298" o:spid="_x0000_s1123" fillcolor="#272828" stroked="f" strokeweight="0" path="m16002,r,7492l11684,8679c10287,9695,9398,10901,8890,12298l,11028c635,8565,1905,6495,3429,4831,5080,3167,7112,1910,9398,1072l16002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">
                <v:stroke miterlimit="83231f" joinstyle="miter"/>
                <v:path textboxrect="0,0,16002,12298" arrowok="t"/>
              </v:shape>
              <v:shape id="Shape 205" style="position:absolute;left:7333;top:11382;width:193;height:419;visibility:visible;mso-wrap-style:square;v-text-anchor:top" coordsize="19240,41859" o:spid="_x0000_s1124" fillcolor="#272828" stroked="f" strokeweight="0" path="m2603,v3048,,5969,800,8382,2400c13525,3988,15557,6350,17081,9461v1524,3112,2159,6922,2159,11430c19240,25349,18605,29146,17081,32258v-1397,3124,-3429,5499,-5968,7137c8572,41034,5778,41859,2603,41859l,41338,,33990,5270,32296c6667,31166,7683,29604,8445,27622v762,-1981,1143,-4241,1143,-6781c9588,18313,9207,16078,8445,14122,7683,12167,6667,10630,5270,9525l,7881,,526,260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">
                <v:stroke miterlimit="83231f" joinstyle="miter"/>
                <v:path textboxrect="0,0,19240,41859" arrowok="t"/>
              </v:shape>
              <v:shape id="Shape 206" style="position:absolute;left:7608;top:11382;width:231;height:412;visibility:visible;mso-wrap-style:square;v-text-anchor:top" coordsize="23114,41199" o:spid="_x0000_s1125" fillcolor="#272828" stroked="f" strokeweight="0" path="m19685,r1778,64l23114,267r,8801l21209,8687,18669,8522v-1778,,-3302,368,-4699,1117c12573,10389,11557,11430,10795,12751v-889,1321,-1270,2845,-1270,4572l9525,41199,,41199,,584r9271,l9271,7353r381,c10414,5004,11684,3200,13462,1918,15367,648,17399,,19685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">
                <v:stroke miterlimit="83231f" joinstyle="miter"/>
                <v:path textboxrect="0,0,23114,41199" arrowok="t"/>
              </v:shape>
              <v:shape id="Shape 207" style="position:absolute;left:8058;top:11382;width:176;height:414;visibility:visible;mso-wrap-style:square;v-text-anchor:top" coordsize="17653,41363" o:spid="_x0000_s1126" fillcolor="#272828" stroked="f" strokeweight="0" path="m1143,c3175,,5080,229,6985,699v2032,457,3810,1206,5334,2260c13970,4000,15240,5423,16256,7226v889,1791,1397,4039,1397,6744l17653,41148r-9144,l8509,35573r-381,l5715,38722v-1016,978,-2413,1766,-3937,2362l,41363,,34641r3683,-859c5080,33020,6223,32004,6985,30734v762,-1270,1143,-2654,1143,-4153l8128,21793r-1524,686l4191,23038r-2540,419l,23686,,17175r3810,-449c5334,16523,6477,16205,7112,15773l8128,13754r,-165c8128,11608,7493,10058,6350,8966,5207,7874,3429,7328,1270,7328l,7677,,186,1143,x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">
                <v:stroke miterlimit="83231f" joinstyle="miter"/>
                <v:path textboxrect="0,0,17653,41363" arrowok="t"/>
              </v:shape>
              <w10:anchorlock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51">
    <w:nsid w:val="1ee6cfd5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50">
    <w:nsid w:val="a3376a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49">
    <w:nsid w:val="30c431c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FFFFFF1D"/>
    <w:multiLevelType w:val="multilevel"/>
    <w:tmpl w:val="71A40B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hint="default" w:ascii="Symbol" w:hAnsi="Symbol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hint="default" w:ascii="Symbol" w:hAnsi="Symbol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hint="default" w:ascii="Courier New" w:hAnsi="Courier New" w:cs="Courier New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hint="default" w:ascii="Wingdings" w:hAnsi="Wingdings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hint="default" w:ascii="Wingdings" w:hAnsi="Wingdings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hint="default" w:ascii="Symbol" w:hAnsi="Symbol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hint="default" w:ascii="Courier New" w:hAnsi="Courier New" w:cs="Courier New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hint="default" w:ascii="Wingdings" w:hAnsi="Wingdings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00000002"/>
    <w:multiLevelType w:val="singleLevel"/>
    <w:tmpl w:val="00000002"/>
    <w:name w:val="WW8Num2"/>
    <w:lvl w:ilvl="0">
      <w:start w:val="1"/>
      <w:numFmt w:val="bullet"/>
      <w:lvlText w:val=""/>
      <w:lvlJc w:val="left"/>
      <w:pPr>
        <w:tabs>
          <w:tab w:val="num" w:pos="2235"/>
        </w:tabs>
        <w:ind w:left="2235" w:hanging="360"/>
      </w:pPr>
      <w:rPr>
        <w:rFonts w:ascii="Symbol" w:hAnsi="Symbol"/>
        <w:sz w:val="20"/>
        <w:szCs w:val="20"/>
      </w:rPr>
    </w:lvl>
  </w:abstractNum>
  <w:abstractNum w:abstractNumId="2" w15:restartNumberingAfterBreak="0">
    <w:nsid w:val="036037CC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6CA2929"/>
    <w:multiLevelType w:val="hybridMultilevel"/>
    <w:tmpl w:val="4DB0E2E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B317B8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5C2B9A"/>
    <w:multiLevelType w:val="multilevel"/>
    <w:tmpl w:val="01F6A3F0"/>
    <w:lvl w:ilvl="0">
      <w:start w:val="6"/>
      <w:numFmt w:val="decimal"/>
      <w:lvlText w:val="%1."/>
      <w:lvlJc w:val="left"/>
      <w:pPr>
        <w:ind w:left="420" w:hanging="42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0D9C448E"/>
    <w:multiLevelType w:val="hybridMultilevel"/>
    <w:tmpl w:val="6AB88FB8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4E01160"/>
    <w:multiLevelType w:val="hybridMultilevel"/>
    <w:tmpl w:val="6300609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66C56CF"/>
    <w:multiLevelType w:val="multilevel"/>
    <w:tmpl w:val="39D85D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9" w15:restartNumberingAfterBreak="0">
    <w:nsid w:val="19C71387"/>
    <w:multiLevelType w:val="hybridMultilevel"/>
    <w:tmpl w:val="BA16627E"/>
    <w:lvl w:ilvl="0" w:tplc="04090003">
      <w:start w:val="1"/>
      <w:numFmt w:val="bullet"/>
      <w:lvlText w:val="o"/>
      <w:lvlJc w:val="left"/>
      <w:pPr>
        <w:ind w:left="720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1A864B2B"/>
    <w:multiLevelType w:val="hybridMultilevel"/>
    <w:tmpl w:val="DE46AE72"/>
    <w:lvl w:ilvl="0" w:tplc="F89412B6">
      <w:start w:val="1"/>
      <w:numFmt w:val="lowerLetter"/>
      <w:pStyle w:val="Alineasab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9569E9"/>
    <w:multiLevelType w:val="hybridMultilevel"/>
    <w:tmpl w:val="5A5E38B8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B9609C8"/>
    <w:multiLevelType w:val="hybridMultilevel"/>
    <w:tmpl w:val="482418F2"/>
    <w:lvl w:ilvl="0" w:tplc="08160017">
      <w:start w:val="1"/>
      <w:numFmt w:val="lowerLetter"/>
      <w:lvlText w:val="%1)"/>
      <w:lvlJc w:val="left"/>
      <w:pPr>
        <w:ind w:left="720" w:hanging="360"/>
      </w:p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>
      <w:start w:val="1"/>
      <w:numFmt w:val="lowerRoman"/>
      <w:lvlText w:val="%3."/>
      <w:lvlJc w:val="right"/>
      <w:pPr>
        <w:ind w:left="2160" w:hanging="180"/>
      </w:pPr>
    </w:lvl>
    <w:lvl w:ilvl="3" w:tplc="0816000F">
      <w:start w:val="1"/>
      <w:numFmt w:val="decimal"/>
      <w:lvlText w:val="%4."/>
      <w:lvlJc w:val="left"/>
      <w:pPr>
        <w:ind w:left="2880" w:hanging="360"/>
      </w:pPr>
    </w:lvl>
    <w:lvl w:ilvl="4" w:tplc="08160019">
      <w:start w:val="1"/>
      <w:numFmt w:val="lowerLetter"/>
      <w:lvlText w:val="%5."/>
      <w:lvlJc w:val="left"/>
      <w:pPr>
        <w:ind w:left="3600" w:hanging="360"/>
      </w:pPr>
    </w:lvl>
    <w:lvl w:ilvl="5" w:tplc="0816001B">
      <w:start w:val="1"/>
      <w:numFmt w:val="lowerRoman"/>
      <w:lvlText w:val="%6."/>
      <w:lvlJc w:val="right"/>
      <w:pPr>
        <w:ind w:left="4320" w:hanging="180"/>
      </w:pPr>
    </w:lvl>
    <w:lvl w:ilvl="6" w:tplc="0816000F">
      <w:start w:val="1"/>
      <w:numFmt w:val="decimal"/>
      <w:lvlText w:val="%7."/>
      <w:lvlJc w:val="left"/>
      <w:pPr>
        <w:ind w:left="5040" w:hanging="360"/>
      </w:pPr>
    </w:lvl>
    <w:lvl w:ilvl="7" w:tplc="08160019">
      <w:start w:val="1"/>
      <w:numFmt w:val="lowerLetter"/>
      <w:lvlText w:val="%8."/>
      <w:lvlJc w:val="left"/>
      <w:pPr>
        <w:ind w:left="5760" w:hanging="360"/>
      </w:pPr>
    </w:lvl>
    <w:lvl w:ilvl="8" w:tplc="0816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4078D1"/>
    <w:multiLevelType w:val="hybridMultilevel"/>
    <w:tmpl w:val="8658749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93337B"/>
    <w:multiLevelType w:val="multilevel"/>
    <w:tmpl w:val="7FDCBF38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223757EE"/>
    <w:multiLevelType w:val="hybridMultilevel"/>
    <w:tmpl w:val="22F8FFD4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250976A2"/>
    <w:multiLevelType w:val="multilevel"/>
    <w:tmpl w:val="E7BE2352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7" w15:restartNumberingAfterBreak="0">
    <w:nsid w:val="25130551"/>
    <w:multiLevelType w:val="hybridMultilevel"/>
    <w:tmpl w:val="54747F0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280045FB"/>
    <w:multiLevelType w:val="hybridMultilevel"/>
    <w:tmpl w:val="FE7C776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2CA7505B"/>
    <w:multiLevelType w:val="hybridMultilevel"/>
    <w:tmpl w:val="081C5898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31997152"/>
    <w:multiLevelType w:val="multilevel"/>
    <w:tmpl w:val="4ADAEE6A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21" w15:restartNumberingAfterBreak="0">
    <w:nsid w:val="39C575C0"/>
    <w:multiLevelType w:val="hybridMultilevel"/>
    <w:tmpl w:val="4E08144A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AF16D2B"/>
    <w:multiLevelType w:val="hybridMultilevel"/>
    <w:tmpl w:val="9AF0684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B8D3DBF"/>
    <w:multiLevelType w:val="hybridMultilevel"/>
    <w:tmpl w:val="AA44A634"/>
    <w:lvl w:ilvl="0" w:tplc="08160011">
      <w:start w:val="1"/>
      <w:numFmt w:val="decimal"/>
      <w:lvlText w:val="%1)"/>
      <w:lvlJc w:val="left"/>
      <w:pPr>
        <w:ind w:left="502" w:hanging="360"/>
      </w:pPr>
      <w:rPr>
        <w:rFonts w:hint="default"/>
      </w:rPr>
    </w:lvl>
    <w:lvl w:ilvl="1" w:tplc="08160019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C013293"/>
    <w:multiLevelType w:val="hybridMultilevel"/>
    <w:tmpl w:val="38849A58"/>
    <w:lvl w:ilvl="0" w:tplc="63A8A6D2">
      <w:start w:val="1"/>
      <w:numFmt w:val="lowerLetter"/>
      <w:lvlText w:val="%1)"/>
      <w:lvlJc w:val="left"/>
      <w:pPr>
        <w:ind w:left="644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364" w:hanging="360"/>
      </w:pPr>
    </w:lvl>
    <w:lvl w:ilvl="2" w:tplc="0816001B" w:tentative="1">
      <w:start w:val="1"/>
      <w:numFmt w:val="lowerRoman"/>
      <w:lvlText w:val="%3."/>
      <w:lvlJc w:val="right"/>
      <w:pPr>
        <w:ind w:left="2084" w:hanging="180"/>
      </w:pPr>
    </w:lvl>
    <w:lvl w:ilvl="3" w:tplc="0816000F" w:tentative="1">
      <w:start w:val="1"/>
      <w:numFmt w:val="decimal"/>
      <w:lvlText w:val="%4."/>
      <w:lvlJc w:val="left"/>
      <w:pPr>
        <w:ind w:left="2804" w:hanging="360"/>
      </w:pPr>
    </w:lvl>
    <w:lvl w:ilvl="4" w:tplc="08160019" w:tentative="1">
      <w:start w:val="1"/>
      <w:numFmt w:val="lowerLetter"/>
      <w:lvlText w:val="%5."/>
      <w:lvlJc w:val="left"/>
      <w:pPr>
        <w:ind w:left="3524" w:hanging="360"/>
      </w:pPr>
    </w:lvl>
    <w:lvl w:ilvl="5" w:tplc="0816001B" w:tentative="1">
      <w:start w:val="1"/>
      <w:numFmt w:val="lowerRoman"/>
      <w:lvlText w:val="%6."/>
      <w:lvlJc w:val="right"/>
      <w:pPr>
        <w:ind w:left="4244" w:hanging="180"/>
      </w:pPr>
    </w:lvl>
    <w:lvl w:ilvl="6" w:tplc="0816000F" w:tentative="1">
      <w:start w:val="1"/>
      <w:numFmt w:val="decimal"/>
      <w:lvlText w:val="%7."/>
      <w:lvlJc w:val="left"/>
      <w:pPr>
        <w:ind w:left="4964" w:hanging="360"/>
      </w:pPr>
    </w:lvl>
    <w:lvl w:ilvl="7" w:tplc="08160019" w:tentative="1">
      <w:start w:val="1"/>
      <w:numFmt w:val="lowerLetter"/>
      <w:lvlText w:val="%8."/>
      <w:lvlJc w:val="left"/>
      <w:pPr>
        <w:ind w:left="5684" w:hanging="360"/>
      </w:pPr>
    </w:lvl>
    <w:lvl w:ilvl="8" w:tplc="0816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5" w15:restartNumberingAfterBreak="0">
    <w:nsid w:val="41F62D92"/>
    <w:multiLevelType w:val="hybridMultilevel"/>
    <w:tmpl w:val="E0D86BCA"/>
    <w:lvl w:ilvl="0" w:tplc="0816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2684038"/>
    <w:multiLevelType w:val="hybridMultilevel"/>
    <w:tmpl w:val="99584C34"/>
    <w:lvl w:ilvl="0" w:tplc="F9F4B36E">
      <w:start w:val="1"/>
      <w:numFmt w:val="bullet"/>
      <w:lvlText w:val=""/>
      <w:lvlJc w:val="left"/>
      <w:pPr>
        <w:ind w:left="862" w:hanging="360"/>
      </w:pPr>
      <w:rPr>
        <w:rFonts w:hint="default" w:ascii="Symbol" w:hAnsi="Symbol"/>
        <w:i/>
      </w:rPr>
    </w:lvl>
    <w:lvl w:ilvl="1" w:tplc="08160003" w:tentative="1">
      <w:start w:val="1"/>
      <w:numFmt w:val="bullet"/>
      <w:lvlText w:val="o"/>
      <w:lvlJc w:val="left"/>
      <w:pPr>
        <w:ind w:left="1582" w:hanging="360"/>
      </w:pPr>
      <w:rPr>
        <w:rFonts w:hint="default" w:ascii="Courier New" w:hAnsi="Courier New" w:cs="Courier New"/>
      </w:rPr>
    </w:lvl>
    <w:lvl w:ilvl="2" w:tplc="08160005" w:tentative="1">
      <w:start w:val="1"/>
      <w:numFmt w:val="bullet"/>
      <w:lvlText w:val=""/>
      <w:lvlJc w:val="left"/>
      <w:pPr>
        <w:ind w:left="2302" w:hanging="360"/>
      </w:pPr>
      <w:rPr>
        <w:rFonts w:hint="default" w:ascii="Wingdings" w:hAnsi="Wingdings"/>
      </w:rPr>
    </w:lvl>
    <w:lvl w:ilvl="3" w:tplc="08160001" w:tentative="1">
      <w:start w:val="1"/>
      <w:numFmt w:val="bullet"/>
      <w:lvlText w:val=""/>
      <w:lvlJc w:val="left"/>
      <w:pPr>
        <w:ind w:left="3022" w:hanging="360"/>
      </w:pPr>
      <w:rPr>
        <w:rFonts w:hint="default" w:ascii="Symbol" w:hAnsi="Symbol"/>
      </w:rPr>
    </w:lvl>
    <w:lvl w:ilvl="4" w:tplc="08160003" w:tentative="1">
      <w:start w:val="1"/>
      <w:numFmt w:val="bullet"/>
      <w:lvlText w:val="o"/>
      <w:lvlJc w:val="left"/>
      <w:pPr>
        <w:ind w:left="3742" w:hanging="360"/>
      </w:pPr>
      <w:rPr>
        <w:rFonts w:hint="default" w:ascii="Courier New" w:hAnsi="Courier New" w:cs="Courier New"/>
      </w:rPr>
    </w:lvl>
    <w:lvl w:ilvl="5" w:tplc="08160005" w:tentative="1">
      <w:start w:val="1"/>
      <w:numFmt w:val="bullet"/>
      <w:lvlText w:val=""/>
      <w:lvlJc w:val="left"/>
      <w:pPr>
        <w:ind w:left="4462" w:hanging="360"/>
      </w:pPr>
      <w:rPr>
        <w:rFonts w:hint="default" w:ascii="Wingdings" w:hAnsi="Wingdings"/>
      </w:rPr>
    </w:lvl>
    <w:lvl w:ilvl="6" w:tplc="08160001" w:tentative="1">
      <w:start w:val="1"/>
      <w:numFmt w:val="bullet"/>
      <w:lvlText w:val=""/>
      <w:lvlJc w:val="left"/>
      <w:pPr>
        <w:ind w:left="5182" w:hanging="360"/>
      </w:pPr>
      <w:rPr>
        <w:rFonts w:hint="default" w:ascii="Symbol" w:hAnsi="Symbol"/>
      </w:rPr>
    </w:lvl>
    <w:lvl w:ilvl="7" w:tplc="08160003" w:tentative="1">
      <w:start w:val="1"/>
      <w:numFmt w:val="bullet"/>
      <w:lvlText w:val="o"/>
      <w:lvlJc w:val="left"/>
      <w:pPr>
        <w:ind w:left="5902" w:hanging="360"/>
      </w:pPr>
      <w:rPr>
        <w:rFonts w:hint="default" w:ascii="Courier New" w:hAnsi="Courier New" w:cs="Courier New"/>
      </w:rPr>
    </w:lvl>
    <w:lvl w:ilvl="8" w:tplc="08160005" w:tentative="1">
      <w:start w:val="1"/>
      <w:numFmt w:val="bullet"/>
      <w:lvlText w:val=""/>
      <w:lvlJc w:val="left"/>
      <w:pPr>
        <w:ind w:left="6622" w:hanging="360"/>
      </w:pPr>
      <w:rPr>
        <w:rFonts w:hint="default" w:ascii="Wingdings" w:hAnsi="Wingdings"/>
      </w:rPr>
    </w:lvl>
  </w:abstractNum>
  <w:abstractNum w:abstractNumId="27" w15:restartNumberingAfterBreak="0">
    <w:nsid w:val="43DB728B"/>
    <w:multiLevelType w:val="multilevel"/>
    <w:tmpl w:val="0E9CF736"/>
    <w:lvl w:ilvl="0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43E60D0A"/>
    <w:multiLevelType w:val="hybridMultilevel"/>
    <w:tmpl w:val="39AE4634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559303A"/>
    <w:multiLevelType w:val="hybridMultilevel"/>
    <w:tmpl w:val="A1CEC38E"/>
    <w:lvl w:ilvl="0" w:tplc="A30442DA">
      <w:start w:val="1"/>
      <w:numFmt w:val="bullet"/>
      <w:lvlText w:val=""/>
      <w:lvlJc w:val="left"/>
      <w:pPr>
        <w:ind w:left="1440" w:hanging="652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463B03C0"/>
    <w:multiLevelType w:val="multilevel"/>
    <w:tmpl w:val="1DE0799C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1" w15:restartNumberingAfterBreak="0">
    <w:nsid w:val="46917D5F"/>
    <w:multiLevelType w:val="hybridMultilevel"/>
    <w:tmpl w:val="7556DC02"/>
    <w:lvl w:ilvl="0" w:tplc="13B08B72">
      <w:start w:val="1"/>
      <w:numFmt w:val="decimal"/>
      <w:lvlText w:val="%1."/>
      <w:lvlJc w:val="left"/>
      <w:pPr>
        <w:tabs>
          <w:tab w:val="num" w:pos="780"/>
        </w:tabs>
        <w:ind w:left="780" w:hanging="42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484D77DC"/>
    <w:multiLevelType w:val="hybridMultilevel"/>
    <w:tmpl w:val="7CB236E4"/>
    <w:lvl w:ilvl="0" w:tplc="08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8897A09"/>
    <w:multiLevelType w:val="hybridMultilevel"/>
    <w:tmpl w:val="49F23F06"/>
    <w:lvl w:ilvl="0" w:tplc="413614EC">
      <w:start w:val="1"/>
      <w:numFmt w:val="bullet"/>
      <w:pStyle w:val="Tpicos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D2D6F53A">
      <w:numFmt w:val="bullet"/>
      <w:lvlText w:val="-"/>
      <w:lvlJc w:val="left"/>
      <w:pPr>
        <w:ind w:left="1440" w:hanging="360"/>
      </w:pPr>
      <w:rPr>
        <w:rFonts w:hint="default" w:ascii="Calibri Light" w:hAnsi="Calibri Light" w:eastAsia="Times New Roman" w:cs="Calibri Ligh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4" w15:restartNumberingAfterBreak="0">
    <w:nsid w:val="54186DC1"/>
    <w:multiLevelType w:val="hybridMultilevel"/>
    <w:tmpl w:val="87AAFE32"/>
    <w:lvl w:ilvl="0" w:tplc="D77654FE">
      <w:start w:val="1"/>
      <w:numFmt w:val="none"/>
      <w:lvlText w:val="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89C170C"/>
    <w:multiLevelType w:val="hybridMultilevel"/>
    <w:tmpl w:val="6040F944"/>
    <w:lvl w:ilvl="0" w:tplc="0816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AD2BF8"/>
    <w:multiLevelType w:val="hybridMultilevel"/>
    <w:tmpl w:val="58DE9F70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C933E48"/>
    <w:multiLevelType w:val="hybridMultilevel"/>
    <w:tmpl w:val="622A5F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8875F02"/>
    <w:multiLevelType w:val="hybridMultilevel"/>
    <w:tmpl w:val="2826A2E4"/>
    <w:lvl w:ilvl="0" w:tplc="04090003">
      <w:start w:val="1"/>
      <w:numFmt w:val="bullet"/>
      <w:lvlText w:val="o"/>
      <w:lvlJc w:val="left"/>
      <w:pPr>
        <w:ind w:left="3414" w:hanging="360"/>
      </w:pPr>
      <w:rPr>
        <w:rFonts w:hint="default" w:ascii="Courier New" w:hAnsi="Courier New"/>
      </w:rPr>
    </w:lvl>
    <w:lvl w:ilvl="1" w:tplc="04090003" w:tentative="1">
      <w:start w:val="1"/>
      <w:numFmt w:val="bullet"/>
      <w:lvlText w:val="o"/>
      <w:lvlJc w:val="left"/>
      <w:pPr>
        <w:ind w:left="4134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4854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5574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6294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7014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7734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8454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9174" w:hanging="360"/>
      </w:pPr>
      <w:rPr>
        <w:rFonts w:hint="default" w:ascii="Wingdings" w:hAnsi="Wingdings"/>
      </w:rPr>
    </w:lvl>
  </w:abstractNum>
  <w:abstractNum w:abstractNumId="39" w15:restartNumberingAfterBreak="0">
    <w:nsid w:val="6B78231F"/>
    <w:multiLevelType w:val="hybridMultilevel"/>
    <w:tmpl w:val="1B584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CD6A26"/>
    <w:multiLevelType w:val="multilevel"/>
    <w:tmpl w:val="FEA479E6"/>
    <w:lvl w:ilvl="0">
      <w:start w:val="8"/>
      <w:numFmt w:val="decimal"/>
      <w:lvlText w:val="%1."/>
      <w:lvlJc w:val="left"/>
      <w:pPr>
        <w:ind w:left="360" w:hanging="360"/>
      </w:pPr>
      <w:rPr>
        <w:rFonts w:hint="default" w:eastAsia="Batang"/>
        <w:b/>
        <w:color w:val="943634"/>
        <w:sz w:val="22"/>
      </w:rPr>
    </w:lvl>
    <w:lvl w:ilvl="1">
      <w:start w:val="1"/>
      <w:numFmt w:val="decimal"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lvlText w:val="%1.%2.%3."/>
      <w:lvlJc w:val="left"/>
      <w:pPr>
        <w:ind w:left="1004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lvlText w:val="%1.%2.%3.%4."/>
      <w:lvlJc w:val="left"/>
      <w:pPr>
        <w:ind w:left="1146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lvlText w:val="%1.%2.%3.%4.%5."/>
      <w:lvlJc w:val="left"/>
      <w:pPr>
        <w:ind w:left="1648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lvlText w:val="%1.%2.%3.%4.%5.%6."/>
      <w:lvlJc w:val="left"/>
      <w:pPr>
        <w:ind w:left="1790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lvlText w:val="%1.%2.%3.%4.%5.%6.%7."/>
      <w:lvlJc w:val="left"/>
      <w:pPr>
        <w:ind w:left="193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lvlText w:val="%1.%2.%3.%4.%5.%6.%7.%8."/>
      <w:lvlJc w:val="left"/>
      <w:pPr>
        <w:ind w:left="2434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lvlText w:val="%1.%2.%3.%4.%5.%6.%7.%8.%9."/>
      <w:lvlJc w:val="left"/>
      <w:pPr>
        <w:ind w:left="2576" w:hanging="1440"/>
      </w:pPr>
      <w:rPr>
        <w:rFonts w:hint="default" w:eastAsia="Batang"/>
        <w:b/>
        <w:color w:val="943634"/>
        <w:sz w:val="22"/>
      </w:rPr>
    </w:lvl>
  </w:abstractNum>
  <w:abstractNum w:abstractNumId="41" w15:restartNumberingAfterBreak="0">
    <w:nsid w:val="6FBA7C91"/>
    <w:multiLevelType w:val="multilevel"/>
    <w:tmpl w:val="564E8800"/>
    <w:lvl w:ilvl="0">
      <w:start w:val="8"/>
      <w:numFmt w:val="decimal"/>
      <w:lvlText w:val="%1."/>
      <w:lvlJc w:val="left"/>
      <w:pPr>
        <w:ind w:left="440" w:hanging="44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42" w15:restartNumberingAfterBreak="0">
    <w:nsid w:val="718E1D2F"/>
    <w:multiLevelType w:val="hybridMultilevel"/>
    <w:tmpl w:val="8C84376A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42C1609"/>
    <w:multiLevelType w:val="multilevel"/>
    <w:tmpl w:val="DD3CDAAC"/>
    <w:lvl w:ilvl="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502" w:hanging="360"/>
      </w:pPr>
      <w:rPr>
        <w:rFonts w:hint="default" w:eastAsia="Batang"/>
        <w:b/>
        <w:color w:val="943634"/>
        <w:sz w:val="22"/>
      </w:rPr>
    </w:lvl>
    <w:lvl w:ilvl="2">
      <w:start w:val="1"/>
      <w:numFmt w:val="decimal"/>
      <w:isLgl/>
      <w:lvlText w:val="%1.%2.%3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3">
      <w:start w:val="1"/>
      <w:numFmt w:val="decimal"/>
      <w:isLgl/>
      <w:lvlText w:val="%1.%2.%3.%4."/>
      <w:lvlJc w:val="left"/>
      <w:pPr>
        <w:ind w:left="862" w:hanging="720"/>
      </w:pPr>
      <w:rPr>
        <w:rFonts w:hint="default" w:eastAsia="Batang"/>
        <w:b/>
        <w:color w:val="943634"/>
        <w:sz w:val="22"/>
      </w:rPr>
    </w:lvl>
    <w:lvl w:ilvl="4">
      <w:start w:val="1"/>
      <w:numFmt w:val="decimal"/>
      <w:isLgl/>
      <w:lvlText w:val="%1.%2.%3.%4.%5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5">
      <w:start w:val="1"/>
      <w:numFmt w:val="decimal"/>
      <w:isLgl/>
      <w:lvlText w:val="%1.%2.%3.%4.%5.%6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6">
      <w:start w:val="1"/>
      <w:numFmt w:val="decimal"/>
      <w:isLgl/>
      <w:lvlText w:val="%1.%2.%3.%4.%5.%6.%7."/>
      <w:lvlJc w:val="left"/>
      <w:pPr>
        <w:ind w:left="1222" w:hanging="1080"/>
      </w:pPr>
      <w:rPr>
        <w:rFonts w:hint="default" w:eastAsia="Batang"/>
        <w:b/>
        <w:color w:val="943634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582" w:hanging="1440"/>
      </w:pPr>
      <w:rPr>
        <w:rFonts w:hint="default" w:eastAsia="Batang"/>
        <w:b/>
        <w:color w:val="943634"/>
        <w:sz w:val="22"/>
      </w:rPr>
    </w:lvl>
  </w:abstractNum>
  <w:abstractNum w:abstractNumId="44" w15:restartNumberingAfterBreak="0">
    <w:nsid w:val="79F56D41"/>
    <w:multiLevelType w:val="hybridMultilevel"/>
    <w:tmpl w:val="31A25C1E"/>
    <w:lvl w:ilvl="0" w:tplc="0816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BF82A80"/>
    <w:multiLevelType w:val="hybridMultilevel"/>
    <w:tmpl w:val="D1648D6E"/>
    <w:lvl w:ilvl="0" w:tplc="08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C400584"/>
    <w:multiLevelType w:val="multilevel"/>
    <w:tmpl w:val="9EE67DC0"/>
    <w:lvl w:ilvl="0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9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7" w15:restartNumberingAfterBreak="0">
    <w:nsid w:val="7CB0488A"/>
    <w:multiLevelType w:val="hybridMultilevel"/>
    <w:tmpl w:val="50C4DB2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D6E30A1"/>
    <w:multiLevelType w:val="hybridMultilevel"/>
    <w:tmpl w:val="93ACD798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52">
    <w:abstractNumId w:val="51"/>
  </w:num>
  <w:num w:numId="51">
    <w:abstractNumId w:val="50"/>
  </w:num>
  <w:num w:numId="50">
    <w:abstractNumId w:val="49"/>
  </w:num>
  <w:num w:numId="1">
    <w:abstractNumId w:val="22"/>
  </w:num>
  <w:num w:numId="2">
    <w:abstractNumId w:val="24"/>
  </w:num>
  <w:num w:numId="3">
    <w:abstractNumId w:val="44"/>
  </w:num>
  <w:num w:numId="4">
    <w:abstractNumId w:val="45"/>
  </w:num>
  <w:num w:numId="5">
    <w:abstractNumId w:val="43"/>
  </w:num>
  <w:num w:numId="6">
    <w:abstractNumId w:val="4"/>
  </w:num>
  <w:num w:numId="7">
    <w:abstractNumId w:val="11"/>
  </w:num>
  <w:num w:numId="8">
    <w:abstractNumId w:val="35"/>
  </w:num>
  <w:num w:numId="9">
    <w:abstractNumId w:val="36"/>
  </w:num>
  <w:num w:numId="10">
    <w:abstractNumId w:val="28"/>
  </w:num>
  <w:num w:numId="11">
    <w:abstractNumId w:val="26"/>
  </w:num>
  <w:num w:numId="12">
    <w:abstractNumId w:val="3"/>
  </w:num>
  <w:num w:numId="13">
    <w:abstractNumId w:val="5"/>
  </w:num>
  <w:num w:numId="14">
    <w:abstractNumId w:val="27"/>
  </w:num>
  <w:num w:numId="15">
    <w:abstractNumId w:val="40"/>
  </w:num>
  <w:num w:numId="16">
    <w:abstractNumId w:val="10"/>
  </w:num>
  <w:num w:numId="17">
    <w:abstractNumId w:val="13"/>
  </w:num>
  <w:num w:numId="18">
    <w:abstractNumId w:val="33"/>
  </w:num>
  <w:num w:numId="19">
    <w:abstractNumId w:val="18"/>
  </w:num>
  <w:num w:numId="20">
    <w:abstractNumId w:val="17"/>
  </w:num>
  <w:num w:numId="21">
    <w:abstractNumId w:val="7"/>
  </w:num>
  <w:num w:numId="22">
    <w:abstractNumId w:val="39"/>
  </w:num>
  <w:num w:numId="23">
    <w:abstractNumId w:val="29"/>
  </w:num>
  <w:num w:numId="24">
    <w:abstractNumId w:val="20"/>
  </w:num>
  <w:num w:numId="25">
    <w:abstractNumId w:val="38"/>
  </w:num>
  <w:num w:numId="26">
    <w:abstractNumId w:val="9"/>
  </w:num>
  <w:num w:numId="27">
    <w:abstractNumId w:val="6"/>
  </w:num>
  <w:num w:numId="28">
    <w:abstractNumId w:val="42"/>
  </w:num>
  <w:num w:numId="29">
    <w:abstractNumId w:val="0"/>
  </w:num>
  <w:num w:numId="30">
    <w:abstractNumId w:val="34"/>
  </w:num>
  <w:num w:numId="31">
    <w:abstractNumId w:val="21"/>
  </w:num>
  <w:num w:numId="32">
    <w:abstractNumId w:val="30"/>
  </w:num>
  <w:num w:numId="33">
    <w:abstractNumId w:val="14"/>
  </w:num>
  <w:num w:numId="34">
    <w:abstractNumId w:val="41"/>
  </w:num>
  <w:num w:numId="35">
    <w:abstractNumId w:val="8"/>
  </w:num>
  <w:num w:numId="36">
    <w:abstractNumId w:val="16"/>
  </w:num>
  <w:num w:numId="37">
    <w:abstractNumId w:val="47"/>
  </w:num>
  <w:num w:numId="38">
    <w:abstractNumId w:val="48"/>
  </w:num>
  <w:num w:numId="39">
    <w:abstractNumId w:val="46"/>
  </w:num>
  <w:num w:numId="40">
    <w:abstractNumId w:val="2"/>
  </w:num>
  <w:num w:numId="41">
    <w:abstractNumId w:val="32"/>
  </w:num>
  <w:num w:numId="42">
    <w:abstractNumId w:val="37"/>
  </w:num>
  <w:num w:numId="43">
    <w:abstractNumId w:val="23"/>
  </w:num>
  <w:num w:numId="44">
    <w:abstractNumId w:val="31"/>
  </w:num>
  <w:num w:numId="4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6">
    <w:abstractNumId w:val="12"/>
  </w:num>
  <w:num w:numId="47">
    <w:abstractNumId w:val="15"/>
  </w:num>
  <w:num w:numId="48">
    <w:abstractNumId w:val="25"/>
  </w:num>
  <w:num w:numId="49">
    <w:abstractNumId w:val="19"/>
  </w:num>
  <w:numIdMacAtCleanup w:val="2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trackRevisions w:val="false"/>
  <w:documentProtection w:edit="forms" w:enforcement="0"/>
  <w:defaultTabStop w:val="709"/>
  <w:hyphenationZone w:val="425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UwsDQ3MjMwtjA1szRX0lEKTi0uzszPAykwrAUAv8QDFSwAAAA="/>
  </w:docVars>
  <w:rsids>
    <w:rsidRoot w:val="00AB66A0"/>
    <w:rsid w:val="00000536"/>
    <w:rsid w:val="000015C0"/>
    <w:rsid w:val="00001FF6"/>
    <w:rsid w:val="000024FB"/>
    <w:rsid w:val="000035EA"/>
    <w:rsid w:val="00004D1D"/>
    <w:rsid w:val="00004ECE"/>
    <w:rsid w:val="00006C80"/>
    <w:rsid w:val="00006F41"/>
    <w:rsid w:val="00007149"/>
    <w:rsid w:val="00007244"/>
    <w:rsid w:val="00007B2C"/>
    <w:rsid w:val="00007EC6"/>
    <w:rsid w:val="000100B2"/>
    <w:rsid w:val="0001090B"/>
    <w:rsid w:val="00010ED2"/>
    <w:rsid w:val="00010EDF"/>
    <w:rsid w:val="000123BE"/>
    <w:rsid w:val="00012711"/>
    <w:rsid w:val="0001395A"/>
    <w:rsid w:val="00013DF8"/>
    <w:rsid w:val="000151E1"/>
    <w:rsid w:val="00015973"/>
    <w:rsid w:val="00016043"/>
    <w:rsid w:val="00016B91"/>
    <w:rsid w:val="00016C6E"/>
    <w:rsid w:val="00017FE5"/>
    <w:rsid w:val="000207F1"/>
    <w:rsid w:val="00021862"/>
    <w:rsid w:val="00021945"/>
    <w:rsid w:val="00022231"/>
    <w:rsid w:val="000223ED"/>
    <w:rsid w:val="00022D22"/>
    <w:rsid w:val="00024AD8"/>
    <w:rsid w:val="000255A2"/>
    <w:rsid w:val="0002560D"/>
    <w:rsid w:val="000265FC"/>
    <w:rsid w:val="0002736D"/>
    <w:rsid w:val="000302D8"/>
    <w:rsid w:val="00030B11"/>
    <w:rsid w:val="00031A22"/>
    <w:rsid w:val="00034312"/>
    <w:rsid w:val="000347F1"/>
    <w:rsid w:val="000348BE"/>
    <w:rsid w:val="00036E87"/>
    <w:rsid w:val="00036F3B"/>
    <w:rsid w:val="000374EE"/>
    <w:rsid w:val="00037894"/>
    <w:rsid w:val="000402CC"/>
    <w:rsid w:val="0004041A"/>
    <w:rsid w:val="00040E19"/>
    <w:rsid w:val="00041C45"/>
    <w:rsid w:val="000420DD"/>
    <w:rsid w:val="00042377"/>
    <w:rsid w:val="000423A1"/>
    <w:rsid w:val="0004301A"/>
    <w:rsid w:val="00043F55"/>
    <w:rsid w:val="00044A89"/>
    <w:rsid w:val="000460F0"/>
    <w:rsid w:val="00047525"/>
    <w:rsid w:val="00050DA7"/>
    <w:rsid w:val="00051571"/>
    <w:rsid w:val="00051CD4"/>
    <w:rsid w:val="0005223B"/>
    <w:rsid w:val="00052A6D"/>
    <w:rsid w:val="0005375C"/>
    <w:rsid w:val="00054ED3"/>
    <w:rsid w:val="0005529A"/>
    <w:rsid w:val="00056A3B"/>
    <w:rsid w:val="000573CC"/>
    <w:rsid w:val="00057E5A"/>
    <w:rsid w:val="00060028"/>
    <w:rsid w:val="00061263"/>
    <w:rsid w:val="000619A2"/>
    <w:rsid w:val="00063A5D"/>
    <w:rsid w:val="00063C2A"/>
    <w:rsid w:val="000642A2"/>
    <w:rsid w:val="00066E34"/>
    <w:rsid w:val="0007107F"/>
    <w:rsid w:val="000710C6"/>
    <w:rsid w:val="00071196"/>
    <w:rsid w:val="00071849"/>
    <w:rsid w:val="00072391"/>
    <w:rsid w:val="00072450"/>
    <w:rsid w:val="000725DD"/>
    <w:rsid w:val="00073AA2"/>
    <w:rsid w:val="00073CA9"/>
    <w:rsid w:val="00074DD5"/>
    <w:rsid w:val="000752F7"/>
    <w:rsid w:val="00075589"/>
    <w:rsid w:val="00076222"/>
    <w:rsid w:val="0007724F"/>
    <w:rsid w:val="00077522"/>
    <w:rsid w:val="00081B62"/>
    <w:rsid w:val="000825BE"/>
    <w:rsid w:val="00082E7F"/>
    <w:rsid w:val="00083D53"/>
    <w:rsid w:val="00085196"/>
    <w:rsid w:val="000878FB"/>
    <w:rsid w:val="00091200"/>
    <w:rsid w:val="000916EF"/>
    <w:rsid w:val="000921D7"/>
    <w:rsid w:val="00092C5A"/>
    <w:rsid w:val="00093A75"/>
    <w:rsid w:val="00093F8D"/>
    <w:rsid w:val="00094770"/>
    <w:rsid w:val="00094A90"/>
    <w:rsid w:val="0009774B"/>
    <w:rsid w:val="000A00C6"/>
    <w:rsid w:val="000A080C"/>
    <w:rsid w:val="000A1584"/>
    <w:rsid w:val="000A29BB"/>
    <w:rsid w:val="000A34CE"/>
    <w:rsid w:val="000A3A86"/>
    <w:rsid w:val="000A3E6D"/>
    <w:rsid w:val="000A4E16"/>
    <w:rsid w:val="000A6648"/>
    <w:rsid w:val="000A68BE"/>
    <w:rsid w:val="000A79E1"/>
    <w:rsid w:val="000A7E66"/>
    <w:rsid w:val="000B0336"/>
    <w:rsid w:val="000B0ABF"/>
    <w:rsid w:val="000B1983"/>
    <w:rsid w:val="000B214C"/>
    <w:rsid w:val="000B3D73"/>
    <w:rsid w:val="000B4C35"/>
    <w:rsid w:val="000B51ED"/>
    <w:rsid w:val="000B5ED4"/>
    <w:rsid w:val="000B62A0"/>
    <w:rsid w:val="000B636F"/>
    <w:rsid w:val="000B662B"/>
    <w:rsid w:val="000C01CD"/>
    <w:rsid w:val="000C0DAD"/>
    <w:rsid w:val="000C1BF5"/>
    <w:rsid w:val="000C2977"/>
    <w:rsid w:val="000C2996"/>
    <w:rsid w:val="000C313B"/>
    <w:rsid w:val="000C45AA"/>
    <w:rsid w:val="000C5711"/>
    <w:rsid w:val="000C7207"/>
    <w:rsid w:val="000C7EF9"/>
    <w:rsid w:val="000D098A"/>
    <w:rsid w:val="000D104A"/>
    <w:rsid w:val="000D296E"/>
    <w:rsid w:val="000D471E"/>
    <w:rsid w:val="000D5557"/>
    <w:rsid w:val="000E0BCE"/>
    <w:rsid w:val="000E0C92"/>
    <w:rsid w:val="000E1899"/>
    <w:rsid w:val="000E2290"/>
    <w:rsid w:val="000E2A19"/>
    <w:rsid w:val="000E4295"/>
    <w:rsid w:val="000E46B9"/>
    <w:rsid w:val="000E5259"/>
    <w:rsid w:val="000E5CAA"/>
    <w:rsid w:val="000E6818"/>
    <w:rsid w:val="000E6E80"/>
    <w:rsid w:val="000F0916"/>
    <w:rsid w:val="000F0F44"/>
    <w:rsid w:val="000F1193"/>
    <w:rsid w:val="000F17BD"/>
    <w:rsid w:val="000F2715"/>
    <w:rsid w:val="000F3F9C"/>
    <w:rsid w:val="000F61F6"/>
    <w:rsid w:val="000F69EC"/>
    <w:rsid w:val="000F79C4"/>
    <w:rsid w:val="000F7CC9"/>
    <w:rsid w:val="00100056"/>
    <w:rsid w:val="00102B73"/>
    <w:rsid w:val="001051DB"/>
    <w:rsid w:val="00105EC4"/>
    <w:rsid w:val="00106798"/>
    <w:rsid w:val="001069A0"/>
    <w:rsid w:val="001075E1"/>
    <w:rsid w:val="00107668"/>
    <w:rsid w:val="00110DA1"/>
    <w:rsid w:val="00112C0A"/>
    <w:rsid w:val="00113B23"/>
    <w:rsid w:val="00113C05"/>
    <w:rsid w:val="00115069"/>
    <w:rsid w:val="00115C56"/>
    <w:rsid w:val="00116C82"/>
    <w:rsid w:val="00122553"/>
    <w:rsid w:val="00122762"/>
    <w:rsid w:val="0012295C"/>
    <w:rsid w:val="00122C86"/>
    <w:rsid w:val="00122F66"/>
    <w:rsid w:val="0012349F"/>
    <w:rsid w:val="00123B5A"/>
    <w:rsid w:val="00123D0E"/>
    <w:rsid w:val="00124514"/>
    <w:rsid w:val="00124D12"/>
    <w:rsid w:val="00124F77"/>
    <w:rsid w:val="00125BE1"/>
    <w:rsid w:val="00126213"/>
    <w:rsid w:val="00126971"/>
    <w:rsid w:val="00126C72"/>
    <w:rsid w:val="0012775E"/>
    <w:rsid w:val="00127B54"/>
    <w:rsid w:val="00127E1A"/>
    <w:rsid w:val="001301F4"/>
    <w:rsid w:val="00130AE2"/>
    <w:rsid w:val="00130C3E"/>
    <w:rsid w:val="00131A63"/>
    <w:rsid w:val="0013248D"/>
    <w:rsid w:val="00132604"/>
    <w:rsid w:val="0013555B"/>
    <w:rsid w:val="0013603C"/>
    <w:rsid w:val="00141DDE"/>
    <w:rsid w:val="00143A64"/>
    <w:rsid w:val="00145042"/>
    <w:rsid w:val="0014545C"/>
    <w:rsid w:val="00147BC3"/>
    <w:rsid w:val="0015277C"/>
    <w:rsid w:val="00152DC3"/>
    <w:rsid w:val="00153234"/>
    <w:rsid w:val="00154606"/>
    <w:rsid w:val="00157790"/>
    <w:rsid w:val="0015793D"/>
    <w:rsid w:val="00157F17"/>
    <w:rsid w:val="00163475"/>
    <w:rsid w:val="00164DCA"/>
    <w:rsid w:val="001657BC"/>
    <w:rsid w:val="00165F4D"/>
    <w:rsid w:val="00166209"/>
    <w:rsid w:val="00167AEF"/>
    <w:rsid w:val="00167D6E"/>
    <w:rsid w:val="00167F86"/>
    <w:rsid w:val="00170F71"/>
    <w:rsid w:val="00171F04"/>
    <w:rsid w:val="00172040"/>
    <w:rsid w:val="00173B82"/>
    <w:rsid w:val="00173C2A"/>
    <w:rsid w:val="00174753"/>
    <w:rsid w:val="00177288"/>
    <w:rsid w:val="00177822"/>
    <w:rsid w:val="001803F0"/>
    <w:rsid w:val="00182F23"/>
    <w:rsid w:val="0018328B"/>
    <w:rsid w:val="00184A25"/>
    <w:rsid w:val="00185DED"/>
    <w:rsid w:val="00187BF7"/>
    <w:rsid w:val="00191550"/>
    <w:rsid w:val="00191B5F"/>
    <w:rsid w:val="00191BAB"/>
    <w:rsid w:val="00191EF0"/>
    <w:rsid w:val="00192564"/>
    <w:rsid w:val="00193CFF"/>
    <w:rsid w:val="001973CE"/>
    <w:rsid w:val="001A014F"/>
    <w:rsid w:val="001A0C09"/>
    <w:rsid w:val="001A12DF"/>
    <w:rsid w:val="001A1C68"/>
    <w:rsid w:val="001A2350"/>
    <w:rsid w:val="001A34C1"/>
    <w:rsid w:val="001A3B01"/>
    <w:rsid w:val="001A4541"/>
    <w:rsid w:val="001A474E"/>
    <w:rsid w:val="001A5860"/>
    <w:rsid w:val="001A59DB"/>
    <w:rsid w:val="001B01A9"/>
    <w:rsid w:val="001B0D37"/>
    <w:rsid w:val="001B1159"/>
    <w:rsid w:val="001B1FCC"/>
    <w:rsid w:val="001B4347"/>
    <w:rsid w:val="001B4872"/>
    <w:rsid w:val="001B4CD6"/>
    <w:rsid w:val="001B4D11"/>
    <w:rsid w:val="001B56EC"/>
    <w:rsid w:val="001B5A48"/>
    <w:rsid w:val="001B5BA6"/>
    <w:rsid w:val="001B634E"/>
    <w:rsid w:val="001B6A0F"/>
    <w:rsid w:val="001C21AC"/>
    <w:rsid w:val="001C23CB"/>
    <w:rsid w:val="001C4404"/>
    <w:rsid w:val="001C443A"/>
    <w:rsid w:val="001C5975"/>
    <w:rsid w:val="001C5A09"/>
    <w:rsid w:val="001C6160"/>
    <w:rsid w:val="001C6389"/>
    <w:rsid w:val="001C639C"/>
    <w:rsid w:val="001C6876"/>
    <w:rsid w:val="001D0742"/>
    <w:rsid w:val="001D187E"/>
    <w:rsid w:val="001D1989"/>
    <w:rsid w:val="001D1F2C"/>
    <w:rsid w:val="001D5165"/>
    <w:rsid w:val="001D62A1"/>
    <w:rsid w:val="001D6558"/>
    <w:rsid w:val="001D6FA9"/>
    <w:rsid w:val="001D70E2"/>
    <w:rsid w:val="001E0369"/>
    <w:rsid w:val="001E0894"/>
    <w:rsid w:val="001E0ACA"/>
    <w:rsid w:val="001E1B4B"/>
    <w:rsid w:val="001E1EC0"/>
    <w:rsid w:val="001E434A"/>
    <w:rsid w:val="001E5A0B"/>
    <w:rsid w:val="001E5E3D"/>
    <w:rsid w:val="001E7060"/>
    <w:rsid w:val="001F15E0"/>
    <w:rsid w:val="001F25E5"/>
    <w:rsid w:val="001F47B9"/>
    <w:rsid w:val="001F4A19"/>
    <w:rsid w:val="001F5992"/>
    <w:rsid w:val="001F5E53"/>
    <w:rsid w:val="001F7802"/>
    <w:rsid w:val="001F7A70"/>
    <w:rsid w:val="001F7CE0"/>
    <w:rsid w:val="001F7EF9"/>
    <w:rsid w:val="002005DE"/>
    <w:rsid w:val="00200DCE"/>
    <w:rsid w:val="00201429"/>
    <w:rsid w:val="00201B6B"/>
    <w:rsid w:val="002022C0"/>
    <w:rsid w:val="00202F83"/>
    <w:rsid w:val="0020303E"/>
    <w:rsid w:val="002036E0"/>
    <w:rsid w:val="00203B98"/>
    <w:rsid w:val="00203E18"/>
    <w:rsid w:val="00204C78"/>
    <w:rsid w:val="00206352"/>
    <w:rsid w:val="00207762"/>
    <w:rsid w:val="00207AD0"/>
    <w:rsid w:val="002105D4"/>
    <w:rsid w:val="00210D77"/>
    <w:rsid w:val="00213AD0"/>
    <w:rsid w:val="002143EB"/>
    <w:rsid w:val="002145F2"/>
    <w:rsid w:val="00214A27"/>
    <w:rsid w:val="0021570E"/>
    <w:rsid w:val="00216A82"/>
    <w:rsid w:val="00220BEA"/>
    <w:rsid w:val="00220DD7"/>
    <w:rsid w:val="0022562D"/>
    <w:rsid w:val="00225B2E"/>
    <w:rsid w:val="00225CD6"/>
    <w:rsid w:val="00225EB9"/>
    <w:rsid w:val="00226867"/>
    <w:rsid w:val="00227017"/>
    <w:rsid w:val="0023324A"/>
    <w:rsid w:val="00234731"/>
    <w:rsid w:val="00234741"/>
    <w:rsid w:val="00234AAD"/>
    <w:rsid w:val="00235111"/>
    <w:rsid w:val="0023541B"/>
    <w:rsid w:val="00235A95"/>
    <w:rsid w:val="00235F20"/>
    <w:rsid w:val="00237022"/>
    <w:rsid w:val="002376AF"/>
    <w:rsid w:val="002379F7"/>
    <w:rsid w:val="00240F80"/>
    <w:rsid w:val="002424F3"/>
    <w:rsid w:val="00243202"/>
    <w:rsid w:val="002455E8"/>
    <w:rsid w:val="00245C5C"/>
    <w:rsid w:val="00245D41"/>
    <w:rsid w:val="00245EC0"/>
    <w:rsid w:val="00246902"/>
    <w:rsid w:val="00252D20"/>
    <w:rsid w:val="0025324B"/>
    <w:rsid w:val="00256B58"/>
    <w:rsid w:val="00257A37"/>
    <w:rsid w:val="00257CE9"/>
    <w:rsid w:val="00257F51"/>
    <w:rsid w:val="00260A68"/>
    <w:rsid w:val="00260A6C"/>
    <w:rsid w:val="00260FF7"/>
    <w:rsid w:val="0026150B"/>
    <w:rsid w:val="002615DE"/>
    <w:rsid w:val="002621A9"/>
    <w:rsid w:val="0026278B"/>
    <w:rsid w:val="002629BE"/>
    <w:rsid w:val="00262DF3"/>
    <w:rsid w:val="0026515D"/>
    <w:rsid w:val="00265A2A"/>
    <w:rsid w:val="002663D1"/>
    <w:rsid w:val="002663DD"/>
    <w:rsid w:val="00266706"/>
    <w:rsid w:val="00272292"/>
    <w:rsid w:val="00272475"/>
    <w:rsid w:val="00272F7C"/>
    <w:rsid w:val="00273092"/>
    <w:rsid w:val="00274530"/>
    <w:rsid w:val="00275244"/>
    <w:rsid w:val="00275DC1"/>
    <w:rsid w:val="0027747A"/>
    <w:rsid w:val="00277FF0"/>
    <w:rsid w:val="00281C18"/>
    <w:rsid w:val="00283957"/>
    <w:rsid w:val="00283CF5"/>
    <w:rsid w:val="00284183"/>
    <w:rsid w:val="00285B74"/>
    <w:rsid w:val="00286128"/>
    <w:rsid w:val="002862EB"/>
    <w:rsid w:val="0029038F"/>
    <w:rsid w:val="00291210"/>
    <w:rsid w:val="002918EF"/>
    <w:rsid w:val="002926CC"/>
    <w:rsid w:val="00292AAD"/>
    <w:rsid w:val="00293A9B"/>
    <w:rsid w:val="002948A1"/>
    <w:rsid w:val="00295189"/>
    <w:rsid w:val="002979A5"/>
    <w:rsid w:val="002A0F08"/>
    <w:rsid w:val="002A1AB0"/>
    <w:rsid w:val="002A211C"/>
    <w:rsid w:val="002A2CEF"/>
    <w:rsid w:val="002A2D5F"/>
    <w:rsid w:val="002A2EC7"/>
    <w:rsid w:val="002A46D1"/>
    <w:rsid w:val="002A4940"/>
    <w:rsid w:val="002A4A9D"/>
    <w:rsid w:val="002A54D1"/>
    <w:rsid w:val="002A5C7D"/>
    <w:rsid w:val="002A6078"/>
    <w:rsid w:val="002A62F9"/>
    <w:rsid w:val="002A6F4F"/>
    <w:rsid w:val="002A7245"/>
    <w:rsid w:val="002A7320"/>
    <w:rsid w:val="002A7DD1"/>
    <w:rsid w:val="002B0ACA"/>
    <w:rsid w:val="002B1282"/>
    <w:rsid w:val="002B22EB"/>
    <w:rsid w:val="002B2BD2"/>
    <w:rsid w:val="002B32CF"/>
    <w:rsid w:val="002B39FB"/>
    <w:rsid w:val="002B3A16"/>
    <w:rsid w:val="002B3D30"/>
    <w:rsid w:val="002B3E16"/>
    <w:rsid w:val="002B497C"/>
    <w:rsid w:val="002B5067"/>
    <w:rsid w:val="002C24E6"/>
    <w:rsid w:val="002C2EEE"/>
    <w:rsid w:val="002C32EB"/>
    <w:rsid w:val="002C45B0"/>
    <w:rsid w:val="002C474C"/>
    <w:rsid w:val="002C49F6"/>
    <w:rsid w:val="002C4E67"/>
    <w:rsid w:val="002C5977"/>
    <w:rsid w:val="002C63EF"/>
    <w:rsid w:val="002C68B7"/>
    <w:rsid w:val="002D169A"/>
    <w:rsid w:val="002D17CA"/>
    <w:rsid w:val="002D269A"/>
    <w:rsid w:val="002D2D44"/>
    <w:rsid w:val="002D2E6E"/>
    <w:rsid w:val="002D3EDC"/>
    <w:rsid w:val="002D480F"/>
    <w:rsid w:val="002D4823"/>
    <w:rsid w:val="002D4A9C"/>
    <w:rsid w:val="002D4C5A"/>
    <w:rsid w:val="002D5D5E"/>
    <w:rsid w:val="002D617A"/>
    <w:rsid w:val="002D636F"/>
    <w:rsid w:val="002D6F74"/>
    <w:rsid w:val="002D7230"/>
    <w:rsid w:val="002D7AA1"/>
    <w:rsid w:val="002E08C0"/>
    <w:rsid w:val="002E0C4E"/>
    <w:rsid w:val="002E0D9C"/>
    <w:rsid w:val="002E1973"/>
    <w:rsid w:val="002E2552"/>
    <w:rsid w:val="002E2D67"/>
    <w:rsid w:val="002E3B9F"/>
    <w:rsid w:val="002E41FE"/>
    <w:rsid w:val="002E426E"/>
    <w:rsid w:val="002E4B0E"/>
    <w:rsid w:val="002E5AA3"/>
    <w:rsid w:val="002E5AC5"/>
    <w:rsid w:val="002E6B4F"/>
    <w:rsid w:val="002F06EF"/>
    <w:rsid w:val="002F088A"/>
    <w:rsid w:val="002F1010"/>
    <w:rsid w:val="002F2605"/>
    <w:rsid w:val="002F4DEB"/>
    <w:rsid w:val="002F4E83"/>
    <w:rsid w:val="002F5F4A"/>
    <w:rsid w:val="002F6156"/>
    <w:rsid w:val="002F651E"/>
    <w:rsid w:val="002F7C45"/>
    <w:rsid w:val="002F7CCB"/>
    <w:rsid w:val="0030070F"/>
    <w:rsid w:val="00300E3B"/>
    <w:rsid w:val="003012D6"/>
    <w:rsid w:val="003012F8"/>
    <w:rsid w:val="003016AC"/>
    <w:rsid w:val="00302150"/>
    <w:rsid w:val="00302F9A"/>
    <w:rsid w:val="003030E0"/>
    <w:rsid w:val="00303383"/>
    <w:rsid w:val="00303A28"/>
    <w:rsid w:val="00303C4C"/>
    <w:rsid w:val="0030512E"/>
    <w:rsid w:val="0030516A"/>
    <w:rsid w:val="00306F8D"/>
    <w:rsid w:val="00310F91"/>
    <w:rsid w:val="0031263F"/>
    <w:rsid w:val="00313872"/>
    <w:rsid w:val="003152E1"/>
    <w:rsid w:val="00316330"/>
    <w:rsid w:val="003171B3"/>
    <w:rsid w:val="00321126"/>
    <w:rsid w:val="0032295E"/>
    <w:rsid w:val="003243D5"/>
    <w:rsid w:val="00325491"/>
    <w:rsid w:val="0032699E"/>
    <w:rsid w:val="0032727E"/>
    <w:rsid w:val="00327F14"/>
    <w:rsid w:val="0033105F"/>
    <w:rsid w:val="00331215"/>
    <w:rsid w:val="00331744"/>
    <w:rsid w:val="003338CA"/>
    <w:rsid w:val="0033398A"/>
    <w:rsid w:val="0033461E"/>
    <w:rsid w:val="00334A43"/>
    <w:rsid w:val="00334DCF"/>
    <w:rsid w:val="00335333"/>
    <w:rsid w:val="003355F7"/>
    <w:rsid w:val="00335B35"/>
    <w:rsid w:val="003362F8"/>
    <w:rsid w:val="003366AC"/>
    <w:rsid w:val="003369C8"/>
    <w:rsid w:val="0034022B"/>
    <w:rsid w:val="00341227"/>
    <w:rsid w:val="00344FDF"/>
    <w:rsid w:val="00345986"/>
    <w:rsid w:val="00345CC0"/>
    <w:rsid w:val="003518FF"/>
    <w:rsid w:val="003531EC"/>
    <w:rsid w:val="00353C50"/>
    <w:rsid w:val="0035528D"/>
    <w:rsid w:val="00356D51"/>
    <w:rsid w:val="00360E1C"/>
    <w:rsid w:val="003610E1"/>
    <w:rsid w:val="00361554"/>
    <w:rsid w:val="00361B5A"/>
    <w:rsid w:val="00363243"/>
    <w:rsid w:val="00363B03"/>
    <w:rsid w:val="00363D0D"/>
    <w:rsid w:val="00363F77"/>
    <w:rsid w:val="003646B0"/>
    <w:rsid w:val="0036481D"/>
    <w:rsid w:val="003648EC"/>
    <w:rsid w:val="00366EE7"/>
    <w:rsid w:val="00367BF1"/>
    <w:rsid w:val="00367E3F"/>
    <w:rsid w:val="00372150"/>
    <w:rsid w:val="003729A1"/>
    <w:rsid w:val="00374190"/>
    <w:rsid w:val="00374675"/>
    <w:rsid w:val="0037473F"/>
    <w:rsid w:val="0037498D"/>
    <w:rsid w:val="00374ADF"/>
    <w:rsid w:val="00380A9D"/>
    <w:rsid w:val="0038117E"/>
    <w:rsid w:val="00381DAA"/>
    <w:rsid w:val="0038217A"/>
    <w:rsid w:val="00383807"/>
    <w:rsid w:val="00385657"/>
    <w:rsid w:val="00385A38"/>
    <w:rsid w:val="00385C7C"/>
    <w:rsid w:val="00390746"/>
    <w:rsid w:val="00390CDD"/>
    <w:rsid w:val="0039121F"/>
    <w:rsid w:val="00392065"/>
    <w:rsid w:val="00392C72"/>
    <w:rsid w:val="00392DE2"/>
    <w:rsid w:val="00393544"/>
    <w:rsid w:val="00393867"/>
    <w:rsid w:val="0039487D"/>
    <w:rsid w:val="0039501B"/>
    <w:rsid w:val="00395B4D"/>
    <w:rsid w:val="00396B05"/>
    <w:rsid w:val="003A021E"/>
    <w:rsid w:val="003A096F"/>
    <w:rsid w:val="003A0A38"/>
    <w:rsid w:val="003A149A"/>
    <w:rsid w:val="003A3633"/>
    <w:rsid w:val="003A3C9C"/>
    <w:rsid w:val="003A3FFA"/>
    <w:rsid w:val="003A4B8F"/>
    <w:rsid w:val="003A4FA5"/>
    <w:rsid w:val="003A512B"/>
    <w:rsid w:val="003A5175"/>
    <w:rsid w:val="003A5189"/>
    <w:rsid w:val="003A5575"/>
    <w:rsid w:val="003A6E19"/>
    <w:rsid w:val="003B06BE"/>
    <w:rsid w:val="003B0B98"/>
    <w:rsid w:val="003B0FB2"/>
    <w:rsid w:val="003B13D1"/>
    <w:rsid w:val="003B30E9"/>
    <w:rsid w:val="003B56E7"/>
    <w:rsid w:val="003B7056"/>
    <w:rsid w:val="003B774F"/>
    <w:rsid w:val="003C2EC0"/>
    <w:rsid w:val="003C33A4"/>
    <w:rsid w:val="003C35DF"/>
    <w:rsid w:val="003C49B0"/>
    <w:rsid w:val="003C5424"/>
    <w:rsid w:val="003C5784"/>
    <w:rsid w:val="003C6744"/>
    <w:rsid w:val="003D0890"/>
    <w:rsid w:val="003D0BD2"/>
    <w:rsid w:val="003D0F9E"/>
    <w:rsid w:val="003D2474"/>
    <w:rsid w:val="003D32FD"/>
    <w:rsid w:val="003D333C"/>
    <w:rsid w:val="003D512A"/>
    <w:rsid w:val="003D5490"/>
    <w:rsid w:val="003D57C2"/>
    <w:rsid w:val="003D696D"/>
    <w:rsid w:val="003D6AAC"/>
    <w:rsid w:val="003D76CA"/>
    <w:rsid w:val="003E0052"/>
    <w:rsid w:val="003E1ABB"/>
    <w:rsid w:val="003E2140"/>
    <w:rsid w:val="003E219A"/>
    <w:rsid w:val="003E24E3"/>
    <w:rsid w:val="003E2833"/>
    <w:rsid w:val="003E29D4"/>
    <w:rsid w:val="003E2AE6"/>
    <w:rsid w:val="003E2DBD"/>
    <w:rsid w:val="003E312C"/>
    <w:rsid w:val="003E39FC"/>
    <w:rsid w:val="003E3B35"/>
    <w:rsid w:val="003E4295"/>
    <w:rsid w:val="003E44DF"/>
    <w:rsid w:val="003E4F70"/>
    <w:rsid w:val="003E58D8"/>
    <w:rsid w:val="003E61F4"/>
    <w:rsid w:val="003E6377"/>
    <w:rsid w:val="003E646A"/>
    <w:rsid w:val="003E7828"/>
    <w:rsid w:val="003F1989"/>
    <w:rsid w:val="003F375A"/>
    <w:rsid w:val="003F4968"/>
    <w:rsid w:val="003F5426"/>
    <w:rsid w:val="003F59A0"/>
    <w:rsid w:val="003F6A59"/>
    <w:rsid w:val="003F6FCE"/>
    <w:rsid w:val="003F6FCF"/>
    <w:rsid w:val="00400A24"/>
    <w:rsid w:val="00400B59"/>
    <w:rsid w:val="00400C8D"/>
    <w:rsid w:val="0040167E"/>
    <w:rsid w:val="00401F17"/>
    <w:rsid w:val="00401F33"/>
    <w:rsid w:val="00404339"/>
    <w:rsid w:val="00404BB1"/>
    <w:rsid w:val="00405271"/>
    <w:rsid w:val="00405DD5"/>
    <w:rsid w:val="00406150"/>
    <w:rsid w:val="00406DFF"/>
    <w:rsid w:val="004072E1"/>
    <w:rsid w:val="00411AD2"/>
    <w:rsid w:val="0041500A"/>
    <w:rsid w:val="004155A2"/>
    <w:rsid w:val="0041653B"/>
    <w:rsid w:val="004208BC"/>
    <w:rsid w:val="00420A55"/>
    <w:rsid w:val="00420CED"/>
    <w:rsid w:val="0042102B"/>
    <w:rsid w:val="00421699"/>
    <w:rsid w:val="00422CF8"/>
    <w:rsid w:val="00425E6D"/>
    <w:rsid w:val="00426386"/>
    <w:rsid w:val="00427845"/>
    <w:rsid w:val="004306EA"/>
    <w:rsid w:val="00431AF9"/>
    <w:rsid w:val="00432E5B"/>
    <w:rsid w:val="00433F03"/>
    <w:rsid w:val="004344A2"/>
    <w:rsid w:val="00435D52"/>
    <w:rsid w:val="004361B8"/>
    <w:rsid w:val="0044121F"/>
    <w:rsid w:val="004412D6"/>
    <w:rsid w:val="00441E95"/>
    <w:rsid w:val="0044257E"/>
    <w:rsid w:val="00442E75"/>
    <w:rsid w:val="004431EA"/>
    <w:rsid w:val="00445CC4"/>
    <w:rsid w:val="0044661D"/>
    <w:rsid w:val="00446CAD"/>
    <w:rsid w:val="00450771"/>
    <w:rsid w:val="00450E9E"/>
    <w:rsid w:val="00452125"/>
    <w:rsid w:val="00452683"/>
    <w:rsid w:val="00453145"/>
    <w:rsid w:val="004534F0"/>
    <w:rsid w:val="00453595"/>
    <w:rsid w:val="0045374C"/>
    <w:rsid w:val="00453B3D"/>
    <w:rsid w:val="0045429A"/>
    <w:rsid w:val="00455532"/>
    <w:rsid w:val="004558D6"/>
    <w:rsid w:val="00457291"/>
    <w:rsid w:val="004574F4"/>
    <w:rsid w:val="004606A5"/>
    <w:rsid w:val="00460A50"/>
    <w:rsid w:val="00460CE4"/>
    <w:rsid w:val="00461719"/>
    <w:rsid w:val="00461E10"/>
    <w:rsid w:val="004621BB"/>
    <w:rsid w:val="004623A8"/>
    <w:rsid w:val="00462664"/>
    <w:rsid w:val="0046339E"/>
    <w:rsid w:val="004637D8"/>
    <w:rsid w:val="004643FC"/>
    <w:rsid w:val="00464B50"/>
    <w:rsid w:val="004663EE"/>
    <w:rsid w:val="004669F2"/>
    <w:rsid w:val="004679F9"/>
    <w:rsid w:val="004701BE"/>
    <w:rsid w:val="0047054F"/>
    <w:rsid w:val="004706C5"/>
    <w:rsid w:val="004720B8"/>
    <w:rsid w:val="00473996"/>
    <w:rsid w:val="00474F9E"/>
    <w:rsid w:val="00475A32"/>
    <w:rsid w:val="00480148"/>
    <w:rsid w:val="00481226"/>
    <w:rsid w:val="004814C3"/>
    <w:rsid w:val="00481B54"/>
    <w:rsid w:val="004825B6"/>
    <w:rsid w:val="00482665"/>
    <w:rsid w:val="00482BE3"/>
    <w:rsid w:val="00483565"/>
    <w:rsid w:val="004849E9"/>
    <w:rsid w:val="004855B4"/>
    <w:rsid w:val="00485AF8"/>
    <w:rsid w:val="00486365"/>
    <w:rsid w:val="00487941"/>
    <w:rsid w:val="00487B12"/>
    <w:rsid w:val="00491181"/>
    <w:rsid w:val="004914E0"/>
    <w:rsid w:val="00491800"/>
    <w:rsid w:val="00491B3F"/>
    <w:rsid w:val="00491C5C"/>
    <w:rsid w:val="004922D7"/>
    <w:rsid w:val="00492C4D"/>
    <w:rsid w:val="00492D15"/>
    <w:rsid w:val="004949DD"/>
    <w:rsid w:val="00494C8D"/>
    <w:rsid w:val="00494ECB"/>
    <w:rsid w:val="00495BBA"/>
    <w:rsid w:val="004965E5"/>
    <w:rsid w:val="004966D2"/>
    <w:rsid w:val="0049718D"/>
    <w:rsid w:val="004A121B"/>
    <w:rsid w:val="004A1983"/>
    <w:rsid w:val="004A211B"/>
    <w:rsid w:val="004A2CC6"/>
    <w:rsid w:val="004A2E28"/>
    <w:rsid w:val="004A48F8"/>
    <w:rsid w:val="004A6CC8"/>
    <w:rsid w:val="004A7079"/>
    <w:rsid w:val="004B1BAA"/>
    <w:rsid w:val="004B2E47"/>
    <w:rsid w:val="004B3365"/>
    <w:rsid w:val="004B376F"/>
    <w:rsid w:val="004B3AC0"/>
    <w:rsid w:val="004B4CFF"/>
    <w:rsid w:val="004B54EC"/>
    <w:rsid w:val="004B5D8C"/>
    <w:rsid w:val="004B6196"/>
    <w:rsid w:val="004C16A3"/>
    <w:rsid w:val="004C26C8"/>
    <w:rsid w:val="004C2F51"/>
    <w:rsid w:val="004C410E"/>
    <w:rsid w:val="004C47B0"/>
    <w:rsid w:val="004C4861"/>
    <w:rsid w:val="004C4B9D"/>
    <w:rsid w:val="004C735F"/>
    <w:rsid w:val="004C7B01"/>
    <w:rsid w:val="004D1359"/>
    <w:rsid w:val="004D1F19"/>
    <w:rsid w:val="004D3418"/>
    <w:rsid w:val="004D3E80"/>
    <w:rsid w:val="004D3EC8"/>
    <w:rsid w:val="004D4540"/>
    <w:rsid w:val="004D6C91"/>
    <w:rsid w:val="004D7464"/>
    <w:rsid w:val="004D7EA4"/>
    <w:rsid w:val="004E0214"/>
    <w:rsid w:val="004E12A5"/>
    <w:rsid w:val="004E204D"/>
    <w:rsid w:val="004E31E6"/>
    <w:rsid w:val="004E395E"/>
    <w:rsid w:val="004E4FAC"/>
    <w:rsid w:val="004E53D5"/>
    <w:rsid w:val="004E5E23"/>
    <w:rsid w:val="004E5F3F"/>
    <w:rsid w:val="004F0E83"/>
    <w:rsid w:val="004F234A"/>
    <w:rsid w:val="004F2922"/>
    <w:rsid w:val="004F346C"/>
    <w:rsid w:val="004F3E66"/>
    <w:rsid w:val="004F4D66"/>
    <w:rsid w:val="004F6369"/>
    <w:rsid w:val="004F68E1"/>
    <w:rsid w:val="004F7BE4"/>
    <w:rsid w:val="004F7FD5"/>
    <w:rsid w:val="005000C7"/>
    <w:rsid w:val="00500414"/>
    <w:rsid w:val="00500813"/>
    <w:rsid w:val="005011EC"/>
    <w:rsid w:val="005017B9"/>
    <w:rsid w:val="0050189C"/>
    <w:rsid w:val="00501A06"/>
    <w:rsid w:val="00501EE1"/>
    <w:rsid w:val="005029E0"/>
    <w:rsid w:val="00503551"/>
    <w:rsid w:val="00504510"/>
    <w:rsid w:val="0050711E"/>
    <w:rsid w:val="00507800"/>
    <w:rsid w:val="005132EE"/>
    <w:rsid w:val="00513754"/>
    <w:rsid w:val="00513964"/>
    <w:rsid w:val="00514C7F"/>
    <w:rsid w:val="00515489"/>
    <w:rsid w:val="005167DC"/>
    <w:rsid w:val="00516F90"/>
    <w:rsid w:val="00516FE3"/>
    <w:rsid w:val="00521169"/>
    <w:rsid w:val="00521B54"/>
    <w:rsid w:val="00522378"/>
    <w:rsid w:val="00522400"/>
    <w:rsid w:val="0052288A"/>
    <w:rsid w:val="0052291D"/>
    <w:rsid w:val="00522A74"/>
    <w:rsid w:val="00523588"/>
    <w:rsid w:val="00523CDD"/>
    <w:rsid w:val="00523CF3"/>
    <w:rsid w:val="00524DAA"/>
    <w:rsid w:val="00525308"/>
    <w:rsid w:val="0052563A"/>
    <w:rsid w:val="005261B1"/>
    <w:rsid w:val="005278EA"/>
    <w:rsid w:val="00527AFC"/>
    <w:rsid w:val="00530225"/>
    <w:rsid w:val="00530A5F"/>
    <w:rsid w:val="00532293"/>
    <w:rsid w:val="005324D5"/>
    <w:rsid w:val="00532B66"/>
    <w:rsid w:val="00533723"/>
    <w:rsid w:val="0053489B"/>
    <w:rsid w:val="00536E2B"/>
    <w:rsid w:val="005374A1"/>
    <w:rsid w:val="0053764A"/>
    <w:rsid w:val="00537785"/>
    <w:rsid w:val="0054224F"/>
    <w:rsid w:val="00542C41"/>
    <w:rsid w:val="005435DC"/>
    <w:rsid w:val="00543AD7"/>
    <w:rsid w:val="00545297"/>
    <w:rsid w:val="00545E68"/>
    <w:rsid w:val="005476DF"/>
    <w:rsid w:val="00547B66"/>
    <w:rsid w:val="0055159A"/>
    <w:rsid w:val="00551847"/>
    <w:rsid w:val="005535F3"/>
    <w:rsid w:val="0055385D"/>
    <w:rsid w:val="00553AF8"/>
    <w:rsid w:val="00554652"/>
    <w:rsid w:val="00554D7A"/>
    <w:rsid w:val="00554F2A"/>
    <w:rsid w:val="00555861"/>
    <w:rsid w:val="00555C4A"/>
    <w:rsid w:val="00555D25"/>
    <w:rsid w:val="00555E8C"/>
    <w:rsid w:val="005576B3"/>
    <w:rsid w:val="005605B6"/>
    <w:rsid w:val="00561337"/>
    <w:rsid w:val="00561827"/>
    <w:rsid w:val="00562FF2"/>
    <w:rsid w:val="00565C05"/>
    <w:rsid w:val="00565F27"/>
    <w:rsid w:val="00567EEC"/>
    <w:rsid w:val="00570471"/>
    <w:rsid w:val="00570AA1"/>
    <w:rsid w:val="00571BCF"/>
    <w:rsid w:val="00571F22"/>
    <w:rsid w:val="00572808"/>
    <w:rsid w:val="0057376C"/>
    <w:rsid w:val="00573F43"/>
    <w:rsid w:val="005763BA"/>
    <w:rsid w:val="005820C4"/>
    <w:rsid w:val="005823E8"/>
    <w:rsid w:val="00582C9D"/>
    <w:rsid w:val="00583782"/>
    <w:rsid w:val="00583B82"/>
    <w:rsid w:val="00583FCA"/>
    <w:rsid w:val="00585A0D"/>
    <w:rsid w:val="00586D0B"/>
    <w:rsid w:val="00590524"/>
    <w:rsid w:val="0059160E"/>
    <w:rsid w:val="0059269D"/>
    <w:rsid w:val="005934BA"/>
    <w:rsid w:val="00593ABA"/>
    <w:rsid w:val="00593B54"/>
    <w:rsid w:val="00594D2D"/>
    <w:rsid w:val="005971FF"/>
    <w:rsid w:val="0059791D"/>
    <w:rsid w:val="005A2015"/>
    <w:rsid w:val="005A232E"/>
    <w:rsid w:val="005A2C1E"/>
    <w:rsid w:val="005A3092"/>
    <w:rsid w:val="005A4719"/>
    <w:rsid w:val="005A562E"/>
    <w:rsid w:val="005B0987"/>
    <w:rsid w:val="005B13F6"/>
    <w:rsid w:val="005B1AB9"/>
    <w:rsid w:val="005B3518"/>
    <w:rsid w:val="005B38FA"/>
    <w:rsid w:val="005B5548"/>
    <w:rsid w:val="005B6123"/>
    <w:rsid w:val="005B653F"/>
    <w:rsid w:val="005B7148"/>
    <w:rsid w:val="005B727F"/>
    <w:rsid w:val="005B7A5E"/>
    <w:rsid w:val="005C0A8D"/>
    <w:rsid w:val="005C1309"/>
    <w:rsid w:val="005C1E02"/>
    <w:rsid w:val="005C33AE"/>
    <w:rsid w:val="005C62F9"/>
    <w:rsid w:val="005C6750"/>
    <w:rsid w:val="005D03D0"/>
    <w:rsid w:val="005D0730"/>
    <w:rsid w:val="005D23E3"/>
    <w:rsid w:val="005D28CD"/>
    <w:rsid w:val="005D50CB"/>
    <w:rsid w:val="005D624B"/>
    <w:rsid w:val="005D63AE"/>
    <w:rsid w:val="005D649A"/>
    <w:rsid w:val="005D6CD7"/>
    <w:rsid w:val="005E0FFD"/>
    <w:rsid w:val="005E1B08"/>
    <w:rsid w:val="005E2281"/>
    <w:rsid w:val="005E2C2E"/>
    <w:rsid w:val="005E2FF2"/>
    <w:rsid w:val="005E4ABE"/>
    <w:rsid w:val="005E504D"/>
    <w:rsid w:val="005E6165"/>
    <w:rsid w:val="005E73FD"/>
    <w:rsid w:val="005E74F5"/>
    <w:rsid w:val="005E7721"/>
    <w:rsid w:val="005F0996"/>
    <w:rsid w:val="005F1EA2"/>
    <w:rsid w:val="005F46FF"/>
    <w:rsid w:val="005F5F41"/>
    <w:rsid w:val="005F6D24"/>
    <w:rsid w:val="0060090C"/>
    <w:rsid w:val="00601E72"/>
    <w:rsid w:val="006024FC"/>
    <w:rsid w:val="00602EF2"/>
    <w:rsid w:val="0060329C"/>
    <w:rsid w:val="006049EF"/>
    <w:rsid w:val="00604F7B"/>
    <w:rsid w:val="00604FD3"/>
    <w:rsid w:val="00605089"/>
    <w:rsid w:val="00611D94"/>
    <w:rsid w:val="0061232E"/>
    <w:rsid w:val="00613D9E"/>
    <w:rsid w:val="006149BD"/>
    <w:rsid w:val="006164F7"/>
    <w:rsid w:val="00616F9D"/>
    <w:rsid w:val="00617AEA"/>
    <w:rsid w:val="00617DFC"/>
    <w:rsid w:val="0062029C"/>
    <w:rsid w:val="006205FF"/>
    <w:rsid w:val="00620E87"/>
    <w:rsid w:val="006213A1"/>
    <w:rsid w:val="0062247F"/>
    <w:rsid w:val="00624685"/>
    <w:rsid w:val="00624B55"/>
    <w:rsid w:val="0062532B"/>
    <w:rsid w:val="0062586E"/>
    <w:rsid w:val="00626F9C"/>
    <w:rsid w:val="00627201"/>
    <w:rsid w:val="0062749D"/>
    <w:rsid w:val="00627CD0"/>
    <w:rsid w:val="00627F00"/>
    <w:rsid w:val="00631369"/>
    <w:rsid w:val="00632C60"/>
    <w:rsid w:val="00632F86"/>
    <w:rsid w:val="00634F34"/>
    <w:rsid w:val="0063513A"/>
    <w:rsid w:val="00636542"/>
    <w:rsid w:val="006370B1"/>
    <w:rsid w:val="00637695"/>
    <w:rsid w:val="00637A6D"/>
    <w:rsid w:val="00640160"/>
    <w:rsid w:val="0064085D"/>
    <w:rsid w:val="006416C9"/>
    <w:rsid w:val="006419D0"/>
    <w:rsid w:val="006421FF"/>
    <w:rsid w:val="00642223"/>
    <w:rsid w:val="00643D02"/>
    <w:rsid w:val="00643ECB"/>
    <w:rsid w:val="006454EC"/>
    <w:rsid w:val="0064598E"/>
    <w:rsid w:val="00646E4C"/>
    <w:rsid w:val="006473C6"/>
    <w:rsid w:val="00647BC6"/>
    <w:rsid w:val="006514E9"/>
    <w:rsid w:val="006518DE"/>
    <w:rsid w:val="00651E6D"/>
    <w:rsid w:val="0065223B"/>
    <w:rsid w:val="00654A2A"/>
    <w:rsid w:val="006559C8"/>
    <w:rsid w:val="00655D38"/>
    <w:rsid w:val="00655E7A"/>
    <w:rsid w:val="006572D2"/>
    <w:rsid w:val="0066100B"/>
    <w:rsid w:val="006639D1"/>
    <w:rsid w:val="00665A6C"/>
    <w:rsid w:val="00665CFC"/>
    <w:rsid w:val="006677F0"/>
    <w:rsid w:val="0067022C"/>
    <w:rsid w:val="00670487"/>
    <w:rsid w:val="00670DCC"/>
    <w:rsid w:val="00670F2B"/>
    <w:rsid w:val="00671A90"/>
    <w:rsid w:val="0067239E"/>
    <w:rsid w:val="00672783"/>
    <w:rsid w:val="00673137"/>
    <w:rsid w:val="006735D2"/>
    <w:rsid w:val="00674573"/>
    <w:rsid w:val="00674B9B"/>
    <w:rsid w:val="006755AF"/>
    <w:rsid w:val="0067697D"/>
    <w:rsid w:val="00677496"/>
    <w:rsid w:val="00681667"/>
    <w:rsid w:val="00681AAE"/>
    <w:rsid w:val="00681C4D"/>
    <w:rsid w:val="00684421"/>
    <w:rsid w:val="00685F30"/>
    <w:rsid w:val="0068724E"/>
    <w:rsid w:val="006875EC"/>
    <w:rsid w:val="006881DD"/>
    <w:rsid w:val="00690BCC"/>
    <w:rsid w:val="00690DBD"/>
    <w:rsid w:val="006910E8"/>
    <w:rsid w:val="0069124E"/>
    <w:rsid w:val="00691C12"/>
    <w:rsid w:val="00692D81"/>
    <w:rsid w:val="00693E32"/>
    <w:rsid w:val="00693E3E"/>
    <w:rsid w:val="00694AD7"/>
    <w:rsid w:val="00694D89"/>
    <w:rsid w:val="00695A36"/>
    <w:rsid w:val="006962B1"/>
    <w:rsid w:val="006966AC"/>
    <w:rsid w:val="006975CA"/>
    <w:rsid w:val="0069773C"/>
    <w:rsid w:val="00697B3E"/>
    <w:rsid w:val="006A2294"/>
    <w:rsid w:val="006A239B"/>
    <w:rsid w:val="006A2F78"/>
    <w:rsid w:val="006A4076"/>
    <w:rsid w:val="006A67EF"/>
    <w:rsid w:val="006A6BDB"/>
    <w:rsid w:val="006A792D"/>
    <w:rsid w:val="006B1DD6"/>
    <w:rsid w:val="006B206B"/>
    <w:rsid w:val="006B32F3"/>
    <w:rsid w:val="006B3679"/>
    <w:rsid w:val="006B380D"/>
    <w:rsid w:val="006B3FEA"/>
    <w:rsid w:val="006B4092"/>
    <w:rsid w:val="006B4C52"/>
    <w:rsid w:val="006B4F83"/>
    <w:rsid w:val="006B4FF8"/>
    <w:rsid w:val="006B579E"/>
    <w:rsid w:val="006B6890"/>
    <w:rsid w:val="006B7EAC"/>
    <w:rsid w:val="006C0030"/>
    <w:rsid w:val="006C2149"/>
    <w:rsid w:val="006C269F"/>
    <w:rsid w:val="006C2A4B"/>
    <w:rsid w:val="006C322A"/>
    <w:rsid w:val="006C5BF3"/>
    <w:rsid w:val="006C71C4"/>
    <w:rsid w:val="006D009D"/>
    <w:rsid w:val="006D0AE0"/>
    <w:rsid w:val="006D193B"/>
    <w:rsid w:val="006D30B8"/>
    <w:rsid w:val="006D36C2"/>
    <w:rsid w:val="006D3C19"/>
    <w:rsid w:val="006D4BAA"/>
    <w:rsid w:val="006D570E"/>
    <w:rsid w:val="006D5FD1"/>
    <w:rsid w:val="006D69EE"/>
    <w:rsid w:val="006D7985"/>
    <w:rsid w:val="006D7C26"/>
    <w:rsid w:val="006E05F5"/>
    <w:rsid w:val="006E1AC9"/>
    <w:rsid w:val="006E2382"/>
    <w:rsid w:val="006E246A"/>
    <w:rsid w:val="006E26E3"/>
    <w:rsid w:val="006E33D5"/>
    <w:rsid w:val="006E3A7E"/>
    <w:rsid w:val="006E41CA"/>
    <w:rsid w:val="006E55FF"/>
    <w:rsid w:val="006E62DC"/>
    <w:rsid w:val="006E6D26"/>
    <w:rsid w:val="006E7073"/>
    <w:rsid w:val="006E7E05"/>
    <w:rsid w:val="006E7E91"/>
    <w:rsid w:val="006F02AE"/>
    <w:rsid w:val="006F0A84"/>
    <w:rsid w:val="006F1172"/>
    <w:rsid w:val="006F26BA"/>
    <w:rsid w:val="006F2974"/>
    <w:rsid w:val="006F2CC5"/>
    <w:rsid w:val="006F4B9E"/>
    <w:rsid w:val="006F4D53"/>
    <w:rsid w:val="006F67B7"/>
    <w:rsid w:val="006F7A50"/>
    <w:rsid w:val="0070015D"/>
    <w:rsid w:val="00700BA5"/>
    <w:rsid w:val="00700DAE"/>
    <w:rsid w:val="00700F65"/>
    <w:rsid w:val="007011E9"/>
    <w:rsid w:val="00701213"/>
    <w:rsid w:val="00701C26"/>
    <w:rsid w:val="00701CC6"/>
    <w:rsid w:val="00702E14"/>
    <w:rsid w:val="00703029"/>
    <w:rsid w:val="00703E3F"/>
    <w:rsid w:val="00704464"/>
    <w:rsid w:val="00705CDD"/>
    <w:rsid w:val="007064F6"/>
    <w:rsid w:val="00707639"/>
    <w:rsid w:val="00707697"/>
    <w:rsid w:val="00707FC1"/>
    <w:rsid w:val="00711AD7"/>
    <w:rsid w:val="00711E7D"/>
    <w:rsid w:val="00712468"/>
    <w:rsid w:val="00713A3F"/>
    <w:rsid w:val="00713F86"/>
    <w:rsid w:val="00715B43"/>
    <w:rsid w:val="007168CF"/>
    <w:rsid w:val="0071733B"/>
    <w:rsid w:val="0072218C"/>
    <w:rsid w:val="00722EC8"/>
    <w:rsid w:val="00723E28"/>
    <w:rsid w:val="0072474E"/>
    <w:rsid w:val="00725B33"/>
    <w:rsid w:val="007279A0"/>
    <w:rsid w:val="00727AA0"/>
    <w:rsid w:val="00727DBB"/>
    <w:rsid w:val="00731DBE"/>
    <w:rsid w:val="0073201D"/>
    <w:rsid w:val="00732F09"/>
    <w:rsid w:val="007330A9"/>
    <w:rsid w:val="007337CC"/>
    <w:rsid w:val="00735318"/>
    <w:rsid w:val="007360DE"/>
    <w:rsid w:val="00737136"/>
    <w:rsid w:val="00737F7C"/>
    <w:rsid w:val="0074056E"/>
    <w:rsid w:val="00741511"/>
    <w:rsid w:val="00742D7E"/>
    <w:rsid w:val="00745A17"/>
    <w:rsid w:val="00746455"/>
    <w:rsid w:val="007467E2"/>
    <w:rsid w:val="007471FC"/>
    <w:rsid w:val="007506DA"/>
    <w:rsid w:val="0075254F"/>
    <w:rsid w:val="00752AB7"/>
    <w:rsid w:val="007530D7"/>
    <w:rsid w:val="00753F92"/>
    <w:rsid w:val="00754FC0"/>
    <w:rsid w:val="00755563"/>
    <w:rsid w:val="00755A1A"/>
    <w:rsid w:val="007564EC"/>
    <w:rsid w:val="007565EF"/>
    <w:rsid w:val="007571D6"/>
    <w:rsid w:val="007575F2"/>
    <w:rsid w:val="00760655"/>
    <w:rsid w:val="007626AB"/>
    <w:rsid w:val="007628F3"/>
    <w:rsid w:val="007643BC"/>
    <w:rsid w:val="00764CB6"/>
    <w:rsid w:val="00764DC3"/>
    <w:rsid w:val="0076572E"/>
    <w:rsid w:val="00767493"/>
    <w:rsid w:val="00767605"/>
    <w:rsid w:val="00767882"/>
    <w:rsid w:val="007715F9"/>
    <w:rsid w:val="00771BDD"/>
    <w:rsid w:val="0077217B"/>
    <w:rsid w:val="00772507"/>
    <w:rsid w:val="00773A6B"/>
    <w:rsid w:val="00773C30"/>
    <w:rsid w:val="00773E73"/>
    <w:rsid w:val="00774641"/>
    <w:rsid w:val="00774790"/>
    <w:rsid w:val="00776CC4"/>
    <w:rsid w:val="00776D48"/>
    <w:rsid w:val="0077726F"/>
    <w:rsid w:val="007777BC"/>
    <w:rsid w:val="007778F4"/>
    <w:rsid w:val="0077794C"/>
    <w:rsid w:val="0078124C"/>
    <w:rsid w:val="007812CA"/>
    <w:rsid w:val="0078264B"/>
    <w:rsid w:val="007826E1"/>
    <w:rsid w:val="007837D1"/>
    <w:rsid w:val="007848E0"/>
    <w:rsid w:val="00787325"/>
    <w:rsid w:val="00787C24"/>
    <w:rsid w:val="00787F3F"/>
    <w:rsid w:val="00791332"/>
    <w:rsid w:val="00791A73"/>
    <w:rsid w:val="0079269C"/>
    <w:rsid w:val="00794D03"/>
    <w:rsid w:val="00795280"/>
    <w:rsid w:val="00796A63"/>
    <w:rsid w:val="00796D67"/>
    <w:rsid w:val="007A09C8"/>
    <w:rsid w:val="007A0B9E"/>
    <w:rsid w:val="007A206D"/>
    <w:rsid w:val="007A2F0A"/>
    <w:rsid w:val="007A38BA"/>
    <w:rsid w:val="007A43E1"/>
    <w:rsid w:val="007A6361"/>
    <w:rsid w:val="007A7DEB"/>
    <w:rsid w:val="007B4359"/>
    <w:rsid w:val="007B462C"/>
    <w:rsid w:val="007B4FF6"/>
    <w:rsid w:val="007B5AD0"/>
    <w:rsid w:val="007B62A4"/>
    <w:rsid w:val="007B788A"/>
    <w:rsid w:val="007C00A5"/>
    <w:rsid w:val="007C063A"/>
    <w:rsid w:val="007C08DA"/>
    <w:rsid w:val="007C0C2A"/>
    <w:rsid w:val="007C1386"/>
    <w:rsid w:val="007C15EA"/>
    <w:rsid w:val="007C2ED7"/>
    <w:rsid w:val="007C3C56"/>
    <w:rsid w:val="007C52B0"/>
    <w:rsid w:val="007C52C3"/>
    <w:rsid w:val="007C704A"/>
    <w:rsid w:val="007C76B1"/>
    <w:rsid w:val="007D01A2"/>
    <w:rsid w:val="007D22FB"/>
    <w:rsid w:val="007D3216"/>
    <w:rsid w:val="007D41E7"/>
    <w:rsid w:val="007D6019"/>
    <w:rsid w:val="007D66A1"/>
    <w:rsid w:val="007D6CAA"/>
    <w:rsid w:val="007D714E"/>
    <w:rsid w:val="007E0270"/>
    <w:rsid w:val="007E034E"/>
    <w:rsid w:val="007E0371"/>
    <w:rsid w:val="007E0856"/>
    <w:rsid w:val="007E146E"/>
    <w:rsid w:val="007E3636"/>
    <w:rsid w:val="007E368D"/>
    <w:rsid w:val="007E4F6A"/>
    <w:rsid w:val="007E51DC"/>
    <w:rsid w:val="007E55C2"/>
    <w:rsid w:val="007E5AE4"/>
    <w:rsid w:val="007E669D"/>
    <w:rsid w:val="007E6883"/>
    <w:rsid w:val="007E7516"/>
    <w:rsid w:val="007E77A1"/>
    <w:rsid w:val="007F00F2"/>
    <w:rsid w:val="007F082D"/>
    <w:rsid w:val="007F1986"/>
    <w:rsid w:val="007F33DF"/>
    <w:rsid w:val="007F412C"/>
    <w:rsid w:val="007F59E9"/>
    <w:rsid w:val="007F67B5"/>
    <w:rsid w:val="007F695C"/>
    <w:rsid w:val="007F7665"/>
    <w:rsid w:val="007F7948"/>
    <w:rsid w:val="007F7C4E"/>
    <w:rsid w:val="0080155F"/>
    <w:rsid w:val="00801AD8"/>
    <w:rsid w:val="00801D08"/>
    <w:rsid w:val="00802815"/>
    <w:rsid w:val="00802AE1"/>
    <w:rsid w:val="0080329E"/>
    <w:rsid w:val="008037FA"/>
    <w:rsid w:val="0080392D"/>
    <w:rsid w:val="00803D8E"/>
    <w:rsid w:val="00804527"/>
    <w:rsid w:val="0080705B"/>
    <w:rsid w:val="00810B21"/>
    <w:rsid w:val="00810F22"/>
    <w:rsid w:val="00811697"/>
    <w:rsid w:val="00812C28"/>
    <w:rsid w:val="008143E5"/>
    <w:rsid w:val="00815526"/>
    <w:rsid w:val="00816BA4"/>
    <w:rsid w:val="00816FB5"/>
    <w:rsid w:val="00817F02"/>
    <w:rsid w:val="008202BF"/>
    <w:rsid w:val="00820857"/>
    <w:rsid w:val="00820925"/>
    <w:rsid w:val="0082107A"/>
    <w:rsid w:val="00821845"/>
    <w:rsid w:val="00821909"/>
    <w:rsid w:val="00824417"/>
    <w:rsid w:val="00825E5E"/>
    <w:rsid w:val="008264D5"/>
    <w:rsid w:val="008268E2"/>
    <w:rsid w:val="00826B0F"/>
    <w:rsid w:val="00827383"/>
    <w:rsid w:val="00827F76"/>
    <w:rsid w:val="00830755"/>
    <w:rsid w:val="0083135A"/>
    <w:rsid w:val="0083336F"/>
    <w:rsid w:val="00833425"/>
    <w:rsid w:val="00834159"/>
    <w:rsid w:val="00834A76"/>
    <w:rsid w:val="00834EDD"/>
    <w:rsid w:val="008359D6"/>
    <w:rsid w:val="008368F7"/>
    <w:rsid w:val="00836ED0"/>
    <w:rsid w:val="008374DC"/>
    <w:rsid w:val="00837750"/>
    <w:rsid w:val="00840518"/>
    <w:rsid w:val="00840666"/>
    <w:rsid w:val="0084072E"/>
    <w:rsid w:val="00840F99"/>
    <w:rsid w:val="0084175B"/>
    <w:rsid w:val="008421E8"/>
    <w:rsid w:val="008422FD"/>
    <w:rsid w:val="00842978"/>
    <w:rsid w:val="00844260"/>
    <w:rsid w:val="00844C2A"/>
    <w:rsid w:val="00845493"/>
    <w:rsid w:val="008456EC"/>
    <w:rsid w:val="00845F49"/>
    <w:rsid w:val="00846298"/>
    <w:rsid w:val="0084793F"/>
    <w:rsid w:val="00850F2F"/>
    <w:rsid w:val="00851464"/>
    <w:rsid w:val="00852AD5"/>
    <w:rsid w:val="00852E4B"/>
    <w:rsid w:val="00852E9C"/>
    <w:rsid w:val="00852E9E"/>
    <w:rsid w:val="008537BA"/>
    <w:rsid w:val="00854B58"/>
    <w:rsid w:val="00857A14"/>
    <w:rsid w:val="00860CA9"/>
    <w:rsid w:val="00860E9F"/>
    <w:rsid w:val="008625F1"/>
    <w:rsid w:val="008626F3"/>
    <w:rsid w:val="0086337D"/>
    <w:rsid w:val="008659D2"/>
    <w:rsid w:val="00865CDC"/>
    <w:rsid w:val="008702C6"/>
    <w:rsid w:val="00870EF6"/>
    <w:rsid w:val="0087201A"/>
    <w:rsid w:val="00872401"/>
    <w:rsid w:val="00872EDD"/>
    <w:rsid w:val="00872F5E"/>
    <w:rsid w:val="008747F0"/>
    <w:rsid w:val="008752C3"/>
    <w:rsid w:val="008762CC"/>
    <w:rsid w:val="00876B39"/>
    <w:rsid w:val="00877C8D"/>
    <w:rsid w:val="00880B03"/>
    <w:rsid w:val="00882078"/>
    <w:rsid w:val="00885FD8"/>
    <w:rsid w:val="00886579"/>
    <w:rsid w:val="00887C96"/>
    <w:rsid w:val="00887FCF"/>
    <w:rsid w:val="008904D4"/>
    <w:rsid w:val="00891DEF"/>
    <w:rsid w:val="008924A0"/>
    <w:rsid w:val="00893C3D"/>
    <w:rsid w:val="0089489E"/>
    <w:rsid w:val="00895B0B"/>
    <w:rsid w:val="008A0BBF"/>
    <w:rsid w:val="008A1890"/>
    <w:rsid w:val="008A1D0E"/>
    <w:rsid w:val="008A26C7"/>
    <w:rsid w:val="008A2710"/>
    <w:rsid w:val="008A3CBD"/>
    <w:rsid w:val="008A3D8D"/>
    <w:rsid w:val="008A50B0"/>
    <w:rsid w:val="008A50C1"/>
    <w:rsid w:val="008A53B8"/>
    <w:rsid w:val="008A5B61"/>
    <w:rsid w:val="008A6211"/>
    <w:rsid w:val="008B0F36"/>
    <w:rsid w:val="008B0FA7"/>
    <w:rsid w:val="008B1078"/>
    <w:rsid w:val="008B2C85"/>
    <w:rsid w:val="008B3F62"/>
    <w:rsid w:val="008B455D"/>
    <w:rsid w:val="008B4CF0"/>
    <w:rsid w:val="008B5636"/>
    <w:rsid w:val="008B5AD6"/>
    <w:rsid w:val="008C0DFA"/>
    <w:rsid w:val="008C1AB8"/>
    <w:rsid w:val="008C25C1"/>
    <w:rsid w:val="008C3FF4"/>
    <w:rsid w:val="008C5AA7"/>
    <w:rsid w:val="008C759F"/>
    <w:rsid w:val="008D0113"/>
    <w:rsid w:val="008D09F5"/>
    <w:rsid w:val="008D1DF8"/>
    <w:rsid w:val="008D2542"/>
    <w:rsid w:val="008D26F1"/>
    <w:rsid w:val="008D2989"/>
    <w:rsid w:val="008D2A18"/>
    <w:rsid w:val="008D2A39"/>
    <w:rsid w:val="008D3EA7"/>
    <w:rsid w:val="008D402A"/>
    <w:rsid w:val="008D6BCE"/>
    <w:rsid w:val="008E03BE"/>
    <w:rsid w:val="008E05D2"/>
    <w:rsid w:val="008E0B6C"/>
    <w:rsid w:val="008E2855"/>
    <w:rsid w:val="008E3847"/>
    <w:rsid w:val="008E3A06"/>
    <w:rsid w:val="008E3D36"/>
    <w:rsid w:val="008E4233"/>
    <w:rsid w:val="008E435D"/>
    <w:rsid w:val="008E75DA"/>
    <w:rsid w:val="008E7775"/>
    <w:rsid w:val="008E7AE8"/>
    <w:rsid w:val="008F3211"/>
    <w:rsid w:val="008F33CE"/>
    <w:rsid w:val="008F33D9"/>
    <w:rsid w:val="008F61A3"/>
    <w:rsid w:val="008F6A07"/>
    <w:rsid w:val="008F74C8"/>
    <w:rsid w:val="008F7A38"/>
    <w:rsid w:val="00900E70"/>
    <w:rsid w:val="0090106E"/>
    <w:rsid w:val="0090136F"/>
    <w:rsid w:val="00901A34"/>
    <w:rsid w:val="009035AD"/>
    <w:rsid w:val="00903A0F"/>
    <w:rsid w:val="00903FA9"/>
    <w:rsid w:val="00904B04"/>
    <w:rsid w:val="00904C17"/>
    <w:rsid w:val="0090517A"/>
    <w:rsid w:val="00905DBE"/>
    <w:rsid w:val="009062F1"/>
    <w:rsid w:val="00906D17"/>
    <w:rsid w:val="00906FF9"/>
    <w:rsid w:val="00907003"/>
    <w:rsid w:val="00912970"/>
    <w:rsid w:val="00912D16"/>
    <w:rsid w:val="009132B3"/>
    <w:rsid w:val="0091387E"/>
    <w:rsid w:val="00913B9F"/>
    <w:rsid w:val="009152A1"/>
    <w:rsid w:val="00915B03"/>
    <w:rsid w:val="00917451"/>
    <w:rsid w:val="00921CAC"/>
    <w:rsid w:val="00922BB8"/>
    <w:rsid w:val="00924769"/>
    <w:rsid w:val="00924DE4"/>
    <w:rsid w:val="00926B3B"/>
    <w:rsid w:val="009272CC"/>
    <w:rsid w:val="009317A8"/>
    <w:rsid w:val="009322E4"/>
    <w:rsid w:val="00932631"/>
    <w:rsid w:val="00933854"/>
    <w:rsid w:val="00933B60"/>
    <w:rsid w:val="0093519E"/>
    <w:rsid w:val="00935C0B"/>
    <w:rsid w:val="00936C47"/>
    <w:rsid w:val="00936D17"/>
    <w:rsid w:val="009405F5"/>
    <w:rsid w:val="009418A1"/>
    <w:rsid w:val="00941F35"/>
    <w:rsid w:val="00942419"/>
    <w:rsid w:val="00942B73"/>
    <w:rsid w:val="0094350D"/>
    <w:rsid w:val="00945413"/>
    <w:rsid w:val="009467D4"/>
    <w:rsid w:val="00946C53"/>
    <w:rsid w:val="00946D57"/>
    <w:rsid w:val="00946D59"/>
    <w:rsid w:val="00947A65"/>
    <w:rsid w:val="0095094E"/>
    <w:rsid w:val="00950CE7"/>
    <w:rsid w:val="00951459"/>
    <w:rsid w:val="00952560"/>
    <w:rsid w:val="00952CE5"/>
    <w:rsid w:val="00952EEB"/>
    <w:rsid w:val="009532A5"/>
    <w:rsid w:val="0095337D"/>
    <w:rsid w:val="00955445"/>
    <w:rsid w:val="00956663"/>
    <w:rsid w:val="00961332"/>
    <w:rsid w:val="00961401"/>
    <w:rsid w:val="00962BC9"/>
    <w:rsid w:val="00963F0A"/>
    <w:rsid w:val="0096496D"/>
    <w:rsid w:val="009649DC"/>
    <w:rsid w:val="00964A75"/>
    <w:rsid w:val="00965F07"/>
    <w:rsid w:val="009702E9"/>
    <w:rsid w:val="00970CB2"/>
    <w:rsid w:val="00971047"/>
    <w:rsid w:val="00971E99"/>
    <w:rsid w:val="00972196"/>
    <w:rsid w:val="0097237B"/>
    <w:rsid w:val="00973B8C"/>
    <w:rsid w:val="009740F3"/>
    <w:rsid w:val="00974651"/>
    <w:rsid w:val="00975FE2"/>
    <w:rsid w:val="0097683C"/>
    <w:rsid w:val="00976B68"/>
    <w:rsid w:val="00976DAC"/>
    <w:rsid w:val="00980529"/>
    <w:rsid w:val="009808C0"/>
    <w:rsid w:val="00980B11"/>
    <w:rsid w:val="00980D08"/>
    <w:rsid w:val="0098155C"/>
    <w:rsid w:val="00982CD9"/>
    <w:rsid w:val="00982DBF"/>
    <w:rsid w:val="00982ECC"/>
    <w:rsid w:val="009835F7"/>
    <w:rsid w:val="00984A99"/>
    <w:rsid w:val="00984DDC"/>
    <w:rsid w:val="00985669"/>
    <w:rsid w:val="009861C4"/>
    <w:rsid w:val="0098634A"/>
    <w:rsid w:val="00986D2D"/>
    <w:rsid w:val="00990552"/>
    <w:rsid w:val="00991A45"/>
    <w:rsid w:val="00992D62"/>
    <w:rsid w:val="009935A9"/>
    <w:rsid w:val="0099424B"/>
    <w:rsid w:val="00994453"/>
    <w:rsid w:val="009955BF"/>
    <w:rsid w:val="00995DFE"/>
    <w:rsid w:val="00997A8F"/>
    <w:rsid w:val="00997E65"/>
    <w:rsid w:val="009A01CF"/>
    <w:rsid w:val="009A1BFA"/>
    <w:rsid w:val="009A2331"/>
    <w:rsid w:val="009A356C"/>
    <w:rsid w:val="009A39E4"/>
    <w:rsid w:val="009A3D52"/>
    <w:rsid w:val="009A3D78"/>
    <w:rsid w:val="009A3EE8"/>
    <w:rsid w:val="009A4437"/>
    <w:rsid w:val="009A4728"/>
    <w:rsid w:val="009A4963"/>
    <w:rsid w:val="009A4DF8"/>
    <w:rsid w:val="009A7C81"/>
    <w:rsid w:val="009B03F1"/>
    <w:rsid w:val="009B0557"/>
    <w:rsid w:val="009B0F0C"/>
    <w:rsid w:val="009B24AD"/>
    <w:rsid w:val="009B330E"/>
    <w:rsid w:val="009B38C5"/>
    <w:rsid w:val="009B6D22"/>
    <w:rsid w:val="009C119E"/>
    <w:rsid w:val="009C2D31"/>
    <w:rsid w:val="009C33C0"/>
    <w:rsid w:val="009C3B88"/>
    <w:rsid w:val="009C4392"/>
    <w:rsid w:val="009C4399"/>
    <w:rsid w:val="009C4B71"/>
    <w:rsid w:val="009C5E7D"/>
    <w:rsid w:val="009D1E68"/>
    <w:rsid w:val="009D2200"/>
    <w:rsid w:val="009D2C5F"/>
    <w:rsid w:val="009D3520"/>
    <w:rsid w:val="009D3934"/>
    <w:rsid w:val="009D3E45"/>
    <w:rsid w:val="009D5387"/>
    <w:rsid w:val="009D5F34"/>
    <w:rsid w:val="009D7623"/>
    <w:rsid w:val="009D77E8"/>
    <w:rsid w:val="009E0490"/>
    <w:rsid w:val="009E0B5F"/>
    <w:rsid w:val="009E0C91"/>
    <w:rsid w:val="009E10C8"/>
    <w:rsid w:val="009E175A"/>
    <w:rsid w:val="009E1C53"/>
    <w:rsid w:val="009E1D1D"/>
    <w:rsid w:val="009E2310"/>
    <w:rsid w:val="009E2390"/>
    <w:rsid w:val="009E3FB1"/>
    <w:rsid w:val="009E4908"/>
    <w:rsid w:val="009E4E43"/>
    <w:rsid w:val="009E60B5"/>
    <w:rsid w:val="009E64C8"/>
    <w:rsid w:val="009E6C60"/>
    <w:rsid w:val="009E77A0"/>
    <w:rsid w:val="009F058B"/>
    <w:rsid w:val="009F0B4D"/>
    <w:rsid w:val="009F19A3"/>
    <w:rsid w:val="009F1C3E"/>
    <w:rsid w:val="009F2298"/>
    <w:rsid w:val="009F2673"/>
    <w:rsid w:val="009F321C"/>
    <w:rsid w:val="009F3BA7"/>
    <w:rsid w:val="009F3C7B"/>
    <w:rsid w:val="009F3E3E"/>
    <w:rsid w:val="009F47C3"/>
    <w:rsid w:val="009F4AC7"/>
    <w:rsid w:val="009F5417"/>
    <w:rsid w:val="009F5454"/>
    <w:rsid w:val="009F5F08"/>
    <w:rsid w:val="00A00A5E"/>
    <w:rsid w:val="00A00E70"/>
    <w:rsid w:val="00A01432"/>
    <w:rsid w:val="00A01F74"/>
    <w:rsid w:val="00A02CA7"/>
    <w:rsid w:val="00A04031"/>
    <w:rsid w:val="00A06C4B"/>
    <w:rsid w:val="00A06F13"/>
    <w:rsid w:val="00A10D67"/>
    <w:rsid w:val="00A11647"/>
    <w:rsid w:val="00A116A7"/>
    <w:rsid w:val="00A12E4E"/>
    <w:rsid w:val="00A133F0"/>
    <w:rsid w:val="00A1483F"/>
    <w:rsid w:val="00A14D01"/>
    <w:rsid w:val="00A14E49"/>
    <w:rsid w:val="00A162EC"/>
    <w:rsid w:val="00A201DC"/>
    <w:rsid w:val="00A205D9"/>
    <w:rsid w:val="00A2065E"/>
    <w:rsid w:val="00A20EB8"/>
    <w:rsid w:val="00A22489"/>
    <w:rsid w:val="00A225B5"/>
    <w:rsid w:val="00A22F18"/>
    <w:rsid w:val="00A23F5E"/>
    <w:rsid w:val="00A251E5"/>
    <w:rsid w:val="00A257B8"/>
    <w:rsid w:val="00A25ACC"/>
    <w:rsid w:val="00A25E69"/>
    <w:rsid w:val="00A269AC"/>
    <w:rsid w:val="00A2787B"/>
    <w:rsid w:val="00A27F65"/>
    <w:rsid w:val="00A30CA5"/>
    <w:rsid w:val="00A32AA3"/>
    <w:rsid w:val="00A32CA8"/>
    <w:rsid w:val="00A3403E"/>
    <w:rsid w:val="00A34359"/>
    <w:rsid w:val="00A34B0D"/>
    <w:rsid w:val="00A35203"/>
    <w:rsid w:val="00A355FB"/>
    <w:rsid w:val="00A35BEF"/>
    <w:rsid w:val="00A36283"/>
    <w:rsid w:val="00A364FC"/>
    <w:rsid w:val="00A36BC5"/>
    <w:rsid w:val="00A37026"/>
    <w:rsid w:val="00A37811"/>
    <w:rsid w:val="00A378A4"/>
    <w:rsid w:val="00A4076D"/>
    <w:rsid w:val="00A40A64"/>
    <w:rsid w:val="00A41D41"/>
    <w:rsid w:val="00A42AEB"/>
    <w:rsid w:val="00A42C96"/>
    <w:rsid w:val="00A42F1A"/>
    <w:rsid w:val="00A43140"/>
    <w:rsid w:val="00A43344"/>
    <w:rsid w:val="00A43564"/>
    <w:rsid w:val="00A4403A"/>
    <w:rsid w:val="00A4445D"/>
    <w:rsid w:val="00A44D3D"/>
    <w:rsid w:val="00A45115"/>
    <w:rsid w:val="00A45ED6"/>
    <w:rsid w:val="00A4637D"/>
    <w:rsid w:val="00A46983"/>
    <w:rsid w:val="00A46C4F"/>
    <w:rsid w:val="00A47B11"/>
    <w:rsid w:val="00A504A7"/>
    <w:rsid w:val="00A50D8A"/>
    <w:rsid w:val="00A5124C"/>
    <w:rsid w:val="00A51BF6"/>
    <w:rsid w:val="00A52244"/>
    <w:rsid w:val="00A525C0"/>
    <w:rsid w:val="00A52954"/>
    <w:rsid w:val="00A52C0C"/>
    <w:rsid w:val="00A53A19"/>
    <w:rsid w:val="00A54D0C"/>
    <w:rsid w:val="00A5606C"/>
    <w:rsid w:val="00A56F83"/>
    <w:rsid w:val="00A57551"/>
    <w:rsid w:val="00A57903"/>
    <w:rsid w:val="00A6039E"/>
    <w:rsid w:val="00A62414"/>
    <w:rsid w:val="00A625A4"/>
    <w:rsid w:val="00A62DFA"/>
    <w:rsid w:val="00A63C0D"/>
    <w:rsid w:val="00A67009"/>
    <w:rsid w:val="00A67219"/>
    <w:rsid w:val="00A7104A"/>
    <w:rsid w:val="00A72F44"/>
    <w:rsid w:val="00A73B37"/>
    <w:rsid w:val="00A73E48"/>
    <w:rsid w:val="00A7488F"/>
    <w:rsid w:val="00A753F3"/>
    <w:rsid w:val="00A75996"/>
    <w:rsid w:val="00A7655D"/>
    <w:rsid w:val="00A76F8A"/>
    <w:rsid w:val="00A80BEB"/>
    <w:rsid w:val="00A80CFB"/>
    <w:rsid w:val="00A80E8D"/>
    <w:rsid w:val="00A8187E"/>
    <w:rsid w:val="00A823F2"/>
    <w:rsid w:val="00A837B4"/>
    <w:rsid w:val="00A8394D"/>
    <w:rsid w:val="00A845AF"/>
    <w:rsid w:val="00A84AFA"/>
    <w:rsid w:val="00A8692A"/>
    <w:rsid w:val="00A90125"/>
    <w:rsid w:val="00A9146A"/>
    <w:rsid w:val="00A91939"/>
    <w:rsid w:val="00A919EE"/>
    <w:rsid w:val="00A9335C"/>
    <w:rsid w:val="00A946DD"/>
    <w:rsid w:val="00A94DB9"/>
    <w:rsid w:val="00A9504E"/>
    <w:rsid w:val="00A96494"/>
    <w:rsid w:val="00A969EE"/>
    <w:rsid w:val="00A9730E"/>
    <w:rsid w:val="00A9739F"/>
    <w:rsid w:val="00A979F8"/>
    <w:rsid w:val="00A97C47"/>
    <w:rsid w:val="00AA2ED0"/>
    <w:rsid w:val="00AA32C6"/>
    <w:rsid w:val="00AA379C"/>
    <w:rsid w:val="00AA474E"/>
    <w:rsid w:val="00AA5236"/>
    <w:rsid w:val="00AA5B39"/>
    <w:rsid w:val="00AA7CC0"/>
    <w:rsid w:val="00AB1DD0"/>
    <w:rsid w:val="00AB1E83"/>
    <w:rsid w:val="00AB204B"/>
    <w:rsid w:val="00AB2652"/>
    <w:rsid w:val="00AB3EC8"/>
    <w:rsid w:val="00AB406D"/>
    <w:rsid w:val="00AB4BCE"/>
    <w:rsid w:val="00AB4EB5"/>
    <w:rsid w:val="00AB5BF9"/>
    <w:rsid w:val="00AB62A4"/>
    <w:rsid w:val="00AB65CE"/>
    <w:rsid w:val="00AB66A0"/>
    <w:rsid w:val="00AB67A2"/>
    <w:rsid w:val="00AB7633"/>
    <w:rsid w:val="00AB79C3"/>
    <w:rsid w:val="00AC0E66"/>
    <w:rsid w:val="00AC14EF"/>
    <w:rsid w:val="00AC1819"/>
    <w:rsid w:val="00AC36F9"/>
    <w:rsid w:val="00AC3F1E"/>
    <w:rsid w:val="00AC4409"/>
    <w:rsid w:val="00AC4E59"/>
    <w:rsid w:val="00AC58B6"/>
    <w:rsid w:val="00AC6D87"/>
    <w:rsid w:val="00AC6F4F"/>
    <w:rsid w:val="00AD0BF6"/>
    <w:rsid w:val="00AD0E36"/>
    <w:rsid w:val="00AD409B"/>
    <w:rsid w:val="00AD5E39"/>
    <w:rsid w:val="00AD665C"/>
    <w:rsid w:val="00AD7137"/>
    <w:rsid w:val="00AD7173"/>
    <w:rsid w:val="00AD7527"/>
    <w:rsid w:val="00AD7E0E"/>
    <w:rsid w:val="00AE0F3D"/>
    <w:rsid w:val="00AE130D"/>
    <w:rsid w:val="00AE1FCB"/>
    <w:rsid w:val="00AE217E"/>
    <w:rsid w:val="00AE33D7"/>
    <w:rsid w:val="00AE3558"/>
    <w:rsid w:val="00AE63FD"/>
    <w:rsid w:val="00AE72AA"/>
    <w:rsid w:val="00AE7B84"/>
    <w:rsid w:val="00AF05C3"/>
    <w:rsid w:val="00AF11CE"/>
    <w:rsid w:val="00AF19E8"/>
    <w:rsid w:val="00AF28F5"/>
    <w:rsid w:val="00AF341B"/>
    <w:rsid w:val="00AF59DB"/>
    <w:rsid w:val="00AF7118"/>
    <w:rsid w:val="00AF7BD4"/>
    <w:rsid w:val="00B029E3"/>
    <w:rsid w:val="00B03F7E"/>
    <w:rsid w:val="00B0437B"/>
    <w:rsid w:val="00B0439D"/>
    <w:rsid w:val="00B04489"/>
    <w:rsid w:val="00B0496C"/>
    <w:rsid w:val="00B04B7C"/>
    <w:rsid w:val="00B06C28"/>
    <w:rsid w:val="00B1207A"/>
    <w:rsid w:val="00B12E3A"/>
    <w:rsid w:val="00B1400F"/>
    <w:rsid w:val="00B142C5"/>
    <w:rsid w:val="00B1534C"/>
    <w:rsid w:val="00B21026"/>
    <w:rsid w:val="00B215A5"/>
    <w:rsid w:val="00B218B7"/>
    <w:rsid w:val="00B21CCC"/>
    <w:rsid w:val="00B22002"/>
    <w:rsid w:val="00B23B29"/>
    <w:rsid w:val="00B23E70"/>
    <w:rsid w:val="00B2562B"/>
    <w:rsid w:val="00B313F3"/>
    <w:rsid w:val="00B32ABE"/>
    <w:rsid w:val="00B333DC"/>
    <w:rsid w:val="00B33425"/>
    <w:rsid w:val="00B335B4"/>
    <w:rsid w:val="00B33DF1"/>
    <w:rsid w:val="00B340A2"/>
    <w:rsid w:val="00B341A7"/>
    <w:rsid w:val="00B3473B"/>
    <w:rsid w:val="00B35500"/>
    <w:rsid w:val="00B36BB1"/>
    <w:rsid w:val="00B3707E"/>
    <w:rsid w:val="00B40533"/>
    <w:rsid w:val="00B43963"/>
    <w:rsid w:val="00B44C0C"/>
    <w:rsid w:val="00B45E7B"/>
    <w:rsid w:val="00B45F98"/>
    <w:rsid w:val="00B524DC"/>
    <w:rsid w:val="00B52B5A"/>
    <w:rsid w:val="00B53E13"/>
    <w:rsid w:val="00B54276"/>
    <w:rsid w:val="00B55499"/>
    <w:rsid w:val="00B5692A"/>
    <w:rsid w:val="00B60D37"/>
    <w:rsid w:val="00B62441"/>
    <w:rsid w:val="00B6259A"/>
    <w:rsid w:val="00B63DC6"/>
    <w:rsid w:val="00B63F60"/>
    <w:rsid w:val="00B64F7A"/>
    <w:rsid w:val="00B660D5"/>
    <w:rsid w:val="00B66B91"/>
    <w:rsid w:val="00B67AB6"/>
    <w:rsid w:val="00B707E0"/>
    <w:rsid w:val="00B72095"/>
    <w:rsid w:val="00B735C8"/>
    <w:rsid w:val="00B73BD8"/>
    <w:rsid w:val="00B743A9"/>
    <w:rsid w:val="00B74C32"/>
    <w:rsid w:val="00B75200"/>
    <w:rsid w:val="00B752DE"/>
    <w:rsid w:val="00B7671F"/>
    <w:rsid w:val="00B77A9E"/>
    <w:rsid w:val="00B80CB4"/>
    <w:rsid w:val="00B83C75"/>
    <w:rsid w:val="00B83EF2"/>
    <w:rsid w:val="00B84ACE"/>
    <w:rsid w:val="00B853A4"/>
    <w:rsid w:val="00B87B61"/>
    <w:rsid w:val="00B90723"/>
    <w:rsid w:val="00B91920"/>
    <w:rsid w:val="00B92142"/>
    <w:rsid w:val="00B931F0"/>
    <w:rsid w:val="00B93BDF"/>
    <w:rsid w:val="00B946F3"/>
    <w:rsid w:val="00B95213"/>
    <w:rsid w:val="00B953F5"/>
    <w:rsid w:val="00B9575A"/>
    <w:rsid w:val="00B95C29"/>
    <w:rsid w:val="00B9615E"/>
    <w:rsid w:val="00B97A57"/>
    <w:rsid w:val="00B97EA9"/>
    <w:rsid w:val="00BA03B3"/>
    <w:rsid w:val="00BA1AFF"/>
    <w:rsid w:val="00BA2135"/>
    <w:rsid w:val="00BA2C9D"/>
    <w:rsid w:val="00BA3F9D"/>
    <w:rsid w:val="00BA5217"/>
    <w:rsid w:val="00BA5932"/>
    <w:rsid w:val="00BA5CB7"/>
    <w:rsid w:val="00BA626F"/>
    <w:rsid w:val="00BA69E2"/>
    <w:rsid w:val="00BA6F81"/>
    <w:rsid w:val="00BB00CE"/>
    <w:rsid w:val="00BB0E6D"/>
    <w:rsid w:val="00BB10E2"/>
    <w:rsid w:val="00BB3171"/>
    <w:rsid w:val="00BB3228"/>
    <w:rsid w:val="00BB4D40"/>
    <w:rsid w:val="00BB5EBB"/>
    <w:rsid w:val="00BB69B2"/>
    <w:rsid w:val="00BB725D"/>
    <w:rsid w:val="00BB7B09"/>
    <w:rsid w:val="00BC0D88"/>
    <w:rsid w:val="00BC0F47"/>
    <w:rsid w:val="00BC17E6"/>
    <w:rsid w:val="00BC1E22"/>
    <w:rsid w:val="00BC2B53"/>
    <w:rsid w:val="00BC3302"/>
    <w:rsid w:val="00BC4AEC"/>
    <w:rsid w:val="00BC566A"/>
    <w:rsid w:val="00BC594D"/>
    <w:rsid w:val="00BC5A74"/>
    <w:rsid w:val="00BC5A79"/>
    <w:rsid w:val="00BC5EB3"/>
    <w:rsid w:val="00BC7319"/>
    <w:rsid w:val="00BC7DC7"/>
    <w:rsid w:val="00BD0D75"/>
    <w:rsid w:val="00BD22C1"/>
    <w:rsid w:val="00BD3D53"/>
    <w:rsid w:val="00BD4700"/>
    <w:rsid w:val="00BD774F"/>
    <w:rsid w:val="00BD787E"/>
    <w:rsid w:val="00BE1C00"/>
    <w:rsid w:val="00BE2BC3"/>
    <w:rsid w:val="00BE3635"/>
    <w:rsid w:val="00BE3979"/>
    <w:rsid w:val="00BE3A1B"/>
    <w:rsid w:val="00BE3A30"/>
    <w:rsid w:val="00BE3C2B"/>
    <w:rsid w:val="00BE3D5C"/>
    <w:rsid w:val="00BE3E3C"/>
    <w:rsid w:val="00BE45C7"/>
    <w:rsid w:val="00BE5BE6"/>
    <w:rsid w:val="00BF0831"/>
    <w:rsid w:val="00BF1486"/>
    <w:rsid w:val="00BF193E"/>
    <w:rsid w:val="00BF1A96"/>
    <w:rsid w:val="00BF1C63"/>
    <w:rsid w:val="00BF2496"/>
    <w:rsid w:val="00BF24F6"/>
    <w:rsid w:val="00BF332D"/>
    <w:rsid w:val="00BF3478"/>
    <w:rsid w:val="00BF50AC"/>
    <w:rsid w:val="00BF514C"/>
    <w:rsid w:val="00BF52A2"/>
    <w:rsid w:val="00BF5ABC"/>
    <w:rsid w:val="00BF5DF5"/>
    <w:rsid w:val="00BF5F05"/>
    <w:rsid w:val="00C005B0"/>
    <w:rsid w:val="00C00B2E"/>
    <w:rsid w:val="00C01CDE"/>
    <w:rsid w:val="00C02F6A"/>
    <w:rsid w:val="00C04CB9"/>
    <w:rsid w:val="00C05340"/>
    <w:rsid w:val="00C05E79"/>
    <w:rsid w:val="00C05F73"/>
    <w:rsid w:val="00C06728"/>
    <w:rsid w:val="00C072EC"/>
    <w:rsid w:val="00C07894"/>
    <w:rsid w:val="00C07B5E"/>
    <w:rsid w:val="00C07EA0"/>
    <w:rsid w:val="00C1051F"/>
    <w:rsid w:val="00C1082E"/>
    <w:rsid w:val="00C113A8"/>
    <w:rsid w:val="00C121AE"/>
    <w:rsid w:val="00C12582"/>
    <w:rsid w:val="00C13416"/>
    <w:rsid w:val="00C141CB"/>
    <w:rsid w:val="00C1726E"/>
    <w:rsid w:val="00C17794"/>
    <w:rsid w:val="00C179B5"/>
    <w:rsid w:val="00C179C2"/>
    <w:rsid w:val="00C2083B"/>
    <w:rsid w:val="00C210A5"/>
    <w:rsid w:val="00C21362"/>
    <w:rsid w:val="00C229D5"/>
    <w:rsid w:val="00C22A8B"/>
    <w:rsid w:val="00C2356B"/>
    <w:rsid w:val="00C235ED"/>
    <w:rsid w:val="00C24EEC"/>
    <w:rsid w:val="00C253A2"/>
    <w:rsid w:val="00C2652F"/>
    <w:rsid w:val="00C2659C"/>
    <w:rsid w:val="00C26924"/>
    <w:rsid w:val="00C31E21"/>
    <w:rsid w:val="00C32708"/>
    <w:rsid w:val="00C338AF"/>
    <w:rsid w:val="00C37E0E"/>
    <w:rsid w:val="00C4067F"/>
    <w:rsid w:val="00C42211"/>
    <w:rsid w:val="00C42624"/>
    <w:rsid w:val="00C42F96"/>
    <w:rsid w:val="00C4392C"/>
    <w:rsid w:val="00C43AFC"/>
    <w:rsid w:val="00C442CC"/>
    <w:rsid w:val="00C445BB"/>
    <w:rsid w:val="00C44C7D"/>
    <w:rsid w:val="00C45288"/>
    <w:rsid w:val="00C458D3"/>
    <w:rsid w:val="00C46485"/>
    <w:rsid w:val="00C46BF5"/>
    <w:rsid w:val="00C47DCC"/>
    <w:rsid w:val="00C5085B"/>
    <w:rsid w:val="00C50E83"/>
    <w:rsid w:val="00C516F5"/>
    <w:rsid w:val="00C51D03"/>
    <w:rsid w:val="00C520DF"/>
    <w:rsid w:val="00C524D4"/>
    <w:rsid w:val="00C53120"/>
    <w:rsid w:val="00C53361"/>
    <w:rsid w:val="00C53FBC"/>
    <w:rsid w:val="00C543C9"/>
    <w:rsid w:val="00C54955"/>
    <w:rsid w:val="00C54DB6"/>
    <w:rsid w:val="00C55C06"/>
    <w:rsid w:val="00C56140"/>
    <w:rsid w:val="00C56A12"/>
    <w:rsid w:val="00C576DE"/>
    <w:rsid w:val="00C60705"/>
    <w:rsid w:val="00C6173B"/>
    <w:rsid w:val="00C62217"/>
    <w:rsid w:val="00C632BC"/>
    <w:rsid w:val="00C640A0"/>
    <w:rsid w:val="00C6433D"/>
    <w:rsid w:val="00C6537A"/>
    <w:rsid w:val="00C66379"/>
    <w:rsid w:val="00C6785B"/>
    <w:rsid w:val="00C714A5"/>
    <w:rsid w:val="00C71663"/>
    <w:rsid w:val="00C71E34"/>
    <w:rsid w:val="00C72050"/>
    <w:rsid w:val="00C726C5"/>
    <w:rsid w:val="00C72831"/>
    <w:rsid w:val="00C72F9D"/>
    <w:rsid w:val="00C7372A"/>
    <w:rsid w:val="00C74017"/>
    <w:rsid w:val="00C75FA4"/>
    <w:rsid w:val="00C772A4"/>
    <w:rsid w:val="00C7747C"/>
    <w:rsid w:val="00C776E2"/>
    <w:rsid w:val="00C809E2"/>
    <w:rsid w:val="00C8309A"/>
    <w:rsid w:val="00C835B3"/>
    <w:rsid w:val="00C83693"/>
    <w:rsid w:val="00C83C47"/>
    <w:rsid w:val="00C84501"/>
    <w:rsid w:val="00C845D9"/>
    <w:rsid w:val="00C85187"/>
    <w:rsid w:val="00C858EB"/>
    <w:rsid w:val="00C868EF"/>
    <w:rsid w:val="00C86D99"/>
    <w:rsid w:val="00C90471"/>
    <w:rsid w:val="00C90647"/>
    <w:rsid w:val="00C90685"/>
    <w:rsid w:val="00C90743"/>
    <w:rsid w:val="00C90819"/>
    <w:rsid w:val="00C90D87"/>
    <w:rsid w:val="00C90FBE"/>
    <w:rsid w:val="00C91640"/>
    <w:rsid w:val="00C92405"/>
    <w:rsid w:val="00C92688"/>
    <w:rsid w:val="00C9297E"/>
    <w:rsid w:val="00C9434A"/>
    <w:rsid w:val="00C94E0A"/>
    <w:rsid w:val="00C9506A"/>
    <w:rsid w:val="00C974C1"/>
    <w:rsid w:val="00CA076B"/>
    <w:rsid w:val="00CA2462"/>
    <w:rsid w:val="00CA27DB"/>
    <w:rsid w:val="00CA329E"/>
    <w:rsid w:val="00CA430E"/>
    <w:rsid w:val="00CA43C0"/>
    <w:rsid w:val="00CA6504"/>
    <w:rsid w:val="00CA7305"/>
    <w:rsid w:val="00CA760F"/>
    <w:rsid w:val="00CB04A4"/>
    <w:rsid w:val="00CB193E"/>
    <w:rsid w:val="00CB2F83"/>
    <w:rsid w:val="00CB353F"/>
    <w:rsid w:val="00CB38D8"/>
    <w:rsid w:val="00CB5C08"/>
    <w:rsid w:val="00CB6048"/>
    <w:rsid w:val="00CB6980"/>
    <w:rsid w:val="00CB7AFE"/>
    <w:rsid w:val="00CC019F"/>
    <w:rsid w:val="00CC0C87"/>
    <w:rsid w:val="00CC1814"/>
    <w:rsid w:val="00CC3A82"/>
    <w:rsid w:val="00CC4080"/>
    <w:rsid w:val="00CC5AFF"/>
    <w:rsid w:val="00CC63F0"/>
    <w:rsid w:val="00CC71E6"/>
    <w:rsid w:val="00CC7973"/>
    <w:rsid w:val="00CC7D19"/>
    <w:rsid w:val="00CD321C"/>
    <w:rsid w:val="00CD3932"/>
    <w:rsid w:val="00CD41C6"/>
    <w:rsid w:val="00CD437A"/>
    <w:rsid w:val="00CD4AA0"/>
    <w:rsid w:val="00CD4CB8"/>
    <w:rsid w:val="00CD5044"/>
    <w:rsid w:val="00CD5FFB"/>
    <w:rsid w:val="00CD66CA"/>
    <w:rsid w:val="00CE050A"/>
    <w:rsid w:val="00CE0533"/>
    <w:rsid w:val="00CE20A5"/>
    <w:rsid w:val="00CE4832"/>
    <w:rsid w:val="00CE4CE5"/>
    <w:rsid w:val="00CE4E60"/>
    <w:rsid w:val="00CE67D7"/>
    <w:rsid w:val="00CE6865"/>
    <w:rsid w:val="00CE68AC"/>
    <w:rsid w:val="00CE71BF"/>
    <w:rsid w:val="00CF1065"/>
    <w:rsid w:val="00CF12CC"/>
    <w:rsid w:val="00CF1535"/>
    <w:rsid w:val="00CF172A"/>
    <w:rsid w:val="00CF2689"/>
    <w:rsid w:val="00CF4003"/>
    <w:rsid w:val="00CF5810"/>
    <w:rsid w:val="00CF63DB"/>
    <w:rsid w:val="00CF680D"/>
    <w:rsid w:val="00CF7077"/>
    <w:rsid w:val="00D00480"/>
    <w:rsid w:val="00D005A7"/>
    <w:rsid w:val="00D010EF"/>
    <w:rsid w:val="00D0136C"/>
    <w:rsid w:val="00D019CA"/>
    <w:rsid w:val="00D02280"/>
    <w:rsid w:val="00D03A97"/>
    <w:rsid w:val="00D052EC"/>
    <w:rsid w:val="00D0638F"/>
    <w:rsid w:val="00D06A7D"/>
    <w:rsid w:val="00D07709"/>
    <w:rsid w:val="00D111B6"/>
    <w:rsid w:val="00D14CF8"/>
    <w:rsid w:val="00D15750"/>
    <w:rsid w:val="00D15A46"/>
    <w:rsid w:val="00D16736"/>
    <w:rsid w:val="00D168E3"/>
    <w:rsid w:val="00D20085"/>
    <w:rsid w:val="00D20297"/>
    <w:rsid w:val="00D2061A"/>
    <w:rsid w:val="00D206B5"/>
    <w:rsid w:val="00D21AC9"/>
    <w:rsid w:val="00D224BF"/>
    <w:rsid w:val="00D227E4"/>
    <w:rsid w:val="00D238CB"/>
    <w:rsid w:val="00D25089"/>
    <w:rsid w:val="00D25395"/>
    <w:rsid w:val="00D25F3A"/>
    <w:rsid w:val="00D26044"/>
    <w:rsid w:val="00D263BA"/>
    <w:rsid w:val="00D27D1D"/>
    <w:rsid w:val="00D309CD"/>
    <w:rsid w:val="00D30D21"/>
    <w:rsid w:val="00D312FC"/>
    <w:rsid w:val="00D31D76"/>
    <w:rsid w:val="00D3211B"/>
    <w:rsid w:val="00D33853"/>
    <w:rsid w:val="00D33A54"/>
    <w:rsid w:val="00D349CD"/>
    <w:rsid w:val="00D35BCC"/>
    <w:rsid w:val="00D361C4"/>
    <w:rsid w:val="00D36D6A"/>
    <w:rsid w:val="00D37A0A"/>
    <w:rsid w:val="00D406C5"/>
    <w:rsid w:val="00D40CCF"/>
    <w:rsid w:val="00D413B6"/>
    <w:rsid w:val="00D441B4"/>
    <w:rsid w:val="00D449F1"/>
    <w:rsid w:val="00D453CE"/>
    <w:rsid w:val="00D4585B"/>
    <w:rsid w:val="00D47A75"/>
    <w:rsid w:val="00D47E39"/>
    <w:rsid w:val="00D5012A"/>
    <w:rsid w:val="00D50472"/>
    <w:rsid w:val="00D51330"/>
    <w:rsid w:val="00D514C9"/>
    <w:rsid w:val="00D53CDF"/>
    <w:rsid w:val="00D57060"/>
    <w:rsid w:val="00D574CD"/>
    <w:rsid w:val="00D5750D"/>
    <w:rsid w:val="00D57BB3"/>
    <w:rsid w:val="00D60D22"/>
    <w:rsid w:val="00D60F9A"/>
    <w:rsid w:val="00D61F37"/>
    <w:rsid w:val="00D62286"/>
    <w:rsid w:val="00D62D97"/>
    <w:rsid w:val="00D640D9"/>
    <w:rsid w:val="00D70134"/>
    <w:rsid w:val="00D70173"/>
    <w:rsid w:val="00D7054F"/>
    <w:rsid w:val="00D70DB0"/>
    <w:rsid w:val="00D712A1"/>
    <w:rsid w:val="00D71725"/>
    <w:rsid w:val="00D72491"/>
    <w:rsid w:val="00D72B68"/>
    <w:rsid w:val="00D7570E"/>
    <w:rsid w:val="00D76557"/>
    <w:rsid w:val="00D77071"/>
    <w:rsid w:val="00D77A55"/>
    <w:rsid w:val="00D80065"/>
    <w:rsid w:val="00D80DDA"/>
    <w:rsid w:val="00D812B6"/>
    <w:rsid w:val="00D8178B"/>
    <w:rsid w:val="00D82604"/>
    <w:rsid w:val="00D82A1B"/>
    <w:rsid w:val="00D83847"/>
    <w:rsid w:val="00D850C1"/>
    <w:rsid w:val="00D87466"/>
    <w:rsid w:val="00D92846"/>
    <w:rsid w:val="00D93525"/>
    <w:rsid w:val="00D95379"/>
    <w:rsid w:val="00D957B1"/>
    <w:rsid w:val="00D95AD1"/>
    <w:rsid w:val="00D95BB5"/>
    <w:rsid w:val="00D95CB8"/>
    <w:rsid w:val="00D967F6"/>
    <w:rsid w:val="00D97FF0"/>
    <w:rsid w:val="00DA00B4"/>
    <w:rsid w:val="00DA00F3"/>
    <w:rsid w:val="00DA1CB0"/>
    <w:rsid w:val="00DA28BC"/>
    <w:rsid w:val="00DA4FC3"/>
    <w:rsid w:val="00DA60E3"/>
    <w:rsid w:val="00DA667D"/>
    <w:rsid w:val="00DA69F0"/>
    <w:rsid w:val="00DB17D9"/>
    <w:rsid w:val="00DB3BF3"/>
    <w:rsid w:val="00DB4B2B"/>
    <w:rsid w:val="00DB52C8"/>
    <w:rsid w:val="00DB6527"/>
    <w:rsid w:val="00DB73B5"/>
    <w:rsid w:val="00DB7CCB"/>
    <w:rsid w:val="00DB7E79"/>
    <w:rsid w:val="00DC159E"/>
    <w:rsid w:val="00DC1E10"/>
    <w:rsid w:val="00DC2410"/>
    <w:rsid w:val="00DC2929"/>
    <w:rsid w:val="00DC3300"/>
    <w:rsid w:val="00DC330F"/>
    <w:rsid w:val="00DC39B7"/>
    <w:rsid w:val="00DC4763"/>
    <w:rsid w:val="00DC4C83"/>
    <w:rsid w:val="00DC5636"/>
    <w:rsid w:val="00DC595D"/>
    <w:rsid w:val="00DD03DF"/>
    <w:rsid w:val="00DD0544"/>
    <w:rsid w:val="00DD0B70"/>
    <w:rsid w:val="00DD17EE"/>
    <w:rsid w:val="00DD223D"/>
    <w:rsid w:val="00DD50F4"/>
    <w:rsid w:val="00DD687A"/>
    <w:rsid w:val="00DD7321"/>
    <w:rsid w:val="00DE2138"/>
    <w:rsid w:val="00DE3506"/>
    <w:rsid w:val="00DE3E1D"/>
    <w:rsid w:val="00DE4812"/>
    <w:rsid w:val="00DE515F"/>
    <w:rsid w:val="00DF05B0"/>
    <w:rsid w:val="00DF18DA"/>
    <w:rsid w:val="00DF2251"/>
    <w:rsid w:val="00DF2808"/>
    <w:rsid w:val="00DF34EB"/>
    <w:rsid w:val="00DF4238"/>
    <w:rsid w:val="00DF48F4"/>
    <w:rsid w:val="00DF49F9"/>
    <w:rsid w:val="00DF4FC9"/>
    <w:rsid w:val="00DF62C1"/>
    <w:rsid w:val="00DF66C8"/>
    <w:rsid w:val="00DF7C81"/>
    <w:rsid w:val="00E004C8"/>
    <w:rsid w:val="00E0073E"/>
    <w:rsid w:val="00E009AA"/>
    <w:rsid w:val="00E00C2E"/>
    <w:rsid w:val="00E0196C"/>
    <w:rsid w:val="00E02727"/>
    <w:rsid w:val="00E02F62"/>
    <w:rsid w:val="00E0316A"/>
    <w:rsid w:val="00E033AE"/>
    <w:rsid w:val="00E04C79"/>
    <w:rsid w:val="00E04F3B"/>
    <w:rsid w:val="00E06258"/>
    <w:rsid w:val="00E06998"/>
    <w:rsid w:val="00E07643"/>
    <w:rsid w:val="00E1393F"/>
    <w:rsid w:val="00E151B7"/>
    <w:rsid w:val="00E151BE"/>
    <w:rsid w:val="00E15380"/>
    <w:rsid w:val="00E154CE"/>
    <w:rsid w:val="00E1565A"/>
    <w:rsid w:val="00E15F9A"/>
    <w:rsid w:val="00E16403"/>
    <w:rsid w:val="00E16ECE"/>
    <w:rsid w:val="00E1721C"/>
    <w:rsid w:val="00E17A62"/>
    <w:rsid w:val="00E17A71"/>
    <w:rsid w:val="00E21086"/>
    <w:rsid w:val="00E21B91"/>
    <w:rsid w:val="00E21DAE"/>
    <w:rsid w:val="00E22FD1"/>
    <w:rsid w:val="00E237E9"/>
    <w:rsid w:val="00E25B5F"/>
    <w:rsid w:val="00E265C8"/>
    <w:rsid w:val="00E26A43"/>
    <w:rsid w:val="00E26D52"/>
    <w:rsid w:val="00E26ED7"/>
    <w:rsid w:val="00E270E2"/>
    <w:rsid w:val="00E271BC"/>
    <w:rsid w:val="00E27931"/>
    <w:rsid w:val="00E27CD6"/>
    <w:rsid w:val="00E30BBB"/>
    <w:rsid w:val="00E30BC0"/>
    <w:rsid w:val="00E30DDA"/>
    <w:rsid w:val="00E32145"/>
    <w:rsid w:val="00E32429"/>
    <w:rsid w:val="00E33664"/>
    <w:rsid w:val="00E33B11"/>
    <w:rsid w:val="00E34468"/>
    <w:rsid w:val="00E345C0"/>
    <w:rsid w:val="00E34C6B"/>
    <w:rsid w:val="00E34E93"/>
    <w:rsid w:val="00E35962"/>
    <w:rsid w:val="00E3616A"/>
    <w:rsid w:val="00E36632"/>
    <w:rsid w:val="00E3673F"/>
    <w:rsid w:val="00E3704B"/>
    <w:rsid w:val="00E375C5"/>
    <w:rsid w:val="00E40F5A"/>
    <w:rsid w:val="00E424D6"/>
    <w:rsid w:val="00E42757"/>
    <w:rsid w:val="00E43618"/>
    <w:rsid w:val="00E45026"/>
    <w:rsid w:val="00E453E3"/>
    <w:rsid w:val="00E458B8"/>
    <w:rsid w:val="00E45C97"/>
    <w:rsid w:val="00E468FE"/>
    <w:rsid w:val="00E52269"/>
    <w:rsid w:val="00E528B4"/>
    <w:rsid w:val="00E53CC1"/>
    <w:rsid w:val="00E53F05"/>
    <w:rsid w:val="00E5431E"/>
    <w:rsid w:val="00E5700C"/>
    <w:rsid w:val="00E57A95"/>
    <w:rsid w:val="00E60BC0"/>
    <w:rsid w:val="00E62781"/>
    <w:rsid w:val="00E6384C"/>
    <w:rsid w:val="00E63B25"/>
    <w:rsid w:val="00E63C1A"/>
    <w:rsid w:val="00E63DBA"/>
    <w:rsid w:val="00E63E7C"/>
    <w:rsid w:val="00E6618B"/>
    <w:rsid w:val="00E66948"/>
    <w:rsid w:val="00E7055B"/>
    <w:rsid w:val="00E71475"/>
    <w:rsid w:val="00E72BFE"/>
    <w:rsid w:val="00E742D9"/>
    <w:rsid w:val="00E809EA"/>
    <w:rsid w:val="00E81563"/>
    <w:rsid w:val="00E82F2A"/>
    <w:rsid w:val="00E84425"/>
    <w:rsid w:val="00E847D0"/>
    <w:rsid w:val="00E8591C"/>
    <w:rsid w:val="00E862AB"/>
    <w:rsid w:val="00E86988"/>
    <w:rsid w:val="00E87894"/>
    <w:rsid w:val="00E90410"/>
    <w:rsid w:val="00E90BF3"/>
    <w:rsid w:val="00E91796"/>
    <w:rsid w:val="00E922A3"/>
    <w:rsid w:val="00E922A7"/>
    <w:rsid w:val="00E924BB"/>
    <w:rsid w:val="00E92AEC"/>
    <w:rsid w:val="00E9496C"/>
    <w:rsid w:val="00E96225"/>
    <w:rsid w:val="00E96A44"/>
    <w:rsid w:val="00E97E52"/>
    <w:rsid w:val="00EA0AFD"/>
    <w:rsid w:val="00EA18D3"/>
    <w:rsid w:val="00EA1E2E"/>
    <w:rsid w:val="00EA2A1F"/>
    <w:rsid w:val="00EA2D7F"/>
    <w:rsid w:val="00EA559B"/>
    <w:rsid w:val="00EA67B0"/>
    <w:rsid w:val="00EA67FB"/>
    <w:rsid w:val="00EA6A01"/>
    <w:rsid w:val="00EA6D55"/>
    <w:rsid w:val="00EA7D01"/>
    <w:rsid w:val="00EB097A"/>
    <w:rsid w:val="00EB11DD"/>
    <w:rsid w:val="00EB142D"/>
    <w:rsid w:val="00EB21AD"/>
    <w:rsid w:val="00EB2C07"/>
    <w:rsid w:val="00EB2C23"/>
    <w:rsid w:val="00EB3FAF"/>
    <w:rsid w:val="00EB43C1"/>
    <w:rsid w:val="00EB5FE1"/>
    <w:rsid w:val="00EB6551"/>
    <w:rsid w:val="00EB69E0"/>
    <w:rsid w:val="00EC0ECB"/>
    <w:rsid w:val="00EC11EC"/>
    <w:rsid w:val="00EC1350"/>
    <w:rsid w:val="00EC17E5"/>
    <w:rsid w:val="00EC1ADB"/>
    <w:rsid w:val="00EC21CC"/>
    <w:rsid w:val="00EC246E"/>
    <w:rsid w:val="00EC289D"/>
    <w:rsid w:val="00EC2ABE"/>
    <w:rsid w:val="00EC2FCA"/>
    <w:rsid w:val="00EC314E"/>
    <w:rsid w:val="00EC3EB7"/>
    <w:rsid w:val="00EC486D"/>
    <w:rsid w:val="00ED18D5"/>
    <w:rsid w:val="00ED2ECF"/>
    <w:rsid w:val="00ED3EFC"/>
    <w:rsid w:val="00ED4228"/>
    <w:rsid w:val="00ED4A04"/>
    <w:rsid w:val="00EE1C25"/>
    <w:rsid w:val="00EE3250"/>
    <w:rsid w:val="00EE3B31"/>
    <w:rsid w:val="00EE4AC4"/>
    <w:rsid w:val="00EE736C"/>
    <w:rsid w:val="00EF0150"/>
    <w:rsid w:val="00EF02FD"/>
    <w:rsid w:val="00EF33A0"/>
    <w:rsid w:val="00EF472D"/>
    <w:rsid w:val="00EF695C"/>
    <w:rsid w:val="00F024EE"/>
    <w:rsid w:val="00F035CA"/>
    <w:rsid w:val="00F057A9"/>
    <w:rsid w:val="00F05882"/>
    <w:rsid w:val="00F06DF7"/>
    <w:rsid w:val="00F07B10"/>
    <w:rsid w:val="00F07E66"/>
    <w:rsid w:val="00F1309D"/>
    <w:rsid w:val="00F13A96"/>
    <w:rsid w:val="00F14A7A"/>
    <w:rsid w:val="00F14A86"/>
    <w:rsid w:val="00F1557F"/>
    <w:rsid w:val="00F15B42"/>
    <w:rsid w:val="00F165FF"/>
    <w:rsid w:val="00F20712"/>
    <w:rsid w:val="00F213C4"/>
    <w:rsid w:val="00F2221C"/>
    <w:rsid w:val="00F22621"/>
    <w:rsid w:val="00F226B9"/>
    <w:rsid w:val="00F22891"/>
    <w:rsid w:val="00F22BCD"/>
    <w:rsid w:val="00F23712"/>
    <w:rsid w:val="00F23B7C"/>
    <w:rsid w:val="00F247C7"/>
    <w:rsid w:val="00F24A27"/>
    <w:rsid w:val="00F253FE"/>
    <w:rsid w:val="00F259C7"/>
    <w:rsid w:val="00F25D06"/>
    <w:rsid w:val="00F26691"/>
    <w:rsid w:val="00F30406"/>
    <w:rsid w:val="00F31BC4"/>
    <w:rsid w:val="00F328D0"/>
    <w:rsid w:val="00F32A4D"/>
    <w:rsid w:val="00F32D92"/>
    <w:rsid w:val="00F32F14"/>
    <w:rsid w:val="00F33138"/>
    <w:rsid w:val="00F34F2A"/>
    <w:rsid w:val="00F3527F"/>
    <w:rsid w:val="00F36651"/>
    <w:rsid w:val="00F36999"/>
    <w:rsid w:val="00F40105"/>
    <w:rsid w:val="00F40221"/>
    <w:rsid w:val="00F40786"/>
    <w:rsid w:val="00F4106D"/>
    <w:rsid w:val="00F41283"/>
    <w:rsid w:val="00F418A9"/>
    <w:rsid w:val="00F42149"/>
    <w:rsid w:val="00F4222A"/>
    <w:rsid w:val="00F426FB"/>
    <w:rsid w:val="00F42AE9"/>
    <w:rsid w:val="00F434F2"/>
    <w:rsid w:val="00F44962"/>
    <w:rsid w:val="00F44C8D"/>
    <w:rsid w:val="00F46497"/>
    <w:rsid w:val="00F46CD7"/>
    <w:rsid w:val="00F50073"/>
    <w:rsid w:val="00F50183"/>
    <w:rsid w:val="00F50AFE"/>
    <w:rsid w:val="00F51A93"/>
    <w:rsid w:val="00F51D34"/>
    <w:rsid w:val="00F54551"/>
    <w:rsid w:val="00F55C2A"/>
    <w:rsid w:val="00F60783"/>
    <w:rsid w:val="00F61E3B"/>
    <w:rsid w:val="00F6310F"/>
    <w:rsid w:val="00F64556"/>
    <w:rsid w:val="00F646EC"/>
    <w:rsid w:val="00F658AA"/>
    <w:rsid w:val="00F65D71"/>
    <w:rsid w:val="00F7080C"/>
    <w:rsid w:val="00F70C8C"/>
    <w:rsid w:val="00F70DEC"/>
    <w:rsid w:val="00F7154D"/>
    <w:rsid w:val="00F73967"/>
    <w:rsid w:val="00F73BF1"/>
    <w:rsid w:val="00F749CC"/>
    <w:rsid w:val="00F7502B"/>
    <w:rsid w:val="00F752AB"/>
    <w:rsid w:val="00F76D7D"/>
    <w:rsid w:val="00F80178"/>
    <w:rsid w:val="00F812D6"/>
    <w:rsid w:val="00F82D8C"/>
    <w:rsid w:val="00F863F1"/>
    <w:rsid w:val="00F8649F"/>
    <w:rsid w:val="00F86C2A"/>
    <w:rsid w:val="00F8750B"/>
    <w:rsid w:val="00F8774A"/>
    <w:rsid w:val="00F87987"/>
    <w:rsid w:val="00F907C0"/>
    <w:rsid w:val="00F90D2E"/>
    <w:rsid w:val="00F90F50"/>
    <w:rsid w:val="00F924F4"/>
    <w:rsid w:val="00F92EE3"/>
    <w:rsid w:val="00F93ED8"/>
    <w:rsid w:val="00F94369"/>
    <w:rsid w:val="00F944BF"/>
    <w:rsid w:val="00F94EA7"/>
    <w:rsid w:val="00F95D7F"/>
    <w:rsid w:val="00F97CED"/>
    <w:rsid w:val="00FA1C34"/>
    <w:rsid w:val="00FA1D65"/>
    <w:rsid w:val="00FA1ED1"/>
    <w:rsid w:val="00FA20B8"/>
    <w:rsid w:val="00FA297B"/>
    <w:rsid w:val="00FA31C0"/>
    <w:rsid w:val="00FA3FD8"/>
    <w:rsid w:val="00FA54DE"/>
    <w:rsid w:val="00FA57EB"/>
    <w:rsid w:val="00FA6FCF"/>
    <w:rsid w:val="00FA6FDE"/>
    <w:rsid w:val="00FA790D"/>
    <w:rsid w:val="00FB0A72"/>
    <w:rsid w:val="00FB0A9C"/>
    <w:rsid w:val="00FB0F60"/>
    <w:rsid w:val="00FB12AD"/>
    <w:rsid w:val="00FB250C"/>
    <w:rsid w:val="00FB2B14"/>
    <w:rsid w:val="00FB535C"/>
    <w:rsid w:val="00FB70BC"/>
    <w:rsid w:val="00FC1FE2"/>
    <w:rsid w:val="00FC21D8"/>
    <w:rsid w:val="00FC30C2"/>
    <w:rsid w:val="00FC395A"/>
    <w:rsid w:val="00FC4EC8"/>
    <w:rsid w:val="00FC5785"/>
    <w:rsid w:val="00FC6741"/>
    <w:rsid w:val="00FC76A9"/>
    <w:rsid w:val="00FD0E8C"/>
    <w:rsid w:val="00FD152E"/>
    <w:rsid w:val="00FD1DCD"/>
    <w:rsid w:val="00FD2D52"/>
    <w:rsid w:val="00FD6A3F"/>
    <w:rsid w:val="00FD6E78"/>
    <w:rsid w:val="00FD7348"/>
    <w:rsid w:val="00FE00C0"/>
    <w:rsid w:val="00FE0A13"/>
    <w:rsid w:val="00FE0E1C"/>
    <w:rsid w:val="00FE299E"/>
    <w:rsid w:val="00FE29A3"/>
    <w:rsid w:val="00FE3264"/>
    <w:rsid w:val="00FE4385"/>
    <w:rsid w:val="00FE4995"/>
    <w:rsid w:val="00FE5386"/>
    <w:rsid w:val="00FE605E"/>
    <w:rsid w:val="00FE6087"/>
    <w:rsid w:val="00FE627B"/>
    <w:rsid w:val="00FE6424"/>
    <w:rsid w:val="00FE719F"/>
    <w:rsid w:val="00FE73DC"/>
    <w:rsid w:val="00FE7CD1"/>
    <w:rsid w:val="00FE7E65"/>
    <w:rsid w:val="00FF0CFA"/>
    <w:rsid w:val="00FF147F"/>
    <w:rsid w:val="00FF2301"/>
    <w:rsid w:val="00FF5927"/>
    <w:rsid w:val="00FF59C5"/>
    <w:rsid w:val="01838E0D"/>
    <w:rsid w:val="034B1FC9"/>
    <w:rsid w:val="038EE7C8"/>
    <w:rsid w:val="04F82B01"/>
    <w:rsid w:val="060DA5B3"/>
    <w:rsid w:val="0621DEF4"/>
    <w:rsid w:val="068A7076"/>
    <w:rsid w:val="075BFA5B"/>
    <w:rsid w:val="07768A28"/>
    <w:rsid w:val="07C1F004"/>
    <w:rsid w:val="091253DF"/>
    <w:rsid w:val="09DE5177"/>
    <w:rsid w:val="0A1EF630"/>
    <w:rsid w:val="0C8DBCA0"/>
    <w:rsid w:val="0D2E2BFC"/>
    <w:rsid w:val="0E4BE936"/>
    <w:rsid w:val="0FE62A46"/>
    <w:rsid w:val="11636E8C"/>
    <w:rsid w:val="119B5F72"/>
    <w:rsid w:val="1222638E"/>
    <w:rsid w:val="1245F921"/>
    <w:rsid w:val="1264334F"/>
    <w:rsid w:val="13C68D8A"/>
    <w:rsid w:val="1498CE85"/>
    <w:rsid w:val="15027751"/>
    <w:rsid w:val="1692DA34"/>
    <w:rsid w:val="16F923E8"/>
    <w:rsid w:val="17001EA8"/>
    <w:rsid w:val="172E3239"/>
    <w:rsid w:val="187523B1"/>
    <w:rsid w:val="190F9EC0"/>
    <w:rsid w:val="19144F73"/>
    <w:rsid w:val="191746B9"/>
    <w:rsid w:val="198FBD35"/>
    <w:rsid w:val="1A67A722"/>
    <w:rsid w:val="1A82B4DC"/>
    <w:rsid w:val="1AEF0337"/>
    <w:rsid w:val="1CEF4CF0"/>
    <w:rsid w:val="1D21DA18"/>
    <w:rsid w:val="1D65A217"/>
    <w:rsid w:val="1E1CF21E"/>
    <w:rsid w:val="1E8E877E"/>
    <w:rsid w:val="1EF6B3B5"/>
    <w:rsid w:val="1F6F4E37"/>
    <w:rsid w:val="1F8FCBA7"/>
    <w:rsid w:val="206B039A"/>
    <w:rsid w:val="229BD2A8"/>
    <w:rsid w:val="22A73E6D"/>
    <w:rsid w:val="22BE1F18"/>
    <w:rsid w:val="22DBC36E"/>
    <w:rsid w:val="2395FDD2"/>
    <w:rsid w:val="239A0F48"/>
    <w:rsid w:val="244A7751"/>
    <w:rsid w:val="246A27AB"/>
    <w:rsid w:val="246F9CB6"/>
    <w:rsid w:val="24738F26"/>
    <w:rsid w:val="248C33A2"/>
    <w:rsid w:val="249028FC"/>
    <w:rsid w:val="24AF41C3"/>
    <w:rsid w:val="26F880FC"/>
    <w:rsid w:val="27255D46"/>
    <w:rsid w:val="28AC6228"/>
    <w:rsid w:val="28BF3569"/>
    <w:rsid w:val="2A7DCAEC"/>
    <w:rsid w:val="2AB96888"/>
    <w:rsid w:val="2ADA258A"/>
    <w:rsid w:val="2B42FB75"/>
    <w:rsid w:val="2D871B4E"/>
    <w:rsid w:val="2DCED079"/>
    <w:rsid w:val="2E6ED446"/>
    <w:rsid w:val="2EDB6C55"/>
    <w:rsid w:val="2EF9769D"/>
    <w:rsid w:val="30128297"/>
    <w:rsid w:val="304DC122"/>
    <w:rsid w:val="30901C14"/>
    <w:rsid w:val="30B7B040"/>
    <w:rsid w:val="30D3E413"/>
    <w:rsid w:val="312509E3"/>
    <w:rsid w:val="3172A430"/>
    <w:rsid w:val="326FB474"/>
    <w:rsid w:val="32703198"/>
    <w:rsid w:val="32BB69F9"/>
    <w:rsid w:val="33C7BCD6"/>
    <w:rsid w:val="34023784"/>
    <w:rsid w:val="3446D808"/>
    <w:rsid w:val="3502D1D6"/>
    <w:rsid w:val="36E7E1A5"/>
    <w:rsid w:val="3781A045"/>
    <w:rsid w:val="38E6E37E"/>
    <w:rsid w:val="3ABB3FEF"/>
    <w:rsid w:val="3B198676"/>
    <w:rsid w:val="3B25C26E"/>
    <w:rsid w:val="3C1E8440"/>
    <w:rsid w:val="3C2629F7"/>
    <w:rsid w:val="3CFC4499"/>
    <w:rsid w:val="3D8022F2"/>
    <w:rsid w:val="3DA8E6A8"/>
    <w:rsid w:val="3E0F9991"/>
    <w:rsid w:val="3F3CFCA5"/>
    <w:rsid w:val="3F8862B6"/>
    <w:rsid w:val="401F354D"/>
    <w:rsid w:val="420A5760"/>
    <w:rsid w:val="4354A1E3"/>
    <w:rsid w:val="4356D60F"/>
    <w:rsid w:val="4368605A"/>
    <w:rsid w:val="4371F6AA"/>
    <w:rsid w:val="443C827D"/>
    <w:rsid w:val="4476F474"/>
    <w:rsid w:val="4584A912"/>
    <w:rsid w:val="461F0C36"/>
    <w:rsid w:val="47270538"/>
    <w:rsid w:val="47C79EF2"/>
    <w:rsid w:val="494A6597"/>
    <w:rsid w:val="498447D2"/>
    <w:rsid w:val="4B7742BA"/>
    <w:rsid w:val="4B87DA93"/>
    <w:rsid w:val="4C6584F8"/>
    <w:rsid w:val="4F41E598"/>
    <w:rsid w:val="4F75DF1C"/>
    <w:rsid w:val="5065EDBB"/>
    <w:rsid w:val="50792116"/>
    <w:rsid w:val="509441B1"/>
    <w:rsid w:val="5111AF7D"/>
    <w:rsid w:val="513C4F1F"/>
    <w:rsid w:val="5192B75F"/>
    <w:rsid w:val="52301212"/>
    <w:rsid w:val="5272A319"/>
    <w:rsid w:val="52831CAA"/>
    <w:rsid w:val="52D81F80"/>
    <w:rsid w:val="540BD2DA"/>
    <w:rsid w:val="54724717"/>
    <w:rsid w:val="5485D5A1"/>
    <w:rsid w:val="54B03ACB"/>
    <w:rsid w:val="54E0AEB8"/>
    <w:rsid w:val="54FE626E"/>
    <w:rsid w:val="5578A8CB"/>
    <w:rsid w:val="5578D06D"/>
    <w:rsid w:val="55B6A9D2"/>
    <w:rsid w:val="56519003"/>
    <w:rsid w:val="56B624E6"/>
    <w:rsid w:val="57433B9C"/>
    <w:rsid w:val="57B934A4"/>
    <w:rsid w:val="58C3A863"/>
    <w:rsid w:val="5A84983F"/>
    <w:rsid w:val="5B785B32"/>
    <w:rsid w:val="5CAF96B0"/>
    <w:rsid w:val="5F814751"/>
    <w:rsid w:val="60924A8E"/>
    <w:rsid w:val="611B37DC"/>
    <w:rsid w:val="61497411"/>
    <w:rsid w:val="6169A308"/>
    <w:rsid w:val="6188FC20"/>
    <w:rsid w:val="631ED834"/>
    <w:rsid w:val="63350E2D"/>
    <w:rsid w:val="6344A4A4"/>
    <w:rsid w:val="637B7F91"/>
    <w:rsid w:val="639CCE1B"/>
    <w:rsid w:val="63D82079"/>
    <w:rsid w:val="64BAA895"/>
    <w:rsid w:val="662ED455"/>
    <w:rsid w:val="66B13489"/>
    <w:rsid w:val="670FC13B"/>
    <w:rsid w:val="674A3BE9"/>
    <w:rsid w:val="67C088E0"/>
    <w:rsid w:val="6805A6B0"/>
    <w:rsid w:val="68A2444B"/>
    <w:rsid w:val="698E19B8"/>
    <w:rsid w:val="69D9863E"/>
    <w:rsid w:val="69E4938C"/>
    <w:rsid w:val="69F2AE9B"/>
    <w:rsid w:val="6B229506"/>
    <w:rsid w:val="6C594B17"/>
    <w:rsid w:val="6E7CAD4B"/>
    <w:rsid w:val="6F137E0D"/>
    <w:rsid w:val="6FC37901"/>
    <w:rsid w:val="705469C9"/>
    <w:rsid w:val="713DBA71"/>
    <w:rsid w:val="734E245B"/>
    <w:rsid w:val="73A32731"/>
    <w:rsid w:val="74CE96B8"/>
    <w:rsid w:val="74DEAE32"/>
    <w:rsid w:val="7507F72C"/>
    <w:rsid w:val="76095D1A"/>
    <w:rsid w:val="77739F9D"/>
    <w:rsid w:val="778B4032"/>
    <w:rsid w:val="77FF021D"/>
    <w:rsid w:val="7832D055"/>
    <w:rsid w:val="78E307B7"/>
    <w:rsid w:val="79803511"/>
    <w:rsid w:val="7A2135FD"/>
    <w:rsid w:val="7A3B5F8D"/>
    <w:rsid w:val="7A51A911"/>
    <w:rsid w:val="7A9012EF"/>
    <w:rsid w:val="7AAEFAEE"/>
    <w:rsid w:val="7AB537BA"/>
    <w:rsid w:val="7BA74ABB"/>
    <w:rsid w:val="7C0A8FDB"/>
    <w:rsid w:val="7C1E5330"/>
    <w:rsid w:val="7C965BB3"/>
    <w:rsid w:val="7D064178"/>
    <w:rsid w:val="7D5D343D"/>
    <w:rsid w:val="7D6662C7"/>
    <w:rsid w:val="7D715015"/>
    <w:rsid w:val="7DA8A365"/>
    <w:rsid w:val="7E34361A"/>
    <w:rsid w:val="7FAB0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0F891BA5"/>
  <w15:docId w15:val="{968A727D-178C-422C-8A2F-BED7D28C40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hAnsi="Times New Roman" w:eastAsia="Times New Roman" w:cs="Times New Roman"/>
        <w:lang w:val="pt-PT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semiHidden="1" w:unhideWhenUsed="1" w:qFormat="1"/>
    <w:lsdException w:name="heading 3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uiPriority="99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99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uiPriority="99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iPriority="99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uiPriority="67" w:semiHidden="1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 w:semiHidden="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41"/>
    <w:lsdException w:name="Colorful Grid Accent 6" w:uiPriority="42"/>
    <w:lsdException w:name="Subtle Emphasis" w:uiPriority="43"/>
    <w:lsdException w:name="Intense Emphasis" w:uiPriority="44"/>
    <w:lsdException w:name="Subtle Reference" w:uiPriority="45"/>
    <w:lsdException w:name="Intense Reference" w:uiPriority="40"/>
    <w:lsdException w:name="Book Title" w:uiPriority="46"/>
    <w:lsdException w:name="Bibliography" w:uiPriority="47" w:semiHidden="1" w:unhideWhenUsed="1"/>
    <w:lsdException w:name="TOC Heading" w:uiPriority="48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rsid w:val="006755AF"/>
    <w:rPr>
      <w:sz w:val="24"/>
      <w:szCs w:val="24"/>
      <w:lang w:eastAsia="pt-PT"/>
    </w:rPr>
  </w:style>
  <w:style w:type="paragraph" w:styleId="Ttulo1">
    <w:name w:val="heading 1"/>
    <w:basedOn w:val="Normal"/>
    <w:next w:val="Normal"/>
    <w:rsid w:val="00AB66A0"/>
    <w:pPr>
      <w:keepNext/>
      <w:outlineLvl w:val="0"/>
    </w:pPr>
    <w:rPr>
      <w:b/>
      <w:bCs/>
    </w:rPr>
  </w:style>
  <w:style w:type="paragraph" w:styleId="Ttulo3">
    <w:name w:val="heading 3"/>
    <w:basedOn w:val="Normal"/>
    <w:next w:val="Normal"/>
    <w:link w:val="Ttulo3Carter"/>
    <w:semiHidden/>
    <w:unhideWhenUsed/>
    <w:qFormat/>
    <w:rsid w:val="00C4392C"/>
    <w:pPr>
      <w:keepNext/>
      <w:spacing w:before="240" w:after="60"/>
      <w:outlineLvl w:val="2"/>
    </w:pPr>
    <w:rPr>
      <w:rFonts w:ascii="Calibri Light" w:hAnsi="Calibri Light"/>
      <w:b/>
      <w:bCs/>
      <w:sz w:val="26"/>
      <w:szCs w:val="26"/>
    </w:rPr>
  </w:style>
  <w:style w:type="paragraph" w:styleId="Ttulo4">
    <w:name w:val="heading 4"/>
    <w:basedOn w:val="Normal"/>
    <w:next w:val="Normal"/>
    <w:rsid w:val="004F2922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Ttulo5">
    <w:name w:val="heading 5"/>
    <w:basedOn w:val="Normal"/>
    <w:next w:val="Normal"/>
    <w:rsid w:val="004F2922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Ttulo6">
    <w:name w:val="heading 6"/>
    <w:basedOn w:val="Normal"/>
    <w:next w:val="Normal"/>
    <w:rsid w:val="004F2922"/>
    <w:pPr>
      <w:spacing w:before="240" w:after="60"/>
      <w:outlineLvl w:val="5"/>
    </w:pPr>
    <w:rPr>
      <w:b/>
      <w:bCs/>
      <w:sz w:val="22"/>
      <w:szCs w:val="22"/>
    </w:rPr>
  </w:style>
  <w:style w:type="character" w:styleId="Tipodeletrapredefinidodopargrafo" w:default="1">
    <w:name w:val="Default Paragraph Font"/>
    <w:uiPriority w:val="1"/>
    <w:semiHidden/>
    <w:unhideWhenUsed/>
  </w:style>
  <w:style w:type="table" w:styleId="Tabela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Semlista" w:default="1">
    <w:name w:val="No List"/>
    <w:uiPriority w:val="99"/>
    <w:semiHidden/>
    <w:unhideWhenUsed/>
  </w:style>
  <w:style w:type="paragraph" w:styleId="Cabealho">
    <w:name w:val="header"/>
    <w:basedOn w:val="Normal"/>
    <w:link w:val="CabealhoCarter"/>
    <w:rsid w:val="006F4D53"/>
    <w:pPr>
      <w:tabs>
        <w:tab w:val="center" w:pos="4252"/>
        <w:tab w:val="right" w:pos="8504"/>
      </w:tabs>
      <w:spacing w:line="360" w:lineRule="auto"/>
      <w:jc w:val="center"/>
    </w:pPr>
    <w:rPr>
      <w:rFonts w:ascii="Arial" w:hAnsi="Arial" w:cs="Arial"/>
      <w:b/>
      <w:noProof/>
      <w:sz w:val="20"/>
      <w:szCs w:val="20"/>
    </w:rPr>
  </w:style>
  <w:style w:type="paragraph" w:styleId="Rodap">
    <w:name w:val="footer"/>
    <w:basedOn w:val="Normal"/>
    <w:link w:val="RodapCarter"/>
    <w:rsid w:val="00AB66A0"/>
    <w:pPr>
      <w:tabs>
        <w:tab w:val="center" w:pos="4252"/>
        <w:tab w:val="right" w:pos="8504"/>
      </w:tabs>
    </w:pPr>
  </w:style>
  <w:style w:type="character" w:styleId="Nmerodepgina">
    <w:name w:val="page number"/>
    <w:basedOn w:val="Tipodeletrapredefinidodopargrafo"/>
    <w:rsid w:val="00AB66A0"/>
  </w:style>
  <w:style w:type="paragraph" w:styleId="Textodecomentrio">
    <w:name w:val="annotation text"/>
    <w:basedOn w:val="Normal"/>
    <w:link w:val="TextodecomentrioCarter"/>
    <w:semiHidden/>
    <w:rsid w:val="00AB66A0"/>
    <w:rPr>
      <w:sz w:val="20"/>
      <w:szCs w:val="20"/>
    </w:rPr>
  </w:style>
  <w:style w:type="paragraph" w:styleId="Avanodecorpodetexto3">
    <w:name w:val="Body Text Indent 3"/>
    <w:basedOn w:val="Normal"/>
    <w:rsid w:val="00AB66A0"/>
    <w:pPr>
      <w:ind w:left="851"/>
    </w:pPr>
    <w:rPr>
      <w:sz w:val="22"/>
      <w:szCs w:val="20"/>
    </w:rPr>
  </w:style>
  <w:style w:type="paragraph" w:styleId="BodyText31" w:customStyle="1">
    <w:name w:val="Body Text 31"/>
    <w:basedOn w:val="Avanodecorpodetexto"/>
    <w:rsid w:val="000E0C92"/>
    <w:rPr>
      <w:rFonts w:ascii="Book Antiqua" w:hAnsi="Book Antiqua"/>
      <w:szCs w:val="20"/>
    </w:rPr>
  </w:style>
  <w:style w:type="paragraph" w:styleId="Avanodecorpodetexto">
    <w:name w:val="Body Text Indent"/>
    <w:basedOn w:val="Normal"/>
    <w:rsid w:val="000E0C92"/>
    <w:pPr>
      <w:spacing w:after="120"/>
      <w:ind w:left="283"/>
    </w:pPr>
  </w:style>
  <w:style w:type="paragraph" w:styleId="Corpodetexto">
    <w:name w:val="Body Text"/>
    <w:basedOn w:val="Normal"/>
    <w:link w:val="CorpodetextoCarter"/>
    <w:uiPriority w:val="99"/>
    <w:rsid w:val="00812C28"/>
    <w:pPr>
      <w:spacing w:after="120"/>
    </w:pPr>
  </w:style>
  <w:style w:type="paragraph" w:styleId="EstilotextoArial10pt" w:customStyle="1">
    <w:name w:val="Estilo texto + Arial 10 pt"/>
    <w:basedOn w:val="Normal"/>
    <w:link w:val="EstilotextoArial10ptCarcter"/>
    <w:autoRedefine/>
    <w:rsid w:val="00D95379"/>
    <w:pPr>
      <w:tabs>
        <w:tab w:val="left" w:pos="851"/>
        <w:tab w:val="left" w:pos="6120"/>
        <w:tab w:val="left" w:pos="7560"/>
        <w:tab w:val="left" w:pos="8760"/>
      </w:tabs>
      <w:spacing w:line="480" w:lineRule="auto"/>
      <w:ind w:right="-2"/>
      <w:jc w:val="both"/>
    </w:pPr>
    <w:rPr>
      <w:rFonts w:ascii="Arial" w:hAnsi="Arial"/>
      <w:sz w:val="20"/>
    </w:rPr>
  </w:style>
  <w:style w:type="character" w:styleId="EstilotextoArial10ptCarcter" w:customStyle="1">
    <w:name w:val="Estilo texto + Arial 10 pt Carácter"/>
    <w:link w:val="EstilotextoArial10pt"/>
    <w:rsid w:val="00D95379"/>
    <w:rPr>
      <w:rFonts w:ascii="Arial" w:hAnsi="Arial"/>
      <w:szCs w:val="24"/>
    </w:rPr>
  </w:style>
  <w:style w:type="paragraph" w:styleId="Corpodetexto2">
    <w:name w:val="Body Text 2"/>
    <w:basedOn w:val="Normal"/>
    <w:link w:val="Corpodetexto2Carter"/>
    <w:rsid w:val="006E1AC9"/>
    <w:pPr>
      <w:spacing w:after="120" w:line="480" w:lineRule="auto"/>
    </w:pPr>
  </w:style>
  <w:style w:type="character" w:styleId="Hiperligao">
    <w:name w:val="Hyperlink"/>
    <w:rsid w:val="006E1AC9"/>
    <w:rPr>
      <w:color w:val="0000FF"/>
      <w:u w:val="single"/>
    </w:rPr>
  </w:style>
  <w:style w:type="table" w:styleId="TabelacomGrelha">
    <w:name w:val="Table Grid"/>
    <w:basedOn w:val="Tabelanormal"/>
    <w:uiPriority w:val="39"/>
    <w:rsid w:val="006E1AC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Ttulo">
    <w:name w:val="Title"/>
    <w:basedOn w:val="Normal"/>
    <w:rsid w:val="007F67B5"/>
    <w:pPr>
      <w:spacing w:line="360" w:lineRule="auto"/>
      <w:jc w:val="center"/>
    </w:pPr>
    <w:rPr>
      <w:b/>
      <w:sz w:val="22"/>
      <w:szCs w:val="20"/>
    </w:rPr>
  </w:style>
  <w:style w:type="paragraph" w:styleId="Avanodecorpodetexto2">
    <w:name w:val="Body Text Indent 2"/>
    <w:basedOn w:val="Normal"/>
    <w:rsid w:val="004F2922"/>
    <w:pPr>
      <w:spacing w:after="120" w:line="480" w:lineRule="auto"/>
      <w:ind w:left="283"/>
    </w:pPr>
  </w:style>
  <w:style w:type="paragraph" w:styleId="BodyText21" w:customStyle="1">
    <w:name w:val="Body Text 21"/>
    <w:basedOn w:val="Normal"/>
    <w:rsid w:val="00A30CA5"/>
    <w:pPr>
      <w:suppressAutoHyphens/>
      <w:spacing w:line="360" w:lineRule="auto"/>
    </w:pPr>
    <w:rPr>
      <w:rFonts w:ascii="Century Gothic" w:hAnsi="Century Gothic"/>
      <w:sz w:val="22"/>
      <w:szCs w:val="20"/>
      <w:lang w:eastAsia="ar-SA"/>
    </w:rPr>
  </w:style>
  <w:style w:type="paragraph" w:styleId="EstiloEstiloTtulo2Arial10ptNegritoAutomticaAntesAuto" w:customStyle="1">
    <w:name w:val="Estilo Estilo Título 2 + Arial 10 pt Negrito Automática Antes:  Auto..."/>
    <w:basedOn w:val="Normal"/>
    <w:autoRedefine/>
    <w:rsid w:val="00E3704B"/>
    <w:pPr>
      <w:spacing w:before="60" w:after="60"/>
      <w:jc w:val="both"/>
      <w:outlineLvl w:val="0"/>
    </w:pPr>
    <w:rPr>
      <w:rFonts w:ascii="Arial" w:hAnsi="Arial"/>
      <w:b/>
      <w:sz w:val="20"/>
      <w:szCs w:val="20"/>
    </w:rPr>
  </w:style>
  <w:style w:type="paragraph" w:styleId="BodyText22" w:customStyle="1">
    <w:name w:val="Body Text 22"/>
    <w:basedOn w:val="Normal"/>
    <w:rsid w:val="00A116A7"/>
    <w:pPr>
      <w:suppressAutoHyphens/>
      <w:overflowPunct w:val="0"/>
      <w:autoSpaceDE w:val="0"/>
      <w:spacing w:line="360" w:lineRule="auto"/>
      <w:jc w:val="both"/>
      <w:textAlignment w:val="baseline"/>
    </w:pPr>
    <w:rPr>
      <w:szCs w:val="20"/>
      <w:lang w:eastAsia="ar-SA"/>
    </w:rPr>
  </w:style>
  <w:style w:type="paragraph" w:styleId="Textodebalo">
    <w:name w:val="Balloon Text"/>
    <w:basedOn w:val="Normal"/>
    <w:link w:val="TextodebaloCarter"/>
    <w:rsid w:val="00C229D5"/>
    <w:rPr>
      <w:rFonts w:ascii="Tahoma" w:hAnsi="Tahoma" w:cs="Tahoma"/>
      <w:sz w:val="16"/>
      <w:szCs w:val="16"/>
    </w:rPr>
  </w:style>
  <w:style w:type="character" w:styleId="TextodebaloCarter" w:customStyle="1">
    <w:name w:val="Texto de balão Caráter"/>
    <w:link w:val="Textodebalo"/>
    <w:rsid w:val="00C229D5"/>
    <w:rPr>
      <w:rFonts w:ascii="Tahoma" w:hAnsi="Tahoma" w:cs="Tahoma"/>
      <w:sz w:val="16"/>
      <w:szCs w:val="16"/>
    </w:rPr>
  </w:style>
  <w:style w:type="paragraph" w:styleId="Avanodecorpodetexto31" w:customStyle="1">
    <w:name w:val="Avanço de corpo de texto 31"/>
    <w:basedOn w:val="Normal"/>
    <w:rsid w:val="00D413B6"/>
    <w:pPr>
      <w:suppressAutoHyphens/>
      <w:overflowPunct w:val="0"/>
      <w:autoSpaceDE w:val="0"/>
      <w:spacing w:after="120"/>
      <w:ind w:left="283"/>
      <w:textAlignment w:val="baseline"/>
    </w:pPr>
    <w:rPr>
      <w:sz w:val="16"/>
      <w:szCs w:val="16"/>
      <w:lang w:eastAsia="ar-SA"/>
    </w:rPr>
  </w:style>
  <w:style w:type="paragraph" w:styleId="NormalWeb">
    <w:name w:val="Normal (Web)"/>
    <w:basedOn w:val="Normal"/>
    <w:uiPriority w:val="99"/>
    <w:rsid w:val="00846298"/>
    <w:pPr>
      <w:spacing w:before="100" w:beforeAutospacing="1" w:after="100" w:afterAutospacing="1"/>
    </w:pPr>
  </w:style>
  <w:style w:type="character" w:styleId="Corpodetexto2Carter" w:customStyle="1">
    <w:name w:val="Corpo de texto 2 Caráter"/>
    <w:link w:val="Corpodetexto2"/>
    <w:rsid w:val="00906D17"/>
    <w:rPr>
      <w:sz w:val="24"/>
      <w:szCs w:val="24"/>
    </w:rPr>
  </w:style>
  <w:style w:type="character" w:styleId="CorpodetextoCarter" w:customStyle="1">
    <w:name w:val="Corpo de texto Caráter"/>
    <w:link w:val="Corpodetexto"/>
    <w:uiPriority w:val="99"/>
    <w:rsid w:val="00C66379"/>
    <w:rPr>
      <w:sz w:val="24"/>
      <w:szCs w:val="24"/>
    </w:rPr>
  </w:style>
  <w:style w:type="paragraph" w:styleId="Mapadodocumento">
    <w:name w:val="Document Map"/>
    <w:basedOn w:val="Normal"/>
    <w:link w:val="MapadodocumentoCarter"/>
    <w:rsid w:val="00FC6741"/>
    <w:rPr>
      <w:rFonts w:ascii="Tahoma" w:hAnsi="Tahoma" w:cs="Tahoma"/>
      <w:sz w:val="16"/>
      <w:szCs w:val="16"/>
    </w:rPr>
  </w:style>
  <w:style w:type="character" w:styleId="MapadodocumentoCarter" w:customStyle="1">
    <w:name w:val="Mapa do documento Caráter"/>
    <w:link w:val="Mapadodocumento"/>
    <w:rsid w:val="00FC6741"/>
    <w:rPr>
      <w:rFonts w:ascii="Tahoma" w:hAnsi="Tahoma" w:cs="Tahoma"/>
      <w:sz w:val="16"/>
      <w:szCs w:val="16"/>
    </w:rPr>
  </w:style>
  <w:style w:type="character" w:styleId="RodapCarter" w:customStyle="1">
    <w:name w:val="Rodapé Caráter"/>
    <w:link w:val="Rodap"/>
    <w:rsid w:val="004D4540"/>
    <w:rPr>
      <w:sz w:val="24"/>
      <w:szCs w:val="24"/>
    </w:rPr>
  </w:style>
  <w:style w:type="character" w:styleId="a1" w:customStyle="1">
    <w:name w:val="a1"/>
    <w:rsid w:val="000A29BB"/>
    <w:rPr>
      <w:bdr w:val="none" w:color="auto" w:sz="0" w:space="0" w:frame="1"/>
    </w:rPr>
  </w:style>
  <w:style w:type="character" w:styleId="l72" w:customStyle="1">
    <w:name w:val="l7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l62" w:customStyle="1">
    <w:name w:val="l62"/>
    <w:rsid w:val="000B3D73"/>
    <w:rPr>
      <w:vanish w:val="0"/>
      <w:webHidden w:val="0"/>
      <w:bdr w:val="none" w:color="auto" w:sz="0" w:space="0" w:frame="1"/>
      <w:specVanish w:val="0"/>
    </w:rPr>
  </w:style>
  <w:style w:type="character" w:styleId="hps" w:customStyle="1">
    <w:name w:val="hps"/>
    <w:basedOn w:val="Tipodeletrapredefinidodopargrafo"/>
    <w:rsid w:val="00845493"/>
  </w:style>
  <w:style w:type="paragraph" w:styleId="Default" w:customStyle="1">
    <w:name w:val="Default"/>
    <w:rsid w:val="00252D20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eastAsia="pt-PT"/>
    </w:rPr>
  </w:style>
  <w:style w:type="character" w:styleId="apple-converted-space" w:customStyle="1">
    <w:name w:val="apple-converted-space"/>
    <w:rsid w:val="0078264B"/>
  </w:style>
  <w:style w:type="paragraph" w:styleId="PargrafodaLista">
    <w:name w:val="List Paragraph"/>
    <w:basedOn w:val="Normal"/>
    <w:uiPriority w:val="34"/>
    <w:qFormat/>
    <w:rsid w:val="0078264B"/>
    <w:pPr>
      <w:ind w:left="720"/>
      <w:contextualSpacing/>
    </w:pPr>
    <w:rPr>
      <w:rFonts w:ascii="Calibri" w:hAnsi="Calibri"/>
      <w:lang w:eastAsia="en-US"/>
    </w:rPr>
  </w:style>
  <w:style w:type="character" w:styleId="Ttulo3Carter" w:customStyle="1">
    <w:name w:val="Título 3 Caráter"/>
    <w:link w:val="Ttulo3"/>
    <w:semiHidden/>
    <w:rsid w:val="00C4392C"/>
    <w:rPr>
      <w:rFonts w:ascii="Calibri Light" w:hAnsi="Calibri Light" w:eastAsia="Times New Roman" w:cs="Times New Roman"/>
      <w:b/>
      <w:bCs/>
      <w:sz w:val="26"/>
      <w:szCs w:val="26"/>
    </w:rPr>
  </w:style>
  <w:style w:type="character" w:styleId="Refdecomentrio">
    <w:name w:val="annotation reference"/>
    <w:rsid w:val="00E43618"/>
    <w:rPr>
      <w:sz w:val="16"/>
      <w:szCs w:val="16"/>
    </w:rPr>
  </w:style>
  <w:style w:type="paragraph" w:styleId="Assuntodecomentrio">
    <w:name w:val="annotation subject"/>
    <w:basedOn w:val="Textodecomentrio"/>
    <w:next w:val="Textodecomentrio"/>
    <w:link w:val="AssuntodecomentrioCarter"/>
    <w:rsid w:val="00E43618"/>
    <w:rPr>
      <w:b/>
      <w:bCs/>
    </w:rPr>
  </w:style>
  <w:style w:type="character" w:styleId="TextodecomentrioCarter" w:customStyle="1">
    <w:name w:val="Texto de comentário Caráter"/>
    <w:basedOn w:val="Tipodeletrapredefinidodopargrafo"/>
    <w:link w:val="Textodecomentrio"/>
    <w:semiHidden/>
    <w:rsid w:val="00E43618"/>
  </w:style>
  <w:style w:type="character" w:styleId="AssuntodecomentrioCarter" w:customStyle="1">
    <w:name w:val="Assunto de comentário Caráter"/>
    <w:link w:val="Assuntodecomentrio"/>
    <w:rsid w:val="00E43618"/>
    <w:rPr>
      <w:b/>
      <w:bCs/>
    </w:rPr>
  </w:style>
  <w:style w:type="character" w:styleId="rgba1" w:customStyle="1">
    <w:name w:val="rgba1"/>
    <w:rsid w:val="00601E72"/>
  </w:style>
  <w:style w:type="paragraph" w:styleId="Textodenotaderodap">
    <w:name w:val="footnote text"/>
    <w:basedOn w:val="Normal"/>
    <w:link w:val="TextodenotaderodapCarter"/>
    <w:uiPriority w:val="99"/>
    <w:rsid w:val="00AA5236"/>
    <w:rPr>
      <w:sz w:val="20"/>
      <w:szCs w:val="20"/>
    </w:rPr>
  </w:style>
  <w:style w:type="character" w:styleId="TextodenotaderodapCarter" w:customStyle="1">
    <w:name w:val="Texto de nota de rodapé Caráter"/>
    <w:basedOn w:val="Tipodeletrapredefinidodopargrafo"/>
    <w:link w:val="Textodenotaderodap"/>
    <w:uiPriority w:val="99"/>
    <w:rsid w:val="00AA5236"/>
  </w:style>
  <w:style w:type="character" w:styleId="Refdenotaderodap">
    <w:name w:val="footnote reference"/>
    <w:uiPriority w:val="99"/>
    <w:rsid w:val="00AA5236"/>
    <w:rPr>
      <w:vertAlign w:val="superscript"/>
    </w:rPr>
  </w:style>
  <w:style w:type="character" w:styleId="nfase">
    <w:name w:val="Emphasis"/>
    <w:uiPriority w:val="20"/>
    <w:rsid w:val="008C3FF4"/>
    <w:rPr>
      <w:i/>
      <w:iCs/>
    </w:rPr>
  </w:style>
  <w:style w:type="paragraph" w:styleId="Standard" w:customStyle="1">
    <w:name w:val="Standard"/>
    <w:rsid w:val="00DF4FC9"/>
    <w:pPr>
      <w:suppressAutoHyphens/>
      <w:autoSpaceDN w:val="0"/>
      <w:spacing w:after="160" w:line="259" w:lineRule="auto"/>
      <w:textAlignment w:val="baseline"/>
    </w:pPr>
    <w:rPr>
      <w:rFonts w:ascii="Calibri" w:hAnsi="Calibri" w:eastAsia="Calibri" w:cs="F"/>
      <w:sz w:val="22"/>
      <w:szCs w:val="22"/>
    </w:rPr>
  </w:style>
  <w:style w:type="table" w:styleId="Tabelacontempornea">
    <w:name w:val="Table Contemporary"/>
    <w:basedOn w:val="Tabelanormal"/>
    <w:rsid w:val="00C86D99"/>
    <w:tblPr>
      <w:tblStyleRowBandSize w:val="1"/>
      <w:tblBorders>
        <w:insideH w:val="single" w:color="FFFFFF" w:sz="18" w:space="0"/>
        <w:insideV w:val="single" w:color="FFFFFF" w:sz="18" w:space="0"/>
      </w:tblBorders>
    </w:tblPr>
    <w:tblStylePr w:type="firstRow">
      <w:rPr>
        <w:b/>
        <w:bCs/>
        <w:color w:val="auto"/>
      </w:rPr>
      <w:tblPr/>
      <w:tcPr>
        <w:shd w:val="pct20" w:color="000000" w:fill="FFFFFF"/>
      </w:tcPr>
    </w:tblStylePr>
    <w:tblStylePr w:type="band1Horz">
      <w:rPr>
        <w:color w:val="auto"/>
      </w:rPr>
      <w:tblPr/>
      <w:tcPr>
        <w:shd w:val="pct5" w:color="000000" w:fill="FFFFFF"/>
      </w:tcPr>
    </w:tblStylePr>
    <w:tblStylePr w:type="band2Horz">
      <w:rPr>
        <w:color w:val="auto"/>
      </w:rPr>
      <w:tblPr/>
      <w:tcPr>
        <w:shd w:val="pct20" w:color="000000" w:fill="FFFFFF"/>
      </w:tcPr>
    </w:tblStylePr>
  </w:style>
  <w:style w:type="table" w:styleId="Tabelaclssica1">
    <w:name w:val="Table Classic 1"/>
    <w:basedOn w:val="Tabelanormal"/>
    <w:rsid w:val="00C86D99"/>
    <w:tblPr>
      <w:tblBorders>
        <w:top w:val="single" w:color="000000" w:sz="12" w:space="0"/>
        <w:bottom w:val="single" w:color="000000" w:sz="12" w:space="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color="000000" w:sz="6" w:space="0"/>
        </w:tcBorders>
      </w:tcPr>
    </w:tblStylePr>
    <w:tblStylePr w:type="lastRow">
      <w:rPr>
        <w:color w:val="auto"/>
      </w:rPr>
      <w:tblPr/>
      <w:tcPr>
        <w:tcBorders>
          <w:top w:val="single" w:color="000000" w:sz="6" w:space="0"/>
        </w:tcBorders>
      </w:tcPr>
    </w:tblStylePr>
    <w:tblStylePr w:type="firstCol">
      <w:tblPr/>
      <w:tcPr>
        <w:tcBorders>
          <w:right w:val="single" w:color="000000" w:sz="6" w:space="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table" w:styleId="Tabelaelegante">
    <w:name w:val="Table Elegant"/>
    <w:basedOn w:val="Tabelanormal"/>
    <w:rsid w:val="00C86D99"/>
    <w:tblPr>
      <w:tblBorders>
        <w:top w:val="double" w:color="000000" w:sz="6" w:space="0"/>
        <w:left w:val="double" w:color="000000" w:sz="6" w:space="0"/>
        <w:bottom w:val="double" w:color="000000" w:sz="6" w:space="0"/>
        <w:right w:val="doub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firstRow">
      <w:rPr>
        <w:caps/>
        <w:color w:val="auto"/>
      </w:rPr>
    </w:tblStylePr>
  </w:style>
  <w:style w:type="table" w:styleId="Tabelacomgrelha1">
    <w:name w:val="Table Grid 1"/>
    <w:basedOn w:val="Tabelanormal"/>
    <w:rsid w:val="00C86D99"/>
    <w:tblPr>
      <w:tblBorders>
        <w:top w:val="single" w:color="000000" w:sz="6" w:space="0"/>
        <w:left w:val="single" w:color="000000" w:sz="6" w:space="0"/>
        <w:bottom w:val="single" w:color="000000" w:sz="6" w:space="0"/>
        <w:right w:val="single" w:color="000000" w:sz="6" w:space="0"/>
        <w:insideH w:val="single" w:color="000000" w:sz="6" w:space="0"/>
        <w:insideV w:val="single" w:color="000000" w:sz="6" w:space="0"/>
      </w:tblBorders>
    </w:tblPr>
    <w:tcPr>
      <w:shd w:val="clear" w:color="auto" w:fill="auto"/>
    </w:tcPr>
    <w:tblStylePr w:type="lastRow">
      <w:rPr>
        <w:i/>
        <w:iCs/>
      </w:rPr>
    </w:tblStylePr>
    <w:tblStylePr w:type="lastCol">
      <w:rPr>
        <w:i/>
        <w:iCs/>
      </w:rPr>
    </w:tblStylePr>
  </w:style>
  <w:style w:type="character" w:styleId="Forte">
    <w:name w:val="Strong"/>
    <w:uiPriority w:val="22"/>
    <w:qFormat/>
    <w:rsid w:val="009F19A3"/>
    <w:rPr>
      <w:b/>
      <w:bCs/>
    </w:rPr>
  </w:style>
  <w:style w:type="paragraph" w:styleId="Ttulos" w:customStyle="1">
    <w:name w:val="Títulos"/>
    <w:basedOn w:val="Normal"/>
    <w:qFormat/>
    <w:rsid w:val="00912970"/>
    <w:rPr>
      <w:rFonts w:ascii="Calibri" w:hAnsi="Calibri" w:cs="Arial"/>
      <w:b/>
      <w:color w:val="000000" w:themeColor="text1"/>
      <w:sz w:val="32"/>
      <w:szCs w:val="32"/>
    </w:rPr>
  </w:style>
  <w:style w:type="paragraph" w:styleId="CorpodeTexto0" w:customStyle="1">
    <w:name w:val="Corpo de Texto"/>
    <w:basedOn w:val="Normal"/>
    <w:rsid w:val="00912970"/>
  </w:style>
  <w:style w:type="paragraph" w:styleId="textos" w:customStyle="1">
    <w:name w:val="textos"/>
    <w:basedOn w:val="Normal"/>
    <w:qFormat/>
    <w:rsid w:val="00912970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Style1" w:customStyle="1">
    <w:name w:val="Style1"/>
    <w:basedOn w:val="Normal"/>
    <w:rsid w:val="005D649A"/>
    <w:pPr>
      <w:spacing w:line="360" w:lineRule="auto"/>
      <w:jc w:val="both"/>
    </w:pPr>
    <w:rPr>
      <w:rFonts w:cs="Arial" w:asciiTheme="majorHAnsi" w:hAnsiTheme="majorHAnsi"/>
      <w:sz w:val="22"/>
      <w:szCs w:val="22"/>
    </w:rPr>
  </w:style>
  <w:style w:type="paragraph" w:styleId="CORPODETEXTOGERAL" w:customStyle="1">
    <w:name w:val="CORPO DE TEXTO GERAL"/>
    <w:basedOn w:val="Normal"/>
    <w:qFormat/>
    <w:rsid w:val="005D649A"/>
    <w:pPr>
      <w:spacing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TULOSBOLD" w:customStyle="1">
    <w:name w:val="TÍTULOS BOLD"/>
    <w:basedOn w:val="Normal"/>
    <w:qFormat/>
    <w:rsid w:val="005D649A"/>
    <w:rPr>
      <w:rFonts w:ascii="Calibri" w:hAnsi="Calibri" w:cs="Arial"/>
      <w:b/>
      <w:color w:val="000000" w:themeColor="text1"/>
      <w:sz w:val="32"/>
      <w:szCs w:val="32"/>
    </w:rPr>
  </w:style>
  <w:style w:type="paragraph" w:styleId="Alineasab" w:customStyle="1">
    <w:name w:val="Alineas a) b) .."/>
    <w:basedOn w:val="Normal"/>
    <w:qFormat/>
    <w:rsid w:val="005D649A"/>
    <w:pPr>
      <w:numPr>
        <w:numId w:val="16"/>
      </w:numPr>
      <w:spacing w:before="120" w:line="360" w:lineRule="auto"/>
      <w:jc w:val="both"/>
    </w:pPr>
    <w:rPr>
      <w:rFonts w:cs="Calibri Light" w:asciiTheme="majorHAnsi" w:hAnsiTheme="majorHAnsi"/>
      <w:sz w:val="22"/>
      <w:szCs w:val="22"/>
    </w:rPr>
  </w:style>
  <w:style w:type="paragraph" w:styleId="Tpicos" w:customStyle="1">
    <w:name w:val="Tópicos"/>
    <w:basedOn w:val="Normal"/>
    <w:qFormat/>
    <w:rsid w:val="005D649A"/>
    <w:pPr>
      <w:numPr>
        <w:numId w:val="18"/>
      </w:numPr>
      <w:tabs>
        <w:tab w:val="left" w:pos="993"/>
      </w:tabs>
      <w:spacing w:after="120" w:line="360" w:lineRule="auto"/>
      <w:jc w:val="both"/>
    </w:pPr>
    <w:rPr>
      <w:rFonts w:asciiTheme="majorHAnsi" w:hAnsiTheme="majorHAnsi"/>
      <w:sz w:val="22"/>
      <w:szCs w:val="22"/>
    </w:rPr>
  </w:style>
  <w:style w:type="paragraph" w:styleId="Ttulo2nvel" w:customStyle="1">
    <w:name w:val="Título 2º nível"/>
    <w:basedOn w:val="Normal"/>
    <w:qFormat/>
    <w:rsid w:val="005D649A"/>
    <w:pPr>
      <w:spacing w:line="360" w:lineRule="auto"/>
      <w:jc w:val="both"/>
    </w:pPr>
    <w:rPr>
      <w:rFonts w:ascii="Calibri" w:hAnsi="Calibri" w:cs="Calibri Light"/>
      <w:b/>
      <w:sz w:val="28"/>
      <w:szCs w:val="28"/>
    </w:rPr>
  </w:style>
  <w:style w:type="paragraph" w:styleId="LegendaTabelas" w:customStyle="1">
    <w:name w:val="Legenda Tabelas"/>
    <w:basedOn w:val="Normal"/>
    <w:qFormat/>
    <w:rsid w:val="005D649A"/>
    <w:pPr>
      <w:jc w:val="both"/>
    </w:pPr>
    <w:rPr>
      <w:rFonts w:ascii="Calibri Light" w:hAnsi="Calibri Light" w:cs="Calibri Light"/>
      <w:sz w:val="18"/>
      <w:szCs w:val="18"/>
    </w:rPr>
  </w:style>
  <w:style w:type="paragraph" w:styleId="LegendaFiguras" w:customStyle="1">
    <w:name w:val="Legenda Figuras"/>
    <w:basedOn w:val="Normal"/>
    <w:qFormat/>
    <w:rsid w:val="005D649A"/>
    <w:pPr>
      <w:tabs>
        <w:tab w:val="center" w:pos="4677"/>
        <w:tab w:val="right" w:pos="9355"/>
      </w:tabs>
      <w:spacing w:line="360" w:lineRule="auto"/>
      <w:jc w:val="center"/>
    </w:pPr>
    <w:rPr>
      <w:rFonts w:cs="Calibri Light" w:asciiTheme="majorHAnsi" w:hAnsiTheme="majorHAnsi"/>
      <w:sz w:val="18"/>
      <w:szCs w:val="18"/>
    </w:rPr>
  </w:style>
  <w:style w:type="paragraph" w:styleId="Cabealho1" w:customStyle="1">
    <w:name w:val="Cabeçalho1"/>
    <w:basedOn w:val="LegendaFiguras"/>
    <w:rsid w:val="00F213C4"/>
    <w:pPr>
      <w:jc w:val="right"/>
    </w:pPr>
    <w:rPr>
      <w:sz w:val="12"/>
      <w:szCs w:val="12"/>
    </w:rPr>
  </w:style>
  <w:style w:type="paragraph" w:styleId="Cabealhotopoesquerdo" w:customStyle="1">
    <w:name w:val="Cabeçalho topo esquerdo"/>
    <w:basedOn w:val="LegendaFiguras"/>
    <w:rsid w:val="00F213C4"/>
    <w:pPr>
      <w:jc w:val="right"/>
    </w:pPr>
    <w:rPr>
      <w:b/>
      <w:sz w:val="12"/>
      <w:szCs w:val="12"/>
    </w:rPr>
  </w:style>
  <w:style w:type="paragraph" w:styleId="Ttulo10pt" w:customStyle="1">
    <w:name w:val="Título 10 pt"/>
    <w:basedOn w:val="Ttulo2nvel"/>
    <w:rsid w:val="002A2CEF"/>
    <w:rPr>
      <w:sz w:val="20"/>
      <w:szCs w:val="20"/>
    </w:rPr>
  </w:style>
  <w:style w:type="paragraph" w:styleId="TtuloCAPA" w:customStyle="1">
    <w:name w:val="Título CAPA"/>
    <w:basedOn w:val="Normal"/>
    <w:autoRedefine/>
    <w:qFormat/>
    <w:rsid w:val="002145F2"/>
    <w:pPr>
      <w:spacing w:line="840" w:lineRule="exact"/>
      <w:contextualSpacing/>
    </w:pPr>
    <w:rPr>
      <w:rFonts w:asciiTheme="majorHAnsi" w:hAnsiTheme="majorHAnsi"/>
      <w:b/>
      <w:sz w:val="84"/>
      <w:szCs w:val="84"/>
    </w:rPr>
  </w:style>
  <w:style w:type="character" w:styleId="Hiperligaovisitada">
    <w:name w:val="FollowedHyperlink"/>
    <w:basedOn w:val="Tipodeletrapredefinidodopargrafo"/>
    <w:rsid w:val="00303C4C"/>
    <w:rPr>
      <w:color w:val="800080" w:themeColor="followedHyperlink"/>
      <w:u w:val="single"/>
    </w:rPr>
  </w:style>
  <w:style w:type="paragraph" w:styleId="Ttulopequeno" w:customStyle="1">
    <w:name w:val="Título pequeno"/>
    <w:basedOn w:val="Ttulo2nvel"/>
    <w:autoRedefine/>
    <w:qFormat/>
    <w:rsid w:val="00985669"/>
    <w:rPr>
      <w:sz w:val="20"/>
      <w:szCs w:val="20"/>
    </w:rPr>
  </w:style>
  <w:style w:type="paragraph" w:styleId="Legendascorpotextopequeno" w:customStyle="1">
    <w:name w:val="Legendas corpo texto pequeno"/>
    <w:basedOn w:val="Normal"/>
    <w:autoRedefine/>
    <w:qFormat/>
    <w:rsid w:val="006C0030"/>
    <w:pPr>
      <w:spacing w:line="360" w:lineRule="auto"/>
      <w:jc w:val="both"/>
    </w:pPr>
    <w:rPr>
      <w:rFonts w:cs="Arial" w:asciiTheme="majorHAnsi" w:hAnsiTheme="majorHAnsi"/>
      <w:sz w:val="12"/>
      <w:szCs w:val="12"/>
    </w:rPr>
  </w:style>
  <w:style w:type="character" w:styleId="CabealhoCarter" w:customStyle="1">
    <w:name w:val="Cabeçalho Caráter"/>
    <w:basedOn w:val="Tipodeletrapredefinidodopargrafo"/>
    <w:link w:val="Cabealho"/>
    <w:rsid w:val="00515489"/>
    <w:rPr>
      <w:rFonts w:ascii="Arial" w:hAnsi="Arial" w:cs="Arial"/>
      <w:b/>
      <w:noProof/>
      <w:lang w:eastAsia="pt-PT"/>
    </w:rPr>
  </w:style>
  <w:style w:type="paragraph" w:styleId="quadro" w:customStyle="1">
    <w:name w:val="quadro"/>
    <w:basedOn w:val="Normal"/>
    <w:rsid w:val="00166209"/>
    <w:pPr>
      <w:spacing w:line="360" w:lineRule="auto"/>
      <w:jc w:val="both"/>
    </w:pPr>
    <w:rPr>
      <w:rFonts w:ascii="Verdana" w:hAnsi="Verdana"/>
      <w:sz w:val="20"/>
      <w:szCs w:val="20"/>
    </w:rPr>
  </w:style>
  <w:style w:type="paragraph" w:styleId="Impresso1" w:customStyle="1">
    <w:name w:val="Impresso1"/>
    <w:basedOn w:val="Normal"/>
    <w:rsid w:val="00D21AC9"/>
    <w:pPr>
      <w:tabs>
        <w:tab w:val="right" w:leader="dot" w:pos="8222"/>
      </w:tabs>
      <w:spacing w:before="100" w:line="360" w:lineRule="auto"/>
      <w:ind w:left="426" w:hanging="426"/>
    </w:pPr>
    <w:rPr>
      <w:rFonts w:ascii="Verdana" w:hAnsi="Verdana"/>
      <w:sz w:val="20"/>
      <w:szCs w:val="20"/>
    </w:rPr>
  </w:style>
  <w:style w:type="paragraph" w:styleId="Nota" w:customStyle="1">
    <w:name w:val="Nota"/>
    <w:basedOn w:val="Impresso1"/>
    <w:rsid w:val="00D21AC9"/>
    <w:pPr>
      <w:tabs>
        <w:tab w:val="clear" w:pos="8222"/>
      </w:tabs>
      <w:spacing w:before="0" w:line="240" w:lineRule="auto"/>
      <w:ind w:left="397" w:hanging="397"/>
      <w:jc w:val="both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82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7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75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821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8279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0857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28933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78449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377217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186921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671086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8854722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3377565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6258141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03641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5697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33352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4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0668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5969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89288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8322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17867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0909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11553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6735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674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6658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28125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6136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82719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808678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95579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63895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40374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758335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7753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219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20465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05770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31505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1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2102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4345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81671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4837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3692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0081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860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1716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113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84594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582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2169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10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80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11581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5448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2469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17637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84866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992119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7245406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20199525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40237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2076479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16562689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2762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8644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106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021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3206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7376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61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2758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127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1476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73363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51408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268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07584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54602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54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823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4831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914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73525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9560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028829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9872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6223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0060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32843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8215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4204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2596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1605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36842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863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18384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72485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0163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5687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5061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54622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49587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05332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05525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6593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52625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4887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0566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3490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6820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9250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493480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77710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84299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5297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7251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33959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95578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76346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65927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36512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77176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8641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839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28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51896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38575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19788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627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10947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3622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2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5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40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9712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7144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15785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7446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8794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0886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778229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32406281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470793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4018147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5475269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03482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8831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6349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261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8919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0594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3343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2902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0651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3450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2763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28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3611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22506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67367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97033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4796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356211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78964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792065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834048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735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63427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8873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7502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23055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490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1228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56293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54083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2912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1835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3969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985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329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98650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04979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24858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76366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130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498864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33831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048121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79840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56547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2595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49527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69421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97322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9195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33256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9139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59600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2369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9771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56375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8070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05722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38211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7804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45176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39644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57813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03350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68436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92447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44364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0406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3853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17835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7346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282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09991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59299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260710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9031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68965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59276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65087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90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5902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67742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7444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948993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47285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455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400099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78288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81441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03075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498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61570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8604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52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7142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1033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8026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4081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685035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3891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10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2649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848811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23837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2743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2258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7842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2645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6745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935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93957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4439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170907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082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5195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5132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79214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32884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410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49795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0248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83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65808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685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51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6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864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442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38946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691310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489627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20837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4482216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68051080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495983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013250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099414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40517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1906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6908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54647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844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805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507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9771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25695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84246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296600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41670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03573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0353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689927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35722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3864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4521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13865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5168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116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1672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6452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65804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78592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895815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39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35329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75284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37215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534338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05171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48468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954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987134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2072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9557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19358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752416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76872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01093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19341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790833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138877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3278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5385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4511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6981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64751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6788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8314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63128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75094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64872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49794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2215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99523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2684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20831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9584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26839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5419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39619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63146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05461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130143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12380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2067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8735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33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173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6668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6782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4825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80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0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6961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220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8760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883163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426330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376915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28225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3294397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85679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4871566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2263588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69508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0156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71666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5036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7687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551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6283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507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640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751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0121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662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78821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402198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25384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9382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02719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485524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3626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81110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791568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82694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04097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93031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38353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48148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6037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0419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228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199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3954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37507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791789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17541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23603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4482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04159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35184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37340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2622789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83385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852785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3340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0448059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346184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31413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464147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11716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856841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81384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27251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29477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45188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78670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4249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23222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74258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3880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0963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5191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946784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07627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071315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429750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83829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595086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83556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937760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345498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37675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62727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872093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05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4651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0853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14102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184163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184479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75428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9588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698049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779826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324430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7932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344781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06442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29516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6867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66677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43325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68342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809336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9125395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87987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4963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2918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0745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65611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03955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2866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804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19745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97161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30364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114390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75503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63658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96406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062597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215944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3327066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92923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68844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20260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1772615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09599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27538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40654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81924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463221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062277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88857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09317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6028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9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54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640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596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699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97823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35208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0865206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842302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93645222">
                                              <w:marLeft w:val="150"/>
                                              <w:marRight w:val="150"/>
                                              <w:marTop w:val="150"/>
                                              <w:marBottom w:val="30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021171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36736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252136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899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42413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815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53434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20193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2511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69704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056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288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6389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7765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4202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989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12414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37093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394881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76372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599210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613766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892144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1005748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252840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28486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23686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543049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08893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3945457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0759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25305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04955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128252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86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65634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15753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179311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25920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75691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17699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2544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47052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62092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570886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718180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277971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44405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972573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41003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2901512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30476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957376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658244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19811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059131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36169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214349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647695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8927560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1449304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22353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2636598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483250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582780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662141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88186440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192152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093628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515910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620063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778769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967692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173923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761277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135225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32107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383760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494460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21434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5726119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628186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65791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7973552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9596854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2063401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132869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28328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445331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5705805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074541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528924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760549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0465354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360633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2207567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3845962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28272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660692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891294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9791967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393943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1156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555106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83375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0707631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116936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228809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4797787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5722410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41663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695546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67071263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075577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18065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2151370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76490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4876980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37449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550044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64868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773623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00110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094698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2943773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3720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3968867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4419985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533014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339473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517067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9820173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431464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5647795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164356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859673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356387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44072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9987974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0278042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21151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3950158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6289696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86295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585540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9743904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2549567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26738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1419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389889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330536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14546274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316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5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6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252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007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0242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21613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49478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01654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23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2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96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52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15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7306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60111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Relationship Type="http://schemas.openxmlformats.org/officeDocument/2006/relationships/glossaryDocument" Target="glossary/document.xml" Id="Rac6eee6aad0b4600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db2902-c879-4995-ae57-9c5143352824}"/>
      </w:docPartPr>
      <w:docPartBody>
        <w:p w14:paraId="1BA9AAA4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6653E7-73C9-4353-A766-1364BFB742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O presente Manual da Qualidade (MQ) descreve o Sistema de Gestão da Qualidade (SGQ) do Instituto Politécnico de Coimbra (IPC) e de suas Unidades Orgânicas, nomeadamente, Escola Superior Agrária de Coimbra (ESAC), Escola Superior de Educação de Coimbra (E</dc:title>
  <dc:subject/>
  <dc:creator>Min. Da Educação</dc:creator>
  <keywords/>
  <dc:description/>
  <lastModifiedBy>Alexandre Brito</lastModifiedBy>
  <revision>4</revision>
  <lastPrinted>2019-06-06T13:33:00.0000000Z</lastPrinted>
  <dcterms:created xsi:type="dcterms:W3CDTF">2024-02-07T12:32:00.0000000Z</dcterms:created>
  <dcterms:modified xsi:type="dcterms:W3CDTF">2024-03-15T17:33:20.8437417Z</dcterms:modified>
</coreProperties>
</file>